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A1656" w14:textId="77777777" w:rsidR="00A87681" w:rsidRPr="006B2B9A" w:rsidRDefault="00C10854" w:rsidP="006B2B9A">
      <w:pPr>
        <w:rPr>
          <w:rFonts w:asciiTheme="majorHAnsi" w:eastAsiaTheme="majorEastAsia" w:hAnsiTheme="majorHAnsi" w:cstheme="majorBidi"/>
          <w:spacing w:val="-10"/>
          <w:kern w:val="28"/>
          <w:sz w:val="56"/>
          <w:szCs w:val="56"/>
        </w:rPr>
      </w:pPr>
      <w:r>
        <w:br w:type="page"/>
      </w:r>
    </w:p>
    <w:p w14:paraId="4F67AEB8" w14:textId="77777777" w:rsidR="00A87681" w:rsidRPr="00F87DF2" w:rsidRDefault="00A87681">
      <w:pPr>
        <w:rPr>
          <w:lang w:val="en-US"/>
        </w:rPr>
      </w:pPr>
    </w:p>
    <w:p w14:paraId="57A69BA3" w14:textId="77777777" w:rsidR="00A87681" w:rsidRDefault="00A87681" w:rsidP="00A87681">
      <w:pPr>
        <w:pStyle w:val="Ttulo1"/>
      </w:pPr>
      <w:r>
        <w:t xml:space="preserve">Color </w:t>
      </w:r>
      <w:proofErr w:type="spellStart"/>
      <w:r>
        <w:t>Spectrum</w:t>
      </w:r>
      <w:proofErr w:type="spellEnd"/>
    </w:p>
    <w:p w14:paraId="2DADB167" w14:textId="77777777" w:rsidR="00A87681" w:rsidRDefault="00A87681" w:rsidP="00A87681"/>
    <w:p w14:paraId="7B7B998D" w14:textId="77777777" w:rsidR="00A87681" w:rsidRDefault="00A87681" w:rsidP="00A87681">
      <w:pPr>
        <w:pStyle w:val="Ttulo2"/>
      </w:pPr>
      <w:r>
        <w:t xml:space="preserve">Género </w:t>
      </w:r>
    </w:p>
    <w:p w14:paraId="4FBEADF5" w14:textId="77777777" w:rsidR="00A87681" w:rsidRDefault="00A87681" w:rsidP="00A87681">
      <w:r w:rsidRPr="004958CE">
        <w:t>Juego de acción</w:t>
      </w:r>
      <w:r>
        <w:rPr>
          <w:b/>
        </w:rPr>
        <w:t xml:space="preserve"> </w:t>
      </w:r>
      <w:proofErr w:type="spellStart"/>
      <w:r w:rsidRPr="004958CE">
        <w:rPr>
          <w:b/>
        </w:rPr>
        <w:t>Shoot</w:t>
      </w:r>
      <w:proofErr w:type="spellEnd"/>
      <w:r w:rsidRPr="004958CE">
        <w:rPr>
          <w:b/>
        </w:rPr>
        <w:t xml:space="preserve"> em up</w:t>
      </w:r>
      <w:r>
        <w:t xml:space="preserve"> con una vista </w:t>
      </w:r>
      <w:r w:rsidRPr="004958CE">
        <w:rPr>
          <w:b/>
        </w:rPr>
        <w:t>Top Down</w:t>
      </w:r>
      <w:r>
        <w:t>.</w:t>
      </w:r>
    </w:p>
    <w:p w14:paraId="61247408" w14:textId="77777777" w:rsidR="00A87681" w:rsidRDefault="00A87681" w:rsidP="00A87681">
      <w:pPr>
        <w:pStyle w:val="Ttulo2"/>
      </w:pPr>
      <w:r>
        <w:t>Target</w:t>
      </w:r>
    </w:p>
    <w:p w14:paraId="4E84438D" w14:textId="77777777" w:rsidR="00A87681" w:rsidRDefault="00A87681" w:rsidP="00A87681">
      <w:r>
        <w:t xml:space="preserve"> El juego está enfocado para jugadores entre </w:t>
      </w:r>
      <w:r w:rsidRPr="00C207A5">
        <w:rPr>
          <w:b/>
        </w:rPr>
        <w:t>16 y 20 años</w:t>
      </w:r>
      <w:r>
        <w:t xml:space="preserve"> que tengan una experiencia con los videojuegos (jugadores </w:t>
      </w:r>
      <w:proofErr w:type="spellStart"/>
      <w:r>
        <w:t>mid-core</w:t>
      </w:r>
      <w:proofErr w:type="spellEnd"/>
      <w:r>
        <w:t xml:space="preserve"> o </w:t>
      </w:r>
      <w:proofErr w:type="spellStart"/>
      <w:r>
        <w:t>hard-core</w:t>
      </w:r>
      <w:proofErr w:type="spellEnd"/>
      <w:r>
        <w:t xml:space="preserve">) enfocado principalmente al público </w:t>
      </w:r>
      <w:r w:rsidRPr="00C207A5">
        <w:rPr>
          <w:b/>
        </w:rPr>
        <w:t>occidental</w:t>
      </w:r>
      <w:r>
        <w:t>.</w:t>
      </w:r>
    </w:p>
    <w:p w14:paraId="43206099" w14:textId="77777777" w:rsidR="00A87681" w:rsidRDefault="00A87681" w:rsidP="00A87681">
      <w:pPr>
        <w:pStyle w:val="Ttulo2"/>
      </w:pPr>
      <w:r w:rsidRPr="00290E91">
        <w:rPr>
          <w:noProof/>
        </w:rPr>
        <w:drawing>
          <wp:anchor distT="0" distB="0" distL="114300" distR="114300" simplePos="0" relativeHeight="251659264" behindDoc="0" locked="0" layoutInCell="1" allowOverlap="1" wp14:anchorId="20B8DBF2" wp14:editId="6EDA83FD">
            <wp:simplePos x="0" y="0"/>
            <wp:positionH relativeFrom="column">
              <wp:posOffset>3825240</wp:posOffset>
            </wp:positionH>
            <wp:positionV relativeFrom="paragraph">
              <wp:posOffset>83820</wp:posOffset>
            </wp:positionV>
            <wp:extent cx="908685" cy="1111250"/>
            <wp:effectExtent l="0" t="0" r="5715" b="0"/>
            <wp:wrapSquare wrapText="bothSides"/>
            <wp:docPr id="11" name="Imagen 31" descr="C:\Users\Jaime\Pictures\Pegi_16_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a:stretch>
                      <a:fillRect/>
                    </a:stretch>
                  </pic:blipFill>
                  <pic:spPr>
                    <a:xfrm>
                      <a:off x="0" y="0"/>
                      <a:ext cx="908685" cy="11112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90E91">
        <w:rPr>
          <w:noProof/>
        </w:rPr>
        <w:drawing>
          <wp:anchor distT="0" distB="0" distL="114300" distR="114300" simplePos="0" relativeHeight="251660288" behindDoc="0" locked="0" layoutInCell="1" allowOverlap="1" wp14:anchorId="50068023" wp14:editId="246EA90A">
            <wp:simplePos x="0" y="0"/>
            <wp:positionH relativeFrom="column">
              <wp:posOffset>4991100</wp:posOffset>
            </wp:positionH>
            <wp:positionV relativeFrom="paragraph">
              <wp:posOffset>40640</wp:posOffset>
            </wp:positionV>
            <wp:extent cx="895350" cy="1209040"/>
            <wp:effectExtent l="0" t="0" r="0" b="0"/>
            <wp:wrapSquare wrapText="bothSides"/>
            <wp:docPr id="10" name="Imagen 14" descr="C:\Users\Jaime\Pictures\ESRB_2013_Mature.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895350" cy="120904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t>Age Rating</w:t>
      </w:r>
    </w:p>
    <w:p w14:paraId="4C26A865" w14:textId="77777777" w:rsidR="00A87681" w:rsidRPr="001B5DA7" w:rsidRDefault="00A87681" w:rsidP="00A87681">
      <w:r>
        <w:t xml:space="preserve">El juego va a contener elementos violentos y lenguaje soez, por lo que tiene un </w:t>
      </w:r>
      <w:proofErr w:type="spellStart"/>
      <w:r>
        <w:t>age</w:t>
      </w:r>
      <w:proofErr w:type="spellEnd"/>
      <w:r>
        <w:t xml:space="preserve"> rating de </w:t>
      </w:r>
      <w:proofErr w:type="spellStart"/>
      <w:r w:rsidRPr="00C207A5">
        <w:rPr>
          <w:b/>
        </w:rPr>
        <w:t>Pegi</w:t>
      </w:r>
      <w:proofErr w:type="spellEnd"/>
      <w:r w:rsidRPr="00C207A5">
        <w:rPr>
          <w:b/>
        </w:rPr>
        <w:t xml:space="preserve"> 16</w:t>
      </w:r>
      <w:r>
        <w:t xml:space="preserve"> o </w:t>
      </w:r>
      <w:proofErr w:type="spellStart"/>
      <w:r w:rsidRPr="00C207A5">
        <w:rPr>
          <w:b/>
        </w:rPr>
        <w:t>Mature</w:t>
      </w:r>
      <w:proofErr w:type="spellEnd"/>
      <w:r>
        <w:t>.</w:t>
      </w:r>
      <w:r w:rsidRPr="00290E91">
        <w:rPr>
          <w:noProof/>
          <w:lang w:eastAsia="es-ES"/>
        </w:rPr>
        <w:t xml:space="preserve"> </w:t>
      </w:r>
    </w:p>
    <w:p w14:paraId="02170A3B" w14:textId="77777777" w:rsidR="00A87681" w:rsidRDefault="00A87681" w:rsidP="00A87681">
      <w:pPr>
        <w:pStyle w:val="Ttulo2"/>
      </w:pPr>
      <w:r>
        <w:t xml:space="preserve"> Plataformas</w:t>
      </w:r>
    </w:p>
    <w:p w14:paraId="48F01D40" w14:textId="77777777" w:rsidR="00A87681" w:rsidRDefault="00A87681" w:rsidP="00A87681">
      <w:r>
        <w:t xml:space="preserve">Color </w:t>
      </w:r>
      <w:proofErr w:type="spellStart"/>
      <w:r>
        <w:t>Spectrum</w:t>
      </w:r>
      <w:proofErr w:type="spellEnd"/>
      <w:r>
        <w:t xml:space="preserve"> saldrá exclusivamente para </w:t>
      </w:r>
      <w:r w:rsidRPr="00C207A5">
        <w:rPr>
          <w:b/>
        </w:rPr>
        <w:t>PC</w:t>
      </w:r>
      <w:r>
        <w:t>.</w:t>
      </w:r>
    </w:p>
    <w:p w14:paraId="3E9EF359" w14:textId="77777777" w:rsidR="00A87681" w:rsidRDefault="00A87681" w:rsidP="00A87681">
      <w:pPr>
        <w:pStyle w:val="Ttulo2"/>
      </w:pPr>
      <w:proofErr w:type="spellStart"/>
      <w:r>
        <w:t>Unique</w:t>
      </w:r>
      <w:proofErr w:type="spellEnd"/>
      <w:r>
        <w:t xml:space="preserve"> </w:t>
      </w:r>
      <w:proofErr w:type="spellStart"/>
      <w:r>
        <w:t>Selling</w:t>
      </w:r>
      <w:proofErr w:type="spellEnd"/>
      <w:r>
        <w:t xml:space="preserve"> </w:t>
      </w:r>
      <w:proofErr w:type="spellStart"/>
      <w:r>
        <w:t>Points</w:t>
      </w:r>
      <w:proofErr w:type="spellEnd"/>
    </w:p>
    <w:p w14:paraId="72EA78AB" w14:textId="77777777" w:rsidR="00A87681" w:rsidRDefault="00A87681" w:rsidP="00A87681"/>
    <w:p w14:paraId="28242212" w14:textId="77777777" w:rsidR="00A87681" w:rsidRPr="00A87681" w:rsidRDefault="00A87681" w:rsidP="00A87681">
      <w:pPr>
        <w:pStyle w:val="Prrafodelista"/>
        <w:numPr>
          <w:ilvl w:val="0"/>
          <w:numId w:val="2"/>
        </w:numPr>
        <w:rPr>
          <w:color w:val="FFFFFF" w:themeColor="background1"/>
        </w:rPr>
      </w:pPr>
      <w:r w:rsidRPr="00A87681">
        <w:rPr>
          <w:color w:val="FFFFFF" w:themeColor="background1"/>
        </w:rPr>
        <w:t xml:space="preserve">Cambia dinámicamente el color del protagonista para aprovecharte de los enemigos y del entorno. </w:t>
      </w:r>
    </w:p>
    <w:p w14:paraId="0D3BE063" w14:textId="77777777" w:rsidR="00A87681" w:rsidRDefault="00A87681" w:rsidP="00A87681">
      <w:pPr>
        <w:pStyle w:val="Ttulo2"/>
      </w:pPr>
      <w:proofErr w:type="spellStart"/>
      <w:r>
        <w:t>Selling</w:t>
      </w:r>
      <w:proofErr w:type="spellEnd"/>
      <w:r>
        <w:t xml:space="preserve"> </w:t>
      </w:r>
      <w:proofErr w:type="spellStart"/>
      <w:r>
        <w:t>Points</w:t>
      </w:r>
      <w:proofErr w:type="spellEnd"/>
    </w:p>
    <w:p w14:paraId="4D1BF341" w14:textId="77777777" w:rsidR="00A87681" w:rsidRPr="00A87681" w:rsidRDefault="00A87681" w:rsidP="00A87681"/>
    <w:p w14:paraId="444FF4C8" w14:textId="77777777" w:rsidR="00A87681" w:rsidRPr="00A87681" w:rsidRDefault="00A87681" w:rsidP="00A87681">
      <w:pPr>
        <w:pStyle w:val="Prrafodelista"/>
        <w:numPr>
          <w:ilvl w:val="0"/>
          <w:numId w:val="1"/>
        </w:numPr>
        <w:rPr>
          <w:color w:val="FFFFFF" w:themeColor="background1"/>
        </w:rPr>
      </w:pPr>
      <w:r w:rsidRPr="00A87681">
        <w:rPr>
          <w:color w:val="FFFFFF" w:themeColor="background1"/>
        </w:rPr>
        <w:t>Niveles frenéticos y un gran uso de los reflejos.</w:t>
      </w:r>
    </w:p>
    <w:p w14:paraId="4A6E7346" w14:textId="77777777" w:rsidR="00A87681" w:rsidRPr="00A87681" w:rsidRDefault="00A87681" w:rsidP="00A87681">
      <w:pPr>
        <w:pStyle w:val="Prrafodelista"/>
        <w:numPr>
          <w:ilvl w:val="0"/>
          <w:numId w:val="1"/>
        </w:numPr>
        <w:rPr>
          <w:color w:val="FFFFFF" w:themeColor="background1"/>
        </w:rPr>
      </w:pPr>
      <w:r w:rsidRPr="00A87681">
        <w:rPr>
          <w:color w:val="FFFFFF" w:themeColor="background1"/>
        </w:rPr>
        <w:t>Customización del arma, ofreciendo diferentes estrategias.</w:t>
      </w:r>
    </w:p>
    <w:p w14:paraId="0A491D60" w14:textId="77777777" w:rsidR="00A87681" w:rsidRDefault="00A87681" w:rsidP="00A87681">
      <w:pPr>
        <w:pStyle w:val="Ttulo2"/>
      </w:pPr>
      <w:r>
        <w:lastRenderedPageBreak/>
        <w:t>Referencias</w:t>
      </w:r>
    </w:p>
    <w:p w14:paraId="31F8904B" w14:textId="77777777" w:rsidR="00A87681" w:rsidRDefault="00A87681" w:rsidP="00A87681"/>
    <w:p w14:paraId="27C44B5D" w14:textId="77777777" w:rsidR="00A87681" w:rsidRDefault="00A87681" w:rsidP="00A87681">
      <w:r>
        <w:t>Las referencias visuales del juego se han cogido por un lado al “</w:t>
      </w:r>
      <w:proofErr w:type="spellStart"/>
      <w:r w:rsidRPr="00C207A5">
        <w:rPr>
          <w:b/>
        </w:rPr>
        <w:t>Satellite</w:t>
      </w:r>
      <w:proofErr w:type="spellEnd"/>
      <w:r w:rsidRPr="00C207A5">
        <w:rPr>
          <w:b/>
        </w:rPr>
        <w:t xml:space="preserve"> </w:t>
      </w:r>
      <w:proofErr w:type="spellStart"/>
      <w:r w:rsidRPr="00C207A5">
        <w:rPr>
          <w:b/>
        </w:rPr>
        <w:t>Reign</w:t>
      </w:r>
      <w:proofErr w:type="spellEnd"/>
      <w:r>
        <w:t xml:space="preserve">” respecto la ambientación </w:t>
      </w:r>
      <w:proofErr w:type="spellStart"/>
      <w:r>
        <w:t>Cyberpunk</w:t>
      </w:r>
      <w:proofErr w:type="spellEnd"/>
      <w:r>
        <w:t xml:space="preserve"> y el uso saturado de los colores. Por otro lado, se ha cogido el “</w:t>
      </w:r>
      <w:proofErr w:type="spellStart"/>
      <w:r w:rsidRPr="00C207A5">
        <w:rPr>
          <w:b/>
        </w:rPr>
        <w:t>Ruiner</w:t>
      </w:r>
      <w:proofErr w:type="spellEnd"/>
      <w:r>
        <w:t xml:space="preserve">” respecto el uso del Cell </w:t>
      </w:r>
      <w:proofErr w:type="spellStart"/>
      <w:r>
        <w:t>Sharing</w:t>
      </w:r>
      <w:proofErr w:type="spellEnd"/>
      <w:r>
        <w:t xml:space="preserve"> en los personajes. </w:t>
      </w:r>
    </w:p>
    <w:p w14:paraId="308BF884" w14:textId="77777777" w:rsidR="00A87681" w:rsidRDefault="00A87681" w:rsidP="00A87681">
      <w:r w:rsidRPr="0075292D">
        <w:rPr>
          <w:noProof/>
        </w:rPr>
        <w:drawing>
          <wp:anchor distT="0" distB="0" distL="114300" distR="114300" simplePos="0" relativeHeight="251663360" behindDoc="0" locked="0" layoutInCell="1" allowOverlap="1" wp14:anchorId="4457B4CE" wp14:editId="73C02A4F">
            <wp:simplePos x="0" y="0"/>
            <wp:positionH relativeFrom="column">
              <wp:posOffset>-571500</wp:posOffset>
            </wp:positionH>
            <wp:positionV relativeFrom="paragraph">
              <wp:posOffset>272415</wp:posOffset>
            </wp:positionV>
            <wp:extent cx="3292078" cy="1794510"/>
            <wp:effectExtent l="0" t="0" r="3810" b="0"/>
            <wp:wrapSquare wrapText="bothSides"/>
            <wp:docPr id="4" name="Imagen 3">
              <a:extLst xmlns:a="http://schemas.openxmlformats.org/drawingml/2006/main">
                <a:ext uri="{FF2B5EF4-FFF2-40B4-BE49-F238E27FC236}">
                  <a16:creationId xmlns:a16="http://schemas.microsoft.com/office/drawing/2014/main" id="{1845BAD8-FC9F-42D8-B349-42486642F3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a:extLst>
                        <a:ext uri="{FF2B5EF4-FFF2-40B4-BE49-F238E27FC236}">
                          <a16:creationId xmlns:a16="http://schemas.microsoft.com/office/drawing/2014/main" id="{1845BAD8-FC9F-42D8-B349-42486642F338}"/>
                        </a:ext>
                      </a:extLst>
                    </pic:cNvPr>
                    <pic:cNvPicPr>
                      <a:picLocks noChangeAspect="1"/>
                    </pic:cNvPicPr>
                  </pic:nvPicPr>
                  <pic:blipFill>
                    <a:blip r:embed="rId12"/>
                    <a:stretch>
                      <a:fillRect/>
                    </a:stretch>
                  </pic:blipFill>
                  <pic:spPr>
                    <a:xfrm>
                      <a:off x="0" y="0"/>
                      <a:ext cx="3292078" cy="1794510"/>
                    </a:xfrm>
                    <a:prstGeom prst="rect">
                      <a:avLst/>
                    </a:prstGeom>
                  </pic:spPr>
                </pic:pic>
              </a:graphicData>
            </a:graphic>
            <wp14:sizeRelH relativeFrom="margin">
              <wp14:pctWidth>0</wp14:pctWidth>
            </wp14:sizeRelH>
            <wp14:sizeRelV relativeFrom="margin">
              <wp14:pctHeight>0</wp14:pctHeight>
            </wp14:sizeRelV>
          </wp:anchor>
        </w:drawing>
      </w:r>
    </w:p>
    <w:p w14:paraId="04C9AF9B" w14:textId="77777777" w:rsidR="00A87681" w:rsidRDefault="00A87681" w:rsidP="00A87681">
      <w:r w:rsidRPr="0075292D">
        <w:rPr>
          <w:noProof/>
        </w:rPr>
        <w:drawing>
          <wp:anchor distT="0" distB="0" distL="114300" distR="114300" simplePos="0" relativeHeight="251664384" behindDoc="0" locked="0" layoutInCell="1" allowOverlap="1" wp14:anchorId="2E2412FC" wp14:editId="38F911CF">
            <wp:simplePos x="0" y="0"/>
            <wp:positionH relativeFrom="column">
              <wp:posOffset>2838450</wp:posOffset>
            </wp:positionH>
            <wp:positionV relativeFrom="paragraph">
              <wp:posOffset>10795</wp:posOffset>
            </wp:positionV>
            <wp:extent cx="3192145" cy="1795780"/>
            <wp:effectExtent l="0" t="0" r="8255" b="0"/>
            <wp:wrapSquare wrapText="bothSides"/>
            <wp:docPr id="2052" name="Picture 4" descr="Image result for ruiner">
              <a:extLst xmlns:a="http://schemas.openxmlformats.org/drawingml/2006/main">
                <a:ext uri="{FF2B5EF4-FFF2-40B4-BE49-F238E27FC236}">
                  <a16:creationId xmlns:a16="http://schemas.microsoft.com/office/drawing/2014/main" id="{C6F4EF41-39EE-4FFE-AF14-F7F310125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Image result for ruiner">
                      <a:extLst>
                        <a:ext uri="{FF2B5EF4-FFF2-40B4-BE49-F238E27FC236}">
                          <a16:creationId xmlns:a16="http://schemas.microsoft.com/office/drawing/2014/main" id="{C6F4EF41-39EE-4FFE-AF14-F7F3101254D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92145" cy="1795780"/>
                    </a:xfrm>
                    <a:prstGeom prst="rect">
                      <a:avLst/>
                    </a:prstGeom>
                    <a:noFill/>
                    <a:extLst/>
                  </pic:spPr>
                </pic:pic>
              </a:graphicData>
            </a:graphic>
            <wp14:sizeRelH relativeFrom="margin">
              <wp14:pctWidth>0</wp14:pctWidth>
            </wp14:sizeRelH>
            <wp14:sizeRelV relativeFrom="margin">
              <wp14:pctHeight>0</wp14:pctHeight>
            </wp14:sizeRelV>
          </wp:anchor>
        </w:drawing>
      </w:r>
    </w:p>
    <w:p w14:paraId="48628402" w14:textId="77777777" w:rsidR="00A87681" w:rsidRPr="00290E91" w:rsidRDefault="00A87681" w:rsidP="00A87681">
      <w:r>
        <w:rPr>
          <w:noProof/>
        </w:rPr>
        <w:drawing>
          <wp:anchor distT="0" distB="0" distL="114300" distR="114300" simplePos="0" relativeHeight="251662336" behindDoc="0" locked="0" layoutInCell="1" allowOverlap="1" wp14:anchorId="462CF7E2" wp14:editId="462E7018">
            <wp:simplePos x="0" y="0"/>
            <wp:positionH relativeFrom="column">
              <wp:posOffset>2867025</wp:posOffset>
            </wp:positionH>
            <wp:positionV relativeFrom="paragraph">
              <wp:posOffset>934720</wp:posOffset>
            </wp:positionV>
            <wp:extent cx="3242310" cy="1851660"/>
            <wp:effectExtent l="0" t="0" r="0" b="0"/>
            <wp:wrapSquare wrapText="bothSides"/>
            <wp:docPr id="5" name="Imagen 5" descr="Resultado de imagen de ikaru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de ikarug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42310" cy="18516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7E8F1E22" wp14:editId="53840140">
            <wp:simplePos x="0" y="0"/>
            <wp:positionH relativeFrom="column">
              <wp:posOffset>-461010</wp:posOffset>
            </wp:positionH>
            <wp:positionV relativeFrom="paragraph">
              <wp:posOffset>950595</wp:posOffset>
            </wp:positionV>
            <wp:extent cx="3181350" cy="1842135"/>
            <wp:effectExtent l="0" t="0" r="0" b="5715"/>
            <wp:wrapSquare wrapText="bothSides"/>
            <wp:docPr id="1" name="Imagen 1" descr="Resultado de imagen de mr shif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mr shifty"/>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721" r="4942"/>
                    <a:stretch/>
                  </pic:blipFill>
                  <pic:spPr bwMode="auto">
                    <a:xfrm>
                      <a:off x="0" y="0"/>
                      <a:ext cx="3181350" cy="1842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Respecto a las referentes del Gameplay está por un lado a “</w:t>
      </w:r>
      <w:proofErr w:type="spellStart"/>
      <w:r w:rsidRPr="00C207A5">
        <w:rPr>
          <w:b/>
        </w:rPr>
        <w:t>Mr</w:t>
      </w:r>
      <w:proofErr w:type="spellEnd"/>
      <w:r w:rsidRPr="00C207A5">
        <w:rPr>
          <w:b/>
        </w:rPr>
        <w:t xml:space="preserve"> </w:t>
      </w:r>
      <w:proofErr w:type="spellStart"/>
      <w:r w:rsidRPr="00C207A5">
        <w:rPr>
          <w:b/>
        </w:rPr>
        <w:t>Shifty</w:t>
      </w:r>
      <w:proofErr w:type="spellEnd"/>
      <w:r>
        <w:t>” por ser un juego Top Down cuyas dinámicas incitan al frenetismo. Y por otro lado se ha cogido como referente el “</w:t>
      </w:r>
      <w:proofErr w:type="spellStart"/>
      <w:r w:rsidRPr="00C207A5">
        <w:rPr>
          <w:b/>
        </w:rPr>
        <w:t>Ikaruga</w:t>
      </w:r>
      <w:proofErr w:type="spellEnd"/>
      <w:r>
        <w:t>” por la mecánica de cambiar de color que puedan tanto beneficiar o perjudicar al jugador.</w:t>
      </w:r>
    </w:p>
    <w:p w14:paraId="066F0B22" w14:textId="77777777" w:rsidR="00A87681" w:rsidRDefault="00A87681" w:rsidP="00C10854">
      <w:pPr>
        <w:pStyle w:val="Sinespaciado"/>
      </w:pPr>
    </w:p>
    <w:p w14:paraId="6D0AD8FC" w14:textId="33ECACBF" w:rsidR="00C86081" w:rsidRDefault="00C86081" w:rsidP="006B2B9A">
      <w:pPr>
        <w:pStyle w:val="Ttulo1"/>
      </w:pPr>
      <w:bookmarkStart w:id="0" w:name="_Hlk528563881"/>
      <w:bookmarkEnd w:id="0"/>
      <w:r>
        <w:br w:type="page"/>
      </w:r>
      <w:r w:rsidR="00513927">
        <w:lastRenderedPageBreak/>
        <w:t>Mecánicas</w:t>
      </w:r>
      <w:r>
        <w:t xml:space="preserve"> Core</w:t>
      </w:r>
    </w:p>
    <w:p w14:paraId="5433403E" w14:textId="77777777" w:rsidR="00C86081" w:rsidRPr="00D70705" w:rsidRDefault="00C86081" w:rsidP="00C86081"/>
    <w:p w14:paraId="4D347EBD" w14:textId="77777777" w:rsidR="00C86081" w:rsidRDefault="00C86081" w:rsidP="00C86081">
      <w:r>
        <w:rPr>
          <w:noProof/>
        </w:rPr>
        <w:drawing>
          <wp:anchor distT="0" distB="0" distL="114300" distR="114300" simplePos="0" relativeHeight="251670528" behindDoc="0" locked="0" layoutInCell="1" allowOverlap="1" wp14:anchorId="0A30DAAE" wp14:editId="0F42044E">
            <wp:simplePos x="0" y="0"/>
            <wp:positionH relativeFrom="column">
              <wp:posOffset>4571353</wp:posOffset>
            </wp:positionH>
            <wp:positionV relativeFrom="paragraph">
              <wp:posOffset>145583</wp:posOffset>
            </wp:positionV>
            <wp:extent cx="1318895" cy="2225040"/>
            <wp:effectExtent l="0" t="0" r="0" b="3810"/>
            <wp:wrapSquare wrapText="bothSides"/>
            <wp:docPr id="7" name="Gráfic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318895" cy="2225040"/>
                    </a:xfrm>
                    <a:prstGeom prst="rect">
                      <a:avLst/>
                    </a:prstGeom>
                  </pic:spPr>
                </pic:pic>
              </a:graphicData>
            </a:graphic>
            <wp14:sizeRelH relativeFrom="page">
              <wp14:pctWidth>0</wp14:pctWidth>
            </wp14:sizeRelH>
            <wp14:sizeRelV relativeFrom="page">
              <wp14:pctHeight>0</wp14:pctHeight>
            </wp14:sizeRelV>
          </wp:anchor>
        </w:drawing>
      </w:r>
      <w:r>
        <w:br/>
        <w:t xml:space="preserve">Como se ha mencionado anteriormente, se trata de un </w:t>
      </w:r>
      <w:proofErr w:type="spellStart"/>
      <w:r w:rsidRPr="004958CE">
        <w:rPr>
          <w:b/>
        </w:rPr>
        <w:t>Shoot</w:t>
      </w:r>
      <w:proofErr w:type="spellEnd"/>
      <w:r w:rsidRPr="004958CE">
        <w:rPr>
          <w:b/>
        </w:rPr>
        <w:t xml:space="preserve"> em up</w:t>
      </w:r>
      <w:r>
        <w:rPr>
          <w:b/>
        </w:rPr>
        <w:t xml:space="preserve"> </w:t>
      </w:r>
      <w:r>
        <w:t xml:space="preserve">con vista top </w:t>
      </w:r>
      <w:proofErr w:type="spellStart"/>
      <w:r>
        <w:t>down</w:t>
      </w:r>
      <w:proofErr w:type="spellEnd"/>
      <w:r>
        <w:t xml:space="preserve"> con la peculiaridad que el color va a tener una especial importancia, ya que tanto los enemigos, las paredes, algunos obstáculos estarán representados por un único color de estos tres colores como él cian, amarillo y magenta. El jugador será capaz de cambiar de estos tres colores como así mismo como sus propias balas. </w:t>
      </w:r>
    </w:p>
    <w:p w14:paraId="71EEE7EE" w14:textId="77777777" w:rsidR="00C86081" w:rsidRDefault="00C86081" w:rsidP="00C86081">
      <w:r>
        <w:t xml:space="preserve">Para poder derrotar a los enemigos es necesario dispararle a un color diferente al que es representado. Un ejemplo sería en el caso que quieras derrotar a un enemigo cian, el jugador deberá cambiar de color a uno diferente de cian para poder derrotarle. </w:t>
      </w:r>
    </w:p>
    <w:p w14:paraId="75449C67" w14:textId="77777777" w:rsidR="00C86081" w:rsidRDefault="00C86081" w:rsidP="00C86081">
      <w:r>
        <w:t>En el caso que el jugador dispare una bala del mismo color que del enemigo, esta bala le traspasara, no haciéndole daño alguno y teniendo que cambiar de color para poder derrotarle.</w:t>
      </w:r>
    </w:p>
    <w:p w14:paraId="643120DD" w14:textId="77777777" w:rsidR="00C86081" w:rsidRDefault="00C86081" w:rsidP="00C86081">
      <w:r>
        <w:t>En el caso que un enemigo te dispare de color diferente al tuyo, el jugador perderá salud. Pero en el caso que el jugador sea del mismo que la bala enemiga, el jugador recibe salud. Esto obligara al jugador a cambiar de constantemente para poder derrotar a los enemigos como aprovecharse para obtener un beneficio</w:t>
      </w:r>
    </w:p>
    <w:p w14:paraId="4BC6AB75" w14:textId="77777777" w:rsidR="00C86081" w:rsidRDefault="00C86081" w:rsidP="00C86081">
      <w:r>
        <w:rPr>
          <w:noProof/>
        </w:rPr>
        <w:drawing>
          <wp:anchor distT="0" distB="0" distL="114300" distR="114300" simplePos="0" relativeHeight="251668480" behindDoc="0" locked="0" layoutInCell="1" allowOverlap="1" wp14:anchorId="72ABD590" wp14:editId="452CDC1D">
            <wp:simplePos x="0" y="0"/>
            <wp:positionH relativeFrom="column">
              <wp:posOffset>3268333</wp:posOffset>
            </wp:positionH>
            <wp:positionV relativeFrom="paragraph">
              <wp:posOffset>-2468</wp:posOffset>
            </wp:positionV>
            <wp:extent cx="1242060" cy="688340"/>
            <wp:effectExtent l="0" t="0" r="0" b="0"/>
            <wp:wrapSquare wrapText="bothSides"/>
            <wp:docPr id="8" name="Gráfico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242060" cy="6883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0" locked="0" layoutInCell="1" allowOverlap="1" wp14:anchorId="65052677" wp14:editId="11A18C95">
            <wp:simplePos x="0" y="0"/>
            <wp:positionH relativeFrom="column">
              <wp:posOffset>732694</wp:posOffset>
            </wp:positionH>
            <wp:positionV relativeFrom="paragraph">
              <wp:posOffset>125778</wp:posOffset>
            </wp:positionV>
            <wp:extent cx="1476375" cy="560705"/>
            <wp:effectExtent l="0" t="0" r="9525" b="0"/>
            <wp:wrapSquare wrapText="bothSides"/>
            <wp:docPr id="9" name="Gráfic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476375" cy="560705"/>
                    </a:xfrm>
                    <a:prstGeom prst="rect">
                      <a:avLst/>
                    </a:prstGeom>
                  </pic:spPr>
                </pic:pic>
              </a:graphicData>
            </a:graphic>
            <wp14:sizeRelH relativeFrom="page">
              <wp14:pctWidth>0</wp14:pctWidth>
            </wp14:sizeRelH>
            <wp14:sizeRelV relativeFrom="page">
              <wp14:pctHeight>0</wp14:pctHeight>
            </wp14:sizeRelV>
          </wp:anchor>
        </w:drawing>
      </w:r>
    </w:p>
    <w:p w14:paraId="1FAC73EF" w14:textId="77777777" w:rsidR="00C86081" w:rsidRDefault="00C86081" w:rsidP="00C86081"/>
    <w:p w14:paraId="35E855CA" w14:textId="77777777" w:rsidR="00C86081" w:rsidRDefault="00C86081" w:rsidP="00C86081"/>
    <w:p w14:paraId="2D30088A" w14:textId="77777777" w:rsidR="00C86081" w:rsidRDefault="00C86081" w:rsidP="00C86081">
      <w:r>
        <w:t>El uso del color no se queda únicamente en los enemigos, sino también se extrapola en los obstáculos y paredes del juego. El propio jugador, las balas y los enemigos pueden ser capaces de traspasar paredes y obstáculos si las balas son del mismo color.  Esto obliga al jugador a cambiar de color no únicamente en los combates, sino para poder explorar los escenarios e incluso poder realizar estrategias previas para salir más beneficiado en los combates.</w:t>
      </w:r>
    </w:p>
    <w:p w14:paraId="26C46E07" w14:textId="77777777" w:rsidR="00C86081" w:rsidRPr="00C86081" w:rsidRDefault="00C86081">
      <w:r>
        <w:rPr>
          <w:noProof/>
        </w:rPr>
        <w:drawing>
          <wp:anchor distT="0" distB="0" distL="114300" distR="114300" simplePos="0" relativeHeight="251669504" behindDoc="0" locked="0" layoutInCell="1" allowOverlap="1" wp14:anchorId="7D9AF270" wp14:editId="3C53A960">
            <wp:simplePos x="0" y="0"/>
            <wp:positionH relativeFrom="column">
              <wp:posOffset>560705</wp:posOffset>
            </wp:positionH>
            <wp:positionV relativeFrom="paragraph">
              <wp:posOffset>11430</wp:posOffset>
            </wp:positionV>
            <wp:extent cx="1546225" cy="1159510"/>
            <wp:effectExtent l="0" t="0" r="0" b="2540"/>
            <wp:wrapSquare wrapText="bothSides"/>
            <wp:docPr id="12" name="Gráfico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546225" cy="11595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709596EC" wp14:editId="35CBCDC7">
            <wp:simplePos x="0" y="0"/>
            <wp:positionH relativeFrom="column">
              <wp:posOffset>3319672</wp:posOffset>
            </wp:positionH>
            <wp:positionV relativeFrom="paragraph">
              <wp:posOffset>6721</wp:posOffset>
            </wp:positionV>
            <wp:extent cx="1369060" cy="1170940"/>
            <wp:effectExtent l="0" t="0" r="2540" b="0"/>
            <wp:wrapSquare wrapText="bothSides"/>
            <wp:docPr id="3"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369060" cy="1170940"/>
                    </a:xfrm>
                    <a:prstGeom prst="rect">
                      <a:avLst/>
                    </a:prstGeom>
                  </pic:spPr>
                </pic:pic>
              </a:graphicData>
            </a:graphic>
            <wp14:sizeRelH relativeFrom="page">
              <wp14:pctWidth>0</wp14:pctWidth>
            </wp14:sizeRelH>
            <wp14:sizeRelV relativeFrom="page">
              <wp14:pctHeight>0</wp14:pctHeight>
            </wp14:sizeRelV>
          </wp:anchor>
        </w:drawing>
      </w:r>
    </w:p>
    <w:p w14:paraId="58BDB87D" w14:textId="77777777" w:rsidR="00A87681" w:rsidRDefault="00C86081" w:rsidP="00A87681">
      <w:pPr>
        <w:pStyle w:val="Ttulo1"/>
      </w:pPr>
      <w:r>
        <w:lastRenderedPageBreak/>
        <w:t>Narrativa</w:t>
      </w:r>
    </w:p>
    <w:p w14:paraId="015B8B3A" w14:textId="77777777" w:rsidR="00A87681" w:rsidRDefault="00A87681" w:rsidP="00A87681"/>
    <w:p w14:paraId="2FF8CE31" w14:textId="77777777" w:rsidR="00A87681" w:rsidRDefault="00A87681" w:rsidP="00A87681">
      <w:pPr>
        <w:pStyle w:val="Ttulo2"/>
      </w:pPr>
      <w:r>
        <w:t>Sociedad</w:t>
      </w:r>
    </w:p>
    <w:p w14:paraId="770B0863" w14:textId="77777777" w:rsidR="0034691B" w:rsidRDefault="0034691B" w:rsidP="00A87681">
      <w:pPr>
        <w:rPr>
          <w:noProof/>
        </w:rPr>
      </w:pPr>
    </w:p>
    <w:p w14:paraId="7D4DBA74" w14:textId="77777777" w:rsidR="00A87681" w:rsidRDefault="00A87681" w:rsidP="00A87681"/>
    <w:p w14:paraId="29F6FFBC" w14:textId="77777777" w:rsidR="00A87681" w:rsidRDefault="0034691B" w:rsidP="00A87681">
      <w:r>
        <w:rPr>
          <w:noProof/>
        </w:rPr>
        <w:drawing>
          <wp:anchor distT="0" distB="0" distL="114300" distR="114300" simplePos="0" relativeHeight="251779072" behindDoc="0" locked="0" layoutInCell="1" allowOverlap="1" wp14:anchorId="66A21073" wp14:editId="725DFEB7">
            <wp:simplePos x="0" y="0"/>
            <wp:positionH relativeFrom="margin">
              <wp:align>right</wp:align>
            </wp:positionH>
            <wp:positionV relativeFrom="paragraph">
              <wp:posOffset>1039639</wp:posOffset>
            </wp:positionV>
            <wp:extent cx="3118485" cy="2056130"/>
            <wp:effectExtent l="0" t="0" r="5715" b="1270"/>
            <wp:wrapSquare wrapText="bothSides"/>
            <wp:docPr id="2115" name="Imagen 2115" descr="C:\Users\gonzalo.castiella\AppData\Local\Microsoft\Windows\INetCache\Content.Word\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onzalo.castiella\AppData\Local\Microsoft\Windows\INetCache\Content.Word\Untitled-1.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1147" t="1146" r="1722" b="2862"/>
                    <a:stretch/>
                  </pic:blipFill>
                  <pic:spPr bwMode="auto">
                    <a:xfrm>
                      <a:off x="0" y="0"/>
                      <a:ext cx="3118485" cy="2056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7681">
        <w:t>La sociedad actual se ve sumida en un mundo de realidad aumentada, el cual está plasmado sobre el mundo físico. Esto se debe a que la tecnología actual ha avanzado hasta límites insospechados y resulta mucho más fácil construir en el mundo de RA que en el físico, lo cual podemos apreciar en diversos elementos: Anuncios publicitarios, salas de cine físico con únicamente butacas, debido a que la proyección, luces y demás se muestra en el mundo de RA; cartas de restaurantes, videojuegos, posibilidad de vestir complementos virtuales, señales de tráfico, decoraciones de locales, mascotas virtuales, teléfonos móviles, libros, bancos, enseñanza con colegios virtuales en los cuales únicamente habría pupitres, etc.</w:t>
      </w:r>
    </w:p>
    <w:p w14:paraId="03BD9210" w14:textId="77777777" w:rsidR="00A87681" w:rsidRDefault="00A87681" w:rsidP="00A87681"/>
    <w:p w14:paraId="1A991D39" w14:textId="77777777" w:rsidR="00A87681" w:rsidRDefault="00A87681" w:rsidP="00A87681">
      <w:r>
        <w:t xml:space="preserve">Todo este mundo de RA se ve regido por tres grandes multinacionales, </w:t>
      </w:r>
      <w:proofErr w:type="spellStart"/>
      <w:r>
        <w:t>BurguerCheesse</w:t>
      </w:r>
      <w:proofErr w:type="spellEnd"/>
      <w:r>
        <w:t xml:space="preserve">, una cadena de comida rápida (su color representativo es el amarillo), </w:t>
      </w:r>
      <w:proofErr w:type="spellStart"/>
      <w:r w:rsidRPr="0074390F">
        <w:t>FashionReign</w:t>
      </w:r>
      <w:proofErr w:type="spellEnd"/>
      <w:r>
        <w:t xml:space="preserve">, multinacional textil controladora de toda la moda actual (su color representativo es el magenta) y </w:t>
      </w:r>
      <w:proofErr w:type="spellStart"/>
      <w:r>
        <w:t>Peanut</w:t>
      </w:r>
      <w:proofErr w:type="spellEnd"/>
      <w:r>
        <w:t xml:space="preserve"> </w:t>
      </w:r>
      <w:proofErr w:type="spellStart"/>
      <w:r>
        <w:t>Games</w:t>
      </w:r>
      <w:proofErr w:type="spellEnd"/>
      <w:r>
        <w:t xml:space="preserve"> una desarrolladora de videojuegos (su color representativo es el cian). Estas conviven en armonía debido a un acuerdo que hicieron para repartirse a la sociedad, así pues, cada empresa controla diversas zonas y a 1/3 de la población. El pacto que establecieron se recoge en un documento, el cual consta de diversos puntos en los que queda especificado que, si alguna de las empresas incumple alguna sección de este acuerdo, las otras 2 podrán escoger parte de las zonas del infractor y tomarlas como suyas.</w:t>
      </w:r>
    </w:p>
    <w:p w14:paraId="7F02CA07" w14:textId="77777777" w:rsidR="00A87681" w:rsidRDefault="00A87681" w:rsidP="00A87681"/>
    <w:p w14:paraId="290D62D5" w14:textId="77777777" w:rsidR="00A87681" w:rsidRDefault="00A87681" w:rsidP="00A87681">
      <w:r>
        <w:t xml:space="preserve">El método a través del cual las personas pueden ver el mundo de RA es gracias a un implante ocular conectado directamente con el cerebro. Cuando una persona nace, se le implanta este dispositivo además de asignarle un color, el cual regirá por qué </w:t>
      </w:r>
      <w:r>
        <w:lastRenderedPageBreak/>
        <w:t xml:space="preserve">zonas puede circular, que establecimientos puede frecuentar, que servicios puede consumir y que clase de vida llevará. Para asegurarse de que cada ciudadano cumpla con los estipulado y que no se salga del canon establecido, se le condiciona según el color que tenga, condicionamiento que se lleva a cabo aprovechando el </w:t>
      </w:r>
      <w:r w:rsidR="0034691B">
        <w:rPr>
          <w:noProof/>
        </w:rPr>
        <w:drawing>
          <wp:anchor distT="0" distB="0" distL="114300" distR="114300" simplePos="0" relativeHeight="251780096" behindDoc="0" locked="0" layoutInCell="1" allowOverlap="1" wp14:anchorId="1B01A4C0" wp14:editId="291A0D61">
            <wp:simplePos x="0" y="0"/>
            <wp:positionH relativeFrom="margin">
              <wp:align>left</wp:align>
            </wp:positionH>
            <wp:positionV relativeFrom="paragraph">
              <wp:posOffset>1060881</wp:posOffset>
            </wp:positionV>
            <wp:extent cx="5731510" cy="2685415"/>
            <wp:effectExtent l="0" t="0" r="2540" b="635"/>
            <wp:wrapSquare wrapText="bothSides"/>
            <wp:docPr id="2116" name="Imagen 2116" descr="C:\Users\gonzalo.castiella\AppData\Local\Microsoft\Windows\INetCache\Content.Word\800px-Genghis-jones-pod-active_mango_concept-art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onzalo.castiella\AppData\Local\Microsoft\Windows\INetCache\Content.Word\800px-Genghis-jones-pod-active_mango_concept-art_0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685415"/>
                    </a:xfrm>
                    <a:prstGeom prst="rect">
                      <a:avLst/>
                    </a:prstGeom>
                    <a:noFill/>
                    <a:ln>
                      <a:noFill/>
                    </a:ln>
                  </pic:spPr>
                </pic:pic>
              </a:graphicData>
            </a:graphic>
          </wp:anchor>
        </w:drawing>
      </w:r>
      <w:r>
        <w:t>momento de la cirugía del implante.</w:t>
      </w:r>
      <w:r w:rsidR="0034691B" w:rsidRPr="0034691B">
        <w:t xml:space="preserve"> </w:t>
      </w:r>
    </w:p>
    <w:p w14:paraId="01955BA0" w14:textId="77777777" w:rsidR="00A87681" w:rsidRDefault="00A87681" w:rsidP="00A87681"/>
    <w:p w14:paraId="59E8BF39" w14:textId="77777777" w:rsidR="00A87681" w:rsidRDefault="00A87681" w:rsidP="00A87681">
      <w:r>
        <w:t xml:space="preserve">Las empresas, para asegurarse de que se cumplan sus normas, se ven en la obligación de crear a una policía dentro del mundo RA, debido a que el condicionamiento no es 100% infalible. Esta policía son las </w:t>
      </w:r>
      <w:proofErr w:type="spellStart"/>
      <w:r>
        <w:t>IAs</w:t>
      </w:r>
      <w:proofErr w:type="spellEnd"/>
      <w:r>
        <w:t xml:space="preserve">, inteligencias artificiales creadas a medida por las empresas, las cuales poseen en su código base las normas de cumplimiento que se deben seguir. Si un ciudadano cruza un límite marcado por un color diferente al suyo, irrumpe en una zona prohibida o causa algún altercado público, estas </w:t>
      </w:r>
      <w:proofErr w:type="spellStart"/>
      <w:r>
        <w:t>IAs</w:t>
      </w:r>
      <w:proofErr w:type="spellEnd"/>
      <w:r>
        <w:t xml:space="preserve"> tienen órdenes de reducirlos y, o bien pueden interferir directamente con el implante ocular conectado a su cerebro, o bien, si se ven superadas, pueden avisar a las autoridades (policía del mundo físico perteneciente a cada empresa) para que estas lo hagan.</w:t>
      </w:r>
    </w:p>
    <w:p w14:paraId="50FCCD17" w14:textId="77777777" w:rsidR="00A87681" w:rsidRDefault="00A87681" w:rsidP="00A87681"/>
    <w:p w14:paraId="0D54D96E" w14:textId="77777777" w:rsidR="00A87681" w:rsidRDefault="00A87681" w:rsidP="00A87681">
      <w:r>
        <w:t>Cuando un civil es reducido por alguno de los crímenes mencionados anteriormente, este puede ser penado con cadena perpetua revisable o incluso la muerte, debido a que el mero hecho de ir en contra del código de las empresas se ve como una muestra de rebeldía la cual amenaza al régimen de la sociedad actual.</w:t>
      </w:r>
    </w:p>
    <w:p w14:paraId="0B25FDEC" w14:textId="77777777" w:rsidR="00A87681" w:rsidRDefault="00A87681" w:rsidP="00A87681"/>
    <w:p w14:paraId="4B8AF99C" w14:textId="77777777" w:rsidR="0034691B" w:rsidRDefault="0034691B">
      <w:pPr>
        <w:rPr>
          <w:rFonts w:ascii="Rockwell" w:eastAsiaTheme="majorEastAsia" w:hAnsi="Rockwell" w:cstheme="majorBidi"/>
          <w:b/>
          <w:sz w:val="56"/>
          <w:szCs w:val="26"/>
        </w:rPr>
      </w:pPr>
      <w:r>
        <w:br w:type="page"/>
      </w:r>
    </w:p>
    <w:p w14:paraId="2D96BC53" w14:textId="77777777" w:rsidR="00A87681" w:rsidRDefault="00A87681" w:rsidP="00A87681">
      <w:pPr>
        <w:pStyle w:val="Ttulo2"/>
      </w:pPr>
      <w:r>
        <w:lastRenderedPageBreak/>
        <w:t>Protagonista</w:t>
      </w:r>
    </w:p>
    <w:p w14:paraId="0AC39027" w14:textId="77777777" w:rsidR="00A87681" w:rsidRPr="00A87681" w:rsidRDefault="00A87681" w:rsidP="00A87681"/>
    <w:p w14:paraId="0B7DCD09" w14:textId="77777777" w:rsidR="00A87681" w:rsidRDefault="00C86081" w:rsidP="00A87681">
      <w:r>
        <w:rPr>
          <w:noProof/>
        </w:rPr>
        <w:drawing>
          <wp:anchor distT="0" distB="0" distL="114300" distR="114300" simplePos="0" relativeHeight="251665408" behindDoc="0" locked="0" layoutInCell="1" allowOverlap="1" wp14:anchorId="677FFB7B" wp14:editId="33DF9532">
            <wp:simplePos x="0" y="0"/>
            <wp:positionH relativeFrom="margin">
              <wp:posOffset>2114550</wp:posOffset>
            </wp:positionH>
            <wp:positionV relativeFrom="paragraph">
              <wp:posOffset>10160</wp:posOffset>
            </wp:positionV>
            <wp:extent cx="3471545" cy="1952625"/>
            <wp:effectExtent l="0" t="0" r="0" b="9525"/>
            <wp:wrapSquare wrapText="bothSides"/>
            <wp:docPr id="6" name="Imagen 6" descr="Resultado de imagen de hacker cyberpu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hacker cyberpunk"/>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71545" cy="1952625"/>
                    </a:xfrm>
                    <a:prstGeom prst="rect">
                      <a:avLst/>
                    </a:prstGeom>
                    <a:noFill/>
                    <a:ln>
                      <a:noFill/>
                    </a:ln>
                  </pic:spPr>
                </pic:pic>
              </a:graphicData>
            </a:graphic>
            <wp14:sizeRelH relativeFrom="page">
              <wp14:pctWidth>0</wp14:pctWidth>
            </wp14:sizeRelH>
            <wp14:sizeRelV relativeFrom="page">
              <wp14:pctHeight>0</wp14:pctHeight>
            </wp14:sizeRelV>
          </wp:anchor>
        </w:drawing>
      </w:r>
      <w:r w:rsidR="00A87681">
        <w:t>Nombre: Michael Molyneux</w:t>
      </w:r>
    </w:p>
    <w:p w14:paraId="742F93D4" w14:textId="77777777" w:rsidR="00A87681" w:rsidRDefault="00A87681" w:rsidP="00A87681">
      <w:r>
        <w:t>Raza: Humano</w:t>
      </w:r>
      <w:r>
        <w:tab/>
      </w:r>
    </w:p>
    <w:p w14:paraId="604729BE" w14:textId="77777777" w:rsidR="00A87681" w:rsidRDefault="00A87681" w:rsidP="00A87681">
      <w:r>
        <w:t>Color: Cian</w:t>
      </w:r>
    </w:p>
    <w:p w14:paraId="2519566F" w14:textId="77777777" w:rsidR="00A87681" w:rsidRDefault="00A87681" w:rsidP="00A87681">
      <w:r>
        <w:t>Edad: 34 años</w:t>
      </w:r>
    </w:p>
    <w:p w14:paraId="5815B631" w14:textId="77777777" w:rsidR="00A87681" w:rsidRDefault="00A87681" w:rsidP="00A87681">
      <w:r>
        <w:t>Sexo: Varón</w:t>
      </w:r>
    </w:p>
    <w:p w14:paraId="53FB55C8" w14:textId="77777777" w:rsidR="00A87681" w:rsidRDefault="00A87681" w:rsidP="00A87681">
      <w:r>
        <w:t>Etnia: Blanco</w:t>
      </w:r>
    </w:p>
    <w:p w14:paraId="6C16CDA5" w14:textId="77777777" w:rsidR="00A87681" w:rsidRDefault="00A87681" w:rsidP="00A87681">
      <w:r>
        <w:t>Altura: 1.78</w:t>
      </w:r>
    </w:p>
    <w:p w14:paraId="41DC13AD" w14:textId="77777777" w:rsidR="00A87681" w:rsidRDefault="00A87681" w:rsidP="00A87681">
      <w:r>
        <w:t>Peso: 86 kilos</w:t>
      </w:r>
    </w:p>
    <w:p w14:paraId="32EB9A82" w14:textId="77777777" w:rsidR="00A87681" w:rsidRDefault="00A87681" w:rsidP="00A87681">
      <w:r>
        <w:t xml:space="preserve">Ocupación: Empleado de </w:t>
      </w:r>
      <w:proofErr w:type="spellStart"/>
      <w:r>
        <w:t>Peanut</w:t>
      </w:r>
      <w:proofErr w:type="spellEnd"/>
      <w:r>
        <w:t xml:space="preserve"> </w:t>
      </w:r>
      <w:proofErr w:type="spellStart"/>
      <w:r>
        <w:t>Games</w:t>
      </w:r>
      <w:proofErr w:type="spellEnd"/>
      <w:r>
        <w:t xml:space="preserve"> y encargado del desarrollo de las </w:t>
      </w:r>
      <w:proofErr w:type="spellStart"/>
      <w:r>
        <w:t>IAs</w:t>
      </w:r>
      <w:proofErr w:type="spellEnd"/>
      <w:r>
        <w:t xml:space="preserve"> cian</w:t>
      </w:r>
    </w:p>
    <w:p w14:paraId="13932BB8" w14:textId="77777777" w:rsidR="00A87681" w:rsidRDefault="00A87681" w:rsidP="00A87681">
      <w:r>
        <w:t xml:space="preserve">Ambición: Tras años y años llevando la misma vida, se da cuenta que la sociedad actual está siendo tratada como ganado y de cómo las empresas manejan a esta a su antojo. Debido a esto y apelando al sentimiento de responsabilidad por ayudar en la creación de </w:t>
      </w:r>
      <w:proofErr w:type="spellStart"/>
      <w:r>
        <w:t>IAs</w:t>
      </w:r>
      <w:proofErr w:type="spellEnd"/>
      <w:r>
        <w:t xml:space="preserve"> y pertenecer a una de estas empresas, pretende cambiar la situación de algún modo.</w:t>
      </w:r>
    </w:p>
    <w:p w14:paraId="1000F80E" w14:textId="77777777" w:rsidR="00A87681" w:rsidRDefault="00A87681" w:rsidP="00A87681"/>
    <w:p w14:paraId="1038EC22" w14:textId="77777777" w:rsidR="00A87681" w:rsidRDefault="00265EFB" w:rsidP="00A87681">
      <w:r w:rsidRPr="00C86081">
        <w:rPr>
          <w:noProof/>
        </w:rPr>
        <w:drawing>
          <wp:anchor distT="0" distB="0" distL="114300" distR="114300" simplePos="0" relativeHeight="251782144" behindDoc="0" locked="0" layoutInCell="1" allowOverlap="1" wp14:anchorId="236B6E24" wp14:editId="6B6D1FC9">
            <wp:simplePos x="0" y="0"/>
            <wp:positionH relativeFrom="column">
              <wp:posOffset>2677795</wp:posOffset>
            </wp:positionH>
            <wp:positionV relativeFrom="paragraph">
              <wp:posOffset>7620</wp:posOffset>
            </wp:positionV>
            <wp:extent cx="2907030" cy="2019300"/>
            <wp:effectExtent l="0" t="0" r="7620" b="0"/>
            <wp:wrapSquare wrapText="bothSides"/>
            <wp:docPr id="2117" name="Imagen 2117" descr="C:\Users\Propietario\AppData\Local\Microsoft\Windows\INetCache\Content.MSO\69E737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Propietario\AppData\Local\Microsoft\Windows\INetCache\Content.MSO\69E737FE.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07030" cy="2019300"/>
                    </a:xfrm>
                    <a:prstGeom prst="rect">
                      <a:avLst/>
                    </a:prstGeom>
                    <a:noFill/>
                    <a:ln>
                      <a:noFill/>
                    </a:ln>
                  </pic:spPr>
                </pic:pic>
              </a:graphicData>
            </a:graphic>
          </wp:anchor>
        </w:drawing>
      </w:r>
      <w:r w:rsidR="00A87681" w:rsidRPr="00FF12B8">
        <w:t>Nombre: Jane William (Apodada por</w:t>
      </w:r>
      <w:r w:rsidR="00A87681">
        <w:t xml:space="preserve"> Michael)</w:t>
      </w:r>
      <w:r w:rsidRPr="00265EFB">
        <w:rPr>
          <w:noProof/>
        </w:rPr>
        <w:t xml:space="preserve"> </w:t>
      </w:r>
    </w:p>
    <w:p w14:paraId="72C78CEB" w14:textId="77777777" w:rsidR="00A87681" w:rsidRDefault="00A87681" w:rsidP="00A87681">
      <w:r>
        <w:t>Raza: IA</w:t>
      </w:r>
    </w:p>
    <w:p w14:paraId="6C7618E4" w14:textId="77777777" w:rsidR="00A87681" w:rsidRDefault="00A87681" w:rsidP="00A87681">
      <w:r>
        <w:t>Edad: Indefinida. Aspecto 25 años</w:t>
      </w:r>
    </w:p>
    <w:p w14:paraId="09A5D70C" w14:textId="77777777" w:rsidR="00A87681" w:rsidRDefault="00A87681" w:rsidP="00A87681">
      <w:r>
        <w:t>Sexo: Indefinido. Aspecto mujer</w:t>
      </w:r>
    </w:p>
    <w:p w14:paraId="3A379059" w14:textId="77777777" w:rsidR="00A87681" w:rsidRDefault="00A87681" w:rsidP="00A87681">
      <w:r>
        <w:t>Etnia: Indefinida</w:t>
      </w:r>
    </w:p>
    <w:p w14:paraId="00A96786" w14:textId="77777777" w:rsidR="00A87681" w:rsidRDefault="00A87681" w:rsidP="00A87681">
      <w:r>
        <w:t>Altura: 1.72</w:t>
      </w:r>
    </w:p>
    <w:p w14:paraId="7DF53433" w14:textId="77777777" w:rsidR="00A87681" w:rsidRDefault="00A87681" w:rsidP="00A87681">
      <w:r>
        <w:t>Peso: Indefinido</w:t>
      </w:r>
    </w:p>
    <w:p w14:paraId="42E09565" w14:textId="77777777" w:rsidR="00A87681" w:rsidRDefault="00A87681" w:rsidP="00A87681">
      <w:r>
        <w:t>Ocupación: Policía en el mundo de RA</w:t>
      </w:r>
    </w:p>
    <w:p w14:paraId="3CD0154A" w14:textId="77777777" w:rsidR="00A87681" w:rsidRDefault="00A87681" w:rsidP="00A87681">
      <w:r>
        <w:t>Ambición: Que se cumplimenten las normas estipuladas por su empresa.</w:t>
      </w:r>
    </w:p>
    <w:p w14:paraId="15CD8A4F" w14:textId="77777777" w:rsidR="00C86081" w:rsidRDefault="00C86081" w:rsidP="00A87681"/>
    <w:p w14:paraId="093FA4B0" w14:textId="77777777" w:rsidR="00265EFB" w:rsidRDefault="00265EFB">
      <w:pPr>
        <w:rPr>
          <w:rFonts w:ascii="Rockwell" w:eastAsiaTheme="majorEastAsia" w:hAnsi="Rockwell" w:cstheme="majorBidi"/>
          <w:b/>
          <w:sz w:val="56"/>
          <w:szCs w:val="26"/>
        </w:rPr>
      </w:pPr>
      <w:r>
        <w:br w:type="page"/>
      </w:r>
    </w:p>
    <w:p w14:paraId="699D98F3" w14:textId="77777777" w:rsidR="00C86081" w:rsidRDefault="00C86081" w:rsidP="00C86081">
      <w:pPr>
        <w:pStyle w:val="Ttulo2"/>
      </w:pPr>
      <w:r>
        <w:lastRenderedPageBreak/>
        <w:t>Trama</w:t>
      </w:r>
    </w:p>
    <w:p w14:paraId="5E019823" w14:textId="77777777" w:rsidR="00C86081" w:rsidRDefault="00C86081" w:rsidP="00C86081"/>
    <w:p w14:paraId="7E366C33" w14:textId="77777777" w:rsidR="00C86081" w:rsidRDefault="00C86081" w:rsidP="00C86081">
      <w:pPr>
        <w:pStyle w:val="Ttulo3"/>
      </w:pPr>
      <w:r>
        <w:t>Situación inicial</w:t>
      </w:r>
    </w:p>
    <w:p w14:paraId="08E1D98A" w14:textId="77777777" w:rsidR="00C86081" w:rsidRPr="00C86081" w:rsidRDefault="00C86081" w:rsidP="00C86081"/>
    <w:p w14:paraId="5B634418" w14:textId="77777777" w:rsidR="00C86081" w:rsidRDefault="00C86081" w:rsidP="00C86081">
      <w:r>
        <w:t>El jugador en una primera instancia no conocerá la procedencia de Michael, pero si su identidad, es decir, se verá su personalidad, sus motivaciones, sus metas, etc. Sin embargo, el jugador aun no sabrá que procede y es integrante de la empresa cian.</w:t>
      </w:r>
    </w:p>
    <w:p w14:paraId="0A383912" w14:textId="77777777" w:rsidR="00C86081" w:rsidRDefault="00C86081" w:rsidP="00C86081">
      <w:r>
        <w:t>Asimismo, Jane actuará en un primer momento como lo que es, una inteligencia artificial, fría y sin sentimientos, comportándose únicamente como la programaron.</w:t>
      </w:r>
    </w:p>
    <w:p w14:paraId="29F20DAE" w14:textId="77777777" w:rsidR="00C86081" w:rsidRDefault="00C86081" w:rsidP="00C86081"/>
    <w:p w14:paraId="46039125" w14:textId="77777777" w:rsidR="00C86081" w:rsidRDefault="00C86081" w:rsidP="00C86081"/>
    <w:p w14:paraId="11E4167B" w14:textId="77777777" w:rsidR="00C86081" w:rsidRDefault="00C86081" w:rsidP="00C86081">
      <w:pPr>
        <w:pStyle w:val="Ttulo3"/>
      </w:pPr>
      <w:r>
        <w:t>Objetivo</w:t>
      </w:r>
    </w:p>
    <w:p w14:paraId="763F1E95" w14:textId="77777777" w:rsidR="00C86081" w:rsidRDefault="00C86081" w:rsidP="00C86081"/>
    <w:p w14:paraId="6E853948" w14:textId="77777777" w:rsidR="00C86081" w:rsidRDefault="00C86081" w:rsidP="00C86081">
      <w:r>
        <w:t>El objetivo que el jugador deberá perseguir es el de acabar con todas las empresas desde dentro, infiltrándose con Jane, a la cual Michael le implanta una serie de valores.</w:t>
      </w:r>
    </w:p>
    <w:p w14:paraId="07F36271" w14:textId="77777777" w:rsidR="00C86081" w:rsidRDefault="00C86081" w:rsidP="00C86081"/>
    <w:p w14:paraId="1F143017" w14:textId="77777777" w:rsidR="00C86081" w:rsidRDefault="00C86081">
      <w:pPr>
        <w:rPr>
          <w:rFonts w:ascii="Rockwell" w:eastAsiaTheme="majorEastAsia" w:hAnsi="Rockwell" w:cstheme="majorBidi"/>
          <w:b/>
          <w:sz w:val="40"/>
          <w:szCs w:val="24"/>
        </w:rPr>
      </w:pPr>
      <w:r>
        <w:br w:type="page"/>
      </w:r>
    </w:p>
    <w:p w14:paraId="6485AE2E" w14:textId="77777777" w:rsidR="00C86081" w:rsidRDefault="00C86081" w:rsidP="00C86081">
      <w:pPr>
        <w:pStyle w:val="Ttulo3"/>
      </w:pPr>
      <w:r>
        <w:lastRenderedPageBreak/>
        <w:t>Desarrollo</w:t>
      </w:r>
    </w:p>
    <w:p w14:paraId="77781404" w14:textId="77777777" w:rsidR="00C86081" w:rsidRDefault="00C86081" w:rsidP="00C86081"/>
    <w:p w14:paraId="54A4E094" w14:textId="77777777" w:rsidR="00C86081" w:rsidRDefault="00C86081" w:rsidP="00C86081">
      <w:r w:rsidRPr="2B06A6AA">
        <w:t>A lo largo de la historia y a medida que se vaya acabando con las empresas, veremos por parte de estas un refuerzo de sus medidas de seguridad, así como una colaboración de las mismas con el fin de acabar con Jane. Asimismo, y centrándonos en la actitud de esta última, veremos cómo su carácter va transformándose a uno más humano, va tomando consciencia de ella misma, así como del mundo que la rodea.</w:t>
      </w:r>
    </w:p>
    <w:p w14:paraId="544862CF" w14:textId="77777777" w:rsidR="00C86081" w:rsidRDefault="00C86081" w:rsidP="00C86081"/>
    <w:p w14:paraId="78037F41" w14:textId="77777777" w:rsidR="00C86081" w:rsidRPr="00C86081" w:rsidRDefault="00C86081" w:rsidP="00C86081">
      <w:pPr>
        <w:pStyle w:val="Ttulo3"/>
      </w:pPr>
      <w:r>
        <w:t>Final</w:t>
      </w:r>
    </w:p>
    <w:p w14:paraId="3935DB92" w14:textId="77777777" w:rsidR="00A87681" w:rsidRDefault="00A87681" w:rsidP="00A87681"/>
    <w:p w14:paraId="62354CB9" w14:textId="77777777" w:rsidR="00C86081" w:rsidRDefault="00C86081" w:rsidP="00C86081">
      <w:r>
        <w:t xml:space="preserve">Al final de la historia, se descubre que Michael es empleado y miembro encargado de la programación de las </w:t>
      </w:r>
      <w:proofErr w:type="spellStart"/>
      <w:r>
        <w:t>IAs</w:t>
      </w:r>
      <w:proofErr w:type="spellEnd"/>
      <w:r>
        <w:t xml:space="preserve"> de la empresa </w:t>
      </w:r>
      <w:proofErr w:type="spellStart"/>
      <w:r>
        <w:t>Peanut</w:t>
      </w:r>
      <w:proofErr w:type="spellEnd"/>
      <w:r>
        <w:t xml:space="preserve"> </w:t>
      </w:r>
      <w:proofErr w:type="spellStart"/>
      <w:r>
        <w:t>Games</w:t>
      </w:r>
      <w:proofErr w:type="spellEnd"/>
      <w:r>
        <w:t xml:space="preserve"> y Jane consigue alcanzar la singularidad entre los de su especie y esta es capaz de cambiar el color de absolutamente todo el mundo RA a placer.</w:t>
      </w:r>
    </w:p>
    <w:p w14:paraId="31CD497F" w14:textId="77777777" w:rsidR="00C86081" w:rsidRDefault="00C86081">
      <w:r>
        <w:br w:type="page"/>
      </w:r>
    </w:p>
    <w:p w14:paraId="2B896361" w14:textId="77777777" w:rsidR="00C86081" w:rsidRDefault="00C86081" w:rsidP="00C86081">
      <w:pPr>
        <w:pStyle w:val="Ttulo1"/>
      </w:pPr>
      <w:r>
        <w:lastRenderedPageBreak/>
        <w:t>Estilo Visual</w:t>
      </w:r>
    </w:p>
    <w:p w14:paraId="50B65CB3" w14:textId="77777777" w:rsidR="00C86081" w:rsidRPr="00C86081" w:rsidRDefault="00C86081" w:rsidP="00C86081">
      <w:pPr>
        <w:pStyle w:val="Prrafodelista"/>
        <w:spacing w:line="259" w:lineRule="auto"/>
        <w:rPr>
          <w:color w:val="FFFFFF" w:themeColor="background1"/>
        </w:rPr>
      </w:pPr>
    </w:p>
    <w:p w14:paraId="7F0F1E68" w14:textId="77777777" w:rsidR="00C86081" w:rsidRDefault="00C86081" w:rsidP="00C86081">
      <w:pPr>
        <w:pStyle w:val="Prrafodelista"/>
        <w:numPr>
          <w:ilvl w:val="0"/>
          <w:numId w:val="6"/>
        </w:numPr>
      </w:pPr>
      <w:r w:rsidRPr="00C86081">
        <w:rPr>
          <w:noProof/>
          <w:color w:val="FFFFFF" w:themeColor="background1"/>
        </w:rPr>
        <w:drawing>
          <wp:anchor distT="0" distB="0" distL="114300" distR="114300" simplePos="0" relativeHeight="251678720" behindDoc="1" locked="0" layoutInCell="1" allowOverlap="1" wp14:anchorId="54695183" wp14:editId="6768F337">
            <wp:simplePos x="0" y="0"/>
            <wp:positionH relativeFrom="page">
              <wp:posOffset>4116346</wp:posOffset>
            </wp:positionH>
            <wp:positionV relativeFrom="paragraph">
              <wp:posOffset>3363655</wp:posOffset>
            </wp:positionV>
            <wp:extent cx="3064127" cy="4155021"/>
            <wp:effectExtent l="76200" t="76200" r="136525" b="131445"/>
            <wp:wrapTight wrapText="bothSides">
              <wp:wrapPolygon edited="0">
                <wp:start x="-269" y="-396"/>
                <wp:lineTo x="-537" y="-297"/>
                <wp:lineTo x="-537" y="21788"/>
                <wp:lineTo x="-269" y="22184"/>
                <wp:lineTo x="22160" y="22184"/>
                <wp:lineTo x="22428" y="21887"/>
                <wp:lineTo x="22428" y="1287"/>
                <wp:lineTo x="22160" y="-198"/>
                <wp:lineTo x="22160" y="-396"/>
                <wp:lineTo x="-269" y="-396"/>
              </wp:wrapPolygon>
            </wp:wrapTight>
            <wp:docPr id="28" name="Imagen 28" descr="https://cdna.artstation.com/p/assets/images/images/009/484/188/large/pedro-sena-ng.jpg?1519248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cdna.artstation.com/p/assets/images/images/009/484/188/large/pedro-sena-ng.jpg?151924811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4198"/>
                    <a:stretch/>
                  </pic:blipFill>
                  <pic:spPr bwMode="auto">
                    <a:xfrm>
                      <a:off x="0" y="0"/>
                      <a:ext cx="3064127" cy="41550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80768" behindDoc="0" locked="0" layoutInCell="1" allowOverlap="1" wp14:anchorId="40478303" wp14:editId="1279D180">
            <wp:simplePos x="0" y="0"/>
            <wp:positionH relativeFrom="margin">
              <wp:align>left</wp:align>
            </wp:positionH>
            <wp:positionV relativeFrom="paragraph">
              <wp:posOffset>6144895</wp:posOffset>
            </wp:positionV>
            <wp:extent cx="3009900" cy="1377315"/>
            <wp:effectExtent l="76200" t="76200" r="133350" b="127635"/>
            <wp:wrapTopAndBottom/>
            <wp:docPr id="30" name="Imagen 30" descr="https://cdna.artstation.com/p/assets/images/images/002/080/918/large/derek-weselake-cyberpunkfinal.jpg?1456969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cdna.artstation.com/p/assets/images/images/002/080/918/large/derek-weselake-cyberpunkfinal.jpg?145696959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09900" cy="1377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7696" behindDoc="0" locked="0" layoutInCell="1" allowOverlap="1" wp14:anchorId="6666D2F2" wp14:editId="11B777A4">
            <wp:simplePos x="0" y="0"/>
            <wp:positionH relativeFrom="margin">
              <wp:align>left</wp:align>
            </wp:positionH>
            <wp:positionV relativeFrom="paragraph">
              <wp:posOffset>3309248</wp:posOffset>
            </wp:positionV>
            <wp:extent cx="2863850" cy="1431925"/>
            <wp:effectExtent l="76200" t="76200" r="127000" b="130175"/>
            <wp:wrapTopAndBottom/>
            <wp:docPr id="31" name="Imagen 31" descr="https://cdnb.artstation.com/p/assets/images/images/013/501/289/large/eliott-bon-cyberpunk-cityscape.jpg?1539877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cdnb.artstation.com/p/assets/images/images/013/501/289/large/eliott-bon-cyberpunk-cityscape.jpg?15398772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63850" cy="1431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9744" behindDoc="0" locked="0" layoutInCell="1" allowOverlap="1" wp14:anchorId="46758D5E" wp14:editId="26BD313B">
            <wp:simplePos x="0" y="0"/>
            <wp:positionH relativeFrom="margin">
              <wp:align>left</wp:align>
            </wp:positionH>
            <wp:positionV relativeFrom="paragraph">
              <wp:posOffset>4870126</wp:posOffset>
            </wp:positionV>
            <wp:extent cx="2777490" cy="1118235"/>
            <wp:effectExtent l="76200" t="76200" r="137160" b="139065"/>
            <wp:wrapTopAndBottom/>
            <wp:docPr id="29" name="Imagen 29" descr="https://cdnb.artstation.com/p/assets/images/images/012/982/349/large/andrey-snitsar-cyberpunk-v13.jpg?1537469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cdnb.artstation.com/p/assets/images/images/012/982/349/large/andrey-snitsar-cyberpunk-v13.jpg?153746974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1938" b="13971"/>
                    <a:stretch/>
                  </pic:blipFill>
                  <pic:spPr bwMode="auto">
                    <a:xfrm>
                      <a:off x="0" y="0"/>
                      <a:ext cx="2777490" cy="11182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3600" behindDoc="0" locked="0" layoutInCell="1" allowOverlap="1" wp14:anchorId="4316755B" wp14:editId="4FA1047E">
            <wp:simplePos x="0" y="0"/>
            <wp:positionH relativeFrom="column">
              <wp:posOffset>-51866</wp:posOffset>
            </wp:positionH>
            <wp:positionV relativeFrom="paragraph">
              <wp:posOffset>378460</wp:posOffset>
            </wp:positionV>
            <wp:extent cx="2724150" cy="1226185"/>
            <wp:effectExtent l="76200" t="76200" r="133350" b="126365"/>
            <wp:wrapTopAndBottom/>
            <wp:docPr id="2050" name="Imagen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918" t="312" r="1293" b="2945"/>
                    <a:stretch/>
                  </pic:blipFill>
                  <pic:spPr bwMode="auto">
                    <a:xfrm>
                      <a:off x="0" y="0"/>
                      <a:ext cx="2724150" cy="122618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5648" behindDoc="0" locked="0" layoutInCell="1" allowOverlap="1" wp14:anchorId="6F3626D8" wp14:editId="0B7D1AD7">
            <wp:simplePos x="0" y="0"/>
            <wp:positionH relativeFrom="margin">
              <wp:posOffset>-138550</wp:posOffset>
            </wp:positionH>
            <wp:positionV relativeFrom="paragraph">
              <wp:posOffset>1739900</wp:posOffset>
            </wp:positionV>
            <wp:extent cx="2956560" cy="1440180"/>
            <wp:effectExtent l="76200" t="76200" r="129540" b="140970"/>
            <wp:wrapTopAndBottom/>
            <wp:docPr id="2049" name="Imagen 2049" descr="https://cdna.artstation.com/p/assets/images/images/011/276/056/large/chris-ostrowski-cyberpunk-chris-ostrowski-1920-w.jpg?152874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a.artstation.com/p/assets/images/images/011/276/056/large/chris-ostrowski-cyberpunk-chris-ostrowski-1920-w.jpg?15287493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56560" cy="1440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6672" behindDoc="0" locked="0" layoutInCell="1" allowOverlap="1" wp14:anchorId="597B7302" wp14:editId="6FF809D0">
            <wp:simplePos x="0" y="0"/>
            <wp:positionH relativeFrom="column">
              <wp:posOffset>2997056</wp:posOffset>
            </wp:positionH>
            <wp:positionV relativeFrom="paragraph">
              <wp:posOffset>1737995</wp:posOffset>
            </wp:positionV>
            <wp:extent cx="3120390" cy="1462405"/>
            <wp:effectExtent l="76200" t="76200" r="137160" b="137795"/>
            <wp:wrapTopAndBottom/>
            <wp:docPr id="2048" name="Imagen 2048" descr="https://cdna.artstation.com/p/assets/images/images/007/446/306/large/cedric-cunanan-the-armory.jpg?1506195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a.artstation.com/p/assets/images/images/007/446/306/large/cedric-cunanan-the-armory.jpg?150619543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20390" cy="14624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74624" behindDoc="1" locked="0" layoutInCell="1" allowOverlap="1" wp14:anchorId="199D5498" wp14:editId="43C31194">
            <wp:simplePos x="0" y="0"/>
            <wp:positionH relativeFrom="column">
              <wp:posOffset>3415665</wp:posOffset>
            </wp:positionH>
            <wp:positionV relativeFrom="paragraph">
              <wp:posOffset>376555</wp:posOffset>
            </wp:positionV>
            <wp:extent cx="2630805" cy="1279525"/>
            <wp:effectExtent l="76200" t="76200" r="131445" b="130175"/>
            <wp:wrapTight wrapText="bothSides">
              <wp:wrapPolygon edited="0">
                <wp:start x="-313" y="-1286"/>
                <wp:lineTo x="-626" y="-965"/>
                <wp:lineTo x="-626" y="22190"/>
                <wp:lineTo x="-313" y="23476"/>
                <wp:lineTo x="22210" y="23476"/>
                <wp:lineTo x="22523" y="19938"/>
                <wp:lineTo x="22523" y="4181"/>
                <wp:lineTo x="22210" y="-643"/>
                <wp:lineTo x="22210" y="-1286"/>
                <wp:lineTo x="-313" y="-1286"/>
              </wp:wrapPolygon>
            </wp:wrapTight>
            <wp:docPr id="2051" name="Imagen 2051" descr="https://cdnb.artstation.com/p/assets/images/images/011/318/137/large/daniel-sia-cybercity-small3.jpg?152896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cdnb.artstation.com/p/assets/images/images/011/318/137/large/daniel-sia-cybercity-small3.jpg?152896225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565" t="3379" r="870" b="4687"/>
                    <a:stretch/>
                  </pic:blipFill>
                  <pic:spPr bwMode="auto">
                    <a:xfrm>
                      <a:off x="0" y="0"/>
                      <a:ext cx="2630805" cy="1279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color w:val="FFFFFF" w:themeColor="background1"/>
        </w:rPr>
        <w:t xml:space="preserve">In-game: Estilo Ciberpunk con predominancia del </w:t>
      </w:r>
      <w:proofErr w:type="spellStart"/>
      <w:r w:rsidRPr="00C86081">
        <w:rPr>
          <w:color w:val="FFFFFF" w:themeColor="background1"/>
        </w:rPr>
        <w:t>neon</w:t>
      </w:r>
      <w:proofErr w:type="spellEnd"/>
      <w:r w:rsidRPr="00C86081">
        <w:rPr>
          <w:color w:val="FFFFFF" w:themeColor="background1"/>
        </w:rPr>
        <w:t xml:space="preserve"> en forma de anuncios.</w:t>
      </w:r>
    </w:p>
    <w:p w14:paraId="020E84C1" w14:textId="77777777" w:rsidR="00C86081" w:rsidRDefault="00C86081" w:rsidP="00C86081">
      <w:pPr>
        <w:pStyle w:val="Prrafodelista"/>
        <w:ind w:left="1440"/>
      </w:pPr>
      <w:r>
        <w:rPr>
          <w:noProof/>
        </w:rPr>
        <w:lastRenderedPageBreak/>
        <w:drawing>
          <wp:anchor distT="0" distB="0" distL="114300" distR="114300" simplePos="0" relativeHeight="251695104" behindDoc="0" locked="0" layoutInCell="1" allowOverlap="1" wp14:anchorId="2D8623BF" wp14:editId="0E162D15">
            <wp:simplePos x="0" y="0"/>
            <wp:positionH relativeFrom="page">
              <wp:posOffset>3858500</wp:posOffset>
            </wp:positionH>
            <wp:positionV relativeFrom="paragraph">
              <wp:posOffset>2034025</wp:posOffset>
            </wp:positionV>
            <wp:extent cx="3131820" cy="1896745"/>
            <wp:effectExtent l="0" t="0" r="0" b="8255"/>
            <wp:wrapTopAndBottom/>
            <wp:docPr id="25" name="Imagen 25" descr="C:\Users\Propietario\AppData\Local\Microsoft\Windows\INetCache\Content.MSO\B8CB24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Propietario\AppData\Local\Microsoft\Windows\INetCache\Content.MSO\B8CB24C2.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31820" cy="18967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80" behindDoc="0" locked="0" layoutInCell="1" allowOverlap="1" wp14:anchorId="03CC382E" wp14:editId="4C93DD01">
            <wp:simplePos x="0" y="0"/>
            <wp:positionH relativeFrom="margin">
              <wp:posOffset>-320040</wp:posOffset>
            </wp:positionH>
            <wp:positionV relativeFrom="paragraph">
              <wp:posOffset>2037080</wp:posOffset>
            </wp:positionV>
            <wp:extent cx="3204210" cy="1887855"/>
            <wp:effectExtent l="0" t="0" r="0" b="0"/>
            <wp:wrapTopAndBottom/>
            <wp:docPr id="26" name="Imagen 26" descr="C:\Users\Propietario\AppData\Local\Microsoft\Windows\INetCache\Content.MSO\2A11E5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Propietario\AppData\Local\Microsoft\Windows\INetCache\Content.MSO\2A11E594.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04210" cy="1887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6128" behindDoc="0" locked="0" layoutInCell="1" allowOverlap="1" wp14:anchorId="5F925437" wp14:editId="0BB5AE8E">
            <wp:simplePos x="0" y="0"/>
            <wp:positionH relativeFrom="column">
              <wp:posOffset>-390525</wp:posOffset>
            </wp:positionH>
            <wp:positionV relativeFrom="paragraph">
              <wp:posOffset>0</wp:posOffset>
            </wp:positionV>
            <wp:extent cx="3432810" cy="2033905"/>
            <wp:effectExtent l="0" t="0" r="0" b="4445"/>
            <wp:wrapTopAndBottom/>
            <wp:docPr id="24" name="Imagen 24" descr="C:\Users\Propietario\AppData\Local\Microsoft\Windows\INetCache\Content.MSO\77DA62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Propietario\AppData\Local\Microsoft\Windows\INetCache\Content.MSO\77DA6220.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32810" cy="20339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7152" behindDoc="0" locked="0" layoutInCell="1" allowOverlap="1" wp14:anchorId="53F638A1" wp14:editId="27E7576D">
            <wp:simplePos x="0" y="0"/>
            <wp:positionH relativeFrom="margin">
              <wp:posOffset>3014980</wp:posOffset>
            </wp:positionH>
            <wp:positionV relativeFrom="paragraph">
              <wp:posOffset>0</wp:posOffset>
            </wp:positionV>
            <wp:extent cx="3009900" cy="1734820"/>
            <wp:effectExtent l="0" t="0" r="0" b="0"/>
            <wp:wrapTopAndBottom/>
            <wp:docPr id="23" name="Imagen 23" descr="C:\Users\Propietario\AppData\Local\Microsoft\Windows\INetCache\Content.MSO\F187AD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Propietario\AppData\Local\Microsoft\Windows\INetCache\Content.MSO\F187AD2E.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09900" cy="1734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079517" w14:textId="77777777" w:rsidR="00C86081" w:rsidRDefault="00C86081" w:rsidP="00C86081">
      <w:r>
        <w:br w:type="page"/>
      </w:r>
    </w:p>
    <w:p w14:paraId="77EF56F1" w14:textId="77777777" w:rsidR="00C86081" w:rsidRPr="00C86081" w:rsidRDefault="00C86081" w:rsidP="00C86081">
      <w:pPr>
        <w:pStyle w:val="Prrafodelista"/>
        <w:numPr>
          <w:ilvl w:val="0"/>
          <w:numId w:val="6"/>
        </w:numPr>
        <w:rPr>
          <w:color w:val="FFFFFF" w:themeColor="background1"/>
        </w:rPr>
      </w:pPr>
      <w:r w:rsidRPr="00C86081">
        <w:rPr>
          <w:color w:val="FFFFFF" w:themeColor="background1"/>
        </w:rPr>
        <w:lastRenderedPageBreak/>
        <w:t xml:space="preserve">Protagonista: </w:t>
      </w:r>
    </w:p>
    <w:p w14:paraId="33E7463F" w14:textId="77777777" w:rsidR="00C86081" w:rsidRDefault="003E12E8" w:rsidP="00C86081">
      <w:pPr>
        <w:pStyle w:val="Prrafodelista"/>
      </w:pPr>
      <w:r w:rsidRPr="00C86081">
        <w:rPr>
          <w:noProof/>
          <w:color w:val="FFFFFF" w:themeColor="background1"/>
        </w:rPr>
        <w:drawing>
          <wp:anchor distT="0" distB="0" distL="114300" distR="114300" simplePos="0" relativeHeight="251687936" behindDoc="0" locked="0" layoutInCell="1" allowOverlap="1" wp14:anchorId="7111A964" wp14:editId="4D9C5564">
            <wp:simplePos x="0" y="0"/>
            <wp:positionH relativeFrom="margin">
              <wp:posOffset>3372090</wp:posOffset>
            </wp:positionH>
            <wp:positionV relativeFrom="paragraph">
              <wp:posOffset>15875</wp:posOffset>
            </wp:positionV>
            <wp:extent cx="2282825" cy="3444240"/>
            <wp:effectExtent l="0" t="0" r="3175" b="3810"/>
            <wp:wrapSquare wrapText="bothSides"/>
            <wp:docPr id="17" name="Imagen 17" descr="C:\Users\Propietario\AppData\Local\Microsoft\Windows\INetCache\Content.MSO\344008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Propietario\AppData\Local\Microsoft\Windows\INetCache\Content.MSO\34400870.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82825" cy="3444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98176" behindDoc="1" locked="0" layoutInCell="1" allowOverlap="1" wp14:anchorId="0184C51C" wp14:editId="5D8A663D">
            <wp:simplePos x="0" y="0"/>
            <wp:positionH relativeFrom="margin">
              <wp:align>right</wp:align>
            </wp:positionH>
            <wp:positionV relativeFrom="paragraph">
              <wp:posOffset>3579495</wp:posOffset>
            </wp:positionV>
            <wp:extent cx="2209800" cy="4410075"/>
            <wp:effectExtent l="76200" t="76200" r="133350" b="142875"/>
            <wp:wrapSquare wrapText="bothSides"/>
            <wp:docPr id="2053" name="Imagen 2053" descr="https://cdna.artstation.com/p/assets/images/images/012/760/910/large/dimitri-morson-dimitrimorson-ae-presentation.jpg?1536363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a.artstation.com/p/assets/images/images/012/760/910/large/dimitri-morson-dimitrimorson-ae-presentation.jpg?1536363226"/>
                    <pic:cNvPicPr>
                      <a:picLocks noChangeAspect="1" noChangeArrowheads="1"/>
                    </pic:cNvPicPr>
                  </pic:nvPicPr>
                  <pic:blipFill rotWithShape="1">
                    <a:blip r:embed="rId43">
                      <a:extLst>
                        <a:ext uri="{28A0092B-C50C-407E-A947-70E740481C1C}">
                          <a14:useLocalDpi xmlns:a14="http://schemas.microsoft.com/office/drawing/2010/main" val="0"/>
                        </a:ext>
                      </a:extLst>
                    </a:blip>
                    <a:srcRect l="25541" t="21572" r="57879" b="19607"/>
                    <a:stretch/>
                  </pic:blipFill>
                  <pic:spPr bwMode="auto">
                    <a:xfrm>
                      <a:off x="0" y="0"/>
                      <a:ext cx="2209800" cy="4410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6081">
        <w:rPr>
          <w:noProof/>
          <w:color w:val="FFFFFF" w:themeColor="background1"/>
        </w:rPr>
        <w:drawing>
          <wp:anchor distT="0" distB="0" distL="114300" distR="114300" simplePos="0" relativeHeight="251688960" behindDoc="0" locked="0" layoutInCell="1" allowOverlap="1" wp14:anchorId="21810C4D" wp14:editId="6EC1B89E">
            <wp:simplePos x="0" y="0"/>
            <wp:positionH relativeFrom="column">
              <wp:posOffset>344566</wp:posOffset>
            </wp:positionH>
            <wp:positionV relativeFrom="paragraph">
              <wp:posOffset>3683024</wp:posOffset>
            </wp:positionV>
            <wp:extent cx="2907030" cy="2019300"/>
            <wp:effectExtent l="0" t="0" r="7620" b="0"/>
            <wp:wrapSquare wrapText="bothSides"/>
            <wp:docPr id="16" name="Imagen 16" descr="C:\Users\Propietario\AppData\Local\Microsoft\Windows\INetCache\Content.MSO\69E737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Propietario\AppData\Local\Microsoft\Windows\INetCache\Content.MSO\69E737FE.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07030" cy="2019300"/>
                    </a:xfrm>
                    <a:prstGeom prst="rect">
                      <a:avLst/>
                    </a:prstGeom>
                    <a:noFill/>
                    <a:ln>
                      <a:noFill/>
                    </a:ln>
                  </pic:spPr>
                </pic:pic>
              </a:graphicData>
            </a:graphic>
          </wp:anchor>
        </w:drawing>
      </w:r>
      <w:r w:rsidRPr="00C86081">
        <w:rPr>
          <w:noProof/>
          <w:color w:val="FFFFFF" w:themeColor="background1"/>
        </w:rPr>
        <w:drawing>
          <wp:anchor distT="0" distB="0" distL="114300" distR="114300" simplePos="0" relativeHeight="251686912" behindDoc="0" locked="0" layoutInCell="1" allowOverlap="1" wp14:anchorId="18D46CA7" wp14:editId="285901D6">
            <wp:simplePos x="0" y="0"/>
            <wp:positionH relativeFrom="column">
              <wp:posOffset>361483</wp:posOffset>
            </wp:positionH>
            <wp:positionV relativeFrom="paragraph">
              <wp:posOffset>8267</wp:posOffset>
            </wp:positionV>
            <wp:extent cx="2423160" cy="3518535"/>
            <wp:effectExtent l="0" t="0" r="0" b="5715"/>
            <wp:wrapSquare wrapText="bothSides"/>
            <wp:docPr id="18" name="Imagen 18" descr="C:\Users\Propietario\AppData\Local\Microsoft\Windows\INetCache\Content.MSO\6397BA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Propietario\AppData\Local\Microsoft\Windows\INetCache\Content.MSO\6397BA92.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23160" cy="3518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7EA40C" w14:textId="77777777" w:rsidR="00C86081" w:rsidRDefault="00C86081" w:rsidP="00C86081">
      <w:pPr>
        <w:pStyle w:val="Prrafodelista"/>
      </w:pPr>
    </w:p>
    <w:p w14:paraId="77682CEF" w14:textId="77777777" w:rsidR="00C86081" w:rsidRDefault="00C86081" w:rsidP="00C86081">
      <w:pPr>
        <w:pStyle w:val="Prrafodelista"/>
      </w:pPr>
    </w:p>
    <w:p w14:paraId="7290BF16" w14:textId="77777777" w:rsidR="00C86081" w:rsidRDefault="00C86081" w:rsidP="00C86081">
      <w:pPr>
        <w:pStyle w:val="Prrafodelista"/>
      </w:pPr>
    </w:p>
    <w:p w14:paraId="35FFAF58" w14:textId="77777777" w:rsidR="003E12E8" w:rsidRDefault="003E12E8">
      <w:pPr>
        <w:rPr>
          <w:color w:val="auto"/>
        </w:rPr>
      </w:pPr>
      <w:r>
        <w:br w:type="page"/>
      </w:r>
    </w:p>
    <w:p w14:paraId="2CF6A2A7" w14:textId="77777777" w:rsidR="00C86081" w:rsidRPr="003E12E8" w:rsidRDefault="00C86081" w:rsidP="003E12E8">
      <w:pPr>
        <w:pStyle w:val="Prrafodelista"/>
        <w:numPr>
          <w:ilvl w:val="0"/>
          <w:numId w:val="6"/>
        </w:numPr>
        <w:rPr>
          <w:color w:val="FFFFFF" w:themeColor="background1"/>
        </w:rPr>
      </w:pPr>
      <w:r w:rsidRPr="003E12E8">
        <w:rPr>
          <w:noProof/>
          <w:color w:val="FFFFFF" w:themeColor="background1"/>
        </w:rPr>
        <w:lastRenderedPageBreak/>
        <w:drawing>
          <wp:anchor distT="0" distB="0" distL="114300" distR="114300" simplePos="0" relativeHeight="251689984" behindDoc="0" locked="0" layoutInCell="1" allowOverlap="1" wp14:anchorId="79A826EF" wp14:editId="42EAA7DE">
            <wp:simplePos x="0" y="0"/>
            <wp:positionH relativeFrom="column">
              <wp:posOffset>68580</wp:posOffset>
            </wp:positionH>
            <wp:positionV relativeFrom="paragraph">
              <wp:posOffset>387985</wp:posOffset>
            </wp:positionV>
            <wp:extent cx="3200400" cy="2202180"/>
            <wp:effectExtent l="0" t="0" r="0" b="7620"/>
            <wp:wrapSquare wrapText="bothSides"/>
            <wp:docPr id="22" name="Imagen 22" descr="C:\Users\Propietario\AppData\Local\Microsoft\Windows\INetCache\Content.MSO\136CA4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Propietario\AppData\Local\Microsoft\Windows\INetCache\Content.MSO\136CA4BC.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00400" cy="2202180"/>
                    </a:xfrm>
                    <a:prstGeom prst="rect">
                      <a:avLst/>
                    </a:prstGeom>
                    <a:noFill/>
                    <a:ln>
                      <a:noFill/>
                    </a:ln>
                  </pic:spPr>
                </pic:pic>
              </a:graphicData>
            </a:graphic>
          </wp:anchor>
        </w:drawing>
      </w:r>
      <w:r w:rsidRPr="003E12E8">
        <w:rPr>
          <w:noProof/>
          <w:color w:val="FFFFFF" w:themeColor="background1"/>
        </w:rPr>
        <w:drawing>
          <wp:anchor distT="0" distB="0" distL="114300" distR="114300" simplePos="0" relativeHeight="251693056" behindDoc="0" locked="0" layoutInCell="1" allowOverlap="1" wp14:anchorId="3F36D208" wp14:editId="35244357">
            <wp:simplePos x="0" y="0"/>
            <wp:positionH relativeFrom="column">
              <wp:posOffset>3372485</wp:posOffset>
            </wp:positionH>
            <wp:positionV relativeFrom="paragraph">
              <wp:posOffset>775970</wp:posOffset>
            </wp:positionV>
            <wp:extent cx="2979420" cy="1722120"/>
            <wp:effectExtent l="0" t="0" r="0" b="0"/>
            <wp:wrapSquare wrapText="bothSides"/>
            <wp:docPr id="19" name="Imagen 19" descr="C:\Users\Propietario\AppData\Local\Microsoft\Windows\INetCache\Content.MSO\7230E1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Propietario\AppData\Local\Microsoft\Windows\INetCache\Content.MSO\7230E116.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79420" cy="1722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92032" behindDoc="0" locked="0" layoutInCell="1" allowOverlap="1" wp14:anchorId="4B38308E" wp14:editId="45AB8A28">
            <wp:simplePos x="0" y="0"/>
            <wp:positionH relativeFrom="column">
              <wp:posOffset>-250190</wp:posOffset>
            </wp:positionH>
            <wp:positionV relativeFrom="paragraph">
              <wp:posOffset>2734310</wp:posOffset>
            </wp:positionV>
            <wp:extent cx="2983230" cy="1786255"/>
            <wp:effectExtent l="0" t="0" r="7620" b="4445"/>
            <wp:wrapSquare wrapText="bothSides"/>
            <wp:docPr id="20" name="Imagen 20" descr="C:\Users\Propietario\AppData\Local\Microsoft\Windows\INetCache\Content.MSO\48A5BF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Propietario\AppData\Local\Microsoft\Windows\INetCache\Content.MSO\48A5BFC8.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83230" cy="178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91008" behindDoc="0" locked="0" layoutInCell="1" allowOverlap="1" wp14:anchorId="60E000D0" wp14:editId="0C8C1511">
            <wp:simplePos x="0" y="0"/>
            <wp:positionH relativeFrom="column">
              <wp:posOffset>2691130</wp:posOffset>
            </wp:positionH>
            <wp:positionV relativeFrom="paragraph">
              <wp:posOffset>2596515</wp:posOffset>
            </wp:positionV>
            <wp:extent cx="3764280" cy="2202180"/>
            <wp:effectExtent l="0" t="0" r="7620" b="7620"/>
            <wp:wrapSquare wrapText="bothSides"/>
            <wp:docPr id="21" name="Imagen 21" descr="C:\Users\Propietario\AppData\Local\Microsoft\Windows\INetCache\Content.MSO\CB25B6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Propietario\AppData\Local\Microsoft\Windows\INetCache\Content.MSO\CB25B62A.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64280" cy="2202180"/>
                    </a:xfrm>
                    <a:prstGeom prst="rect">
                      <a:avLst/>
                    </a:prstGeom>
                    <a:noFill/>
                    <a:ln>
                      <a:noFill/>
                    </a:ln>
                  </pic:spPr>
                </pic:pic>
              </a:graphicData>
            </a:graphic>
          </wp:anchor>
        </w:drawing>
      </w:r>
      <w:r w:rsidRPr="003E12E8">
        <w:rPr>
          <w:color w:val="FFFFFF" w:themeColor="background1"/>
        </w:rPr>
        <w:t>Armamento</w:t>
      </w:r>
    </w:p>
    <w:p w14:paraId="0CCAB8C9" w14:textId="77777777" w:rsidR="00C86081" w:rsidRDefault="003E12E8" w:rsidP="003E12E8">
      <w:r>
        <w:rPr>
          <w:noProof/>
        </w:rPr>
        <w:drawing>
          <wp:anchor distT="0" distB="0" distL="114300" distR="114300" simplePos="0" relativeHeight="251699200" behindDoc="0" locked="0" layoutInCell="1" allowOverlap="1" wp14:anchorId="7510D70F" wp14:editId="221748E5">
            <wp:simplePos x="0" y="0"/>
            <wp:positionH relativeFrom="margin">
              <wp:posOffset>-552450</wp:posOffset>
            </wp:positionH>
            <wp:positionV relativeFrom="paragraph">
              <wp:posOffset>4530090</wp:posOffset>
            </wp:positionV>
            <wp:extent cx="2613660" cy="1633220"/>
            <wp:effectExtent l="76200" t="76200" r="129540" b="138430"/>
            <wp:wrapSquare wrapText="bothSides"/>
            <wp:docPr id="13" name="Imagen 13" descr="https://cdna.artstation.com/p/assets/images/images/008/195/770/large/nelson-tai-p90n-dsgn-b-001.jpg?15111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a.artstation.com/p/assets/images/images/008/195/770/large/nelson-tai-p90n-dsgn-b-001.jpg?151111284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13660" cy="1633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2272" behindDoc="1" locked="0" layoutInCell="1" allowOverlap="1" wp14:anchorId="72544923" wp14:editId="2686BCA7">
            <wp:simplePos x="0" y="0"/>
            <wp:positionH relativeFrom="column">
              <wp:posOffset>2181860</wp:posOffset>
            </wp:positionH>
            <wp:positionV relativeFrom="paragraph">
              <wp:posOffset>4745990</wp:posOffset>
            </wp:positionV>
            <wp:extent cx="2116455" cy="1587500"/>
            <wp:effectExtent l="76200" t="76200" r="131445" b="127000"/>
            <wp:wrapSquare wrapText="bothSides"/>
            <wp:docPr id="51" name="Imagen 51" descr="https://cdnb.artstation.com/p/assets/images/images/013/090/075/large/andreu-gonzalez-screensshot012.jpg?153799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cdnb.artstation.com/p/assets/images/images/013/090/075/large/andreu-gonzalez-screensshot012.jpg?15379973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116455" cy="158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1248" behindDoc="1" locked="0" layoutInCell="1" allowOverlap="1" wp14:anchorId="1A000CBD" wp14:editId="0EF57FBC">
            <wp:simplePos x="0" y="0"/>
            <wp:positionH relativeFrom="column">
              <wp:posOffset>-172720</wp:posOffset>
            </wp:positionH>
            <wp:positionV relativeFrom="paragraph">
              <wp:posOffset>6876415</wp:posOffset>
            </wp:positionV>
            <wp:extent cx="4048760" cy="1470660"/>
            <wp:effectExtent l="76200" t="76200" r="142240" b="129540"/>
            <wp:wrapSquare wrapText="bothSides"/>
            <wp:docPr id="54" name="Imagen 54" descr="Resultado de imagen de armas borderl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sultado de imagen de armas borderlands"/>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3919" t="32963" r="16251" b="32267"/>
                    <a:stretch/>
                  </pic:blipFill>
                  <pic:spPr bwMode="auto">
                    <a:xfrm>
                      <a:off x="0" y="0"/>
                      <a:ext cx="4048760" cy="1470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0224" behindDoc="0" locked="0" layoutInCell="1" allowOverlap="1" wp14:anchorId="7B32174D" wp14:editId="4BB4D42A">
            <wp:simplePos x="0" y="0"/>
            <wp:positionH relativeFrom="page">
              <wp:posOffset>4325620</wp:posOffset>
            </wp:positionH>
            <wp:positionV relativeFrom="paragraph">
              <wp:posOffset>5544185</wp:posOffset>
            </wp:positionV>
            <wp:extent cx="3799205" cy="1787525"/>
            <wp:effectExtent l="72390" t="80010" r="140335" b="140335"/>
            <wp:wrapSquare wrapText="bothSides"/>
            <wp:docPr id="27" name="Imagen 27" descr="https://cdna.artstation.com/p/assets/images/images/004/753/932/large/kyle-rau-pharah-securitychief-hp-3p.jpg?1486008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a.artstation.com/p/assets/images/images/004/753/932/large/kyle-rau-pharah-securitychief-hp-3p.jpg?148600850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4949" b="12275"/>
                    <a:stretch/>
                  </pic:blipFill>
                  <pic:spPr bwMode="auto">
                    <a:xfrm rot="5400000">
                      <a:off x="0" y="0"/>
                      <a:ext cx="3799205" cy="1787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6081">
        <w:br w:type="page"/>
      </w:r>
    </w:p>
    <w:p w14:paraId="581FC1DF" w14:textId="77777777" w:rsidR="00C86081" w:rsidRPr="003E12E8" w:rsidRDefault="003E12E8" w:rsidP="00A87681">
      <w:pPr>
        <w:pStyle w:val="Prrafodelista"/>
        <w:numPr>
          <w:ilvl w:val="0"/>
          <w:numId w:val="6"/>
        </w:numPr>
        <w:rPr>
          <w:color w:val="FFFFFF" w:themeColor="background1"/>
        </w:rPr>
      </w:pPr>
      <w:r w:rsidRPr="003E12E8">
        <w:rPr>
          <w:noProof/>
          <w:color w:val="FFFFFF" w:themeColor="background1"/>
        </w:rPr>
        <w:lastRenderedPageBreak/>
        <w:drawing>
          <wp:anchor distT="0" distB="0" distL="114300" distR="114300" simplePos="0" relativeHeight="251681792" behindDoc="0" locked="0" layoutInCell="1" allowOverlap="1" wp14:anchorId="733C3E60" wp14:editId="6931D106">
            <wp:simplePos x="0" y="0"/>
            <wp:positionH relativeFrom="column">
              <wp:posOffset>-173355</wp:posOffset>
            </wp:positionH>
            <wp:positionV relativeFrom="paragraph">
              <wp:posOffset>713105</wp:posOffset>
            </wp:positionV>
            <wp:extent cx="3675380" cy="2065655"/>
            <wp:effectExtent l="76200" t="76200" r="134620" b="125095"/>
            <wp:wrapTopAndBottom/>
            <wp:docPr id="2056" name="Imagen 2056" descr="Resultado de imagen de dirty cel shading co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esultado de imagen de dirty cel shading comic"/>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flipH="1">
                      <a:off x="0" y="0"/>
                      <a:ext cx="3675380" cy="2065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82816" behindDoc="1" locked="0" layoutInCell="1" allowOverlap="1" wp14:anchorId="372CBF9A" wp14:editId="4ABF4A6A">
            <wp:simplePos x="0" y="0"/>
            <wp:positionH relativeFrom="page">
              <wp:posOffset>4701540</wp:posOffset>
            </wp:positionH>
            <wp:positionV relativeFrom="paragraph">
              <wp:posOffset>774065</wp:posOffset>
            </wp:positionV>
            <wp:extent cx="2496820" cy="3842385"/>
            <wp:effectExtent l="76200" t="76200" r="132080" b="139065"/>
            <wp:wrapTight wrapText="bothSides">
              <wp:wrapPolygon edited="0">
                <wp:start x="-330" y="-428"/>
                <wp:lineTo x="-659" y="-321"/>
                <wp:lineTo x="-659" y="21846"/>
                <wp:lineTo x="-330" y="22275"/>
                <wp:lineTo x="22248" y="22275"/>
                <wp:lineTo x="22578" y="21953"/>
                <wp:lineTo x="22578" y="1392"/>
                <wp:lineTo x="22248" y="-214"/>
                <wp:lineTo x="22248" y="-428"/>
                <wp:lineTo x="-330" y="-428"/>
              </wp:wrapPolygon>
            </wp:wrapTight>
            <wp:docPr id="2055" name="Imagen 205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n relacionada"/>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496820" cy="3842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83840" behindDoc="0" locked="0" layoutInCell="1" allowOverlap="1" wp14:anchorId="2796ABB0" wp14:editId="5A4536FC">
            <wp:simplePos x="0" y="0"/>
            <wp:positionH relativeFrom="column">
              <wp:posOffset>-136525</wp:posOffset>
            </wp:positionH>
            <wp:positionV relativeFrom="paragraph">
              <wp:posOffset>2930525</wp:posOffset>
            </wp:positionV>
            <wp:extent cx="3557905" cy="3002915"/>
            <wp:effectExtent l="76200" t="76200" r="137795" b="140335"/>
            <wp:wrapTopAndBottom/>
            <wp:docPr id="2054" name="Imagen 2054" descr="Resultado de imagen de borderland co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Resultado de imagen de borderland comic"/>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45109"/>
                    <a:stretch/>
                  </pic:blipFill>
                  <pic:spPr bwMode="auto">
                    <a:xfrm>
                      <a:off x="0" y="0"/>
                      <a:ext cx="3557905" cy="3002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84864" behindDoc="0" locked="0" layoutInCell="1" allowOverlap="1" wp14:anchorId="2C5B364B" wp14:editId="423E9F6E">
            <wp:simplePos x="0" y="0"/>
            <wp:positionH relativeFrom="margin">
              <wp:posOffset>-205105</wp:posOffset>
            </wp:positionH>
            <wp:positionV relativeFrom="paragraph">
              <wp:posOffset>6256655</wp:posOffset>
            </wp:positionV>
            <wp:extent cx="3636010" cy="2000250"/>
            <wp:effectExtent l="76200" t="76200" r="135890" b="133350"/>
            <wp:wrapTopAndBottom/>
            <wp:docPr id="14" name="Imagen 1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n relacionada"/>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36010" cy="2000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3E12E8">
        <w:rPr>
          <w:noProof/>
          <w:color w:val="FFFFFF" w:themeColor="background1"/>
        </w:rPr>
        <w:drawing>
          <wp:anchor distT="0" distB="0" distL="114300" distR="114300" simplePos="0" relativeHeight="251685888" behindDoc="1" locked="0" layoutInCell="1" allowOverlap="1" wp14:anchorId="77772409" wp14:editId="30AE6EBF">
            <wp:simplePos x="0" y="0"/>
            <wp:positionH relativeFrom="page">
              <wp:posOffset>4758043</wp:posOffset>
            </wp:positionH>
            <wp:positionV relativeFrom="paragraph">
              <wp:posOffset>4780064</wp:posOffset>
            </wp:positionV>
            <wp:extent cx="2380615" cy="3689350"/>
            <wp:effectExtent l="76200" t="76200" r="133985" b="139700"/>
            <wp:wrapTight wrapText="bothSides">
              <wp:wrapPolygon edited="0">
                <wp:start x="-346" y="-446"/>
                <wp:lineTo x="-691" y="-335"/>
                <wp:lineTo x="-691" y="21860"/>
                <wp:lineTo x="-346" y="22306"/>
                <wp:lineTo x="22297" y="22306"/>
                <wp:lineTo x="22643" y="21191"/>
                <wp:lineTo x="22643" y="1450"/>
                <wp:lineTo x="22297" y="-223"/>
                <wp:lineTo x="22297" y="-446"/>
                <wp:lineTo x="-346" y="-446"/>
              </wp:wrapPolygon>
            </wp:wrapTight>
            <wp:docPr id="15" name="Imagen 1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n relacionada"/>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380615" cy="3689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roofErr w:type="spellStart"/>
      <w:r w:rsidR="00C86081" w:rsidRPr="003E12E8">
        <w:rPr>
          <w:color w:val="FFFFFF" w:themeColor="background1"/>
        </w:rPr>
        <w:t>Cutscenes</w:t>
      </w:r>
      <w:proofErr w:type="spellEnd"/>
      <w:r w:rsidR="00C86081" w:rsidRPr="003E12E8">
        <w:rPr>
          <w:color w:val="FFFFFF" w:themeColor="background1"/>
        </w:rPr>
        <w:t xml:space="preserve">: Estilo </w:t>
      </w:r>
      <w:proofErr w:type="spellStart"/>
      <w:r w:rsidR="00C86081" w:rsidRPr="003E12E8">
        <w:rPr>
          <w:color w:val="FFFFFF" w:themeColor="background1"/>
        </w:rPr>
        <w:t>Dirty</w:t>
      </w:r>
      <w:proofErr w:type="spellEnd"/>
      <w:r w:rsidR="00C86081" w:rsidRPr="003E12E8">
        <w:rPr>
          <w:color w:val="FFFFFF" w:themeColor="background1"/>
        </w:rPr>
        <w:t xml:space="preserve"> Cel </w:t>
      </w:r>
      <w:proofErr w:type="spellStart"/>
      <w:r w:rsidR="00C86081" w:rsidRPr="003E12E8">
        <w:rPr>
          <w:color w:val="FFFFFF" w:themeColor="background1"/>
        </w:rPr>
        <w:t>Shading</w:t>
      </w:r>
      <w:proofErr w:type="spellEnd"/>
      <w:r w:rsidR="00C86081" w:rsidRPr="003E12E8">
        <w:rPr>
          <w:color w:val="FFFFFF" w:themeColor="background1"/>
        </w:rPr>
        <w:t xml:space="preserve"> mostrado a través de viñetas ligeramente animadas y con diálogos en forma de bocadillos. </w:t>
      </w:r>
    </w:p>
    <w:p w14:paraId="555D7375" w14:textId="77777777" w:rsidR="003E12E8" w:rsidRDefault="00C86081" w:rsidP="003E12E8">
      <w:pPr>
        <w:pStyle w:val="Ttulo1"/>
      </w:pPr>
      <w:r>
        <w:br w:type="page"/>
      </w:r>
      <w:r w:rsidR="003E12E8">
        <w:lastRenderedPageBreak/>
        <w:t>Jugador</w:t>
      </w:r>
    </w:p>
    <w:p w14:paraId="7D233B79" w14:textId="77777777" w:rsidR="003E12E8" w:rsidRPr="003E12E8" w:rsidRDefault="003E12E8" w:rsidP="003E12E8"/>
    <w:p w14:paraId="4BAD8758" w14:textId="77777777" w:rsidR="003E12E8" w:rsidRDefault="003E12E8" w:rsidP="003E12E8">
      <w:pPr>
        <w:pStyle w:val="Ttulo2"/>
        <w:rPr>
          <w:rStyle w:val="normaltextrun"/>
        </w:rPr>
      </w:pPr>
      <w:r>
        <w:rPr>
          <w:noProof/>
        </w:rPr>
        <w:drawing>
          <wp:anchor distT="0" distB="0" distL="114300" distR="114300" simplePos="0" relativeHeight="251705344" behindDoc="0" locked="0" layoutInCell="1" allowOverlap="1" wp14:anchorId="2EDB6A6F" wp14:editId="328EDE05">
            <wp:simplePos x="0" y="0"/>
            <wp:positionH relativeFrom="column">
              <wp:posOffset>4709160</wp:posOffset>
            </wp:positionH>
            <wp:positionV relativeFrom="paragraph">
              <wp:posOffset>18415</wp:posOffset>
            </wp:positionV>
            <wp:extent cx="1363980" cy="1604645"/>
            <wp:effectExtent l="0" t="0" r="7620" b="0"/>
            <wp:wrapSquare wrapText="bothSides"/>
            <wp:docPr id="2058" name="Imagen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63980" cy="16046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1FCD">
        <w:rPr>
          <w:rStyle w:val="normaltextrun"/>
        </w:rPr>
        <w:t>Movi</w:t>
      </w:r>
      <w:r>
        <w:rPr>
          <w:rStyle w:val="normaltextrun"/>
        </w:rPr>
        <w:t>mi</w:t>
      </w:r>
      <w:r w:rsidRPr="00B31FCD">
        <w:rPr>
          <w:rStyle w:val="normaltextrun"/>
        </w:rPr>
        <w:t>ento</w:t>
      </w:r>
    </w:p>
    <w:p w14:paraId="5B2E1482" w14:textId="77777777" w:rsidR="003E12E8" w:rsidRDefault="003E12E8" w:rsidP="003E12E8">
      <w:r>
        <w:t xml:space="preserve">El movimiento del jugador tendrá un comportamiento similar a los juegos del mismo género, pudiéndose desplazar en todas las direcciones posibles dentro del plano XY con una velocidad constante. La dirección del jugador será la misma </w:t>
      </w:r>
      <w:r w:rsidR="005700DF">
        <w:t xml:space="preserve">donde se posiciona el puntero. </w:t>
      </w:r>
    </w:p>
    <w:p w14:paraId="11D59B64" w14:textId="77777777" w:rsidR="003E12E8" w:rsidRDefault="003E12E8" w:rsidP="003E12E8">
      <w:pPr>
        <w:pStyle w:val="Ttulo2"/>
        <w:rPr>
          <w:rStyle w:val="normaltextrun"/>
        </w:rPr>
      </w:pPr>
      <w:r>
        <w:rPr>
          <w:rStyle w:val="normaltextrun"/>
        </w:rPr>
        <w:t>Cámara</w:t>
      </w:r>
    </w:p>
    <w:p w14:paraId="4AB70ED7" w14:textId="77777777" w:rsidR="003E12E8" w:rsidRPr="003E12E8" w:rsidRDefault="003E12E8" w:rsidP="003E12E8"/>
    <w:p w14:paraId="6BC11AD4" w14:textId="77777777" w:rsidR="003E12E8" w:rsidRPr="003E12E8" w:rsidRDefault="003E12E8" w:rsidP="003E12E8">
      <w:pPr>
        <w:rPr>
          <w:rStyle w:val="normaltextrun"/>
          <w:rFonts w:cs="Tahoma"/>
          <w:szCs w:val="24"/>
        </w:rPr>
      </w:pPr>
      <w:r w:rsidRPr="003E12E8">
        <w:rPr>
          <w:rStyle w:val="normaltextrun"/>
          <w:rFonts w:cs="Tahoma"/>
          <w:szCs w:val="24"/>
        </w:rPr>
        <w:t xml:space="preserve">La cámara que va a tener el jugador será una Top Down, teniendo la posibilidad de tener una leve inclinación para tener un mejor ángulo del entorno. La cámara enfocara constantemente al jugador sin ningún retardo. </w:t>
      </w:r>
    </w:p>
    <w:p w14:paraId="6A2F3737" w14:textId="77777777" w:rsidR="003E12E8" w:rsidRPr="003E12E8" w:rsidRDefault="003E12E8" w:rsidP="003E12E8">
      <w:pPr>
        <w:rPr>
          <w:rStyle w:val="normaltextrun"/>
          <w:rFonts w:cs="Tahoma"/>
          <w:szCs w:val="24"/>
        </w:rPr>
      </w:pPr>
      <w:r w:rsidRPr="003E12E8">
        <w:rPr>
          <w:rStyle w:val="normaltextrun"/>
          <w:rFonts w:cs="Tahoma"/>
          <w:szCs w:val="24"/>
        </w:rPr>
        <w:t>El jugador podrá visualizar en todo momento todos los elementos del nivel sin la posibilidad de que un elemento tape cierta parte del escenario.</w:t>
      </w:r>
    </w:p>
    <w:p w14:paraId="30663117" w14:textId="77777777" w:rsidR="003E12E8" w:rsidRPr="003E12E8" w:rsidRDefault="003E12E8" w:rsidP="003E12E8">
      <w:pPr>
        <w:rPr>
          <w:rStyle w:val="normaltextrun"/>
          <w:rFonts w:cs="Tahoma"/>
          <w:szCs w:val="24"/>
        </w:rPr>
      </w:pPr>
      <w:r w:rsidRPr="003E12E8">
        <w:rPr>
          <w:rStyle w:val="normaltextrun"/>
          <w:rFonts w:cs="Tahoma"/>
          <w:szCs w:val="24"/>
        </w:rPr>
        <w:t>Al apuntar con un arma cerca de los límites de la pantalla, la cámara se moverá levemente al lado que se está apuntado, mostrando que hay fuera de los límites de la cámara. Esto ayuda al jugador a poder visualizar mejor los peligros que tiene alrededor. La cámara tendrá un comportamiento similar a “</w:t>
      </w:r>
      <w:r w:rsidRPr="003E12E8">
        <w:rPr>
          <w:rStyle w:val="normaltextrun"/>
          <w:rFonts w:cs="Tahoma"/>
          <w:i/>
          <w:szCs w:val="24"/>
        </w:rPr>
        <w:t xml:space="preserve">Nuclear </w:t>
      </w:r>
      <w:proofErr w:type="spellStart"/>
      <w:r w:rsidRPr="003E12E8">
        <w:rPr>
          <w:rStyle w:val="normaltextrun"/>
          <w:rFonts w:cs="Tahoma"/>
          <w:i/>
          <w:szCs w:val="24"/>
        </w:rPr>
        <w:t>Throne</w:t>
      </w:r>
      <w:proofErr w:type="spellEnd"/>
      <w:r w:rsidRPr="003E12E8">
        <w:rPr>
          <w:rStyle w:val="normaltextrun"/>
          <w:rFonts w:cs="Tahoma"/>
          <w:szCs w:val="24"/>
        </w:rPr>
        <w:t>”.</w:t>
      </w:r>
    </w:p>
    <w:p w14:paraId="5B761FB6"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5DAB7995"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noProof/>
          <w:sz w:val="22"/>
          <w:szCs w:val="22"/>
        </w:rPr>
        <w:drawing>
          <wp:anchor distT="0" distB="0" distL="114300" distR="114300" simplePos="0" relativeHeight="251707392" behindDoc="0" locked="0" layoutInCell="1" allowOverlap="1" wp14:anchorId="2DE83A69" wp14:editId="4115AAC2">
            <wp:simplePos x="0" y="0"/>
            <wp:positionH relativeFrom="margin">
              <wp:align>left</wp:align>
            </wp:positionH>
            <wp:positionV relativeFrom="paragraph">
              <wp:posOffset>11430</wp:posOffset>
            </wp:positionV>
            <wp:extent cx="2580005" cy="1360170"/>
            <wp:effectExtent l="0" t="0" r="0" b="0"/>
            <wp:wrapSquare wrapText="bothSides"/>
            <wp:docPr id="2059" name="Imagen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80005" cy="136017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normaltextrun"/>
          <w:rFonts w:ascii="Calibri" w:hAnsi="Calibri" w:cs="Calibri"/>
          <w:noProof/>
          <w:sz w:val="22"/>
          <w:szCs w:val="22"/>
        </w:rPr>
        <w:drawing>
          <wp:anchor distT="0" distB="0" distL="114300" distR="114300" simplePos="0" relativeHeight="251706368" behindDoc="0" locked="0" layoutInCell="1" allowOverlap="1" wp14:anchorId="77449B6E" wp14:editId="1E0BCBB1">
            <wp:simplePos x="0" y="0"/>
            <wp:positionH relativeFrom="column">
              <wp:posOffset>3139560</wp:posOffset>
            </wp:positionH>
            <wp:positionV relativeFrom="paragraph">
              <wp:posOffset>14269</wp:posOffset>
            </wp:positionV>
            <wp:extent cx="2587925" cy="1385449"/>
            <wp:effectExtent l="0" t="0" r="3175" b="5715"/>
            <wp:wrapSquare wrapText="bothSides"/>
            <wp:docPr id="2060" name="Imagen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87925" cy="13854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643B9F"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1E500B38"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7FCB2F9E"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r>
        <w:rPr>
          <w:rFonts w:ascii="Calibri" w:hAnsi="Calibri" w:cs="Calibri"/>
          <w:noProof/>
          <w:sz w:val="22"/>
          <w:szCs w:val="22"/>
        </w:rPr>
        <mc:AlternateContent>
          <mc:Choice Requires="wps">
            <w:drawing>
              <wp:anchor distT="0" distB="0" distL="114300" distR="114300" simplePos="0" relativeHeight="251708416" behindDoc="0" locked="0" layoutInCell="1" allowOverlap="1" wp14:anchorId="4591FB2D" wp14:editId="0C5DB7D4">
                <wp:simplePos x="0" y="0"/>
                <wp:positionH relativeFrom="column">
                  <wp:posOffset>2656325</wp:posOffset>
                </wp:positionH>
                <wp:positionV relativeFrom="paragraph">
                  <wp:posOffset>24885</wp:posOffset>
                </wp:positionV>
                <wp:extent cx="403112" cy="343074"/>
                <wp:effectExtent l="0" t="19050" r="35560" b="38100"/>
                <wp:wrapNone/>
                <wp:docPr id="2057" name="Flecha: a la derecha 2057"/>
                <wp:cNvGraphicFramePr/>
                <a:graphic xmlns:a="http://schemas.openxmlformats.org/drawingml/2006/main">
                  <a:graphicData uri="http://schemas.microsoft.com/office/word/2010/wordprocessingShape">
                    <wps:wsp>
                      <wps:cNvSpPr/>
                      <wps:spPr>
                        <a:xfrm>
                          <a:off x="0" y="0"/>
                          <a:ext cx="403112" cy="34307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3DEB8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2057" o:spid="_x0000_s1026" type="#_x0000_t13" style="position:absolute;margin-left:209.15pt;margin-top:1.95pt;width:31.7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" adj="12409" fillcolor="#4472c4 [3204]" strokecolor="#1f3763 [1604]" strokeweight="1pt"/>
            </w:pict>
          </mc:Fallback>
        </mc:AlternateContent>
      </w:r>
    </w:p>
    <w:p w14:paraId="30EEBD28"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51DB6BA4"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69BD50B0"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1ECD4F2C"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45631FA7"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06C22D40"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624EB316" w14:textId="77777777" w:rsidR="003E12E8" w:rsidRDefault="003E12E8" w:rsidP="003E12E8">
      <w:pPr>
        <w:rPr>
          <w:rStyle w:val="normaltextrun"/>
          <w:rFonts w:cs="Tahoma"/>
          <w:szCs w:val="24"/>
        </w:rPr>
      </w:pPr>
      <w:r w:rsidRPr="003E12E8">
        <w:rPr>
          <w:rStyle w:val="normaltextrun"/>
          <w:rFonts w:cs="Tahoma"/>
          <w:szCs w:val="24"/>
        </w:rPr>
        <w:t xml:space="preserve">En el caso que reciba daño de un enemigo, la cámara hará un leve </w:t>
      </w:r>
      <w:proofErr w:type="spellStart"/>
      <w:r w:rsidRPr="003E12E8">
        <w:rPr>
          <w:rStyle w:val="normaltextrun"/>
          <w:rFonts w:cs="Tahoma"/>
          <w:szCs w:val="24"/>
        </w:rPr>
        <w:t>shake</w:t>
      </w:r>
      <w:proofErr w:type="spellEnd"/>
      <w:r w:rsidRPr="003E12E8">
        <w:rPr>
          <w:rStyle w:val="normaltextrun"/>
          <w:rFonts w:cs="Tahoma"/>
          <w:szCs w:val="24"/>
        </w:rPr>
        <w:t xml:space="preserve"> para indicar con mayor claridad que el jugador ha sido dañado.</w:t>
      </w:r>
    </w:p>
    <w:p w14:paraId="00392DBC" w14:textId="77777777" w:rsidR="005700DF" w:rsidRPr="003E12E8" w:rsidRDefault="005700DF" w:rsidP="003E12E8">
      <w:pPr>
        <w:rPr>
          <w:rStyle w:val="normaltextrun"/>
          <w:rFonts w:cs="Tahoma"/>
          <w:szCs w:val="24"/>
        </w:rPr>
      </w:pPr>
    </w:p>
    <w:p w14:paraId="2C9C3780" w14:textId="77777777" w:rsidR="003E12E8" w:rsidRDefault="003E12E8" w:rsidP="003E12E8">
      <w:pPr>
        <w:pStyle w:val="Ttulo2"/>
        <w:rPr>
          <w:rStyle w:val="normaltextrun"/>
        </w:rPr>
      </w:pPr>
      <w:r>
        <w:rPr>
          <w:rStyle w:val="normaltextrun"/>
        </w:rPr>
        <w:lastRenderedPageBreak/>
        <w:t>Disparar/Apuntar</w:t>
      </w:r>
    </w:p>
    <w:p w14:paraId="0009F7CE" w14:textId="77777777" w:rsidR="003E12E8" w:rsidRPr="003E12E8" w:rsidRDefault="003E12E8" w:rsidP="003E12E8"/>
    <w:p w14:paraId="19745495" w14:textId="77777777" w:rsidR="003E12E8" w:rsidRPr="003E12E8" w:rsidRDefault="003E12E8" w:rsidP="003E12E8">
      <w:pPr>
        <w:rPr>
          <w:rStyle w:val="normaltextrun"/>
          <w:rFonts w:cs="Tahoma"/>
          <w:szCs w:val="24"/>
        </w:rPr>
      </w:pPr>
      <w:r w:rsidRPr="003E12E8">
        <w:rPr>
          <w:rStyle w:val="normaltextrun"/>
          <w:rFonts w:cs="Tahoma"/>
          <w:szCs w:val="24"/>
        </w:rPr>
        <w:t xml:space="preserve">El apuntado de este juego consiste en mover el puntero a la dirección indicada para poder apuntar y disparar al objetivo, rotando el jugador </w:t>
      </w:r>
      <w:r w:rsidR="005700DF">
        <w:rPr>
          <w:rStyle w:val="normaltextrun"/>
          <w:rFonts w:cs="Tahoma"/>
          <w:szCs w:val="24"/>
        </w:rPr>
        <w:t xml:space="preserve">donde apunta con el puntero del </w:t>
      </w:r>
      <w:proofErr w:type="spellStart"/>
      <w:r w:rsidR="005700DF">
        <w:rPr>
          <w:rStyle w:val="normaltextrun"/>
          <w:rFonts w:cs="Tahoma"/>
          <w:szCs w:val="24"/>
        </w:rPr>
        <w:t>raton</w:t>
      </w:r>
      <w:proofErr w:type="spellEnd"/>
      <w:r w:rsidRPr="003E12E8">
        <w:rPr>
          <w:rStyle w:val="normaltextrun"/>
          <w:rFonts w:cs="Tahoma"/>
          <w:szCs w:val="24"/>
        </w:rPr>
        <w:t xml:space="preserve">. Visualmente se </w:t>
      </w:r>
      <w:r w:rsidR="005700DF" w:rsidRPr="003E12E8">
        <w:rPr>
          <w:rStyle w:val="normaltextrun"/>
          <w:rFonts w:cs="Tahoma"/>
          <w:szCs w:val="24"/>
        </w:rPr>
        <w:t>verá</w:t>
      </w:r>
      <w:r w:rsidRPr="003E12E8">
        <w:rPr>
          <w:rStyle w:val="normaltextrun"/>
          <w:rFonts w:cs="Tahoma"/>
          <w:szCs w:val="24"/>
        </w:rPr>
        <w:t xml:space="preserve"> en el juego el puntero con una mirilla, dando una mayor precisión y </w:t>
      </w:r>
      <w:proofErr w:type="spellStart"/>
      <w:r w:rsidRPr="003E12E8">
        <w:rPr>
          <w:rStyle w:val="normaltextrun"/>
          <w:rFonts w:cs="Tahoma"/>
          <w:szCs w:val="24"/>
        </w:rPr>
        <w:t>feedback</w:t>
      </w:r>
      <w:proofErr w:type="spellEnd"/>
      <w:r w:rsidRPr="003E12E8">
        <w:rPr>
          <w:rStyle w:val="normaltextrun"/>
          <w:rFonts w:cs="Tahoma"/>
          <w:szCs w:val="24"/>
        </w:rPr>
        <w:t xml:space="preserve"> al jugador donde se está apuntando. </w:t>
      </w:r>
    </w:p>
    <w:p w14:paraId="1EDD9B32"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36977DBD" w14:textId="77777777" w:rsidR="003E12E8" w:rsidRDefault="003E12E8" w:rsidP="003E12E8">
      <w:pPr>
        <w:pStyle w:val="Ttulo2"/>
        <w:rPr>
          <w:rStyle w:val="normaltextrun"/>
        </w:rPr>
      </w:pPr>
      <w:r>
        <w:rPr>
          <w:rStyle w:val="normaltextrun"/>
        </w:rPr>
        <w:t>Cambiar de color</w:t>
      </w:r>
    </w:p>
    <w:p w14:paraId="6CBF823D" w14:textId="77777777" w:rsidR="003E12E8" w:rsidRPr="003E12E8" w:rsidRDefault="003E12E8" w:rsidP="003E12E8"/>
    <w:p w14:paraId="09F4626A" w14:textId="77777777" w:rsidR="003E12E8" w:rsidRPr="003E12E8" w:rsidRDefault="003E12E8" w:rsidP="003E12E8">
      <w:pPr>
        <w:rPr>
          <w:rStyle w:val="normaltextrun"/>
          <w:rFonts w:cs="Tahoma"/>
          <w:szCs w:val="24"/>
        </w:rPr>
      </w:pPr>
      <w:r w:rsidRPr="003E12E8">
        <w:rPr>
          <w:rStyle w:val="normaltextrun"/>
          <w:rFonts w:cs="Tahoma"/>
          <w:szCs w:val="24"/>
        </w:rPr>
        <w:t>Como se ha mencionado con anterioridad, el color tiene una gran importancia, siendo el eje central de este videojuego. El color está representado tanto en el propio jugador, como en las balas, en los enemigos y los propios obstáculos del juego, pudiendo beneficiar o perjudicar al jugador.</w:t>
      </w:r>
    </w:p>
    <w:p w14:paraId="7F70208B" w14:textId="77777777" w:rsidR="003E12E8" w:rsidRPr="003E12E8" w:rsidRDefault="003E12E8" w:rsidP="003E12E8">
      <w:pPr>
        <w:rPr>
          <w:rStyle w:val="normaltextrun"/>
          <w:rFonts w:cs="Tahoma"/>
          <w:szCs w:val="24"/>
        </w:rPr>
      </w:pPr>
      <w:r w:rsidRPr="003E12E8">
        <w:rPr>
          <w:rStyle w:val="normaltextrun"/>
          <w:rFonts w:cs="Tahoma"/>
          <w:szCs w:val="24"/>
        </w:rPr>
        <w:t xml:space="preserve">El jugador podrá cambiar en cualquier momento tanto su propio color como sus propias balas, siendo totalmente necesario para derrotar a los enemigos. </w:t>
      </w:r>
    </w:p>
    <w:p w14:paraId="0B9D82DD" w14:textId="77777777" w:rsidR="003E12E8" w:rsidRPr="003E12E8" w:rsidRDefault="003E12E8" w:rsidP="003E12E8">
      <w:pPr>
        <w:rPr>
          <w:rStyle w:val="normaltextrun"/>
          <w:rFonts w:cs="Tahoma"/>
          <w:szCs w:val="24"/>
        </w:rPr>
      </w:pPr>
    </w:p>
    <w:p w14:paraId="34B21042" w14:textId="77777777" w:rsidR="003E12E8" w:rsidRPr="003E12E8" w:rsidRDefault="003E12E8" w:rsidP="003E12E8">
      <w:pPr>
        <w:rPr>
          <w:rStyle w:val="normaltextrun"/>
          <w:rFonts w:cs="Tahoma"/>
          <w:szCs w:val="24"/>
        </w:rPr>
      </w:pPr>
      <w:r w:rsidRPr="003E12E8">
        <w:rPr>
          <w:rStyle w:val="normaltextrun"/>
          <w:rFonts w:cs="Tahoma"/>
          <w:szCs w:val="24"/>
        </w:rPr>
        <w:t>Como se ha mencionado anteriormente, si el jugador recibe balas enemigas del mismo color, obtiene salud, pero esta salud recibida será la mitad del daño que podría causar el enemigo atacante (Si por ejemplo una bala enemiga realiza 6 puntos de daño, en el caso de recibir salud obtendría 3 puntos de salud). Si la bala que recibe el jugador es de diferente color, perderá salud.</w:t>
      </w:r>
    </w:p>
    <w:p w14:paraId="2E2681C1" w14:textId="77777777" w:rsidR="003E12E8" w:rsidRPr="003E12E8" w:rsidRDefault="003E12E8" w:rsidP="003E12E8">
      <w:pPr>
        <w:rPr>
          <w:rStyle w:val="normaltextrun"/>
          <w:rFonts w:cs="Tahoma"/>
          <w:szCs w:val="24"/>
        </w:rPr>
      </w:pPr>
    </w:p>
    <w:p w14:paraId="164C916C" w14:textId="77777777" w:rsidR="003E12E8" w:rsidRPr="003E12E8" w:rsidRDefault="003E12E8" w:rsidP="003E12E8">
      <w:pPr>
        <w:rPr>
          <w:rStyle w:val="normaltextrun"/>
          <w:rFonts w:cs="Tahoma"/>
          <w:szCs w:val="24"/>
        </w:rPr>
      </w:pPr>
      <w:r w:rsidRPr="003E12E8">
        <w:rPr>
          <w:rStyle w:val="normaltextrun"/>
          <w:rFonts w:cs="Tahoma"/>
          <w:szCs w:val="24"/>
        </w:rPr>
        <w:t>Este cambio de color también está vinculado a la movilidad del jugador por el escenario, estando las paredes y obstáculos representados en mayor medida por los colores cian, magenta y amarillo. El jugador podrá traspasar las paredes y obstáculos si es del mismo color que estos, teniendo que estar alternando para avanzar por el nivel.</w:t>
      </w:r>
    </w:p>
    <w:p w14:paraId="12739A94"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77FDD809" w14:textId="77777777" w:rsidR="003E12E8" w:rsidRDefault="003E12E8">
      <w:pPr>
        <w:rPr>
          <w:rStyle w:val="normaltextrun"/>
          <w:rFonts w:ascii="Rockwell" w:eastAsiaTheme="majorEastAsia" w:hAnsi="Rockwell" w:cstheme="majorBidi"/>
          <w:b/>
          <w:sz w:val="56"/>
          <w:szCs w:val="26"/>
        </w:rPr>
      </w:pPr>
      <w:r>
        <w:rPr>
          <w:rStyle w:val="normaltextrun"/>
        </w:rPr>
        <w:br w:type="page"/>
      </w:r>
    </w:p>
    <w:p w14:paraId="6055BAEB" w14:textId="77777777" w:rsidR="003E12E8" w:rsidRDefault="003E12E8" w:rsidP="003E12E8">
      <w:pPr>
        <w:pStyle w:val="Ttulo2"/>
        <w:rPr>
          <w:rStyle w:val="normaltextrun"/>
        </w:rPr>
      </w:pPr>
      <w:r>
        <w:rPr>
          <w:rStyle w:val="normaltextrun"/>
        </w:rPr>
        <w:lastRenderedPageBreak/>
        <w:t>Cambios en el HUD</w:t>
      </w:r>
    </w:p>
    <w:p w14:paraId="53F0A7B4" w14:textId="77777777" w:rsidR="003E12E8" w:rsidRDefault="005700DF" w:rsidP="003E12E8">
      <w:r>
        <w:rPr>
          <w:noProof/>
        </w:rPr>
        <w:drawing>
          <wp:anchor distT="0" distB="0" distL="114300" distR="114300" simplePos="0" relativeHeight="251711488" behindDoc="0" locked="0" layoutInCell="1" allowOverlap="1" wp14:anchorId="026208A0" wp14:editId="05F195FB">
            <wp:simplePos x="0" y="0"/>
            <wp:positionH relativeFrom="column">
              <wp:posOffset>3532505</wp:posOffset>
            </wp:positionH>
            <wp:positionV relativeFrom="paragraph">
              <wp:posOffset>678815</wp:posOffset>
            </wp:positionV>
            <wp:extent cx="2595880" cy="1490345"/>
            <wp:effectExtent l="0" t="0" r="0" b="0"/>
            <wp:wrapSquare wrapText="bothSides"/>
            <wp:docPr id="2061" name="Imagen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95880" cy="1490345"/>
                    </a:xfrm>
                    <a:prstGeom prst="rect">
                      <a:avLst/>
                    </a:prstGeom>
                  </pic:spPr>
                </pic:pic>
              </a:graphicData>
            </a:graphic>
            <wp14:sizeRelH relativeFrom="page">
              <wp14:pctWidth>0</wp14:pctWidth>
            </wp14:sizeRelH>
            <wp14:sizeRelV relativeFrom="page">
              <wp14:pctHeight>0</wp14:pctHeight>
            </wp14:sizeRelV>
          </wp:anchor>
        </w:drawing>
      </w:r>
      <w:r w:rsidR="003E12E8">
        <w:t xml:space="preserve"> Para mostrar con mayor visibilidad y claridad al jugador, el HUD se modificará dependiendo del color del propio jugador, mostrando en las esquinas de la cámara una pequeña trasparencia el color que tiene actualmente. Esto facilita saber en qué color está en todo momento sin tener que fijarse constantemente en el propio jugador.</w:t>
      </w:r>
      <w:r>
        <w:t xml:space="preserve"> Además de la trasparencia, en la esquina inferior izquierda estará una rueda de colores donde también le informa al jugador su color actual y el color que se puede cambiar. También en esta rueda de color, en su interior muestra al jugador el arma que lleva actualmente.</w:t>
      </w:r>
    </w:p>
    <w:p w14:paraId="525E9887" w14:textId="77777777" w:rsidR="003E12E8" w:rsidRPr="00A05E36" w:rsidRDefault="003E12E8" w:rsidP="003E12E8"/>
    <w:p w14:paraId="120E61B7" w14:textId="77777777" w:rsidR="003E12E8" w:rsidRDefault="003E12E8" w:rsidP="003E12E8">
      <w:pPr>
        <w:pStyle w:val="Ttulo2"/>
      </w:pPr>
      <w:r>
        <w:t>Sistema de vida</w:t>
      </w:r>
    </w:p>
    <w:p w14:paraId="4CC767D2" w14:textId="77777777" w:rsidR="003E12E8" w:rsidRPr="003E12E8" w:rsidRDefault="003E12E8" w:rsidP="003E12E8"/>
    <w:p w14:paraId="18E6C1ED" w14:textId="77777777" w:rsidR="003E12E8" w:rsidRPr="003E12E8" w:rsidRDefault="003E12E8" w:rsidP="003E12E8">
      <w:pPr>
        <w:rPr>
          <w:rStyle w:val="normaltextrun"/>
          <w:rFonts w:cs="Tahoma"/>
          <w:szCs w:val="24"/>
        </w:rPr>
      </w:pPr>
      <w:r w:rsidRPr="003E12E8">
        <w:rPr>
          <w:rStyle w:val="normaltextrun"/>
          <w:rFonts w:cs="Tahoma"/>
          <w:szCs w:val="24"/>
        </w:rPr>
        <w:t>El sistema de vida va a estar representado por una barra de salud, donde el jugador podrá controlar su estado de salud actual. Esta barra de salud irá aumentada de tamaño al implantar nuevas mejoras de salud al jugador.</w:t>
      </w:r>
    </w:p>
    <w:p w14:paraId="67AA6462" w14:textId="77777777" w:rsidR="003E12E8" w:rsidRPr="003E12E8" w:rsidRDefault="003E12E8" w:rsidP="003E12E8">
      <w:pPr>
        <w:rPr>
          <w:rStyle w:val="normaltextrun"/>
          <w:rFonts w:cs="Tahoma"/>
          <w:szCs w:val="24"/>
        </w:rPr>
      </w:pPr>
    </w:p>
    <w:p w14:paraId="0ED9E1CA" w14:textId="77777777" w:rsidR="003E12E8" w:rsidRPr="003E12E8" w:rsidRDefault="003E12E8" w:rsidP="003E12E8">
      <w:pPr>
        <w:rPr>
          <w:rStyle w:val="normaltextrun"/>
          <w:rFonts w:cs="Tahoma"/>
          <w:szCs w:val="24"/>
        </w:rPr>
      </w:pPr>
      <w:r w:rsidRPr="003E12E8">
        <w:rPr>
          <w:rStyle w:val="normaltextrun"/>
          <w:rFonts w:cs="Tahoma"/>
          <w:szCs w:val="24"/>
        </w:rPr>
        <w:t xml:space="preserve">Como se ha dicho anteriormente en las mecánicas </w:t>
      </w:r>
      <w:proofErr w:type="spellStart"/>
      <w:r w:rsidRPr="003E12E8">
        <w:rPr>
          <w:rStyle w:val="normaltextrun"/>
          <w:rFonts w:cs="Tahoma"/>
          <w:szCs w:val="24"/>
        </w:rPr>
        <w:t>core</w:t>
      </w:r>
      <w:proofErr w:type="spellEnd"/>
      <w:r w:rsidRPr="003E12E8">
        <w:rPr>
          <w:rStyle w:val="normaltextrun"/>
          <w:rFonts w:cs="Tahoma"/>
          <w:szCs w:val="24"/>
        </w:rPr>
        <w:t xml:space="preserve">, el jugador recibe daño en el caso que reciba una bala enemiga de diferente color que el jugador, no obstante, si la bala del enemigo es la misma que la del jugador, aumenta la barra de salud. Esto obligara al jugador a tener que </w:t>
      </w:r>
      <w:r w:rsidR="005700DF" w:rsidRPr="003E12E8">
        <w:rPr>
          <w:rStyle w:val="normaltextrun"/>
          <w:rFonts w:cs="Tahoma"/>
          <w:szCs w:val="24"/>
        </w:rPr>
        <w:t>está</w:t>
      </w:r>
      <w:r w:rsidRPr="003E12E8">
        <w:rPr>
          <w:rStyle w:val="normaltextrun"/>
          <w:rFonts w:cs="Tahoma"/>
          <w:szCs w:val="24"/>
        </w:rPr>
        <w:t xml:space="preserve"> cambiando para obtener una ventaja en los combates.   </w:t>
      </w:r>
    </w:p>
    <w:p w14:paraId="57B7C238" w14:textId="77777777" w:rsidR="003E12E8" w:rsidRPr="003E12E8" w:rsidRDefault="003E12E8" w:rsidP="003E12E8">
      <w:pPr>
        <w:rPr>
          <w:rStyle w:val="normaltextrun"/>
          <w:rFonts w:cs="Tahoma"/>
          <w:szCs w:val="24"/>
        </w:rPr>
      </w:pPr>
    </w:p>
    <w:p w14:paraId="3FA2D541" w14:textId="77777777" w:rsidR="003E12E8" w:rsidRPr="003E12E8" w:rsidRDefault="003E12E8" w:rsidP="003E12E8">
      <w:pPr>
        <w:rPr>
          <w:rStyle w:val="normaltextrun"/>
          <w:rFonts w:cs="Tahoma"/>
          <w:szCs w:val="24"/>
        </w:rPr>
      </w:pPr>
      <w:r w:rsidRPr="003E12E8">
        <w:rPr>
          <w:rFonts w:cs="Tahoma"/>
          <w:noProof/>
          <w:szCs w:val="24"/>
        </w:rPr>
        <w:drawing>
          <wp:anchor distT="0" distB="0" distL="114300" distR="114300" simplePos="0" relativeHeight="251709440" behindDoc="0" locked="0" layoutInCell="1" allowOverlap="1" wp14:anchorId="201365FA" wp14:editId="233BDD3D">
            <wp:simplePos x="0" y="0"/>
            <wp:positionH relativeFrom="column">
              <wp:posOffset>3472815</wp:posOffset>
            </wp:positionH>
            <wp:positionV relativeFrom="paragraph">
              <wp:posOffset>247015</wp:posOffset>
            </wp:positionV>
            <wp:extent cx="2713355" cy="1412875"/>
            <wp:effectExtent l="0" t="0" r="0" b="0"/>
            <wp:wrapSquare wrapText="bothSides"/>
            <wp:docPr id="2062" name="Imagen 2062" descr="Resultado de imagen de torbjorn armadu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sultado de imagen de torbjorn armadura"/>
                    <pic:cNvPicPr>
                      <a:picLocks noChangeAspect="1" noChangeArrowheads="1"/>
                    </pic:cNvPicPr>
                  </pic:nvPicPr>
                  <pic:blipFill rotWithShape="1">
                    <a:blip r:embed="rId62">
                      <a:extLst>
                        <a:ext uri="{28A0092B-C50C-407E-A947-70E740481C1C}">
                          <a14:useLocalDpi xmlns:a14="http://schemas.microsoft.com/office/drawing/2010/main" val="0"/>
                        </a:ext>
                      </a:extLst>
                    </a:blip>
                    <a:srcRect l="3174" t="73370" r="71778" b="3449"/>
                    <a:stretch/>
                  </pic:blipFill>
                  <pic:spPr bwMode="auto">
                    <a:xfrm>
                      <a:off x="0" y="0"/>
                      <a:ext cx="2713355" cy="1412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E12E8">
        <w:rPr>
          <w:rStyle w:val="normaltextrun"/>
          <w:rFonts w:cs="Tahoma"/>
          <w:szCs w:val="24"/>
        </w:rPr>
        <w:t>Este sistema además de tener la clásica barra de salud tiene una expansión con unas propiedades diferentes a la de salud, siendo el cortafuegos. Una de las propiedades del cortafuegos es que tiene mayor prioridad a la barra de salud, recibiendo el daño primero el cortafuegos. Una vez agotada la expansión de la barra de vida no se va a poder recuperar a menos que se recojan chips de restauración del cortafuegos que se encuentran por el escenario. Esta expansión tiene un cierto parecido en lo que se puede ver en “</w:t>
      </w:r>
      <w:proofErr w:type="spellStart"/>
      <w:r w:rsidRPr="003E12E8">
        <w:rPr>
          <w:rStyle w:val="normaltextrun"/>
          <w:rFonts w:cs="Tahoma"/>
          <w:i/>
          <w:szCs w:val="24"/>
        </w:rPr>
        <w:t>Overwatch</w:t>
      </w:r>
      <w:proofErr w:type="spellEnd"/>
      <w:r w:rsidRPr="003E12E8">
        <w:rPr>
          <w:rStyle w:val="normaltextrun"/>
          <w:rFonts w:cs="Tahoma"/>
          <w:szCs w:val="24"/>
        </w:rPr>
        <w:t xml:space="preserve">” con la armadura de </w:t>
      </w:r>
      <w:proofErr w:type="spellStart"/>
      <w:r w:rsidRPr="003E12E8">
        <w:rPr>
          <w:rStyle w:val="normaltextrun"/>
          <w:rFonts w:cs="Tahoma"/>
          <w:szCs w:val="24"/>
        </w:rPr>
        <w:t>Torbjorn</w:t>
      </w:r>
      <w:proofErr w:type="spellEnd"/>
      <w:r w:rsidRPr="003E12E8">
        <w:rPr>
          <w:rStyle w:val="normaltextrun"/>
          <w:rFonts w:cs="Tahoma"/>
          <w:szCs w:val="24"/>
        </w:rPr>
        <w:t>.</w:t>
      </w:r>
    </w:p>
    <w:p w14:paraId="64DC0291" w14:textId="77777777" w:rsidR="003E12E8" w:rsidRPr="003E12E8" w:rsidRDefault="003E12E8" w:rsidP="003E12E8">
      <w:pPr>
        <w:rPr>
          <w:rStyle w:val="normaltextrun"/>
          <w:rFonts w:cs="Tahoma"/>
          <w:szCs w:val="24"/>
        </w:rPr>
      </w:pPr>
      <w:r w:rsidRPr="003E12E8">
        <w:rPr>
          <w:rStyle w:val="normaltextrun"/>
          <w:rFonts w:cs="Tahoma"/>
          <w:szCs w:val="24"/>
        </w:rPr>
        <w:t xml:space="preserve">  </w:t>
      </w:r>
    </w:p>
    <w:p w14:paraId="675B5A5A" w14:textId="77777777" w:rsidR="003E12E8" w:rsidRPr="003E12E8" w:rsidRDefault="003E12E8" w:rsidP="003E12E8">
      <w:pPr>
        <w:rPr>
          <w:rStyle w:val="normaltextrun"/>
          <w:rFonts w:cs="Tahoma"/>
          <w:szCs w:val="24"/>
        </w:rPr>
      </w:pPr>
      <w:r w:rsidRPr="003E12E8">
        <w:rPr>
          <w:rStyle w:val="normaltextrun"/>
          <w:rFonts w:cs="Tahoma"/>
          <w:szCs w:val="24"/>
        </w:rPr>
        <w:lastRenderedPageBreak/>
        <w:t>El jugador tendrá la barra de salud y de armadura al completo al iniciar un nivel, pudiendo recuperar la barra de armadura de nuevo en el caso que encuentre piezas de armadura por el escenario.</w:t>
      </w:r>
    </w:p>
    <w:p w14:paraId="36A61B31" w14:textId="77777777" w:rsidR="003E12E8" w:rsidRDefault="003E12E8" w:rsidP="003E12E8">
      <w:pPr>
        <w:pStyle w:val="paragraph"/>
        <w:spacing w:before="0" w:beforeAutospacing="0" w:after="0" w:afterAutospacing="0"/>
        <w:textAlignment w:val="baseline"/>
        <w:rPr>
          <w:rStyle w:val="normaltextrun"/>
          <w:rFonts w:ascii="Calibri" w:hAnsi="Calibri" w:cs="Calibri"/>
          <w:sz w:val="22"/>
          <w:szCs w:val="22"/>
        </w:rPr>
      </w:pPr>
    </w:p>
    <w:p w14:paraId="1D6E013E" w14:textId="77777777" w:rsidR="003E12E8" w:rsidRDefault="003E12E8" w:rsidP="003E12E8">
      <w:pPr>
        <w:pStyle w:val="Ttulo2"/>
        <w:rPr>
          <w:rStyle w:val="normaltextrun"/>
        </w:rPr>
      </w:pPr>
      <w:r>
        <w:rPr>
          <w:noProof/>
        </w:rPr>
        <w:drawing>
          <wp:anchor distT="0" distB="0" distL="114300" distR="114300" simplePos="0" relativeHeight="251710464" behindDoc="0" locked="0" layoutInCell="1" allowOverlap="1" wp14:anchorId="4AA324F2" wp14:editId="6FCD2773">
            <wp:simplePos x="0" y="0"/>
            <wp:positionH relativeFrom="column">
              <wp:posOffset>4079492</wp:posOffset>
            </wp:positionH>
            <wp:positionV relativeFrom="paragraph">
              <wp:posOffset>293298</wp:posOffset>
            </wp:positionV>
            <wp:extent cx="1864360" cy="1784350"/>
            <wp:effectExtent l="0" t="0" r="2540" b="6350"/>
            <wp:wrapSquare wrapText="bothSides"/>
            <wp:docPr id="2063" name="Imagen 206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n relacionad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64360" cy="178435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normaltextrun"/>
        </w:rPr>
        <w:t>Cambiar arma</w:t>
      </w:r>
    </w:p>
    <w:p w14:paraId="20326438" w14:textId="77777777" w:rsidR="003E12E8" w:rsidRPr="003E12E8" w:rsidRDefault="003E12E8" w:rsidP="003E12E8"/>
    <w:p w14:paraId="483B70C4" w14:textId="77777777" w:rsidR="003E12E8" w:rsidRDefault="003E12E8" w:rsidP="003E12E8">
      <w:r>
        <w:t xml:space="preserve">Dependiendo de las armas equipadas, el jugador tendrá la posibilidad de cambiar de arma en cualquier momento de la partida. Al seleccionar el input para cambiar de arma, el tiempo del jugado se ralentiza y aparecerá un circulo de armas donde se puede seleccionar el arma que necesita el jugador. </w:t>
      </w:r>
    </w:p>
    <w:p w14:paraId="2B61E06D" w14:textId="77777777" w:rsidR="003E12E8" w:rsidRDefault="003E12E8" w:rsidP="003E12E8"/>
    <w:p w14:paraId="64EB8B8A" w14:textId="77777777" w:rsidR="003E12E8" w:rsidRDefault="003E12E8" w:rsidP="003E12E8">
      <w:pPr>
        <w:pStyle w:val="Ttulo2"/>
      </w:pPr>
      <w:r>
        <w:t>Habilidades especiales</w:t>
      </w:r>
    </w:p>
    <w:p w14:paraId="3B551416" w14:textId="77777777" w:rsidR="003E12E8" w:rsidRPr="003E12E8" w:rsidRDefault="003E12E8" w:rsidP="003E12E8"/>
    <w:p w14:paraId="49F0597F" w14:textId="77777777" w:rsidR="003E12E8" w:rsidRDefault="003E12E8" w:rsidP="003E12E8">
      <w:r>
        <w:t xml:space="preserve">El jugador será capaz de utilizar una habilidad especial dependiendo del arma equipada. Cada arma equipada está vinculada a una habilidad especial, pudiendo utilizar únicamente si llevas el arma equipada. </w:t>
      </w:r>
    </w:p>
    <w:p w14:paraId="24A63E3F" w14:textId="77777777" w:rsidR="003E12E8" w:rsidRDefault="003E12E8" w:rsidP="003E12E8">
      <w:r>
        <w:t xml:space="preserve">En el caso que el jugador lleve más de un arma y quiera utilizar la habilidad vinculada a la otra arma que no tenga equipada es necesario cambiar de arma, pudiendo ahora utilizar la habilidad en cuestión. Al ser activada una de estas habilidades, es necesario esperar un cierto tiempo para volver utilizar la habilidad. Las habilidades en específico se detallarán en el apartado de mejoras. </w:t>
      </w:r>
    </w:p>
    <w:p w14:paraId="18AEB9F3" w14:textId="77777777" w:rsidR="003E12E8" w:rsidRPr="00E01697" w:rsidRDefault="003E12E8" w:rsidP="003E12E8"/>
    <w:p w14:paraId="02206890" w14:textId="77777777" w:rsidR="003E12E8" w:rsidRPr="00B31FCD" w:rsidRDefault="003E12E8" w:rsidP="003E12E8">
      <w:pPr>
        <w:pStyle w:val="Ttulo2"/>
      </w:pPr>
      <w:r>
        <w:t xml:space="preserve">Controles </w:t>
      </w:r>
    </w:p>
    <w:p w14:paraId="30580227" w14:textId="77777777" w:rsidR="003E12E8" w:rsidRPr="005700DF" w:rsidRDefault="003E12E8" w:rsidP="005700DF">
      <w:pPr>
        <w:pStyle w:val="paragraph"/>
        <w:spacing w:before="0" w:beforeAutospacing="0" w:after="0" w:afterAutospacing="0"/>
        <w:textAlignment w:val="baseline"/>
        <w:rPr>
          <w:rStyle w:val="normaltextrun"/>
          <w:rFonts w:ascii="Calibri" w:hAnsi="Calibri" w:cs="Calibri"/>
          <w:sz w:val="22"/>
          <w:szCs w:val="22"/>
        </w:rPr>
      </w:pPr>
      <w:r>
        <w:rPr>
          <w:noProof/>
        </w:rPr>
        <mc:AlternateContent>
          <mc:Choice Requires="wps">
            <w:drawing>
              <wp:anchor distT="0" distB="0" distL="114300" distR="114300" simplePos="0" relativeHeight="251658239" behindDoc="0" locked="0" layoutInCell="1" allowOverlap="1" wp14:anchorId="2C6F4C88" wp14:editId="44D7CAA8">
                <wp:simplePos x="0" y="0"/>
                <wp:positionH relativeFrom="column">
                  <wp:posOffset>-310551</wp:posOffset>
                </wp:positionH>
                <wp:positionV relativeFrom="paragraph">
                  <wp:posOffset>201295</wp:posOffset>
                </wp:positionV>
                <wp:extent cx="6159260" cy="2173857"/>
                <wp:effectExtent l="0" t="0" r="0" b="0"/>
                <wp:wrapNone/>
                <wp:docPr id="2065" name="Rectángulo 2065"/>
                <wp:cNvGraphicFramePr/>
                <a:graphic xmlns:a="http://schemas.openxmlformats.org/drawingml/2006/main">
                  <a:graphicData uri="http://schemas.microsoft.com/office/word/2010/wordprocessingShape">
                    <wps:wsp>
                      <wps:cNvSpPr/>
                      <wps:spPr>
                        <a:xfrm>
                          <a:off x="0" y="0"/>
                          <a:ext cx="6159260" cy="217385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BB131F" id="Rectángulo 2065" o:spid="_x0000_s1026" style="position:absolute;margin-left:-24.45pt;margin-top:15.85pt;width:485pt;height:171.1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" fillcolor="white [3212]" stroked="f" strokeweight="1pt"/>
            </w:pict>
          </mc:Fallback>
        </mc:AlternateContent>
      </w:r>
      <w:r>
        <w:rPr>
          <w:noProof/>
        </w:rPr>
        <w:drawing>
          <wp:anchor distT="0" distB="0" distL="114300" distR="114300" simplePos="0" relativeHeight="251704320" behindDoc="0" locked="0" layoutInCell="1" allowOverlap="1" wp14:anchorId="2586734A" wp14:editId="320192B5">
            <wp:simplePos x="0" y="0"/>
            <wp:positionH relativeFrom="margin">
              <wp:align>right</wp:align>
            </wp:positionH>
            <wp:positionV relativeFrom="paragraph">
              <wp:posOffset>259930</wp:posOffset>
            </wp:positionV>
            <wp:extent cx="5984875" cy="2047875"/>
            <wp:effectExtent l="0" t="0" r="0" b="9525"/>
            <wp:wrapSquare wrapText="bothSides"/>
            <wp:docPr id="2064" name="Imagen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84875"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normaltextrun"/>
          <w:rFonts w:ascii="Calibri" w:hAnsi="Calibri" w:cs="Calibri"/>
          <w:sz w:val="22"/>
        </w:rPr>
        <w:br w:type="page"/>
      </w:r>
    </w:p>
    <w:p w14:paraId="3B576198" w14:textId="77777777" w:rsidR="003E12E8" w:rsidRDefault="00F87DF2" w:rsidP="00F87DF2">
      <w:pPr>
        <w:pStyle w:val="Ttulo2"/>
      </w:pPr>
      <w:r>
        <w:lastRenderedPageBreak/>
        <w:t>Customización del jugador</w:t>
      </w:r>
    </w:p>
    <w:p w14:paraId="2247E361" w14:textId="77777777" w:rsidR="00F87DF2" w:rsidRPr="00F87DF2" w:rsidRDefault="00F87DF2" w:rsidP="00F87DF2"/>
    <w:p w14:paraId="3AEACDF1" w14:textId="02BF74C5" w:rsidR="003E12E8" w:rsidRDefault="003E12E8" w:rsidP="003E12E8">
      <w:r>
        <w:t xml:space="preserve">Para equiparse las diversas armas y mejoras obtenidas, el jugador debe acceder a la </w:t>
      </w:r>
      <w:r w:rsidR="00513927">
        <w:t>sección</w:t>
      </w:r>
      <w:r>
        <w:t xml:space="preserve"> de “Programas”</w:t>
      </w:r>
      <w:r w:rsidR="00513927">
        <w:t xml:space="preserve"> presente en el menú, antes de la selección de nivel</w:t>
      </w:r>
      <w:r>
        <w:t>. En esta pantalla, el jugador podrá ver una lista de las armas y mejoras que actualmente posee, equiparse dichos elementos en su tarjeta de equipamiento, equipar mejoras a las armas y masterizar las armas.</w:t>
      </w:r>
    </w:p>
    <w:p w14:paraId="5CEB57E3" w14:textId="77777777" w:rsidR="003E12E8" w:rsidRDefault="003E12E8" w:rsidP="003E12E8"/>
    <w:p w14:paraId="4B97884A" w14:textId="77777777" w:rsidR="003E12E8" w:rsidRDefault="003E12E8" w:rsidP="00F87DF2">
      <w:pPr>
        <w:pStyle w:val="Ttulo3"/>
      </w:pPr>
      <w:r>
        <w:t>Tarjeta de equipamiento</w:t>
      </w:r>
    </w:p>
    <w:p w14:paraId="0F545D25" w14:textId="77777777" w:rsidR="00F87DF2" w:rsidRPr="00F87DF2" w:rsidRDefault="00F87DF2" w:rsidP="00F87DF2"/>
    <w:p w14:paraId="49C8CC91" w14:textId="4AF7DFFB" w:rsidR="00513927" w:rsidRDefault="005F59DF" w:rsidP="005F59DF">
      <w:pPr>
        <w:jc w:val="both"/>
      </w:pPr>
      <w:r>
        <w:rPr>
          <w:noProof/>
        </w:rPr>
        <w:drawing>
          <wp:anchor distT="0" distB="0" distL="114300" distR="114300" simplePos="0" relativeHeight="251786240" behindDoc="0" locked="0" layoutInCell="1" allowOverlap="1" wp14:anchorId="5AA652E8" wp14:editId="7729E824">
            <wp:simplePos x="0" y="0"/>
            <wp:positionH relativeFrom="margin">
              <wp:align>center</wp:align>
            </wp:positionH>
            <wp:positionV relativeFrom="paragraph">
              <wp:posOffset>1718945</wp:posOffset>
            </wp:positionV>
            <wp:extent cx="5248275" cy="4095750"/>
            <wp:effectExtent l="0" t="0" r="9525" b="0"/>
            <wp:wrapTopAndBottom/>
            <wp:docPr id="2067" name="Imagen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48275" cy="4095750"/>
                    </a:xfrm>
                    <a:prstGeom prst="rect">
                      <a:avLst/>
                    </a:prstGeom>
                    <a:noFill/>
                    <a:ln>
                      <a:noFill/>
                    </a:ln>
                  </pic:spPr>
                </pic:pic>
              </a:graphicData>
            </a:graphic>
          </wp:anchor>
        </w:drawing>
      </w:r>
      <w:r w:rsidR="003E12E8">
        <w:t>La tarjeta de equipamiento</w:t>
      </w:r>
      <w:r w:rsidR="00513927">
        <w:t xml:space="preserve"> está dividida en </w:t>
      </w:r>
      <w:r>
        <w:t>4</w:t>
      </w:r>
      <w:r w:rsidR="00513927">
        <w:t xml:space="preserve"> secciones</w:t>
      </w:r>
      <w:r>
        <w:t xml:space="preserve"> más.</w:t>
      </w:r>
      <w:r w:rsidR="00513927">
        <w:t xml:space="preserve"> Una de ellas </w:t>
      </w:r>
      <w:r w:rsidR="003E0A1E">
        <w:t>muestra las armas, junto con sus</w:t>
      </w:r>
      <w:r>
        <w:t xml:space="preserve"> estadísticas, sus</w:t>
      </w:r>
      <w:r w:rsidR="003E0A1E">
        <w:t xml:space="preserve"> respectivas casillas de mejora, la habilidad equipada y el rango de masterización de esta. La otra muestra una imagen del personaje junto a sus estadísticas actuales y los diversos espacios de mejora. </w:t>
      </w:r>
      <w:r>
        <w:t>La siguiente</w:t>
      </w:r>
      <w:r w:rsidR="003E0A1E">
        <w:t xml:space="preserve"> </w:t>
      </w:r>
      <w:r>
        <w:t>es</w:t>
      </w:r>
      <w:r w:rsidR="003E0A1E">
        <w:t xml:space="preserve"> la zona del inventario, donde se muestran los diversos chips de mejora que pueden situarse tanto en los slots de armas como en el del jugador.</w:t>
      </w:r>
      <w:r>
        <w:t xml:space="preserve"> Y, por último, una zona donde se muestra la barra de </w:t>
      </w:r>
      <w:proofErr w:type="spellStart"/>
      <w:r>
        <w:t>Ram</w:t>
      </w:r>
      <w:proofErr w:type="spellEnd"/>
      <w:r>
        <w:t>, la cual indica la cantidad de armas y chips de mejora que puedes equipar.</w:t>
      </w:r>
    </w:p>
    <w:p w14:paraId="5DD032AD" w14:textId="4F142F96" w:rsidR="00880B9E" w:rsidRDefault="00880B9E" w:rsidP="003E12E8"/>
    <w:p w14:paraId="0E569F36" w14:textId="77777777" w:rsidR="00880B9E" w:rsidRDefault="00880B9E" w:rsidP="003E12E8"/>
    <w:p w14:paraId="7F6C4AD7" w14:textId="19D04AE1" w:rsidR="007B24A3" w:rsidRDefault="006C4AA3" w:rsidP="00E40A0F">
      <w:pPr>
        <w:jc w:val="both"/>
      </w:pPr>
      <w:r>
        <w:rPr>
          <w:noProof/>
        </w:rPr>
        <w:drawing>
          <wp:anchor distT="0" distB="0" distL="114300" distR="114300" simplePos="0" relativeHeight="251789312" behindDoc="0" locked="0" layoutInCell="1" allowOverlap="1" wp14:anchorId="0EF53AD0" wp14:editId="4875D6FA">
            <wp:simplePos x="0" y="0"/>
            <wp:positionH relativeFrom="margin">
              <wp:align>center</wp:align>
            </wp:positionH>
            <wp:positionV relativeFrom="paragraph">
              <wp:posOffset>1609725</wp:posOffset>
            </wp:positionV>
            <wp:extent cx="2562225" cy="1295400"/>
            <wp:effectExtent l="76200" t="76200" r="142875" b="133350"/>
            <wp:wrapTopAndBottom/>
            <wp:docPr id="2069" name="Imagen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3009" t="35618" r="58453" b="39412"/>
                    <a:stretch/>
                  </pic:blipFill>
                  <pic:spPr bwMode="auto">
                    <a:xfrm>
                      <a:off x="0" y="0"/>
                      <a:ext cx="2562225" cy="129540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12E8">
        <w:t xml:space="preserve">Para equiparse </w:t>
      </w:r>
      <w:r w:rsidR="003E0A1E">
        <w:t xml:space="preserve">un arma, el jugador deberá </w:t>
      </w:r>
      <w:proofErr w:type="spellStart"/>
      <w:r w:rsidR="003E0A1E">
        <w:t>clickar</w:t>
      </w:r>
      <w:proofErr w:type="spellEnd"/>
      <w:r w:rsidR="003E0A1E">
        <w:t xml:space="preserve"> en el recuadro de “equipar arma”, situado arriba a la derecha </w:t>
      </w:r>
      <w:r w:rsidR="005F59DF">
        <w:t>de la tarjeta</w:t>
      </w:r>
      <w:r w:rsidR="003E0A1E">
        <w:t xml:space="preserve"> de</w:t>
      </w:r>
      <w:r w:rsidR="005F59DF">
        <w:t>l</w:t>
      </w:r>
      <w:r w:rsidR="003E0A1E">
        <w:t xml:space="preserve"> arma, y acto seguido aparecerá un </w:t>
      </w:r>
      <w:proofErr w:type="spellStart"/>
      <w:r w:rsidR="003E0A1E">
        <w:t>check</w:t>
      </w:r>
      <w:proofErr w:type="spellEnd"/>
      <w:r w:rsidR="003E0A1E">
        <w:t xml:space="preserve"> que indica que ya está equipada</w:t>
      </w:r>
      <w:r w:rsidR="005F59DF">
        <w:t xml:space="preserve">, además de que subirá la barra de </w:t>
      </w:r>
      <w:proofErr w:type="spellStart"/>
      <w:r w:rsidR="005F59DF">
        <w:t>Ram</w:t>
      </w:r>
      <w:proofErr w:type="spellEnd"/>
      <w:r w:rsidR="003E0A1E">
        <w:t xml:space="preserve">. Para desequipar el arma, se deberá seguir el mismo proceso, </w:t>
      </w:r>
      <w:proofErr w:type="spellStart"/>
      <w:r w:rsidR="003E0A1E">
        <w:t>clickar</w:t>
      </w:r>
      <w:proofErr w:type="spellEnd"/>
      <w:r w:rsidR="003E0A1E">
        <w:t xml:space="preserve"> sobre el recuadro marcado de “equipar arma”,</w:t>
      </w:r>
      <w:r w:rsidR="005F59DF">
        <w:t xml:space="preserve"> y</w:t>
      </w:r>
      <w:r w:rsidR="003E0A1E">
        <w:t xml:space="preserve"> una vez se haga esto, desaparecerá el </w:t>
      </w:r>
      <w:proofErr w:type="spellStart"/>
      <w:r w:rsidR="003E0A1E">
        <w:t>check</w:t>
      </w:r>
      <w:proofErr w:type="spellEnd"/>
      <w:r w:rsidR="003E0A1E">
        <w:t xml:space="preserve"> que indica que el arma está equipada</w:t>
      </w:r>
      <w:r w:rsidR="005F59DF">
        <w:t xml:space="preserve"> y el porcentaje que ocupaba está en la </w:t>
      </w:r>
      <w:proofErr w:type="spellStart"/>
      <w:r w:rsidR="005F59DF">
        <w:t>Ram</w:t>
      </w:r>
      <w:proofErr w:type="spellEnd"/>
      <w:r w:rsidR="003E0A1E">
        <w:t>.</w:t>
      </w:r>
      <w:r w:rsidR="002E0B9C">
        <w:t xml:space="preserve"> El jugador deberá tener mínimo un arma equipada.</w:t>
      </w:r>
    </w:p>
    <w:p w14:paraId="66D560C5" w14:textId="77777777" w:rsidR="007B24A3" w:rsidRDefault="007B24A3" w:rsidP="00E40A0F">
      <w:pPr>
        <w:jc w:val="both"/>
      </w:pPr>
    </w:p>
    <w:p w14:paraId="500ABAB9" w14:textId="6E936C34" w:rsidR="005F59DF" w:rsidRDefault="005F59DF" w:rsidP="00E40A0F">
      <w:pPr>
        <w:jc w:val="both"/>
      </w:pPr>
      <w:r>
        <w:t>Para equipar cualquier chip</w:t>
      </w:r>
      <w:r w:rsidR="00C72A42">
        <w:t>/habilidad</w:t>
      </w:r>
      <w:r>
        <w:t xml:space="preserve">, tan sólo se debe coger el </w:t>
      </w:r>
      <w:r w:rsidR="00C72A42">
        <w:t>elemento</w:t>
      </w:r>
      <w:r>
        <w:t xml:space="preserve"> interesado del inventario y arrastrarlo sobre un espacio libre. Al hacerlo se incrementará</w:t>
      </w:r>
      <w:r w:rsidR="00C72A42">
        <w:t xml:space="preserve"> </w:t>
      </w:r>
      <w:r>
        <w:t xml:space="preserve">un tanto </w:t>
      </w:r>
      <w:r w:rsidR="00E40A0F">
        <w:t>por ciento</w:t>
      </w:r>
      <w:r>
        <w:t xml:space="preserve"> de la </w:t>
      </w:r>
      <w:proofErr w:type="spellStart"/>
      <w:r>
        <w:t>Ram</w:t>
      </w:r>
      <w:proofErr w:type="spellEnd"/>
      <w:r>
        <w:t xml:space="preserve"> </w:t>
      </w:r>
      <w:r w:rsidR="002E0B9C">
        <w:t>en relación con el</w:t>
      </w:r>
      <w:r>
        <w:t xml:space="preserve"> valor </w:t>
      </w:r>
      <w:r w:rsidR="00C72A42">
        <w:t xml:space="preserve">del elemento </w:t>
      </w:r>
      <w:r>
        <w:t>que est</w:t>
      </w:r>
      <w:r w:rsidR="00C72A42">
        <w:t>e</w:t>
      </w:r>
      <w:r>
        <w:t xml:space="preserve"> ocupa.</w:t>
      </w:r>
    </w:p>
    <w:p w14:paraId="2C94C9DA" w14:textId="6BC5164D" w:rsidR="006C4AA3" w:rsidRDefault="003E12E8" w:rsidP="00E40A0F">
      <w:pPr>
        <w:jc w:val="both"/>
      </w:pPr>
      <w:r>
        <w:t xml:space="preserve">Los </w:t>
      </w:r>
      <w:r w:rsidR="00C72A42">
        <w:t>elementos</w:t>
      </w:r>
      <w:r>
        <w:t xml:space="preserve"> que hayan sido colocado sobre la tarjeta seguirán apareciendo en </w:t>
      </w:r>
      <w:r w:rsidR="005F59DF">
        <w:t>el inventario</w:t>
      </w:r>
      <w:r>
        <w:t>, pero estarán sombreados. El mismo elemento no podrá ser incluido más de una vez en la tarjeta, salvo que esté repetido</w:t>
      </w:r>
      <w:r w:rsidR="00C72A42">
        <w:t xml:space="preserve"> en el caso de los chips</w:t>
      </w:r>
      <w:r>
        <w:t xml:space="preserve">. </w:t>
      </w:r>
    </w:p>
    <w:p w14:paraId="57A76E9F" w14:textId="38F11845" w:rsidR="003E12E8" w:rsidRDefault="003E12E8" w:rsidP="00E40A0F">
      <w:pPr>
        <w:jc w:val="both"/>
      </w:pPr>
      <w:r>
        <w:t xml:space="preserve">Para quitar un elemento de la tarjeta, el jugador debe seleccionar </w:t>
      </w:r>
      <w:r w:rsidR="002E0B9C">
        <w:t xml:space="preserve">el </w:t>
      </w:r>
      <w:r w:rsidR="00C72A42">
        <w:t>elemento</w:t>
      </w:r>
      <w:r>
        <w:t xml:space="preserve"> que quiera quitar, y arrastrarla fuera de la </w:t>
      </w:r>
      <w:r w:rsidR="003E0A1E">
        <w:t>sección de arma o jugador</w:t>
      </w:r>
      <w:r>
        <w:t>. Al solta</w:t>
      </w:r>
      <w:r w:rsidR="002E0B9C">
        <w:t>rlo</w:t>
      </w:r>
      <w:r>
        <w:t>, será devuelt</w:t>
      </w:r>
      <w:r w:rsidR="002E0B9C">
        <w:t>o</w:t>
      </w:r>
      <w:r>
        <w:t xml:space="preserve"> inmediatamente a</w:t>
      </w:r>
      <w:r w:rsidR="002E0B9C">
        <w:t>l inventario</w:t>
      </w:r>
      <w:r>
        <w:t xml:space="preserve">. </w:t>
      </w:r>
    </w:p>
    <w:p w14:paraId="04980ED6" w14:textId="7A7688CF" w:rsidR="006C4AA3" w:rsidRDefault="003E12E8" w:rsidP="00E40A0F">
      <w:pPr>
        <w:jc w:val="both"/>
      </w:pPr>
      <w:r>
        <w:t xml:space="preserve">Si el jugador </w:t>
      </w:r>
      <w:r w:rsidR="003E0A1E">
        <w:t xml:space="preserve">no </w:t>
      </w:r>
      <w:r>
        <w:t xml:space="preserve">tiene ningún arma equipada, se le equipará por defecto </w:t>
      </w:r>
      <w:r w:rsidR="002E0B9C">
        <w:t>la primera a</w:t>
      </w:r>
      <w:r>
        <w:t>r</w:t>
      </w:r>
      <w:r w:rsidR="002E0B9C">
        <w:t>ma</w:t>
      </w:r>
      <w:r>
        <w:t>. El arma estándar no poseerá ninguna habilidad especial y ningún hueco de mejoras.</w:t>
      </w:r>
    </w:p>
    <w:p w14:paraId="0CE071D3" w14:textId="5C96BE85" w:rsidR="006C4AA3" w:rsidRDefault="002E0B9C" w:rsidP="00E40A0F">
      <w:pPr>
        <w:jc w:val="both"/>
      </w:pPr>
      <w:r>
        <w:t xml:space="preserve">La memoria </w:t>
      </w:r>
      <w:proofErr w:type="spellStart"/>
      <w:r>
        <w:t>Ram</w:t>
      </w:r>
      <w:proofErr w:type="spellEnd"/>
      <w:r>
        <w:t xml:space="preserve"> empieza de base con una cantidad preestablecida de X por ciento, la cual se podrá ir aumentando ya sea comprando mejoras en la tienda o bien por historia. Al aumentar la memoria </w:t>
      </w:r>
      <w:proofErr w:type="spellStart"/>
      <w:r>
        <w:t>Ram</w:t>
      </w:r>
      <w:proofErr w:type="spellEnd"/>
      <w:r>
        <w:t xml:space="preserve"> aumenta la cantidad de armas/chips que se pueden equipar. Si el jugador equipa algún elemento que provoque que la memoria </w:t>
      </w:r>
      <w:proofErr w:type="spellStart"/>
      <w:r>
        <w:t>Ram</w:t>
      </w:r>
      <w:proofErr w:type="spellEnd"/>
      <w:r>
        <w:t xml:space="preserve"> supere su límite, esto generará una serie de </w:t>
      </w:r>
      <w:proofErr w:type="spellStart"/>
      <w:r>
        <w:t>debuffos</w:t>
      </w:r>
      <w:proofErr w:type="spellEnd"/>
      <w:r>
        <w:t>.</w:t>
      </w:r>
    </w:p>
    <w:p w14:paraId="1C85056A" w14:textId="4D8A7D19" w:rsidR="007B24A3" w:rsidRDefault="007B24A3" w:rsidP="00E40A0F">
      <w:pPr>
        <w:jc w:val="both"/>
      </w:pPr>
    </w:p>
    <w:p w14:paraId="20A2302A" w14:textId="1E17CCE2" w:rsidR="00373AC0" w:rsidRDefault="00373AC0" w:rsidP="00E40A0F">
      <w:pPr>
        <w:jc w:val="both"/>
        <w:rPr>
          <w:noProof/>
        </w:rPr>
      </w:pPr>
      <w:r>
        <w:rPr>
          <w:noProof/>
        </w:rPr>
        <w:drawing>
          <wp:anchor distT="0" distB="0" distL="114300" distR="114300" simplePos="0" relativeHeight="251791360" behindDoc="0" locked="0" layoutInCell="1" allowOverlap="1" wp14:anchorId="114AD09E" wp14:editId="2876FB83">
            <wp:simplePos x="0" y="0"/>
            <wp:positionH relativeFrom="margin">
              <wp:align>center</wp:align>
            </wp:positionH>
            <wp:positionV relativeFrom="paragraph">
              <wp:posOffset>295910</wp:posOffset>
            </wp:positionV>
            <wp:extent cx="5114925" cy="612140"/>
            <wp:effectExtent l="76200" t="76200" r="142875" b="130810"/>
            <wp:wrapTopAndBottom/>
            <wp:docPr id="2071" name="Imagen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b="84651"/>
                    <a:stretch/>
                  </pic:blipFill>
                  <pic:spPr bwMode="auto">
                    <a:xfrm>
                      <a:off x="0" y="0"/>
                      <a:ext cx="5114925" cy="612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B73080" w14:textId="1F7A5D12" w:rsidR="006C4AA3" w:rsidRPr="00F87DF2" w:rsidRDefault="006C4AA3" w:rsidP="006C4AA3">
      <w:r>
        <w:lastRenderedPageBreak/>
        <w:t>Adicionalmente, si el jugador pasa el cursor por encima del arma, aparecerá un cuadro con información más detallada. Este cuadro incluirá:</w:t>
      </w:r>
    </w:p>
    <w:p w14:paraId="6DCC8260" w14:textId="77777777" w:rsidR="006C4AA3" w:rsidRPr="00F87DF2" w:rsidRDefault="006C4AA3" w:rsidP="006C4AA3">
      <w:pPr>
        <w:pStyle w:val="Prrafodelista"/>
        <w:numPr>
          <w:ilvl w:val="0"/>
          <w:numId w:val="9"/>
        </w:numPr>
        <w:spacing w:line="259" w:lineRule="auto"/>
        <w:rPr>
          <w:color w:val="FFFFFF" w:themeColor="background1"/>
        </w:rPr>
      </w:pPr>
      <w:r w:rsidRPr="00F87DF2">
        <w:rPr>
          <w:color w:val="FFFFFF" w:themeColor="background1"/>
        </w:rPr>
        <w:t>Nombre: Campo de texto con el nombre del arma</w:t>
      </w:r>
    </w:p>
    <w:p w14:paraId="59B2A205" w14:textId="77777777" w:rsidR="006C4AA3" w:rsidRPr="00F87DF2" w:rsidRDefault="006C4AA3" w:rsidP="006C4AA3">
      <w:pPr>
        <w:pStyle w:val="Prrafodelista"/>
        <w:numPr>
          <w:ilvl w:val="0"/>
          <w:numId w:val="9"/>
        </w:numPr>
        <w:spacing w:line="259" w:lineRule="auto"/>
        <w:rPr>
          <w:color w:val="FFFFFF" w:themeColor="background1"/>
        </w:rPr>
      </w:pPr>
      <w:r w:rsidRPr="00F87DF2">
        <w:rPr>
          <w:color w:val="FFFFFF" w:themeColor="background1"/>
        </w:rPr>
        <w:t>Experiencia: Barra horizontal que indica la cantidad de uso que se le ha dado al arma</w:t>
      </w:r>
      <w:r>
        <w:rPr>
          <w:color w:val="FFFFFF" w:themeColor="background1"/>
        </w:rPr>
        <w:t xml:space="preserve"> (masterización)</w:t>
      </w:r>
      <w:r w:rsidRPr="00F87DF2">
        <w:rPr>
          <w:color w:val="FFFFFF" w:themeColor="background1"/>
        </w:rPr>
        <w:t>.</w:t>
      </w:r>
    </w:p>
    <w:p w14:paraId="34FE917A" w14:textId="77777777" w:rsidR="006C4AA3" w:rsidRPr="00F87DF2" w:rsidRDefault="006C4AA3" w:rsidP="006C4AA3">
      <w:pPr>
        <w:pStyle w:val="Prrafodelista"/>
        <w:numPr>
          <w:ilvl w:val="0"/>
          <w:numId w:val="9"/>
        </w:numPr>
        <w:spacing w:line="259" w:lineRule="auto"/>
        <w:rPr>
          <w:color w:val="FFFFFF" w:themeColor="background1"/>
        </w:rPr>
      </w:pPr>
      <w:r w:rsidRPr="00F87DF2">
        <w:rPr>
          <w:color w:val="FFFFFF" w:themeColor="background1"/>
        </w:rPr>
        <w:t>Habilidad especial: Icono que representa el tipo de habilidad especial que posee el arma.</w:t>
      </w:r>
    </w:p>
    <w:p w14:paraId="251FD23C" w14:textId="5B8E9ABB" w:rsidR="006C4AA3" w:rsidRPr="00F87DF2" w:rsidRDefault="006C4AA3" w:rsidP="006C4AA3">
      <w:pPr>
        <w:pStyle w:val="Prrafodelista"/>
        <w:numPr>
          <w:ilvl w:val="0"/>
          <w:numId w:val="9"/>
        </w:numPr>
        <w:spacing w:line="259" w:lineRule="auto"/>
        <w:rPr>
          <w:color w:val="FFFFFF" w:themeColor="background1"/>
        </w:rPr>
      </w:pPr>
      <w:r w:rsidRPr="00F87DF2">
        <w:rPr>
          <w:color w:val="FFFFFF" w:themeColor="background1"/>
        </w:rPr>
        <w:t>Estadísticas del arma: Cada estadística está representada por un icono de dicho campo y un valor numérico que indica la potencia del campo.</w:t>
      </w:r>
    </w:p>
    <w:p w14:paraId="6AECAFD0" w14:textId="08D2DF90" w:rsidR="003E12E8" w:rsidRDefault="00753FEC" w:rsidP="00E40A0F">
      <w:pPr>
        <w:jc w:val="both"/>
      </w:pPr>
      <w:r>
        <w:rPr>
          <w:noProof/>
        </w:rPr>
        <w:drawing>
          <wp:anchor distT="0" distB="0" distL="114300" distR="114300" simplePos="0" relativeHeight="251792384" behindDoc="0" locked="0" layoutInCell="1" allowOverlap="1" wp14:anchorId="3F7402BA" wp14:editId="6E2292FA">
            <wp:simplePos x="0" y="0"/>
            <wp:positionH relativeFrom="margin">
              <wp:align>center</wp:align>
            </wp:positionH>
            <wp:positionV relativeFrom="paragraph">
              <wp:posOffset>712470</wp:posOffset>
            </wp:positionV>
            <wp:extent cx="4329430" cy="2276475"/>
            <wp:effectExtent l="0" t="0" r="0" b="9525"/>
            <wp:wrapTopAndBottom/>
            <wp:docPr id="2073" name="Imagen 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29430" cy="2276475"/>
                    </a:xfrm>
                    <a:prstGeom prst="rect">
                      <a:avLst/>
                    </a:prstGeom>
                    <a:noFill/>
                    <a:ln>
                      <a:noFill/>
                    </a:ln>
                  </pic:spPr>
                </pic:pic>
              </a:graphicData>
            </a:graphic>
          </wp:anchor>
        </w:drawing>
      </w:r>
      <w:r w:rsidR="003E12E8">
        <w:br w:type="page"/>
      </w:r>
    </w:p>
    <w:p w14:paraId="1521A5F7" w14:textId="21399E65" w:rsidR="003E12E8" w:rsidRDefault="00E40A0F" w:rsidP="00F87DF2">
      <w:pPr>
        <w:pStyle w:val="Ttulo3"/>
      </w:pPr>
      <w:r>
        <w:lastRenderedPageBreak/>
        <w:t>Inventario</w:t>
      </w:r>
    </w:p>
    <w:p w14:paraId="46E8C1AF" w14:textId="0B7FDE0D" w:rsidR="00F87DF2" w:rsidRPr="00F87DF2" w:rsidRDefault="00F87DF2" w:rsidP="00F87DF2"/>
    <w:p w14:paraId="6A5B1EF4" w14:textId="46A12869" w:rsidR="003E12E8" w:rsidRPr="00F87DF2" w:rsidRDefault="003E12E8" w:rsidP="003E12E8">
      <w:r>
        <w:t xml:space="preserve">El jugador se encontrará en la parte </w:t>
      </w:r>
      <w:r w:rsidR="00E40A0F">
        <w:t>de abajo a la derecha</w:t>
      </w:r>
      <w:r>
        <w:t xml:space="preserve"> de la pantalla todo el equipamiento que posee en un formato de lista con </w:t>
      </w:r>
      <w:proofErr w:type="spellStart"/>
      <w:r>
        <w:t>scroll</w:t>
      </w:r>
      <w:proofErr w:type="spellEnd"/>
      <w:r>
        <w:t xml:space="preserve"> vertical. La información que el jugador encontrará sobre las </w:t>
      </w:r>
      <w:r w:rsidR="00087FB5">
        <w:t>habilidades</w:t>
      </w:r>
      <w:r>
        <w:t xml:space="preserve"> será:</w:t>
      </w:r>
    </w:p>
    <w:p w14:paraId="44BF6250" w14:textId="5E797338" w:rsidR="003E12E8" w:rsidRPr="00F87DF2" w:rsidRDefault="003E12E8" w:rsidP="003E12E8">
      <w:pPr>
        <w:pStyle w:val="Prrafodelista"/>
        <w:numPr>
          <w:ilvl w:val="0"/>
          <w:numId w:val="7"/>
        </w:numPr>
        <w:spacing w:line="259" w:lineRule="auto"/>
        <w:rPr>
          <w:color w:val="FFFFFF" w:themeColor="background1"/>
        </w:rPr>
      </w:pPr>
      <w:r w:rsidRPr="00F87DF2">
        <w:rPr>
          <w:color w:val="FFFFFF" w:themeColor="background1"/>
        </w:rPr>
        <w:t>Nombre: Campo de texto con el nombre de</w:t>
      </w:r>
      <w:r w:rsidR="00087FB5">
        <w:rPr>
          <w:color w:val="FFFFFF" w:themeColor="background1"/>
        </w:rPr>
        <w:t xml:space="preserve"> la habilidad</w:t>
      </w:r>
      <w:r w:rsidRPr="00F87DF2">
        <w:rPr>
          <w:color w:val="FFFFFF" w:themeColor="background1"/>
        </w:rPr>
        <w:t>.</w:t>
      </w:r>
    </w:p>
    <w:p w14:paraId="7D2B7193" w14:textId="25220A15" w:rsidR="003E12E8" w:rsidRPr="00F87DF2" w:rsidRDefault="003E12E8" w:rsidP="003E12E8">
      <w:pPr>
        <w:pStyle w:val="Prrafodelista"/>
        <w:numPr>
          <w:ilvl w:val="0"/>
          <w:numId w:val="7"/>
        </w:numPr>
        <w:spacing w:line="259" w:lineRule="auto"/>
        <w:rPr>
          <w:color w:val="FFFFFF" w:themeColor="background1"/>
        </w:rPr>
      </w:pPr>
      <w:r w:rsidRPr="00F87DF2">
        <w:rPr>
          <w:color w:val="FFFFFF" w:themeColor="background1"/>
        </w:rPr>
        <w:t xml:space="preserve">Imagen: </w:t>
      </w:r>
      <w:r w:rsidR="00087FB5" w:rsidRPr="00F87DF2">
        <w:rPr>
          <w:color w:val="FFFFFF" w:themeColor="background1"/>
        </w:rPr>
        <w:t>Icono que representa el tipo de habilidad</w:t>
      </w:r>
      <w:r w:rsidR="00087FB5">
        <w:rPr>
          <w:color w:val="FFFFFF" w:themeColor="background1"/>
        </w:rPr>
        <w:t>.</w:t>
      </w:r>
    </w:p>
    <w:p w14:paraId="695FEC58" w14:textId="38382C86" w:rsidR="00F87DF2" w:rsidRDefault="00087FB5" w:rsidP="006C4AA3">
      <w:pPr>
        <w:pStyle w:val="Prrafodelista"/>
        <w:numPr>
          <w:ilvl w:val="0"/>
          <w:numId w:val="7"/>
        </w:numPr>
        <w:spacing w:line="259" w:lineRule="auto"/>
        <w:rPr>
          <w:color w:val="FFFFFF" w:themeColor="background1"/>
        </w:rPr>
      </w:pPr>
      <w:r>
        <w:rPr>
          <w:color w:val="FFFFFF" w:themeColor="background1"/>
        </w:rPr>
        <w:t>Descripción: Un breve texto que explica el funcionamiento de la habilidad, su tiempo de duración en caso de tenerlo y el CD.</w:t>
      </w:r>
    </w:p>
    <w:p w14:paraId="25185727" w14:textId="700A19ED" w:rsidR="006C4AA3" w:rsidRPr="006C4AA3" w:rsidRDefault="006C4AA3" w:rsidP="006C4AA3"/>
    <w:p w14:paraId="1FFAD5FF" w14:textId="45DF2553" w:rsidR="003E12E8" w:rsidRPr="00F87DF2" w:rsidRDefault="003E12E8" w:rsidP="003E12E8">
      <w:r>
        <w:t xml:space="preserve">En la misma lista que la de las </w:t>
      </w:r>
      <w:r w:rsidR="007B24A3">
        <w:t>habilidades</w:t>
      </w:r>
      <w:r>
        <w:t xml:space="preserve">, también estarán </w:t>
      </w:r>
      <w:r w:rsidR="007B24A3">
        <w:t>los chips</w:t>
      </w:r>
      <w:r>
        <w:t xml:space="preserve"> que el jugador posee. La información que verá el sobre las mejoras será:</w:t>
      </w:r>
    </w:p>
    <w:p w14:paraId="74F04BEF" w14:textId="14AA4CCA" w:rsidR="003E12E8" w:rsidRPr="00F87DF2" w:rsidRDefault="003E12E8" w:rsidP="003E12E8">
      <w:pPr>
        <w:pStyle w:val="Prrafodelista"/>
        <w:numPr>
          <w:ilvl w:val="0"/>
          <w:numId w:val="8"/>
        </w:numPr>
        <w:spacing w:line="259" w:lineRule="auto"/>
        <w:rPr>
          <w:color w:val="FFFFFF" w:themeColor="background1"/>
        </w:rPr>
      </w:pPr>
      <w:r w:rsidRPr="00F87DF2">
        <w:rPr>
          <w:color w:val="FFFFFF" w:themeColor="background1"/>
        </w:rPr>
        <w:t>Tipo de mejora: Representación gráfica del atributo</w:t>
      </w:r>
      <w:r w:rsidR="00915689">
        <w:rPr>
          <w:color w:val="FFFFFF" w:themeColor="background1"/>
        </w:rPr>
        <w:t xml:space="preserve"> </w:t>
      </w:r>
      <w:r w:rsidRPr="00F87DF2">
        <w:rPr>
          <w:color w:val="FFFFFF" w:themeColor="background1"/>
        </w:rPr>
        <w:t xml:space="preserve">que se está </w:t>
      </w:r>
      <w:r w:rsidR="00915689" w:rsidRPr="00F87DF2">
        <w:rPr>
          <w:color w:val="FFFFFF" w:themeColor="background1"/>
        </w:rPr>
        <w:t>mejorando,</w:t>
      </w:r>
      <w:r w:rsidR="00915689">
        <w:rPr>
          <w:color w:val="FFFFFF" w:themeColor="background1"/>
        </w:rPr>
        <w:t xml:space="preserve"> así como el valor del atributo que se mejora en cada posición, tanto en el arma como en el jugador.</w:t>
      </w:r>
    </w:p>
    <w:p w14:paraId="2B59114F" w14:textId="41447B61" w:rsidR="007B24A3" w:rsidRDefault="007B24A3" w:rsidP="003E12E8">
      <w:pPr>
        <w:pStyle w:val="Prrafodelista"/>
        <w:numPr>
          <w:ilvl w:val="0"/>
          <w:numId w:val="8"/>
        </w:numPr>
        <w:spacing w:line="259" w:lineRule="auto"/>
        <w:rPr>
          <w:color w:val="FFFFFF" w:themeColor="background1"/>
        </w:rPr>
      </w:pPr>
      <w:r>
        <w:rPr>
          <w:color w:val="FFFFFF" w:themeColor="background1"/>
        </w:rPr>
        <w:t>Rareza</w:t>
      </w:r>
      <w:r w:rsidR="003E12E8" w:rsidRPr="00F87DF2">
        <w:rPr>
          <w:color w:val="FFFFFF" w:themeColor="background1"/>
        </w:rPr>
        <w:t>: Representación con un número de signos “+” indicando el poder de la mejora.</w:t>
      </w:r>
      <w:r>
        <w:rPr>
          <w:color w:val="FFFFFF" w:themeColor="background1"/>
        </w:rPr>
        <w:t xml:space="preserve"> Adicionalmente el chip tendrá un marco diferente dependiendo de esta.</w:t>
      </w:r>
    </w:p>
    <w:p w14:paraId="42BEAD45" w14:textId="798A66DC" w:rsidR="003E12E8" w:rsidRPr="006C4AA3" w:rsidRDefault="007A3471" w:rsidP="006C4AA3">
      <w:r>
        <w:rPr>
          <w:noProof/>
        </w:rPr>
        <w:drawing>
          <wp:anchor distT="0" distB="0" distL="114300" distR="114300" simplePos="0" relativeHeight="251794432" behindDoc="0" locked="0" layoutInCell="1" allowOverlap="1" wp14:anchorId="587BFFF0" wp14:editId="15D6CFD3">
            <wp:simplePos x="0" y="0"/>
            <wp:positionH relativeFrom="margin">
              <wp:posOffset>1041400</wp:posOffset>
            </wp:positionH>
            <wp:positionV relativeFrom="paragraph">
              <wp:posOffset>2604770</wp:posOffset>
            </wp:positionV>
            <wp:extent cx="3724837" cy="1945640"/>
            <wp:effectExtent l="0" t="0" r="0" b="0"/>
            <wp:wrapTopAndBottom/>
            <wp:docPr id="2076" name="Imagen 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24837" cy="1945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4972">
        <w:rPr>
          <w:noProof/>
        </w:rPr>
        <w:drawing>
          <wp:anchor distT="0" distB="0" distL="114300" distR="114300" simplePos="0" relativeHeight="251787264" behindDoc="0" locked="0" layoutInCell="1" allowOverlap="1" wp14:anchorId="480D6B97" wp14:editId="63653C4E">
            <wp:simplePos x="0" y="0"/>
            <wp:positionH relativeFrom="margin">
              <wp:align>center</wp:align>
            </wp:positionH>
            <wp:positionV relativeFrom="paragraph">
              <wp:posOffset>290830</wp:posOffset>
            </wp:positionV>
            <wp:extent cx="3514725" cy="1847850"/>
            <wp:effectExtent l="0" t="0" r="9525" b="0"/>
            <wp:wrapTopAndBottom/>
            <wp:docPr id="2068" name="Imagen 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514725" cy="184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4AA3">
        <w:br w:type="page"/>
      </w:r>
    </w:p>
    <w:p w14:paraId="2809F753" w14:textId="77777777" w:rsidR="003E12E8" w:rsidRDefault="003E12E8" w:rsidP="00F87DF2">
      <w:pPr>
        <w:pStyle w:val="Ttulo3"/>
      </w:pPr>
      <w:r>
        <w:lastRenderedPageBreak/>
        <w:t>Masterización de las armas</w:t>
      </w:r>
    </w:p>
    <w:p w14:paraId="2161FB07" w14:textId="77777777" w:rsidR="00F87DF2" w:rsidRPr="00F87DF2" w:rsidRDefault="00F87DF2" w:rsidP="00F87DF2"/>
    <w:p w14:paraId="46E80725" w14:textId="77777777" w:rsidR="003E12E8" w:rsidRDefault="003E12E8" w:rsidP="003E12E8">
      <w:r>
        <w:t>Una vez se haya alcanzado el nivel máximo de un arma, aparecerá la opción de extraer la habilidad especial. Esta acción sirve para separar la habilidad especial de un arma y colocarla en otra arma que también tenga el nivel máximo.</w:t>
      </w:r>
    </w:p>
    <w:p w14:paraId="4E66FAD8" w14:textId="77777777" w:rsidR="003E12E8" w:rsidRDefault="003E12E8" w:rsidP="003E12E8">
      <w:r>
        <w:t xml:space="preserve">Para realizar la acción, primero ha de escogerse el arma del cual se quiera extraer su habilidad especial y confirmar la acción. El resultado será un arma sin ninguna habilidad especial y la habilidad extraída aparecerá en el inventario. </w:t>
      </w:r>
    </w:p>
    <w:p w14:paraId="0648599A" w14:textId="460E8DB3" w:rsidR="003E12E8" w:rsidRDefault="003E12E8" w:rsidP="003E12E8">
      <w:r>
        <w:t xml:space="preserve">Para colocar una habilidad especial en otra arma, el jugador tendrá que seguir los siguientes pasos. Primero tiene que encontrar un arma que no tenga ninguna habilidad especial y que haya alcanzado el nivel máximo. Entonces tendrá que escoger la habilidad </w:t>
      </w:r>
      <w:r w:rsidR="00B61CC1">
        <w:t>deseada</w:t>
      </w:r>
      <w:r>
        <w:t xml:space="preserve"> y </w:t>
      </w:r>
      <w:r w:rsidR="008A220F">
        <w:t>arrastrarla al hueco</w:t>
      </w:r>
      <w:r>
        <w:t>.</w:t>
      </w:r>
    </w:p>
    <w:p w14:paraId="20A21082" w14:textId="77777777" w:rsidR="00F87DF2" w:rsidRDefault="00F87DF2">
      <w:pPr>
        <w:rPr>
          <w:rFonts w:ascii="Rockwell" w:eastAsiaTheme="majorEastAsia" w:hAnsi="Rockwell" w:cstheme="majorBidi"/>
          <w:b/>
          <w:sz w:val="40"/>
          <w:szCs w:val="24"/>
        </w:rPr>
      </w:pPr>
      <w:r>
        <w:br w:type="page"/>
      </w:r>
    </w:p>
    <w:p w14:paraId="04602179" w14:textId="77777777" w:rsidR="003E12E8" w:rsidRDefault="003E12E8" w:rsidP="00F87DF2">
      <w:pPr>
        <w:pStyle w:val="Ttulo3"/>
      </w:pPr>
      <w:r>
        <w:lastRenderedPageBreak/>
        <w:t>Mejoras de armas</w:t>
      </w:r>
    </w:p>
    <w:p w14:paraId="76F0D50D" w14:textId="77777777" w:rsidR="00F87DF2" w:rsidRPr="00F87DF2" w:rsidRDefault="00F87DF2" w:rsidP="00F87DF2"/>
    <w:p w14:paraId="102A5979" w14:textId="7C9EFB74" w:rsidR="003E12E8" w:rsidRDefault="003E12E8" w:rsidP="003E12E8">
      <w:r>
        <w:t xml:space="preserve">Un arma puede tener una cantidad de huecos de mejoras con los que se podrán mejorar las estadísticas de la propia arma. El número de huecos será un número aleatorio entre </w:t>
      </w:r>
      <w:r w:rsidR="008A220F">
        <w:t xml:space="preserve">uno </w:t>
      </w:r>
      <w:r>
        <w:t>y tres, siendo menos comunes las armas que posean el máximo número de huecos.</w:t>
      </w:r>
    </w:p>
    <w:p w14:paraId="6636E6BC" w14:textId="1AA8D471" w:rsidR="003E12E8" w:rsidRDefault="003E12E8" w:rsidP="003E12E8">
      <w:r>
        <w:t xml:space="preserve">Para quitar una mejora de arma, el jugador tendrá que </w:t>
      </w:r>
      <w:r w:rsidR="000E7592">
        <w:t>coger</w:t>
      </w:r>
      <w:r>
        <w:t xml:space="preserve"> </w:t>
      </w:r>
      <w:r w:rsidR="000E7592">
        <w:t>el chip</w:t>
      </w:r>
      <w:r>
        <w:t xml:space="preserve"> de mejora que quiera quitar y </w:t>
      </w:r>
      <w:r w:rsidR="000E7592">
        <w:t>arrastrarlo fuera de la zona de armas o personaje.</w:t>
      </w:r>
    </w:p>
    <w:p w14:paraId="633EA01F" w14:textId="77777777" w:rsidR="003E12E8" w:rsidRDefault="003E12E8" w:rsidP="003E12E8">
      <w:r>
        <w:t>Cuando el jugador se desequipe un arma que tiene mejoras, el arma conservará las mejoras que se hayan equipado en ella. El jugador podrá ver las mejoras equipadas que tiene un arma desde el panel de detalles.</w:t>
      </w:r>
    </w:p>
    <w:p w14:paraId="7491BFB1" w14:textId="77777777" w:rsidR="00F87DF2" w:rsidRDefault="00F87DF2" w:rsidP="003E12E8"/>
    <w:p w14:paraId="1673E1DD" w14:textId="77777777" w:rsidR="00F87DF2" w:rsidRDefault="00F87DF2">
      <w:r>
        <w:br w:type="page"/>
      </w:r>
    </w:p>
    <w:p w14:paraId="76AC98CC" w14:textId="77777777" w:rsidR="004B09E5" w:rsidRDefault="009B197D" w:rsidP="00F87DF2">
      <w:pPr>
        <w:pStyle w:val="Ttulo2"/>
      </w:pPr>
      <w:r>
        <w:lastRenderedPageBreak/>
        <w:t>Habilidades</w:t>
      </w:r>
    </w:p>
    <w:p w14:paraId="740F0853" w14:textId="3468FEDA" w:rsidR="00F87DF2" w:rsidRDefault="00F87DF2" w:rsidP="00F87DF2"/>
    <w:p w14:paraId="436350EA" w14:textId="09689821" w:rsidR="00D04918" w:rsidRDefault="009B197D" w:rsidP="00F87DF2">
      <w:r>
        <w:t xml:space="preserve">Habilidades consiste </w:t>
      </w:r>
      <w:r w:rsidR="00332FD5">
        <w:t xml:space="preserve">en un poder temporal que el jugador puede utilizar para realizar una acción </w:t>
      </w:r>
      <w:r w:rsidR="00D04918">
        <w:t>ventajosa. Cada</w:t>
      </w:r>
      <w:r w:rsidR="00F87DF2">
        <w:t xml:space="preserve"> arma</w:t>
      </w:r>
      <w:r w:rsidR="00D04918">
        <w:t xml:space="preserve"> del juego</w:t>
      </w:r>
      <w:r w:rsidR="00F87DF2">
        <w:t xml:space="preserve"> estará ligada a una habilidad especial que podrá utilizarla, tras su uso tendrá que esperar un cierto tiempo hasta que se vuelva a poder </w:t>
      </w:r>
      <w:r w:rsidR="00491E35">
        <w:t xml:space="preserve">utilizar (tiempo de </w:t>
      </w:r>
      <w:proofErr w:type="spellStart"/>
      <w:r w:rsidR="00491E35">
        <w:t>cooldown</w:t>
      </w:r>
      <w:proofErr w:type="spellEnd"/>
      <w:r w:rsidR="00491E35">
        <w:t>)</w:t>
      </w:r>
      <w:r w:rsidR="00F87DF2">
        <w:t>.</w:t>
      </w:r>
    </w:p>
    <w:p w14:paraId="0CA0DFF1" w14:textId="7BCAAF87" w:rsidR="00AC36D2" w:rsidRDefault="00AC36D2" w:rsidP="00F87DF2">
      <w:r>
        <w:t xml:space="preserve">Este tiempo de </w:t>
      </w:r>
      <w:proofErr w:type="spellStart"/>
      <w:r>
        <w:t>cooldown</w:t>
      </w:r>
      <w:proofErr w:type="spellEnd"/>
      <w:r>
        <w:t xml:space="preserve"> afecta a todas las armas que lleve equipada el jugador, no pudiendo utilizar al instante la habilidad de otra arma si no ha sido utilizada.  El tiempo de </w:t>
      </w:r>
      <w:proofErr w:type="spellStart"/>
      <w:r>
        <w:t>cooldown</w:t>
      </w:r>
      <w:proofErr w:type="spellEnd"/>
      <w:r>
        <w:t xml:space="preserve"> dependerá si se trata de una habilidad básica (teniendo poco </w:t>
      </w:r>
      <w:proofErr w:type="spellStart"/>
      <w:r>
        <w:t>cooldown</w:t>
      </w:r>
      <w:proofErr w:type="spellEnd"/>
      <w:r>
        <w:t xml:space="preserve">) o si se trata de una más avanzada (con mayor tiempo de espera de </w:t>
      </w:r>
      <w:proofErr w:type="spellStart"/>
      <w:r>
        <w:t>cooldown</w:t>
      </w:r>
      <w:proofErr w:type="spellEnd"/>
      <w:r>
        <w:t>).</w:t>
      </w:r>
    </w:p>
    <w:p w14:paraId="6AB60C7D" w14:textId="1649B0CF" w:rsidR="00F87DF2" w:rsidRDefault="00D04918" w:rsidP="00F87DF2">
      <w:r>
        <w:t>Dependiendo del arma y la dificultad del nivel, las habilidades que pueden aparecer pueden variar. Siendo en los niveles iniciales habilidades simples, y cuando el jugador logre terminar niveles más complicados, las habilidades serán más peculiares.</w:t>
      </w:r>
      <w:r w:rsidR="00F87DF2">
        <w:t xml:space="preserve"> </w:t>
      </w:r>
    </w:p>
    <w:p w14:paraId="00765DA4" w14:textId="1FE13C1E" w:rsidR="00843B1A" w:rsidRDefault="00843B1A" w:rsidP="00F87DF2">
      <w:r>
        <w:t>Las habilidades pueden ser de dos tipos:</w:t>
      </w:r>
    </w:p>
    <w:p w14:paraId="1EC7D96A" w14:textId="2D0C2C4B" w:rsidR="00843B1A" w:rsidRPr="003F16F2" w:rsidRDefault="00843B1A" w:rsidP="00843B1A">
      <w:pPr>
        <w:pStyle w:val="Prrafodelista"/>
        <w:numPr>
          <w:ilvl w:val="0"/>
          <w:numId w:val="17"/>
        </w:numPr>
      </w:pPr>
      <w:r>
        <w:rPr>
          <w:color w:val="FFFFFF" w:themeColor="background1"/>
        </w:rPr>
        <w:t xml:space="preserve">Habilidades activas: Son </w:t>
      </w:r>
      <w:r w:rsidR="00EA0089">
        <w:rPr>
          <w:color w:val="FFFFFF" w:themeColor="background1"/>
        </w:rPr>
        <w:t xml:space="preserve">habilidades </w:t>
      </w:r>
      <w:r w:rsidR="002E3FF6">
        <w:rPr>
          <w:color w:val="FFFFFF" w:themeColor="background1"/>
        </w:rPr>
        <w:t>que se puede utilizar en un tiempo limitado</w:t>
      </w:r>
      <w:r w:rsidR="003550EC">
        <w:rPr>
          <w:color w:val="FFFFFF" w:themeColor="background1"/>
        </w:rPr>
        <w:t xml:space="preserve">. Estas habilidades se activan cuando </w:t>
      </w:r>
      <w:r w:rsidR="003F16F2">
        <w:rPr>
          <w:color w:val="FFFFFF" w:themeColor="background1"/>
        </w:rPr>
        <w:t xml:space="preserve">al dar al input de activar la habilidad (Input derecho) y se tiene que esperar un tiempo de </w:t>
      </w:r>
      <w:proofErr w:type="spellStart"/>
      <w:r w:rsidR="003F16F2">
        <w:rPr>
          <w:color w:val="FFFFFF" w:themeColor="background1"/>
        </w:rPr>
        <w:t>cooldown</w:t>
      </w:r>
      <w:proofErr w:type="spellEnd"/>
      <w:r w:rsidR="003F16F2">
        <w:rPr>
          <w:color w:val="FFFFFF" w:themeColor="background1"/>
        </w:rPr>
        <w:t>.</w:t>
      </w:r>
    </w:p>
    <w:p w14:paraId="58FD6222" w14:textId="4F2E69CF" w:rsidR="00843B1A" w:rsidRPr="00E11307" w:rsidRDefault="003F16F2" w:rsidP="00F87DF2">
      <w:pPr>
        <w:pStyle w:val="Prrafodelista"/>
        <w:numPr>
          <w:ilvl w:val="0"/>
          <w:numId w:val="17"/>
        </w:numPr>
      </w:pPr>
      <w:r>
        <w:rPr>
          <w:color w:val="FFFFFF" w:themeColor="background1"/>
        </w:rPr>
        <w:t>Habilidades</w:t>
      </w:r>
      <w:r w:rsidR="0015012F">
        <w:rPr>
          <w:color w:val="FFFFFF" w:themeColor="background1"/>
        </w:rPr>
        <w:t xml:space="preserve"> pasivas: Estas habilidades las tiene el jugador durante todo el nivel</w:t>
      </w:r>
      <w:r w:rsidR="00E11307">
        <w:rPr>
          <w:color w:val="FFFFFF" w:themeColor="background1"/>
        </w:rPr>
        <w:t xml:space="preserve"> sin necesidad de tener que activarlo. </w:t>
      </w:r>
    </w:p>
    <w:p w14:paraId="65885F0D" w14:textId="4DCC10C9" w:rsidR="00F87DF2" w:rsidRDefault="00F87DF2" w:rsidP="00F87DF2">
      <w:r>
        <w:t xml:space="preserve">Las </w:t>
      </w:r>
      <w:r w:rsidR="00843B1A">
        <w:t xml:space="preserve">habilidades </w:t>
      </w:r>
      <w:r>
        <w:t>se pueden dividir en tres grupos</w:t>
      </w:r>
      <w:r w:rsidR="00E11307">
        <w:t xml:space="preserve"> dependiendo de la </w:t>
      </w:r>
      <w:r w:rsidR="00D62E0D">
        <w:t>rareza</w:t>
      </w:r>
      <w:r w:rsidR="00E11307">
        <w:t xml:space="preserve"> al obtenerlo</w:t>
      </w:r>
      <w:r w:rsidR="00D62E0D">
        <w:t xml:space="preserve"> como son:</w:t>
      </w:r>
    </w:p>
    <w:p w14:paraId="3BB372EE" w14:textId="77777777" w:rsidR="00F87DF2" w:rsidRPr="0034187A" w:rsidRDefault="00F87DF2" w:rsidP="00F87DF2"/>
    <w:p w14:paraId="6E4CDBF1" w14:textId="77777777" w:rsidR="00F87DF2" w:rsidRDefault="00F87DF2" w:rsidP="00F87DF2">
      <w:pPr>
        <w:pStyle w:val="Ttulo4"/>
      </w:pPr>
      <w:r>
        <w:t>Rareza baja</w:t>
      </w:r>
    </w:p>
    <w:p w14:paraId="159E9155" w14:textId="77777777" w:rsidR="00F87DF2" w:rsidRPr="00F87DF2" w:rsidRDefault="00F87DF2" w:rsidP="00F87DF2"/>
    <w:p w14:paraId="7F3A2931" w14:textId="46B15EAC" w:rsidR="00F87DF2" w:rsidRDefault="00F87DF2" w:rsidP="00F87DF2">
      <w:r>
        <w:t xml:space="preserve">Son las </w:t>
      </w:r>
      <w:r w:rsidR="001E5B05">
        <w:t>habilidades</w:t>
      </w:r>
      <w:r>
        <w:t xml:space="preserve"> que se consiguen en los niveles iniciales, son habilidades que pueden dar una pequeña ventaja en el combate. </w:t>
      </w:r>
    </w:p>
    <w:p w14:paraId="754B294B" w14:textId="77777777" w:rsidR="00F87DF2" w:rsidRPr="001C2500" w:rsidRDefault="00F87DF2">
      <w:r>
        <w:t>Las habilidades en este grupo son la siguientes:</w:t>
      </w:r>
    </w:p>
    <w:p w14:paraId="5F7C230C" w14:textId="77777777" w:rsidR="00F87DF2" w:rsidRDefault="00F87DF2" w:rsidP="00F87DF2">
      <w:pPr>
        <w:pStyle w:val="Ttulo5"/>
      </w:pPr>
      <w:proofErr w:type="spellStart"/>
      <w:proofErr w:type="gramStart"/>
      <w:r>
        <w:t>Dash</w:t>
      </w:r>
      <w:proofErr w:type="spellEnd"/>
      <w:r w:rsidR="004B09E5">
        <w:t>(</w:t>
      </w:r>
      <w:proofErr w:type="gramEnd"/>
      <w:r w:rsidR="004B09E5">
        <w:t>Activa)</w:t>
      </w:r>
    </w:p>
    <w:p w14:paraId="3859667E" w14:textId="77777777" w:rsidR="00F87DF2" w:rsidRDefault="00F87DF2" w:rsidP="00F87DF2">
      <w:r>
        <w:rPr>
          <w:noProof/>
        </w:rPr>
        <w:drawing>
          <wp:anchor distT="0" distB="0" distL="114300" distR="114300" simplePos="0" relativeHeight="251714560" behindDoc="0" locked="0" layoutInCell="1" allowOverlap="1" wp14:anchorId="63F6960C" wp14:editId="05E72EEB">
            <wp:simplePos x="0" y="0"/>
            <wp:positionH relativeFrom="margin">
              <wp:align>right</wp:align>
            </wp:positionH>
            <wp:positionV relativeFrom="paragraph">
              <wp:posOffset>72450</wp:posOffset>
            </wp:positionV>
            <wp:extent cx="1514475" cy="829945"/>
            <wp:effectExtent l="0" t="0" r="9525" b="0"/>
            <wp:wrapSquare wrapText="bothSides"/>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4475" cy="82994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El jugador se desplaza rápidamente a la dirección dada por el jugador a una corta distancia. Esto sirve especialmente para poder esquivar ataques enemigos. Mientras está haciendo el </w:t>
      </w:r>
      <w:proofErr w:type="spellStart"/>
      <w:r>
        <w:t>dash</w:t>
      </w:r>
      <w:proofErr w:type="spellEnd"/>
      <w:r>
        <w:t xml:space="preserve">, el jugador no recibiría daño hasta que </w:t>
      </w:r>
      <w:r>
        <w:lastRenderedPageBreak/>
        <w:t xml:space="preserve">termine de realizar la acción. Esta se trata de la habilidad cuyo </w:t>
      </w:r>
      <w:proofErr w:type="spellStart"/>
      <w:r>
        <w:t>cooldown</w:t>
      </w:r>
      <w:proofErr w:type="spellEnd"/>
      <w:r>
        <w:t xml:space="preserve"> es el más menor, pudiendo utilizarlo al pasar unos segundos.</w:t>
      </w:r>
    </w:p>
    <w:p w14:paraId="58BDAF29" w14:textId="77777777" w:rsidR="00F87DF2" w:rsidRDefault="00F87DF2" w:rsidP="00F87DF2"/>
    <w:p w14:paraId="7FF5AB5B" w14:textId="15D02D79" w:rsidR="00F87DF2" w:rsidRDefault="00F87DF2" w:rsidP="00F87DF2">
      <w:pPr>
        <w:pStyle w:val="Ttulo5"/>
      </w:pPr>
      <w:r>
        <w:t xml:space="preserve">Granada de </w:t>
      </w:r>
      <w:r w:rsidR="00442B74">
        <w:t>color (</w:t>
      </w:r>
      <w:r w:rsidR="00314404">
        <w:t>A</w:t>
      </w:r>
      <w:r w:rsidR="004B09E5">
        <w:t>ctiva)</w:t>
      </w:r>
    </w:p>
    <w:p w14:paraId="0EBBBEBE" w14:textId="77777777" w:rsidR="00F87DF2" w:rsidRDefault="00F87DF2" w:rsidP="00F87DF2">
      <w:r>
        <w:rPr>
          <w:noProof/>
        </w:rPr>
        <w:drawing>
          <wp:anchor distT="0" distB="0" distL="114300" distR="114300" simplePos="0" relativeHeight="251713536" behindDoc="0" locked="0" layoutInCell="1" allowOverlap="1" wp14:anchorId="10FF97B5" wp14:editId="386BC648">
            <wp:simplePos x="0" y="0"/>
            <wp:positionH relativeFrom="column">
              <wp:posOffset>3923581</wp:posOffset>
            </wp:positionH>
            <wp:positionV relativeFrom="paragraph">
              <wp:posOffset>8734</wp:posOffset>
            </wp:positionV>
            <wp:extent cx="1628140" cy="1303655"/>
            <wp:effectExtent l="0" t="0" r="0" b="0"/>
            <wp:wrapSquare wrapText="bothSides"/>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28140" cy="13036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Se trata de un ataque que se realiza en área que produce daño a los enemigos cercanos. Al activar la habilidad, el arma cambiará por una granada, pudiendo utilizarlo de forma similar como si fuera otra arma. Se apunta con el puntero a la dirección donde se quiera lanzarla y se lanza con el input de disparar. La granada explotará al impactar con cualquier elemento o el suelo. Al lanzar una granada se debe de esperar un tiempo de </w:t>
      </w:r>
      <w:proofErr w:type="spellStart"/>
      <w:r>
        <w:t>cooldown</w:t>
      </w:r>
      <w:proofErr w:type="spellEnd"/>
      <w:r>
        <w:t xml:space="preserve"> para poder utilizar esta o cualquier otra habilidad.</w:t>
      </w:r>
    </w:p>
    <w:p w14:paraId="2D1F520E" w14:textId="77777777" w:rsidR="00F87DF2" w:rsidRDefault="00F87DF2" w:rsidP="00F87DF2"/>
    <w:p w14:paraId="259BB86E" w14:textId="3755E436" w:rsidR="00F87DF2" w:rsidRDefault="00F87DF2" w:rsidP="00F87DF2">
      <w:pPr>
        <w:pStyle w:val="Ttulo5"/>
      </w:pPr>
      <w:r>
        <w:t xml:space="preserve">Cambio de color </w:t>
      </w:r>
      <w:r w:rsidR="00D62E0D">
        <w:t>automático (</w:t>
      </w:r>
      <w:r w:rsidR="004B09E5">
        <w:t>Activa)</w:t>
      </w:r>
    </w:p>
    <w:p w14:paraId="61FF2987" w14:textId="77777777" w:rsidR="00F87DF2" w:rsidRDefault="00F87DF2" w:rsidP="00F87DF2">
      <w:r>
        <w:t xml:space="preserve">Esta habilidad hace cambiar el color del jugador al color de cualquier pared con la que este colisionando. Esto facilita al jugador moverse con mayor facilidad por el escenario, pudiéndose centrar en los enemigos. </w:t>
      </w:r>
    </w:p>
    <w:p w14:paraId="14E90A85" w14:textId="65F77806" w:rsidR="00F87DF2" w:rsidRDefault="00F87DF2" w:rsidP="00F87DF2">
      <w:r>
        <w:rPr>
          <w:noProof/>
        </w:rPr>
        <w:drawing>
          <wp:anchor distT="0" distB="0" distL="114300" distR="114300" simplePos="0" relativeHeight="251720704" behindDoc="0" locked="0" layoutInCell="1" allowOverlap="1" wp14:anchorId="64B1818F" wp14:editId="08C444A3">
            <wp:simplePos x="0" y="0"/>
            <wp:positionH relativeFrom="column">
              <wp:posOffset>3690728</wp:posOffset>
            </wp:positionH>
            <wp:positionV relativeFrom="paragraph">
              <wp:posOffset>687117</wp:posOffset>
            </wp:positionV>
            <wp:extent cx="906780" cy="680720"/>
            <wp:effectExtent l="0" t="0" r="7620" b="5080"/>
            <wp:wrapSquare wrapText="bothSides"/>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06780" cy="6807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9680" behindDoc="0" locked="0" layoutInCell="1" allowOverlap="1" wp14:anchorId="6C89D417" wp14:editId="7E9A5D01">
            <wp:simplePos x="0" y="0"/>
            <wp:positionH relativeFrom="column">
              <wp:posOffset>2307590</wp:posOffset>
            </wp:positionH>
            <wp:positionV relativeFrom="paragraph">
              <wp:posOffset>687729</wp:posOffset>
            </wp:positionV>
            <wp:extent cx="486410" cy="709930"/>
            <wp:effectExtent l="0" t="0" r="8890" b="0"/>
            <wp:wrapSquare wrapText="bothSides"/>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6410" cy="7099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8656" behindDoc="0" locked="0" layoutInCell="1" allowOverlap="1" wp14:anchorId="02EEE9E0" wp14:editId="228EE941">
            <wp:simplePos x="0" y="0"/>
            <wp:positionH relativeFrom="column">
              <wp:posOffset>375500</wp:posOffset>
            </wp:positionH>
            <wp:positionV relativeFrom="paragraph">
              <wp:posOffset>680589</wp:posOffset>
            </wp:positionV>
            <wp:extent cx="1046480" cy="743585"/>
            <wp:effectExtent l="0" t="0" r="1270" b="0"/>
            <wp:wrapSquare wrapText="bothSides"/>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046480" cy="74358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El tiempo </w:t>
      </w:r>
      <w:r w:rsidR="00E04365">
        <w:t xml:space="preserve">tendrá una duración </w:t>
      </w:r>
      <w:proofErr w:type="gramStart"/>
      <w:r w:rsidR="00E04365">
        <w:t>escasa ,</w:t>
      </w:r>
      <w:proofErr w:type="gramEnd"/>
      <w:r w:rsidR="00E04365">
        <w:t xml:space="preserve"> durando aproximadamente unos 5 </w:t>
      </w:r>
      <w:proofErr w:type="spellStart"/>
      <w:r w:rsidR="00E04365">
        <w:t>seg</w:t>
      </w:r>
      <w:proofErr w:type="spellEnd"/>
      <w:r>
        <w:t xml:space="preserve">.  Al pasar este tiempo el jugador deberá esperar el tiempo de </w:t>
      </w:r>
      <w:proofErr w:type="spellStart"/>
      <w:r>
        <w:t>cooldown</w:t>
      </w:r>
      <w:proofErr w:type="spellEnd"/>
      <w:r>
        <w:t xml:space="preserve"> para volver a utilizar esta o cualquier otra habilidad.</w:t>
      </w:r>
    </w:p>
    <w:p w14:paraId="4B454810" w14:textId="77777777" w:rsidR="00F87DF2" w:rsidRDefault="00F87DF2" w:rsidP="00F87DF2">
      <w:r>
        <w:rPr>
          <w:noProof/>
        </w:rPr>
        <mc:AlternateContent>
          <mc:Choice Requires="wps">
            <w:drawing>
              <wp:anchor distT="0" distB="0" distL="114300" distR="114300" simplePos="0" relativeHeight="251721728" behindDoc="0" locked="0" layoutInCell="1" allowOverlap="1" wp14:anchorId="5F9722E7" wp14:editId="4422E2EA">
                <wp:simplePos x="0" y="0"/>
                <wp:positionH relativeFrom="column">
                  <wp:posOffset>1749688</wp:posOffset>
                </wp:positionH>
                <wp:positionV relativeFrom="paragraph">
                  <wp:posOffset>239503</wp:posOffset>
                </wp:positionV>
                <wp:extent cx="189865" cy="172085"/>
                <wp:effectExtent l="8890" t="10160" r="47625" b="47625"/>
                <wp:wrapNone/>
                <wp:docPr id="32" name="Flecha: hacia abajo 32"/>
                <wp:cNvGraphicFramePr/>
                <a:graphic xmlns:a="http://schemas.openxmlformats.org/drawingml/2006/main">
                  <a:graphicData uri="http://schemas.microsoft.com/office/word/2010/wordprocessingShape">
                    <wps:wsp>
                      <wps:cNvSpPr/>
                      <wps:spPr>
                        <a:xfrm rot="16200000">
                          <a:off x="0" y="0"/>
                          <a:ext cx="189865" cy="17208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44134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echa: hacia abajo 32" o:spid="_x0000_s1026" type="#_x0000_t67" style="position:absolute;margin-left:137.75pt;margin-top:18.85pt;width:14.95pt;height:13.55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" adj="10800" fillcolor="#4472c4 [3204]" strokecolor="#1f3763 [1604]" strokeweight="1pt"/>
            </w:pict>
          </mc:Fallback>
        </mc:AlternateContent>
      </w:r>
      <w:r>
        <w:rPr>
          <w:noProof/>
        </w:rPr>
        <mc:AlternateContent>
          <mc:Choice Requires="wps">
            <w:drawing>
              <wp:anchor distT="0" distB="0" distL="114300" distR="114300" simplePos="0" relativeHeight="251722752" behindDoc="0" locked="0" layoutInCell="1" allowOverlap="1" wp14:anchorId="09681389" wp14:editId="78C23127">
                <wp:simplePos x="0" y="0"/>
                <wp:positionH relativeFrom="column">
                  <wp:posOffset>3212464</wp:posOffset>
                </wp:positionH>
                <wp:positionV relativeFrom="paragraph">
                  <wp:posOffset>185156</wp:posOffset>
                </wp:positionV>
                <wp:extent cx="180340" cy="219710"/>
                <wp:effectExtent l="0" t="19685" r="47625" b="47625"/>
                <wp:wrapNone/>
                <wp:docPr id="33" name="Flecha: hacia abajo 33"/>
                <wp:cNvGraphicFramePr/>
                <a:graphic xmlns:a="http://schemas.openxmlformats.org/drawingml/2006/main">
                  <a:graphicData uri="http://schemas.microsoft.com/office/word/2010/wordprocessingShape">
                    <wps:wsp>
                      <wps:cNvSpPr/>
                      <wps:spPr>
                        <a:xfrm rot="16200000">
                          <a:off x="0" y="0"/>
                          <a:ext cx="180340" cy="21971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FBBC8" id="Flecha: hacia abajo 33" o:spid="_x0000_s1026" type="#_x0000_t67" style="position:absolute;margin-left:252.95pt;margin-top:14.6pt;width:14.2pt;height:17.3pt;rotation:-9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" adj="12735" fillcolor="#4472c4 [3204]" strokecolor="#1f3763 [1604]" strokeweight="1pt"/>
            </w:pict>
          </mc:Fallback>
        </mc:AlternateContent>
      </w:r>
    </w:p>
    <w:p w14:paraId="3BEA6D0C" w14:textId="77777777" w:rsidR="00F87DF2" w:rsidRDefault="00F87DF2" w:rsidP="00F87DF2"/>
    <w:p w14:paraId="2B663A08" w14:textId="77777777" w:rsidR="00F87DF2" w:rsidRDefault="00F87DF2" w:rsidP="00F87DF2"/>
    <w:p w14:paraId="30C15FE0" w14:textId="77777777" w:rsidR="00F87DF2" w:rsidRDefault="00F87DF2" w:rsidP="00F87DF2"/>
    <w:p w14:paraId="0587E2AE" w14:textId="77777777" w:rsidR="00F87DF2" w:rsidRPr="00F87DF2" w:rsidRDefault="00F87DF2" w:rsidP="00F87DF2">
      <w:pPr>
        <w:pStyle w:val="Ttulo4"/>
        <w:rPr>
          <w:rFonts w:asciiTheme="majorHAnsi" w:hAnsiTheme="majorHAnsi"/>
          <w:color w:val="2F5496" w:themeColor="accent1" w:themeShade="BF"/>
          <w:sz w:val="26"/>
          <w:szCs w:val="26"/>
        </w:rPr>
      </w:pPr>
      <w:r>
        <w:t>Rareza media</w:t>
      </w:r>
    </w:p>
    <w:p w14:paraId="490FD991" w14:textId="549BE682" w:rsidR="00F87DF2" w:rsidRDefault="00F87DF2" w:rsidP="00F87DF2">
      <w:r>
        <w:t xml:space="preserve">Se trata de </w:t>
      </w:r>
      <w:r w:rsidR="001E5B05">
        <w:t>habilidades</w:t>
      </w:r>
      <w:r>
        <w:t xml:space="preserve"> obtenidas en la mitad del desarrollo del juego. Estas habilidades dan una gran ventaja en los combates. </w:t>
      </w:r>
    </w:p>
    <w:p w14:paraId="001A7DE6" w14:textId="77777777" w:rsidR="00F87DF2" w:rsidRDefault="00F87DF2" w:rsidP="00F87DF2">
      <w:r>
        <w:t>Las habilidades en este grupo son la siguientes:</w:t>
      </w:r>
    </w:p>
    <w:p w14:paraId="135C9B74" w14:textId="77777777" w:rsidR="00F87DF2" w:rsidRDefault="00F87DF2" w:rsidP="00F87DF2"/>
    <w:p w14:paraId="62C45BC6" w14:textId="717DBD3F" w:rsidR="00F87DF2" w:rsidRDefault="00F87DF2" w:rsidP="00F87DF2">
      <w:pPr>
        <w:pStyle w:val="Ttulo5"/>
      </w:pPr>
      <w:r>
        <w:t xml:space="preserve">Hackear </w:t>
      </w:r>
      <w:proofErr w:type="spellStart"/>
      <w:r>
        <w:t>IAs</w:t>
      </w:r>
      <w:proofErr w:type="spellEnd"/>
      <w:r>
        <w:t xml:space="preserve"> </w:t>
      </w:r>
      <w:r w:rsidR="004B09E5">
        <w:t>(Activa)</w:t>
      </w:r>
    </w:p>
    <w:p w14:paraId="35E4930D" w14:textId="5A6BA2EF" w:rsidR="00F87DF2" w:rsidRDefault="00F87DF2" w:rsidP="00F87DF2">
      <w:r>
        <w:t>Esta habilidad consiste en poder cambiar el código de</w:t>
      </w:r>
      <w:r w:rsidR="00D75C59">
        <w:t xml:space="preserve"> un</w:t>
      </w:r>
      <w:r>
        <w:t xml:space="preserve"> enemigo al instante para que se vuelva aliado temporal del jugador. Durante un tiempo predeterminado el enemigo se volverá un aliado y atacará a los enemigos. Esta habilidad estará capada únicamente a los enemigos </w:t>
      </w:r>
      <w:r w:rsidR="00D75C59">
        <w:t xml:space="preserve">simples como puede ser </w:t>
      </w:r>
      <w:proofErr w:type="gramStart"/>
      <w:r w:rsidR="00D75C59">
        <w:t xml:space="preserve">los </w:t>
      </w:r>
      <w:r>
        <w:t>tipo</w:t>
      </w:r>
      <w:proofErr w:type="gramEnd"/>
      <w:r w:rsidRPr="00F87DF2">
        <w:t xml:space="preserve"> </w:t>
      </w:r>
      <w:r w:rsidR="00482CAD" w:rsidRPr="00F87DF2">
        <w:rPr>
          <w:i/>
        </w:rPr>
        <w:t>Flat</w:t>
      </w:r>
      <w:r w:rsidR="00482CAD">
        <w:t xml:space="preserve"> o</w:t>
      </w:r>
      <w:r w:rsidRPr="00F87DF2">
        <w:t xml:space="preserve"> </w:t>
      </w:r>
      <w:r w:rsidR="00D75C59">
        <w:rPr>
          <w:rStyle w:val="normaltextrun"/>
          <w:rFonts w:ascii="Calibri" w:hAnsi="Calibri" w:cs="Calibri"/>
          <w:iCs/>
          <w:bdr w:val="none" w:sz="0" w:space="0" w:color="auto" w:frame="1"/>
        </w:rPr>
        <w:t>Torreta</w:t>
      </w:r>
      <w:r>
        <w:t xml:space="preserve">. El </w:t>
      </w:r>
      <w:proofErr w:type="spellStart"/>
      <w:r>
        <w:t>cooldown</w:t>
      </w:r>
      <w:proofErr w:type="spellEnd"/>
      <w:r>
        <w:t xml:space="preserve"> comenzará cuando es eliminado el enemigo. El jugador tendrá la posibilidad de derrotar al enemigo aliado. El jugador deberá esperar el tiempo del </w:t>
      </w:r>
      <w:proofErr w:type="spellStart"/>
      <w:r>
        <w:lastRenderedPageBreak/>
        <w:t>cooldown</w:t>
      </w:r>
      <w:proofErr w:type="spellEnd"/>
      <w:r>
        <w:t xml:space="preserve"> para volver a utilizar esta habilidad con los enemigos, o cualquier habilidad.</w:t>
      </w:r>
    </w:p>
    <w:p w14:paraId="1CEA3344" w14:textId="77777777" w:rsidR="00F87DF2" w:rsidRDefault="00F87DF2" w:rsidP="00F87DF2"/>
    <w:p w14:paraId="5FBD6D80" w14:textId="534EDA66" w:rsidR="00F87DF2" w:rsidRDefault="00F87DF2" w:rsidP="00F87DF2">
      <w:pPr>
        <w:pStyle w:val="Ttulo5"/>
      </w:pPr>
      <w:proofErr w:type="gramStart"/>
      <w:r>
        <w:t>Dron</w:t>
      </w:r>
      <w:r w:rsidR="003C527A">
        <w:t>(</w:t>
      </w:r>
      <w:proofErr w:type="gramEnd"/>
      <w:r w:rsidR="003C527A">
        <w:t>Pasiva)</w:t>
      </w:r>
    </w:p>
    <w:p w14:paraId="011EB161" w14:textId="3C758BF0" w:rsidR="00F87DF2" w:rsidRDefault="00F87DF2" w:rsidP="00F87DF2">
      <w:r>
        <w:t xml:space="preserve">El jugador invoca a un dron que servirá de compañero de armas. Este dron acompañará al jugador y </w:t>
      </w:r>
      <w:r w:rsidR="00482CAD">
        <w:t>dispara</w:t>
      </w:r>
      <w:r>
        <w:t xml:space="preserve"> a los enemigos cercanos. El color del dron será el mismo que el propio jugador. </w:t>
      </w:r>
      <w:r w:rsidR="009660C8">
        <w:t xml:space="preserve">Este dron acompañara al jugador a lo largo del </w:t>
      </w:r>
      <w:r w:rsidR="008D0630">
        <w:t>nivel hasta</w:t>
      </w:r>
      <w:r w:rsidR="009660C8">
        <w:t xml:space="preserve"> que sea destruido</w:t>
      </w:r>
      <w:r w:rsidR="008D0630">
        <w:t xml:space="preserve">. En el caso de cambiar de arma, el dron desaparecerá hasta que se vuelva </w:t>
      </w:r>
      <w:r w:rsidR="00A4268E">
        <w:t xml:space="preserve">a cambiar </w:t>
      </w:r>
      <w:r w:rsidR="00482CAD">
        <w:t>al arma con dicha habilidad.</w:t>
      </w:r>
    </w:p>
    <w:p w14:paraId="11877C9B" w14:textId="77777777" w:rsidR="00F87DF2" w:rsidRPr="0034187A" w:rsidRDefault="00F87DF2" w:rsidP="00F87DF2">
      <w:pPr>
        <w:pStyle w:val="Ttulo5"/>
      </w:pPr>
      <w:r>
        <w:rPr>
          <w:noProof/>
        </w:rPr>
        <w:drawing>
          <wp:anchor distT="0" distB="0" distL="114300" distR="114300" simplePos="0" relativeHeight="251723776" behindDoc="0" locked="0" layoutInCell="1" allowOverlap="1" wp14:anchorId="4CE4A2D2" wp14:editId="7A4743A7">
            <wp:simplePos x="0" y="0"/>
            <wp:positionH relativeFrom="column">
              <wp:posOffset>3985140</wp:posOffset>
            </wp:positionH>
            <wp:positionV relativeFrom="paragraph">
              <wp:posOffset>105147</wp:posOffset>
            </wp:positionV>
            <wp:extent cx="1766653" cy="818819"/>
            <wp:effectExtent l="0" t="0" r="5080" b="635"/>
            <wp:wrapSquare wrapText="bothSides"/>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66653" cy="818819"/>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t>Escudo</w:t>
      </w:r>
      <w:r w:rsidR="004B09E5">
        <w:t>(</w:t>
      </w:r>
      <w:proofErr w:type="gramEnd"/>
      <w:r w:rsidR="004B09E5">
        <w:t>Activa)</w:t>
      </w:r>
    </w:p>
    <w:p w14:paraId="15C3F9CA" w14:textId="478805EC" w:rsidR="00F87DF2" w:rsidRDefault="00F87DF2" w:rsidP="00F87DF2">
      <w:r>
        <w:rPr>
          <w:noProof/>
        </w:rPr>
        <mc:AlternateContent>
          <mc:Choice Requires="wps">
            <w:drawing>
              <wp:anchor distT="0" distB="0" distL="114300" distR="114300" simplePos="0" relativeHeight="251724800" behindDoc="0" locked="0" layoutInCell="1" allowOverlap="1" wp14:anchorId="1AFB570E" wp14:editId="37477174">
                <wp:simplePos x="0" y="0"/>
                <wp:positionH relativeFrom="column">
                  <wp:posOffset>4830445</wp:posOffset>
                </wp:positionH>
                <wp:positionV relativeFrom="paragraph">
                  <wp:posOffset>597535</wp:posOffset>
                </wp:positionV>
                <wp:extent cx="162560" cy="198120"/>
                <wp:effectExtent l="19050" t="0" r="27940" b="30480"/>
                <wp:wrapNone/>
                <wp:docPr id="34" name="Flecha: hacia abajo 34"/>
                <wp:cNvGraphicFramePr/>
                <a:graphic xmlns:a="http://schemas.openxmlformats.org/drawingml/2006/main">
                  <a:graphicData uri="http://schemas.microsoft.com/office/word/2010/wordprocessingShape">
                    <wps:wsp>
                      <wps:cNvSpPr/>
                      <wps:spPr>
                        <a:xfrm>
                          <a:off x="0" y="0"/>
                          <a:ext cx="162560" cy="1981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CDD4B" id="Flecha: hacia abajo 34" o:spid="_x0000_s1026" type="#_x0000_t67" style="position:absolute;margin-left:380.35pt;margin-top:47.05pt;width:12.8pt;height:15.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" adj="12738" fillcolor="#4472c4 [3204]" strokecolor="#1f3763 [1604]" strokeweight="1pt"/>
            </w:pict>
          </mc:Fallback>
        </mc:AlternateContent>
      </w:r>
      <w:r>
        <w:rPr>
          <w:noProof/>
        </w:rPr>
        <w:drawing>
          <wp:anchor distT="0" distB="0" distL="114300" distR="114300" simplePos="0" relativeHeight="251725824" behindDoc="0" locked="0" layoutInCell="1" allowOverlap="1" wp14:anchorId="4AD83FEA" wp14:editId="6518C680">
            <wp:simplePos x="0" y="0"/>
            <wp:positionH relativeFrom="column">
              <wp:posOffset>3999110</wp:posOffset>
            </wp:positionH>
            <wp:positionV relativeFrom="paragraph">
              <wp:posOffset>878577</wp:posOffset>
            </wp:positionV>
            <wp:extent cx="1737409" cy="805630"/>
            <wp:effectExtent l="0" t="0" r="0" b="0"/>
            <wp:wrapSquare wrapText="bothSides"/>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37409" cy="80563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l activar esta habilidad, se invocará alrededor del jugador un escudo. Al ser disparado por una bala de cualquier color, la bala enemiga será destruida. Esto hará que el jugador no pueda ni recibir salud de las balas enemigas ni recibir daño. Esta habilidad </w:t>
      </w:r>
      <w:r w:rsidR="00E04365">
        <w:t>tendrá</w:t>
      </w:r>
      <w:r w:rsidR="00482CAD">
        <w:t xml:space="preserve"> un duración escasa de </w:t>
      </w:r>
      <w:proofErr w:type="gramStart"/>
      <w:r w:rsidR="00482CAD">
        <w:t xml:space="preserve">tiempo </w:t>
      </w:r>
      <w:r>
        <w:t>.</w:t>
      </w:r>
      <w:proofErr w:type="gramEnd"/>
      <w:r>
        <w:t xml:space="preserve"> Al desparecer este escudo, el jugador deberá esperar un tiempo de </w:t>
      </w:r>
      <w:proofErr w:type="spellStart"/>
      <w:r>
        <w:t>cooldown</w:t>
      </w:r>
      <w:proofErr w:type="spellEnd"/>
      <w:r>
        <w:t xml:space="preserve"> para volver a utilizar esta o cualquier otra habilidad.</w:t>
      </w:r>
    </w:p>
    <w:p w14:paraId="1A527132" w14:textId="77777777" w:rsidR="00F87DF2" w:rsidRDefault="00F87DF2" w:rsidP="00F87DF2"/>
    <w:p w14:paraId="67CD4CD6" w14:textId="6F04FD0D" w:rsidR="00F87DF2" w:rsidRDefault="00F87DF2" w:rsidP="00F87DF2">
      <w:pPr>
        <w:pStyle w:val="Ttulo5"/>
      </w:pPr>
      <w:r>
        <w:t xml:space="preserve">Doble </w:t>
      </w:r>
      <w:r w:rsidR="00E04365">
        <w:t>arma (</w:t>
      </w:r>
      <w:r w:rsidR="004B09E5">
        <w:t>Pasiva)</w:t>
      </w:r>
    </w:p>
    <w:p w14:paraId="4A09A2BE" w14:textId="77777777" w:rsidR="00F87DF2" w:rsidRDefault="00F87DF2" w:rsidP="00F87DF2">
      <w:r>
        <w:rPr>
          <w:noProof/>
        </w:rPr>
        <w:drawing>
          <wp:anchor distT="0" distB="0" distL="114300" distR="114300" simplePos="0" relativeHeight="251726848" behindDoc="0" locked="0" layoutInCell="1" allowOverlap="1" wp14:anchorId="02841C2F" wp14:editId="2139D7F8">
            <wp:simplePos x="0" y="0"/>
            <wp:positionH relativeFrom="column">
              <wp:posOffset>4063365</wp:posOffset>
            </wp:positionH>
            <wp:positionV relativeFrom="paragraph">
              <wp:posOffset>50165</wp:posOffset>
            </wp:positionV>
            <wp:extent cx="676275" cy="940435"/>
            <wp:effectExtent l="0" t="0" r="9525" b="0"/>
            <wp:wrapSquare wrapText="bothSides"/>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76275" cy="9404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8896" behindDoc="0" locked="0" layoutInCell="1" allowOverlap="1" wp14:anchorId="431F14F8" wp14:editId="1A7450B4">
                <wp:simplePos x="0" y="0"/>
                <wp:positionH relativeFrom="column">
                  <wp:posOffset>4766310</wp:posOffset>
                </wp:positionH>
                <wp:positionV relativeFrom="paragraph">
                  <wp:posOffset>344170</wp:posOffset>
                </wp:positionV>
                <wp:extent cx="266700" cy="333375"/>
                <wp:effectExtent l="4762" t="14288" r="23813" b="42862"/>
                <wp:wrapNone/>
                <wp:docPr id="35" name="Flecha: hacia abajo 35"/>
                <wp:cNvGraphicFramePr/>
                <a:graphic xmlns:a="http://schemas.openxmlformats.org/drawingml/2006/main">
                  <a:graphicData uri="http://schemas.microsoft.com/office/word/2010/wordprocessingShape">
                    <wps:wsp>
                      <wps:cNvSpPr/>
                      <wps:spPr>
                        <a:xfrm rot="16200000">
                          <a:off x="0" y="0"/>
                          <a:ext cx="266700" cy="3333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3820D2" id="Flecha: hacia abajo 35" o:spid="_x0000_s1026" type="#_x0000_t67" style="position:absolute;margin-left:375.3pt;margin-top:27.1pt;width:21pt;height:26.25pt;rotation:-90;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" adj="12960" fillcolor="#4472c4 [3204]" strokecolor="#1f3763 [1604]" strokeweight="1pt"/>
            </w:pict>
          </mc:Fallback>
        </mc:AlternateContent>
      </w:r>
      <w:r>
        <w:rPr>
          <w:noProof/>
        </w:rPr>
        <w:drawing>
          <wp:anchor distT="0" distB="0" distL="114300" distR="114300" simplePos="0" relativeHeight="251727872" behindDoc="0" locked="0" layoutInCell="1" allowOverlap="1" wp14:anchorId="7B48BE5D" wp14:editId="30BBDFBC">
            <wp:simplePos x="0" y="0"/>
            <wp:positionH relativeFrom="column">
              <wp:posOffset>5169882</wp:posOffset>
            </wp:positionH>
            <wp:positionV relativeFrom="paragraph">
              <wp:posOffset>81699</wp:posOffset>
            </wp:positionV>
            <wp:extent cx="647700" cy="900430"/>
            <wp:effectExtent l="0" t="0" r="0" b="0"/>
            <wp:wrapSquare wrapText="bothSides"/>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7700" cy="90043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l activar esta habilidad, el jugador durante un tiempo limitado será capaz de portar una segunda instancia del arma que lleva. Al pasar cierto tiempo, esta segunda arma desparecerá y empezará el contador del </w:t>
      </w:r>
      <w:proofErr w:type="spellStart"/>
      <w:r>
        <w:t>cooldown</w:t>
      </w:r>
      <w:proofErr w:type="spellEnd"/>
      <w:r>
        <w:t xml:space="preserve">.  Una vez pasado el tiempo del </w:t>
      </w:r>
      <w:proofErr w:type="spellStart"/>
      <w:r>
        <w:t>cooldown</w:t>
      </w:r>
      <w:proofErr w:type="spellEnd"/>
      <w:r>
        <w:t xml:space="preserve">, el jugador va a poder volver a utilizar cualquier habilidad.    </w:t>
      </w:r>
    </w:p>
    <w:p w14:paraId="6EB531E1" w14:textId="77777777" w:rsidR="00F87DF2" w:rsidRDefault="00F87DF2" w:rsidP="00F87DF2"/>
    <w:p w14:paraId="3847834B" w14:textId="7755C46C" w:rsidR="00F87DF2" w:rsidRDefault="00F87DF2" w:rsidP="00F87DF2">
      <w:pPr>
        <w:pStyle w:val="Ttulo5"/>
      </w:pPr>
      <w:r>
        <w:t xml:space="preserve">Ralentizar </w:t>
      </w:r>
      <w:r w:rsidR="0008662B">
        <w:t>tiempo (</w:t>
      </w:r>
      <w:r w:rsidR="004B09E5">
        <w:t>Solo los enemigos)</w:t>
      </w:r>
    </w:p>
    <w:p w14:paraId="2A84A625" w14:textId="77777777" w:rsidR="00F87DF2" w:rsidRDefault="00F87DF2" w:rsidP="00F87DF2">
      <w:r>
        <w:t xml:space="preserve">Al ser activada esta habilidad, todos los enemigos, las balas e incluso el propio jugador serán ralentizados. El jugador en este momento podrá apuntar y disparar a los enemigos con mayor facilidad. Al pasar un breve periodo de tiempo el juego volverá a la normalidad, y las balas que el jugador haya disparado saldrán disparadas en la dirección que fueron disparadas, dando un efecto de gatillo rápido. Al volver el tiempo a la normalidad se activa el contador de </w:t>
      </w:r>
      <w:proofErr w:type="spellStart"/>
      <w:r>
        <w:t>cooldown</w:t>
      </w:r>
      <w:proofErr w:type="spellEnd"/>
      <w:r>
        <w:t>, teniendo que esperar cierto tiempo para volver a utilizar cualquier habilidad.</w:t>
      </w:r>
    </w:p>
    <w:p w14:paraId="3DE6A15F" w14:textId="77777777" w:rsidR="00F87DF2" w:rsidRDefault="00F87DF2" w:rsidP="00F87DF2"/>
    <w:p w14:paraId="53C9A1BC" w14:textId="77777777" w:rsidR="00F87DF2" w:rsidRPr="00612CA5" w:rsidRDefault="00F87DF2" w:rsidP="00F87DF2">
      <w:pPr>
        <w:pStyle w:val="Ttulo4"/>
      </w:pPr>
      <w:r>
        <w:lastRenderedPageBreak/>
        <w:t>Rareza alta</w:t>
      </w:r>
    </w:p>
    <w:p w14:paraId="794E9C89" w14:textId="1E0DE96A" w:rsidR="00F87DF2" w:rsidRDefault="00F87DF2" w:rsidP="00F87DF2">
      <w:r>
        <w:t xml:space="preserve">Se trata de </w:t>
      </w:r>
      <w:r w:rsidR="00442B74">
        <w:t>habilidades</w:t>
      </w:r>
      <w:r>
        <w:t xml:space="preserve"> obtenidas al finalizar los niveles más complicados. Estas habilidades dan una enorme ventaja en él combate, capaz de romper ciertas reglas del propio juego. </w:t>
      </w:r>
    </w:p>
    <w:p w14:paraId="25FE191E" w14:textId="01AB8C88" w:rsidR="00E67238" w:rsidRDefault="00F87DF2" w:rsidP="00E67238">
      <w:r>
        <w:t>Las habilidades en este grupo son la siguientes:</w:t>
      </w:r>
      <w:r w:rsidR="00E67238">
        <w:t xml:space="preserve"> </w:t>
      </w:r>
    </w:p>
    <w:p w14:paraId="33540F41" w14:textId="4469EA36" w:rsidR="00F87DF2" w:rsidRDefault="00F87DF2" w:rsidP="002C00F3">
      <w:pPr>
        <w:pStyle w:val="Ttulo5"/>
      </w:pPr>
      <w:r>
        <w:t xml:space="preserve">Transformar color de las </w:t>
      </w:r>
      <w:r w:rsidR="00C4280D">
        <w:t xml:space="preserve">paredes (Activa, Problemas </w:t>
      </w:r>
      <w:proofErr w:type="spellStart"/>
      <w:r w:rsidR="00C4280D">
        <w:t>navmesh</w:t>
      </w:r>
      <w:proofErr w:type="spellEnd"/>
      <w:r w:rsidR="00C4280D">
        <w:t>)</w:t>
      </w:r>
    </w:p>
    <w:p w14:paraId="64B496E2" w14:textId="3544011C" w:rsidR="002C00F3" w:rsidRPr="002C00F3" w:rsidRDefault="002C00F3" w:rsidP="002C00F3"/>
    <w:p w14:paraId="3AD9F9E5" w14:textId="6BD76BA4" w:rsidR="00F87DF2" w:rsidRPr="004B3AD5" w:rsidRDefault="00E7490E" w:rsidP="00F87DF2">
      <w:pPr>
        <w:rPr>
          <w:vanish/>
          <w:specVanish/>
        </w:rPr>
      </w:pPr>
      <w:r>
        <w:rPr>
          <w:noProof/>
        </w:rPr>
        <w:drawing>
          <wp:anchor distT="0" distB="0" distL="114300" distR="114300" simplePos="0" relativeHeight="251730944" behindDoc="0" locked="0" layoutInCell="1" allowOverlap="1" wp14:anchorId="01988BC2" wp14:editId="3E71F4D8">
            <wp:simplePos x="0" y="0"/>
            <wp:positionH relativeFrom="column">
              <wp:posOffset>4841240</wp:posOffset>
            </wp:positionH>
            <wp:positionV relativeFrom="paragraph">
              <wp:posOffset>231775</wp:posOffset>
            </wp:positionV>
            <wp:extent cx="1083945" cy="857885"/>
            <wp:effectExtent l="0" t="0" r="1905" b="0"/>
            <wp:wrapSquare wrapText="bothSides"/>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083945" cy="8578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1968" behindDoc="0" locked="0" layoutInCell="1" allowOverlap="1" wp14:anchorId="32830325" wp14:editId="36CD806D">
                <wp:simplePos x="0" y="0"/>
                <wp:positionH relativeFrom="column">
                  <wp:posOffset>4497070</wp:posOffset>
                </wp:positionH>
                <wp:positionV relativeFrom="paragraph">
                  <wp:posOffset>534670</wp:posOffset>
                </wp:positionV>
                <wp:extent cx="266700" cy="266700"/>
                <wp:effectExtent l="0" t="19050" r="38100" b="38100"/>
                <wp:wrapSquare wrapText="bothSides"/>
                <wp:docPr id="36" name="Flecha: hacia abajo 36"/>
                <wp:cNvGraphicFramePr/>
                <a:graphic xmlns:a="http://schemas.openxmlformats.org/drawingml/2006/main">
                  <a:graphicData uri="http://schemas.microsoft.com/office/word/2010/wordprocessingShape">
                    <wps:wsp>
                      <wps:cNvSpPr/>
                      <wps:spPr>
                        <a:xfrm rot="16200000">
                          <a:off x="0" y="0"/>
                          <a:ext cx="2667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9BB87B" id="Flecha: hacia abajo 36" o:spid="_x0000_s1026" type="#_x0000_t67" style="position:absolute;margin-left:354.1pt;margin-top:42.1pt;width:21pt;height:21pt;rotation:-90;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" adj="10800" fillcolor="#4472c4 [3204]" strokecolor="#1f3763 [1604]" strokeweight="1pt">
                <w10:wrap type="square"/>
              </v:shape>
            </w:pict>
          </mc:Fallback>
        </mc:AlternateContent>
      </w:r>
      <w:r>
        <w:rPr>
          <w:noProof/>
        </w:rPr>
        <w:drawing>
          <wp:anchor distT="0" distB="0" distL="114300" distR="114300" simplePos="0" relativeHeight="251729920" behindDoc="0" locked="0" layoutInCell="1" allowOverlap="1" wp14:anchorId="4691791A" wp14:editId="24A96214">
            <wp:simplePos x="0" y="0"/>
            <wp:positionH relativeFrom="column">
              <wp:posOffset>3338194</wp:posOffset>
            </wp:positionH>
            <wp:positionV relativeFrom="paragraph">
              <wp:posOffset>301623</wp:posOffset>
            </wp:positionV>
            <wp:extent cx="1083945" cy="857885"/>
            <wp:effectExtent l="0" t="0" r="1905" b="0"/>
            <wp:wrapSquare wrapText="bothSides"/>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83945" cy="857885"/>
                    </a:xfrm>
                    <a:prstGeom prst="rect">
                      <a:avLst/>
                    </a:prstGeom>
                    <a:noFill/>
                    <a:ln>
                      <a:noFill/>
                    </a:ln>
                  </pic:spPr>
                </pic:pic>
              </a:graphicData>
            </a:graphic>
            <wp14:sizeRelH relativeFrom="page">
              <wp14:pctWidth>0</wp14:pctWidth>
            </wp14:sizeRelH>
            <wp14:sizeRelV relativeFrom="page">
              <wp14:pctHeight>0</wp14:pctHeight>
            </wp14:sizeRelV>
          </wp:anchor>
        </w:drawing>
      </w:r>
      <w:r w:rsidR="00F87DF2">
        <w:t xml:space="preserve">Al activar esta habilidad, el jugador durante un tiempo limitado </w:t>
      </w:r>
    </w:p>
    <w:p w14:paraId="57549264" w14:textId="77777777" w:rsidR="00F87DF2" w:rsidRDefault="00F87DF2" w:rsidP="00F87DF2">
      <w:r>
        <w:rPr>
          <w:noProof/>
        </w:rPr>
        <w:t>podra cambiar el color de las paredes a partir del color de sus balas. Al pasar un cierto tiempo, terminara los efectos de esta habilidad y empezara el contador del cooldown.</w:t>
      </w:r>
      <w:r>
        <w:t xml:space="preserve"> Una vez pasado el tiempo del </w:t>
      </w:r>
      <w:proofErr w:type="spellStart"/>
      <w:r>
        <w:t>cooldown</w:t>
      </w:r>
      <w:proofErr w:type="spellEnd"/>
      <w:r>
        <w:t xml:space="preserve">, el jugador va a poder volver a utilizar cualquier habilidad.    </w:t>
      </w:r>
    </w:p>
    <w:p w14:paraId="6280FC1D" w14:textId="77777777" w:rsidR="00F87DF2" w:rsidRDefault="00F87DF2" w:rsidP="00F87DF2"/>
    <w:p w14:paraId="0954D30F" w14:textId="050F879E" w:rsidR="00F87DF2" w:rsidRDefault="00F87DF2" w:rsidP="00F87DF2">
      <w:pPr>
        <w:pStyle w:val="Ttulo5"/>
      </w:pPr>
      <w:r>
        <w:t xml:space="preserve">Crear </w:t>
      </w:r>
      <w:r w:rsidR="00E7490E">
        <w:t>coberturas (</w:t>
      </w:r>
      <w:r w:rsidR="00C4280D">
        <w:t xml:space="preserve">Activa, Problemas </w:t>
      </w:r>
      <w:proofErr w:type="spellStart"/>
      <w:r w:rsidR="00C4280D">
        <w:t>navmesh</w:t>
      </w:r>
      <w:proofErr w:type="spellEnd"/>
      <w:r w:rsidR="00C4280D">
        <w:t>)</w:t>
      </w:r>
    </w:p>
    <w:p w14:paraId="163196DB" w14:textId="77777777" w:rsidR="00F87DF2" w:rsidRDefault="00F87DF2" w:rsidP="00F87DF2">
      <w:r>
        <w:rPr>
          <w:noProof/>
        </w:rPr>
        <w:drawing>
          <wp:anchor distT="0" distB="0" distL="114300" distR="114300" simplePos="0" relativeHeight="251735040" behindDoc="0" locked="0" layoutInCell="1" allowOverlap="1" wp14:anchorId="3EBE504F" wp14:editId="261BBBE5">
            <wp:simplePos x="0" y="0"/>
            <wp:positionH relativeFrom="column">
              <wp:posOffset>3648710</wp:posOffset>
            </wp:positionH>
            <wp:positionV relativeFrom="paragraph">
              <wp:posOffset>1078230</wp:posOffset>
            </wp:positionV>
            <wp:extent cx="1906270" cy="613410"/>
            <wp:effectExtent l="0" t="0" r="0" b="0"/>
            <wp:wrapSquare wrapText="bothSides"/>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06270" cy="613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4016" behindDoc="0" locked="0" layoutInCell="1" allowOverlap="1" wp14:anchorId="110407D3" wp14:editId="62ACF601">
                <wp:simplePos x="0" y="0"/>
                <wp:positionH relativeFrom="column">
                  <wp:posOffset>4649470</wp:posOffset>
                </wp:positionH>
                <wp:positionV relativeFrom="paragraph">
                  <wp:posOffset>802640</wp:posOffset>
                </wp:positionV>
                <wp:extent cx="193040" cy="191770"/>
                <wp:effectExtent l="19050" t="0" r="16510" b="36830"/>
                <wp:wrapNone/>
                <wp:docPr id="37" name="Flecha: hacia abajo 37"/>
                <wp:cNvGraphicFramePr/>
                <a:graphic xmlns:a="http://schemas.openxmlformats.org/drawingml/2006/main">
                  <a:graphicData uri="http://schemas.microsoft.com/office/word/2010/wordprocessingShape">
                    <wps:wsp>
                      <wps:cNvSpPr/>
                      <wps:spPr>
                        <a:xfrm>
                          <a:off x="0" y="0"/>
                          <a:ext cx="193040" cy="19177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0431F" id="Flecha: hacia abajo 37" o:spid="_x0000_s1026" type="#_x0000_t67" style="position:absolute;margin-left:366.1pt;margin-top:63.2pt;width:15.2pt;height:15.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" adj="10800" fillcolor="#4472c4 [3204]" strokecolor="#1f3763 [1604]" strokeweight="1pt"/>
            </w:pict>
          </mc:Fallback>
        </mc:AlternateContent>
      </w:r>
      <w:r>
        <w:rPr>
          <w:noProof/>
        </w:rPr>
        <w:drawing>
          <wp:anchor distT="0" distB="0" distL="114300" distR="114300" simplePos="0" relativeHeight="251732992" behindDoc="0" locked="0" layoutInCell="1" allowOverlap="1" wp14:anchorId="206661BA" wp14:editId="12BFDC7D">
            <wp:simplePos x="0" y="0"/>
            <wp:positionH relativeFrom="column">
              <wp:posOffset>3622759</wp:posOffset>
            </wp:positionH>
            <wp:positionV relativeFrom="paragraph">
              <wp:posOffset>26562</wp:posOffset>
            </wp:positionV>
            <wp:extent cx="1906437" cy="638266"/>
            <wp:effectExtent l="0" t="0" r="0" b="9525"/>
            <wp:wrapSquare wrapText="bothSides"/>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06437" cy="638266"/>
                    </a:xfrm>
                    <a:prstGeom prst="rect">
                      <a:avLst/>
                    </a:prstGeom>
                    <a:noFill/>
                    <a:ln>
                      <a:noFill/>
                    </a:ln>
                  </pic:spPr>
                </pic:pic>
              </a:graphicData>
            </a:graphic>
            <wp14:sizeRelH relativeFrom="page">
              <wp14:pctWidth>0</wp14:pctWidth>
            </wp14:sizeRelH>
            <wp14:sizeRelV relativeFrom="page">
              <wp14:pctHeight>0</wp14:pctHeight>
            </wp14:sizeRelV>
          </wp:anchor>
        </w:drawing>
      </w:r>
      <w:r>
        <w:t>Esta habilidad consiste en poder crear una pared en cualquier parte del escenario, siendo útil para utilizarlo como cobertura. Al activar la habilidad, se podrá seleccionar donde crear esta pared a partir del puntero.</w:t>
      </w:r>
    </w:p>
    <w:p w14:paraId="07751013" w14:textId="77777777" w:rsidR="00F87DF2" w:rsidRDefault="00F87DF2" w:rsidP="00F87DF2">
      <w:r>
        <w:t xml:space="preserve">Cuando se está seleccionando donde se va a crear se mostrará la pared con una leve trasparencia y con un color verde en el caso que se pueda crear en esa zona o en rojo en caso contrario. </w:t>
      </w:r>
    </w:p>
    <w:p w14:paraId="30F66B71" w14:textId="3FD2685A" w:rsidR="00F87DF2" w:rsidRDefault="00F87DF2" w:rsidP="00F87DF2">
      <w:r>
        <w:t xml:space="preserve">Para poder crear otra barrera será necesario destruir esta barrera pulsando el input de las habilidades y esperar un tiempo de </w:t>
      </w:r>
      <w:proofErr w:type="spellStart"/>
      <w:r>
        <w:t>cooldown</w:t>
      </w:r>
      <w:proofErr w:type="spellEnd"/>
      <w:r>
        <w:t xml:space="preserve">. Al terminar el tiempo de </w:t>
      </w:r>
      <w:proofErr w:type="spellStart"/>
      <w:r>
        <w:t>cooldown</w:t>
      </w:r>
      <w:proofErr w:type="spellEnd"/>
      <w:r>
        <w:t xml:space="preserve"> el jugador podrá utilizar esta o cualquier otra habilidad.</w:t>
      </w:r>
    </w:p>
    <w:p w14:paraId="05FA2821" w14:textId="68E22EE3" w:rsidR="00E7490E" w:rsidRDefault="00E7490E" w:rsidP="00F87DF2"/>
    <w:p w14:paraId="482D9D72" w14:textId="77777777" w:rsidR="00E7490E" w:rsidRDefault="00E7490E" w:rsidP="00F87DF2"/>
    <w:p w14:paraId="101ED60F" w14:textId="3092486E" w:rsidR="00F87DF2" w:rsidRDefault="00F87DF2" w:rsidP="00F87DF2">
      <w:pPr>
        <w:pStyle w:val="Ttulo5"/>
      </w:pPr>
      <w:r>
        <w:rPr>
          <w:noProof/>
        </w:rPr>
        <w:drawing>
          <wp:anchor distT="0" distB="0" distL="114300" distR="114300" simplePos="0" relativeHeight="251736064" behindDoc="0" locked="0" layoutInCell="1" allowOverlap="1" wp14:anchorId="657A5890" wp14:editId="32FE195A">
            <wp:simplePos x="0" y="0"/>
            <wp:positionH relativeFrom="column">
              <wp:posOffset>3962400</wp:posOffset>
            </wp:positionH>
            <wp:positionV relativeFrom="paragraph">
              <wp:posOffset>213360</wp:posOffset>
            </wp:positionV>
            <wp:extent cx="1590675" cy="739775"/>
            <wp:effectExtent l="0" t="0" r="9525" b="0"/>
            <wp:wrapSquare wrapText="bothSides"/>
            <wp:docPr id="2080" name="Imagen 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90675" cy="739775"/>
                    </a:xfrm>
                    <a:prstGeom prst="rect">
                      <a:avLst/>
                    </a:prstGeom>
                    <a:noFill/>
                    <a:ln>
                      <a:noFill/>
                    </a:ln>
                  </pic:spPr>
                </pic:pic>
              </a:graphicData>
            </a:graphic>
            <wp14:sizeRelH relativeFrom="page">
              <wp14:pctWidth>0</wp14:pctWidth>
            </wp14:sizeRelH>
            <wp14:sizeRelV relativeFrom="page">
              <wp14:pctHeight>0</wp14:pctHeight>
            </wp14:sizeRelV>
          </wp:anchor>
        </w:drawing>
      </w:r>
      <w:r w:rsidR="00D85517">
        <w:t>Tricolor (</w:t>
      </w:r>
      <w:r w:rsidR="00C4280D">
        <w:t>Activa</w:t>
      </w:r>
      <w:proofErr w:type="gramStart"/>
      <w:r w:rsidR="00C4280D">
        <w:t>)</w:t>
      </w:r>
      <w:r w:rsidR="00EE0F7A">
        <w:t>(</w:t>
      </w:r>
      <w:proofErr w:type="gramEnd"/>
      <w:r w:rsidR="00EE0F7A">
        <w:t>Cura las balas)</w:t>
      </w:r>
      <w:r w:rsidR="00442B74">
        <w:t>(Hablar)</w:t>
      </w:r>
    </w:p>
    <w:p w14:paraId="0A06CA67" w14:textId="77777777" w:rsidR="00F87DF2" w:rsidRDefault="00F87DF2" w:rsidP="00F87DF2">
      <w:r>
        <w:rPr>
          <w:noProof/>
        </w:rPr>
        <w:drawing>
          <wp:anchor distT="0" distB="0" distL="114300" distR="114300" simplePos="0" relativeHeight="251737088" behindDoc="0" locked="0" layoutInCell="1" allowOverlap="1" wp14:anchorId="3BD5AD7F" wp14:editId="0F6DA3C0">
            <wp:simplePos x="0" y="0"/>
            <wp:positionH relativeFrom="column">
              <wp:posOffset>3838108</wp:posOffset>
            </wp:positionH>
            <wp:positionV relativeFrom="paragraph">
              <wp:posOffset>843496</wp:posOffset>
            </wp:positionV>
            <wp:extent cx="1692910" cy="831850"/>
            <wp:effectExtent l="0" t="0" r="2540" b="6350"/>
            <wp:wrapSquare wrapText="bothSides"/>
            <wp:docPr id="2081" name="Imagen 2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92910" cy="83185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l activar esta habilidad, el jugador por un tiempo limitado tendrá los tres colores del juego (cian, amarillo y magenta). Esto puede beneficiar al jugador ya que puede traspasar cualquier pared de color y poder eliminar cualquier enemigo. Pero esto puede ser perjudicial, ya que cualquier bala de los enemigos le puede afectar al jugador. Al pasar un cierto tiempo, </w:t>
      </w:r>
      <w:r>
        <w:lastRenderedPageBreak/>
        <w:t xml:space="preserve">esta habilidad se desactivará, teniendo que esperar un tiempo de </w:t>
      </w:r>
      <w:proofErr w:type="spellStart"/>
      <w:r>
        <w:t>cooldown</w:t>
      </w:r>
      <w:proofErr w:type="spellEnd"/>
      <w:r>
        <w:t xml:space="preserve"> para poder activar esta u otra habilidad.</w:t>
      </w:r>
    </w:p>
    <w:p w14:paraId="1AB824A6" w14:textId="77777777" w:rsidR="00F87DF2" w:rsidRPr="00014404" w:rsidRDefault="00F87DF2" w:rsidP="00F87DF2"/>
    <w:p w14:paraId="2562A89B" w14:textId="4A79FD35" w:rsidR="00F87DF2" w:rsidRPr="00014404" w:rsidRDefault="00F87DF2" w:rsidP="008C0F6F">
      <w:pPr>
        <w:pStyle w:val="Ttulo5"/>
      </w:pPr>
      <w:proofErr w:type="spellStart"/>
      <w:r>
        <w:t>Randomizar</w:t>
      </w:r>
      <w:proofErr w:type="spellEnd"/>
      <w:r>
        <w:t xml:space="preserve"> el </w:t>
      </w:r>
      <w:proofErr w:type="gramStart"/>
      <w:r>
        <w:t>color</w:t>
      </w:r>
      <w:r w:rsidR="00C4280D">
        <w:t>(</w:t>
      </w:r>
      <w:proofErr w:type="gramEnd"/>
      <w:r w:rsidR="00C4280D">
        <w:t xml:space="preserve">Locura </w:t>
      </w:r>
      <w:proofErr w:type="spellStart"/>
      <w:r w:rsidR="00C4280D">
        <w:t>Navmesh</w:t>
      </w:r>
      <w:proofErr w:type="spellEnd"/>
      <w:r w:rsidR="00C4280D">
        <w:t>)</w:t>
      </w:r>
    </w:p>
    <w:p w14:paraId="54EB13E8" w14:textId="44F3BBAA" w:rsidR="00F87DF2" w:rsidRDefault="00AE65CB" w:rsidP="00F87DF2">
      <w:r>
        <w:rPr>
          <w:noProof/>
        </w:rPr>
        <w:drawing>
          <wp:anchor distT="0" distB="0" distL="114300" distR="114300" simplePos="0" relativeHeight="251740160" behindDoc="0" locked="0" layoutInCell="1" allowOverlap="1" wp14:anchorId="330A13B4" wp14:editId="2804C5A6">
            <wp:simplePos x="0" y="0"/>
            <wp:positionH relativeFrom="column">
              <wp:posOffset>3096260</wp:posOffset>
            </wp:positionH>
            <wp:positionV relativeFrom="paragraph">
              <wp:posOffset>20320</wp:posOffset>
            </wp:positionV>
            <wp:extent cx="2622430" cy="592573"/>
            <wp:effectExtent l="0" t="0" r="6985" b="0"/>
            <wp:wrapSquare wrapText="bothSides"/>
            <wp:docPr id="2083" name="Imagen 2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22430" cy="592573"/>
                    </a:xfrm>
                    <a:prstGeom prst="rect">
                      <a:avLst/>
                    </a:prstGeom>
                    <a:noFill/>
                    <a:ln>
                      <a:noFill/>
                    </a:ln>
                  </pic:spPr>
                </pic:pic>
              </a:graphicData>
            </a:graphic>
            <wp14:sizeRelH relativeFrom="page">
              <wp14:pctWidth>0</wp14:pctWidth>
            </wp14:sizeRelH>
            <wp14:sizeRelV relativeFrom="page">
              <wp14:pctHeight>0</wp14:pctHeight>
            </wp14:sizeRelV>
          </wp:anchor>
        </w:drawing>
      </w:r>
      <w:r w:rsidR="008C0F6F">
        <w:rPr>
          <w:noProof/>
        </w:rPr>
        <w:drawing>
          <wp:anchor distT="0" distB="0" distL="114300" distR="114300" simplePos="0" relativeHeight="251739136" behindDoc="0" locked="0" layoutInCell="1" allowOverlap="1" wp14:anchorId="0D9F0B59" wp14:editId="29830AFB">
            <wp:simplePos x="0" y="0"/>
            <wp:positionH relativeFrom="column">
              <wp:posOffset>3113465</wp:posOffset>
            </wp:positionH>
            <wp:positionV relativeFrom="paragraph">
              <wp:posOffset>690880</wp:posOffset>
            </wp:positionV>
            <wp:extent cx="2621915" cy="592455"/>
            <wp:effectExtent l="0" t="0" r="6985" b="0"/>
            <wp:wrapSquare wrapText="bothSides"/>
            <wp:docPr id="2084" name="Imagen 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621915" cy="592455"/>
                    </a:xfrm>
                    <a:prstGeom prst="rect">
                      <a:avLst/>
                    </a:prstGeom>
                    <a:noFill/>
                    <a:ln>
                      <a:noFill/>
                    </a:ln>
                  </pic:spPr>
                </pic:pic>
              </a:graphicData>
            </a:graphic>
            <wp14:sizeRelH relativeFrom="page">
              <wp14:pctWidth>0</wp14:pctWidth>
            </wp14:sizeRelH>
            <wp14:sizeRelV relativeFrom="page">
              <wp14:pctHeight>0</wp14:pctHeight>
            </wp14:sizeRelV>
          </wp:anchor>
        </w:drawing>
      </w:r>
      <w:r w:rsidR="008C0F6F">
        <w:rPr>
          <w:noProof/>
        </w:rPr>
        <mc:AlternateContent>
          <mc:Choice Requires="wps">
            <w:drawing>
              <wp:anchor distT="0" distB="0" distL="114300" distR="114300" simplePos="0" relativeHeight="251741184" behindDoc="0" locked="0" layoutInCell="1" allowOverlap="1" wp14:anchorId="23491B1F" wp14:editId="46A2493B">
                <wp:simplePos x="0" y="0"/>
                <wp:positionH relativeFrom="column">
                  <wp:posOffset>4277875</wp:posOffset>
                </wp:positionH>
                <wp:positionV relativeFrom="paragraph">
                  <wp:posOffset>509521</wp:posOffset>
                </wp:positionV>
                <wp:extent cx="231923" cy="204262"/>
                <wp:effectExtent l="19050" t="0" r="15875" b="43815"/>
                <wp:wrapNone/>
                <wp:docPr id="38" name="Flecha: hacia abajo 38"/>
                <wp:cNvGraphicFramePr/>
                <a:graphic xmlns:a="http://schemas.openxmlformats.org/drawingml/2006/main">
                  <a:graphicData uri="http://schemas.microsoft.com/office/word/2010/wordprocessingShape">
                    <wps:wsp>
                      <wps:cNvSpPr/>
                      <wps:spPr>
                        <a:xfrm>
                          <a:off x="0" y="0"/>
                          <a:ext cx="231923" cy="20426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69A76" id="Flecha: hacia abajo 38" o:spid="_x0000_s1026" type="#_x0000_t67" style="position:absolute;margin-left:336.85pt;margin-top:40.1pt;width:18.25pt;height:16.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" adj="10800" fillcolor="#4472c4 [3204]" strokecolor="#1f3763 [1604]" strokeweight="1pt"/>
            </w:pict>
          </mc:Fallback>
        </mc:AlternateContent>
      </w:r>
      <w:r w:rsidR="00F87DF2">
        <w:t xml:space="preserve">Al activar esta habilidad todas las paredes, obstáculos y las balas del nivel cambiaran de color aleatoriamente a cualquier otro color. Una vez activado la habilidad iniciara el temporizador del </w:t>
      </w:r>
      <w:proofErr w:type="spellStart"/>
      <w:r w:rsidR="00F87DF2">
        <w:t>cooldown</w:t>
      </w:r>
      <w:proofErr w:type="spellEnd"/>
      <w:r w:rsidR="00F87DF2">
        <w:t xml:space="preserve">. Al finalizar el tiempo de espera del </w:t>
      </w:r>
      <w:proofErr w:type="spellStart"/>
      <w:r w:rsidR="00F87DF2">
        <w:t>cooldown</w:t>
      </w:r>
      <w:proofErr w:type="spellEnd"/>
      <w:r w:rsidR="00F87DF2">
        <w:t>, el jugador podrá utilizar esta o cualquier otra habilidad.</w:t>
      </w:r>
    </w:p>
    <w:p w14:paraId="59677DB3" w14:textId="77777777" w:rsidR="008C0F6F" w:rsidRDefault="008C0F6F" w:rsidP="00F87DF2"/>
    <w:p w14:paraId="06463621" w14:textId="77777777" w:rsidR="00F87DF2" w:rsidRDefault="00F87DF2" w:rsidP="00F87DF2">
      <w:pPr>
        <w:pStyle w:val="Prrafodelista"/>
      </w:pPr>
    </w:p>
    <w:p w14:paraId="4E975107" w14:textId="59EB0CAC" w:rsidR="00F87DF2" w:rsidRDefault="00F87DF2" w:rsidP="00F87DF2"/>
    <w:p w14:paraId="2951FC66" w14:textId="494CADB2" w:rsidR="00D85517" w:rsidRDefault="00D85517" w:rsidP="00F87DF2"/>
    <w:p w14:paraId="1DB05AEF" w14:textId="119D516D" w:rsidR="00D85517" w:rsidRDefault="00D85517" w:rsidP="00F87DF2"/>
    <w:p w14:paraId="5B498AD4" w14:textId="2F5FC4C1" w:rsidR="00D85517" w:rsidRDefault="00D85517" w:rsidP="00F87DF2"/>
    <w:p w14:paraId="080BDC82" w14:textId="4A172A23" w:rsidR="00D85517" w:rsidRDefault="00D85517" w:rsidP="00F87DF2"/>
    <w:p w14:paraId="75B8626B" w14:textId="3DA49DAE" w:rsidR="00D85517" w:rsidRDefault="00D85517" w:rsidP="00F87DF2"/>
    <w:p w14:paraId="6F41EAF5" w14:textId="4EDFB589" w:rsidR="00D85517" w:rsidRDefault="00D85517" w:rsidP="00F87DF2"/>
    <w:p w14:paraId="77441E69" w14:textId="77777777" w:rsidR="00D85517" w:rsidRPr="00014404" w:rsidRDefault="00D85517" w:rsidP="00F87DF2"/>
    <w:p w14:paraId="1E0C467F" w14:textId="77777777" w:rsidR="00F87DF2" w:rsidRPr="00014404" w:rsidRDefault="00F87DF2" w:rsidP="00F87DF2"/>
    <w:p w14:paraId="57F93E84" w14:textId="77777777" w:rsidR="008C0F6F" w:rsidRPr="006800BF" w:rsidRDefault="008C0F6F" w:rsidP="008C0F6F">
      <w:pPr>
        <w:pStyle w:val="Ttulo1"/>
        <w:rPr>
          <w:u w:val="single"/>
        </w:rPr>
      </w:pPr>
      <w:r>
        <w:t>Armas</w:t>
      </w:r>
    </w:p>
    <w:p w14:paraId="0FE039A1" w14:textId="77777777" w:rsidR="008C0F6F" w:rsidRDefault="008C0F6F" w:rsidP="008C0F6F"/>
    <w:p w14:paraId="280F89A4" w14:textId="77777777" w:rsidR="008C0F6F" w:rsidRDefault="008C0F6F" w:rsidP="008C0F6F">
      <w:r w:rsidRPr="000C1562">
        <w:rPr>
          <w:noProof/>
        </w:rPr>
        <w:lastRenderedPageBreak/>
        <w:drawing>
          <wp:anchor distT="0" distB="0" distL="114300" distR="114300" simplePos="0" relativeHeight="251743232" behindDoc="0" locked="0" layoutInCell="1" allowOverlap="1" wp14:anchorId="5AE03586" wp14:editId="66722E65">
            <wp:simplePos x="0" y="0"/>
            <wp:positionH relativeFrom="margin">
              <wp:posOffset>-635</wp:posOffset>
            </wp:positionH>
            <wp:positionV relativeFrom="paragraph">
              <wp:posOffset>913418</wp:posOffset>
            </wp:positionV>
            <wp:extent cx="5400040" cy="1279525"/>
            <wp:effectExtent l="0" t="0" r="0" b="0"/>
            <wp:wrapTopAndBottom/>
            <wp:docPr id="2086" name="Imagen 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1279525"/>
                    </a:xfrm>
                    <a:prstGeom prst="rect">
                      <a:avLst/>
                    </a:prstGeom>
                    <a:noFill/>
                    <a:ln>
                      <a:noFill/>
                    </a:ln>
                  </pic:spPr>
                </pic:pic>
              </a:graphicData>
            </a:graphic>
          </wp:anchor>
        </w:drawing>
      </w:r>
      <w:r>
        <w:t>Cada arma tiene una combinación única de 3 estadísticas principales: Daño, cadencia y rango. Correspondiéndose al daño que inflige el arma, la rapidez a la que dispara (en balas/segundo) y el rango efectivo que tiene el arma. Las armas que va a disponer el jugador son las siguientes:</w:t>
      </w:r>
    </w:p>
    <w:p w14:paraId="77201C3C" w14:textId="77777777" w:rsidR="008C0F6F" w:rsidRDefault="008C0F6F" w:rsidP="008C0F6F">
      <w:r>
        <w:rPr>
          <w:noProof/>
        </w:rPr>
        <w:drawing>
          <wp:anchor distT="0" distB="0" distL="114300" distR="114300" simplePos="0" relativeHeight="251744256" behindDoc="1" locked="0" layoutInCell="1" allowOverlap="1" wp14:anchorId="456AB4EE" wp14:editId="29ABD8F1">
            <wp:simplePos x="0" y="0"/>
            <wp:positionH relativeFrom="margin">
              <wp:align>right</wp:align>
            </wp:positionH>
            <wp:positionV relativeFrom="paragraph">
              <wp:posOffset>1518813</wp:posOffset>
            </wp:positionV>
            <wp:extent cx="1884045" cy="1127760"/>
            <wp:effectExtent l="0" t="0" r="1905" b="0"/>
            <wp:wrapTight wrapText="bothSides">
              <wp:wrapPolygon edited="0">
                <wp:start x="0" y="0"/>
                <wp:lineTo x="0" y="21162"/>
                <wp:lineTo x="21403" y="21162"/>
                <wp:lineTo x="21403" y="0"/>
                <wp:lineTo x="0" y="0"/>
              </wp:wrapPolygon>
            </wp:wrapTight>
            <wp:docPr id="2087" name="Imagen 2087" descr="C:\Users\Propietario\AppData\Local\Microsoft\Windows\INetCache\Content.MSO\48A5BF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Propietario\AppData\Local\Microsoft\Windows\INetCache\Content.MSO\48A5BFC8.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84045"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E82AD3" w14:textId="77777777" w:rsidR="008C0F6F" w:rsidRPr="008C0F6F" w:rsidRDefault="008C0F6F" w:rsidP="008C0F6F">
      <w:pPr>
        <w:pStyle w:val="Prrafodelista"/>
        <w:numPr>
          <w:ilvl w:val="0"/>
          <w:numId w:val="5"/>
        </w:numPr>
        <w:spacing w:line="259" w:lineRule="auto"/>
        <w:rPr>
          <w:color w:val="FFFFFF" w:themeColor="background1"/>
        </w:rPr>
      </w:pPr>
      <w:r w:rsidRPr="008C0F6F">
        <w:rPr>
          <w:color w:val="FFFFFF" w:themeColor="background1"/>
          <w:u w:val="single"/>
        </w:rPr>
        <w:t>Pistola:</w:t>
      </w:r>
    </w:p>
    <w:p w14:paraId="56BFB266"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10</w:t>
      </w:r>
    </w:p>
    <w:p w14:paraId="132BD36A"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10</w:t>
      </w:r>
    </w:p>
    <w:p w14:paraId="135A539D"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Cadencia: 5</w:t>
      </w:r>
    </w:p>
    <w:p w14:paraId="0B467A2A" w14:textId="77777777" w:rsidR="008C0F6F" w:rsidRPr="008C0F6F" w:rsidRDefault="008C0F6F" w:rsidP="008C0F6F">
      <w:pPr>
        <w:pStyle w:val="Prrafodelista"/>
        <w:ind w:left="1440"/>
        <w:rPr>
          <w:color w:val="FFFFFF" w:themeColor="background1"/>
        </w:rPr>
      </w:pPr>
    </w:p>
    <w:p w14:paraId="29C965B7" w14:textId="77777777" w:rsidR="008C0F6F" w:rsidRPr="008C0F6F" w:rsidRDefault="008C0F6F" w:rsidP="008C0F6F">
      <w:pPr>
        <w:pStyle w:val="Prrafodelista"/>
        <w:numPr>
          <w:ilvl w:val="0"/>
          <w:numId w:val="5"/>
        </w:numPr>
        <w:spacing w:line="259" w:lineRule="auto"/>
        <w:rPr>
          <w:color w:val="FFFFFF" w:themeColor="background1"/>
        </w:rPr>
      </w:pPr>
      <w:r w:rsidRPr="008C0F6F">
        <w:rPr>
          <w:noProof/>
          <w:color w:val="FFFFFF" w:themeColor="background1"/>
        </w:rPr>
        <w:drawing>
          <wp:anchor distT="0" distB="0" distL="114300" distR="114300" simplePos="0" relativeHeight="251745280" behindDoc="1" locked="0" layoutInCell="1" allowOverlap="1" wp14:anchorId="40AE5E28" wp14:editId="7C5EFEBE">
            <wp:simplePos x="0" y="0"/>
            <wp:positionH relativeFrom="margin">
              <wp:align>right</wp:align>
            </wp:positionH>
            <wp:positionV relativeFrom="paragraph">
              <wp:posOffset>82550</wp:posOffset>
            </wp:positionV>
            <wp:extent cx="2552700" cy="913130"/>
            <wp:effectExtent l="76200" t="76200" r="133350" b="134620"/>
            <wp:wrapTight wrapText="bothSides">
              <wp:wrapPolygon edited="0">
                <wp:start x="-322" y="-1803"/>
                <wp:lineTo x="-645" y="-1352"/>
                <wp:lineTo x="-645" y="22531"/>
                <wp:lineTo x="-322" y="24334"/>
                <wp:lineTo x="22245" y="24334"/>
                <wp:lineTo x="22567" y="20729"/>
                <wp:lineTo x="22567" y="5858"/>
                <wp:lineTo x="22245" y="-901"/>
                <wp:lineTo x="22245" y="-1803"/>
                <wp:lineTo x="-322" y="-1803"/>
              </wp:wrapPolygon>
            </wp:wrapTight>
            <wp:docPr id="39" name="Imagen 39" descr="https://cdna.artstation.com/p/assets/images/images/013/396/824/large/jason-dobkin-gun-layout-3.jpg?153940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a.artstation.com/p/assets/images/images/013/396/824/large/jason-dobkin-gun-layout-3.jpg?1539407616"/>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23636" t="16361" r="21802" b="53463"/>
                    <a:stretch/>
                  </pic:blipFill>
                  <pic:spPr bwMode="auto">
                    <a:xfrm>
                      <a:off x="0" y="0"/>
                      <a:ext cx="2552700" cy="91313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Escopeta:</w:t>
      </w:r>
    </w:p>
    <w:p w14:paraId="2E4FE9C2"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20</w:t>
      </w:r>
    </w:p>
    <w:p w14:paraId="4AC78DDE"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5</w:t>
      </w:r>
    </w:p>
    <w:p w14:paraId="649A680B"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3 </w:t>
      </w:r>
    </w:p>
    <w:p w14:paraId="12966B81" w14:textId="77777777" w:rsidR="008C0F6F" w:rsidRPr="008C0F6F" w:rsidRDefault="008C0F6F" w:rsidP="008C0F6F">
      <w:pPr>
        <w:pStyle w:val="Prrafodelista"/>
        <w:ind w:left="1440"/>
        <w:rPr>
          <w:color w:val="FFFFFF" w:themeColor="background1"/>
        </w:rPr>
      </w:pPr>
    </w:p>
    <w:p w14:paraId="2FA6F0DB" w14:textId="77777777" w:rsidR="008C0F6F" w:rsidRPr="008C0F6F" w:rsidRDefault="008C0F6F" w:rsidP="008C0F6F">
      <w:pPr>
        <w:pStyle w:val="Prrafodelista"/>
        <w:numPr>
          <w:ilvl w:val="0"/>
          <w:numId w:val="5"/>
        </w:numPr>
        <w:spacing w:line="259" w:lineRule="auto"/>
        <w:rPr>
          <w:color w:val="FFFFFF" w:themeColor="background1"/>
        </w:rPr>
      </w:pPr>
      <w:r w:rsidRPr="008C0F6F">
        <w:rPr>
          <w:color w:val="FFFFFF" w:themeColor="background1"/>
          <w:u w:val="single"/>
        </w:rPr>
        <w:t>Espada Láser:</w:t>
      </w:r>
    </w:p>
    <w:p w14:paraId="3272D5DB" w14:textId="77777777" w:rsidR="008C0F6F" w:rsidRPr="008C0F6F" w:rsidRDefault="008C0F6F" w:rsidP="008C0F6F">
      <w:pPr>
        <w:pStyle w:val="Prrafodelista"/>
        <w:numPr>
          <w:ilvl w:val="1"/>
          <w:numId w:val="5"/>
        </w:numPr>
        <w:spacing w:line="259" w:lineRule="auto"/>
        <w:rPr>
          <w:color w:val="FFFFFF" w:themeColor="background1"/>
        </w:rPr>
      </w:pPr>
      <w:r w:rsidRPr="008C0F6F">
        <w:rPr>
          <w:noProof/>
          <w:color w:val="FFFFFF" w:themeColor="background1"/>
        </w:rPr>
        <w:drawing>
          <wp:anchor distT="0" distB="0" distL="114300" distR="114300" simplePos="0" relativeHeight="251746304" behindDoc="1" locked="0" layoutInCell="1" allowOverlap="1" wp14:anchorId="635FB389" wp14:editId="697779FD">
            <wp:simplePos x="0" y="0"/>
            <wp:positionH relativeFrom="margin">
              <wp:align>right</wp:align>
            </wp:positionH>
            <wp:positionV relativeFrom="paragraph">
              <wp:posOffset>69850</wp:posOffset>
            </wp:positionV>
            <wp:extent cx="3359150" cy="682625"/>
            <wp:effectExtent l="76200" t="76200" r="127000" b="136525"/>
            <wp:wrapTight wrapText="bothSides">
              <wp:wrapPolygon edited="0">
                <wp:start x="-245" y="-2411"/>
                <wp:lineTo x="-490" y="-1808"/>
                <wp:lineTo x="-490" y="22906"/>
                <wp:lineTo x="-245" y="25317"/>
                <wp:lineTo x="22049" y="25317"/>
                <wp:lineTo x="22294" y="18084"/>
                <wp:lineTo x="22294" y="7836"/>
                <wp:lineTo x="22049" y="-1206"/>
                <wp:lineTo x="22049" y="-2411"/>
                <wp:lineTo x="-245" y="-2411"/>
              </wp:wrapPolygon>
            </wp:wrapTight>
            <wp:docPr id="44" name="Imagen 44" descr="https://cdnb.artstation.com/p/assets/images/images/009/458/015/large/aranel-ritning-render2.jpg?1519115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b.artstation.com/p/assets/images/images/009/458/015/large/aranel-ritning-render2.jpg?1519115289"/>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33957" b="27895"/>
                    <a:stretch/>
                  </pic:blipFill>
                  <pic:spPr bwMode="auto">
                    <a:xfrm>
                      <a:off x="0" y="0"/>
                      <a:ext cx="3359150" cy="68262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0F6F">
        <w:rPr>
          <w:color w:val="FFFFFF" w:themeColor="background1"/>
        </w:rPr>
        <w:t>Daño: 30</w:t>
      </w:r>
    </w:p>
    <w:p w14:paraId="7A82F34B"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1</w:t>
      </w:r>
    </w:p>
    <w:p w14:paraId="0CBC820E"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2 </w:t>
      </w:r>
    </w:p>
    <w:p w14:paraId="36D605AA" w14:textId="77777777" w:rsidR="008C0F6F" w:rsidRPr="008C0F6F" w:rsidRDefault="008C0F6F" w:rsidP="008C0F6F"/>
    <w:p w14:paraId="4BA41589" w14:textId="77777777" w:rsidR="008C0F6F" w:rsidRPr="008C0F6F" w:rsidRDefault="008C0F6F" w:rsidP="008C0F6F">
      <w:pPr>
        <w:pStyle w:val="Prrafodelista"/>
        <w:numPr>
          <w:ilvl w:val="0"/>
          <w:numId w:val="5"/>
        </w:numPr>
        <w:spacing w:line="259" w:lineRule="auto"/>
        <w:rPr>
          <w:color w:val="FFFFFF" w:themeColor="background1"/>
        </w:rPr>
      </w:pPr>
      <w:r w:rsidRPr="008C0F6F">
        <w:rPr>
          <w:noProof/>
        </w:rPr>
        <w:drawing>
          <wp:anchor distT="0" distB="0" distL="114300" distR="114300" simplePos="0" relativeHeight="251747328" behindDoc="1" locked="0" layoutInCell="1" allowOverlap="1" wp14:anchorId="278FDC58" wp14:editId="5504D1FE">
            <wp:simplePos x="0" y="0"/>
            <wp:positionH relativeFrom="margin">
              <wp:align>right</wp:align>
            </wp:positionH>
            <wp:positionV relativeFrom="paragraph">
              <wp:posOffset>7620</wp:posOffset>
            </wp:positionV>
            <wp:extent cx="2489200" cy="1036955"/>
            <wp:effectExtent l="76200" t="76200" r="139700" b="125095"/>
            <wp:wrapTight wrapText="bothSides">
              <wp:wrapPolygon edited="0">
                <wp:start x="-331" y="-1587"/>
                <wp:lineTo x="-661" y="-1190"/>
                <wp:lineTo x="-661" y="22222"/>
                <wp:lineTo x="-331" y="23809"/>
                <wp:lineTo x="22316" y="23809"/>
                <wp:lineTo x="22647" y="18254"/>
                <wp:lineTo x="22647" y="5159"/>
                <wp:lineTo x="22316" y="-794"/>
                <wp:lineTo x="22316" y="-1587"/>
                <wp:lineTo x="-331" y="-1587"/>
              </wp:wrapPolygon>
            </wp:wrapTight>
            <wp:docPr id="2088" name="Imagen 2088" descr="https://cdna.artstation.com/p/assets/images/images/007/423/740/large/mark-van-haitsma-hakke-grenade-launcher-side.jpg?150602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a.artstation.com/p/assets/images/images/007/423/740/large/mark-van-haitsma-hakke-grenade-launcher-side.jpg?1506026083"/>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3176" t="15720" r="3692" b="21780"/>
                    <a:stretch/>
                  </pic:blipFill>
                  <pic:spPr bwMode="auto">
                    <a:xfrm>
                      <a:off x="0" y="0"/>
                      <a:ext cx="2489200" cy="103695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Lanzagranadas:</w:t>
      </w:r>
      <w:r w:rsidRPr="008C0F6F">
        <w:rPr>
          <w:color w:val="FFFFFF" w:themeColor="background1"/>
        </w:rPr>
        <w:t xml:space="preserve"> </w:t>
      </w:r>
    </w:p>
    <w:p w14:paraId="70DB0D3F"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25(Explosivo)</w:t>
      </w:r>
    </w:p>
    <w:p w14:paraId="1E9819FB"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20</w:t>
      </w:r>
    </w:p>
    <w:p w14:paraId="4C2981D5"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2 </w:t>
      </w:r>
    </w:p>
    <w:p w14:paraId="6F66A570" w14:textId="77777777" w:rsidR="008C0F6F" w:rsidRPr="008C0F6F" w:rsidRDefault="008C0F6F" w:rsidP="008C0F6F">
      <w:pPr>
        <w:pStyle w:val="Prrafodelista"/>
        <w:ind w:left="1440"/>
        <w:rPr>
          <w:color w:val="FFFFFF" w:themeColor="background1"/>
        </w:rPr>
      </w:pPr>
    </w:p>
    <w:p w14:paraId="4FE5AA74" w14:textId="77777777" w:rsidR="008C0F6F" w:rsidRPr="008C0F6F" w:rsidRDefault="008C0F6F" w:rsidP="008C0F6F">
      <w:pPr>
        <w:pStyle w:val="Prrafodelista"/>
        <w:ind w:left="1440"/>
        <w:rPr>
          <w:color w:val="FFFFFF" w:themeColor="background1"/>
        </w:rPr>
      </w:pPr>
    </w:p>
    <w:p w14:paraId="38C90C37" w14:textId="77777777" w:rsidR="008C0F6F" w:rsidRPr="008C0F6F" w:rsidRDefault="008C0F6F" w:rsidP="008C0F6F">
      <w:pPr>
        <w:pStyle w:val="Prrafodelista"/>
        <w:numPr>
          <w:ilvl w:val="0"/>
          <w:numId w:val="5"/>
        </w:numPr>
        <w:spacing w:line="259" w:lineRule="auto"/>
        <w:rPr>
          <w:color w:val="FFFFFF" w:themeColor="background1"/>
        </w:rPr>
      </w:pPr>
      <w:r w:rsidRPr="008C0F6F">
        <w:rPr>
          <w:noProof/>
          <w:color w:val="FFFFFF" w:themeColor="background1"/>
        </w:rPr>
        <w:drawing>
          <wp:anchor distT="0" distB="0" distL="114300" distR="114300" simplePos="0" relativeHeight="251749376" behindDoc="1" locked="0" layoutInCell="1" allowOverlap="1" wp14:anchorId="34F8D5B1" wp14:editId="492AA7AA">
            <wp:simplePos x="0" y="0"/>
            <wp:positionH relativeFrom="margin">
              <wp:align>right</wp:align>
            </wp:positionH>
            <wp:positionV relativeFrom="paragraph">
              <wp:posOffset>84455</wp:posOffset>
            </wp:positionV>
            <wp:extent cx="3359150" cy="869950"/>
            <wp:effectExtent l="76200" t="76200" r="127000" b="139700"/>
            <wp:wrapTight wrapText="bothSides">
              <wp:wrapPolygon edited="0">
                <wp:start x="-245" y="-1892"/>
                <wp:lineTo x="-490" y="-1419"/>
                <wp:lineTo x="-490" y="22704"/>
                <wp:lineTo x="-245" y="24596"/>
                <wp:lineTo x="22049" y="24596"/>
                <wp:lineTo x="22294" y="21758"/>
                <wp:lineTo x="22294" y="6149"/>
                <wp:lineTo x="22049" y="-946"/>
                <wp:lineTo x="22049" y="-1892"/>
                <wp:lineTo x="-245" y="-1892"/>
              </wp:wrapPolygon>
            </wp:wrapTight>
            <wp:docPr id="2089" name="Imagen 2089" descr="https://cdna.artstation.com/p/assets/images/images/013/396/832/large/jason-dobkin-gun-layout-4.jpg?1539407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a.artstation.com/p/assets/images/images/013/396/832/large/jason-dobkin-gun-layout-4.jpg?1539407645"/>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19638" t="16906" r="18156" b="58189"/>
                    <a:stretch/>
                  </pic:blipFill>
                  <pic:spPr bwMode="auto">
                    <a:xfrm>
                      <a:off x="0" y="0"/>
                      <a:ext cx="3359150" cy="86995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r w:rsidRPr="008C0F6F">
        <w:rPr>
          <w:color w:val="FFFFFF" w:themeColor="background1"/>
          <w:u w:val="single"/>
        </w:rPr>
        <w:t>Rifle de Asalto:</w:t>
      </w:r>
    </w:p>
    <w:p w14:paraId="13E67F49"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15</w:t>
      </w:r>
    </w:p>
    <w:p w14:paraId="0CADDD2D"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30</w:t>
      </w:r>
    </w:p>
    <w:p w14:paraId="050AD008"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7 </w:t>
      </w:r>
    </w:p>
    <w:p w14:paraId="0ADB7DBB" w14:textId="77777777" w:rsidR="008C0F6F" w:rsidRPr="008C0F6F" w:rsidRDefault="008C0F6F" w:rsidP="008C0F6F">
      <w:r w:rsidRPr="008C0F6F">
        <w:rPr>
          <w:noProof/>
        </w:rPr>
        <w:lastRenderedPageBreak/>
        <w:drawing>
          <wp:anchor distT="0" distB="0" distL="114300" distR="114300" simplePos="0" relativeHeight="251750400" behindDoc="1" locked="0" layoutInCell="1" allowOverlap="1" wp14:anchorId="046EFFBA" wp14:editId="31552351">
            <wp:simplePos x="0" y="0"/>
            <wp:positionH relativeFrom="margin">
              <wp:align>right</wp:align>
            </wp:positionH>
            <wp:positionV relativeFrom="paragraph">
              <wp:posOffset>238137</wp:posOffset>
            </wp:positionV>
            <wp:extent cx="1238250" cy="977900"/>
            <wp:effectExtent l="76200" t="76200" r="133350" b="127000"/>
            <wp:wrapTight wrapText="bothSides">
              <wp:wrapPolygon edited="0">
                <wp:start x="-665" y="-1683"/>
                <wp:lineTo x="-1329" y="-1262"/>
                <wp:lineTo x="-1329" y="22301"/>
                <wp:lineTo x="-665" y="23984"/>
                <wp:lineTo x="22929" y="23984"/>
                <wp:lineTo x="23594" y="19356"/>
                <wp:lineTo x="23594" y="5470"/>
                <wp:lineTo x="22929" y="-842"/>
                <wp:lineTo x="22929" y="-1683"/>
                <wp:lineTo x="-665" y="-1683"/>
              </wp:wrapPolygon>
            </wp:wrapTight>
            <wp:docPr id="2090" name="Imagen 2090" descr="C:\Users\Sisa\AppData\Local\Microsoft\Windows\INetCache\Content.MSO\ED14E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isa\AppData\Local\Microsoft\Windows\INetCache\Content.MSO\ED14E5CD.tmp"/>
                    <pic:cNvPicPr>
                      <a:picLocks noChangeAspect="1" noChangeArrowheads="1"/>
                    </pic:cNvPicPr>
                  </pic:nvPicPr>
                  <pic:blipFill rotWithShape="1">
                    <a:blip r:embed="rId91">
                      <a:extLst>
                        <a:ext uri="{28A0092B-C50C-407E-A947-70E740481C1C}">
                          <a14:useLocalDpi xmlns:a14="http://schemas.microsoft.com/office/drawing/2010/main" val="0"/>
                        </a:ext>
                      </a:extLst>
                    </a:blip>
                    <a:srcRect t="8580" b="12426"/>
                    <a:stretch/>
                  </pic:blipFill>
                  <pic:spPr bwMode="auto">
                    <a:xfrm>
                      <a:off x="0" y="0"/>
                      <a:ext cx="1238250" cy="97790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73129A" w14:textId="77777777" w:rsidR="008C0F6F" w:rsidRPr="008C0F6F" w:rsidRDefault="008C0F6F" w:rsidP="008C0F6F">
      <w:pPr>
        <w:pStyle w:val="Prrafodelista"/>
        <w:numPr>
          <w:ilvl w:val="0"/>
          <w:numId w:val="5"/>
        </w:numPr>
        <w:spacing w:line="259" w:lineRule="auto"/>
        <w:rPr>
          <w:color w:val="FFFFFF" w:themeColor="background1"/>
        </w:rPr>
      </w:pPr>
      <w:r w:rsidRPr="008C0F6F">
        <w:rPr>
          <w:color w:val="FFFFFF" w:themeColor="background1"/>
          <w:u w:val="single"/>
        </w:rPr>
        <w:t xml:space="preserve">Boomerang: </w:t>
      </w:r>
    </w:p>
    <w:p w14:paraId="569D631A"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10</w:t>
      </w:r>
    </w:p>
    <w:p w14:paraId="6EEFCF62"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20</w:t>
      </w:r>
    </w:p>
    <w:p w14:paraId="00F3D4DF"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1 </w:t>
      </w:r>
    </w:p>
    <w:p w14:paraId="253A22A4" w14:textId="77777777" w:rsidR="008C0F6F" w:rsidRPr="008C0F6F" w:rsidRDefault="008C0F6F" w:rsidP="008C0F6F">
      <w:pPr>
        <w:pStyle w:val="Prrafodelista"/>
        <w:ind w:left="1440"/>
        <w:rPr>
          <w:color w:val="FFFFFF" w:themeColor="background1"/>
        </w:rPr>
      </w:pPr>
      <w:r w:rsidRPr="008C0F6F">
        <w:rPr>
          <w:noProof/>
          <w:color w:val="FFFFFF" w:themeColor="background1"/>
        </w:rPr>
        <w:drawing>
          <wp:anchor distT="0" distB="0" distL="114300" distR="114300" simplePos="0" relativeHeight="251751424" behindDoc="1" locked="0" layoutInCell="1" allowOverlap="1" wp14:anchorId="2A389C5D" wp14:editId="58D36FA1">
            <wp:simplePos x="0" y="0"/>
            <wp:positionH relativeFrom="margin">
              <wp:posOffset>4264660</wp:posOffset>
            </wp:positionH>
            <wp:positionV relativeFrom="paragraph">
              <wp:posOffset>257343</wp:posOffset>
            </wp:positionV>
            <wp:extent cx="1332230" cy="977900"/>
            <wp:effectExtent l="76200" t="76200" r="134620" b="127000"/>
            <wp:wrapTight wrapText="bothSides">
              <wp:wrapPolygon edited="0">
                <wp:start x="-618" y="-1683"/>
                <wp:lineTo x="-1235" y="-1262"/>
                <wp:lineTo x="-1235" y="22301"/>
                <wp:lineTo x="-618" y="23984"/>
                <wp:lineTo x="22856" y="23984"/>
                <wp:lineTo x="23474" y="19356"/>
                <wp:lineTo x="23474" y="5470"/>
                <wp:lineTo x="22856" y="-842"/>
                <wp:lineTo x="22856" y="-1683"/>
                <wp:lineTo x="-618" y="-1683"/>
              </wp:wrapPolygon>
            </wp:wrapTight>
            <wp:docPr id="2091" name="Imagen 2091" descr="https://cdnb.artstation.com/p/assets/images/images/008/927/895/large/nicholas-davis-blasterbeautywithsight-fin-fixed.jpg?1516140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cdnb.artstation.com/p/assets/images/images/008/927/895/large/nicholas-davis-blasterbeautywithsight-fin-fixed.jpg?1516140546"/>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33278" t="28637" r="23800" b="15343"/>
                    <a:stretch/>
                  </pic:blipFill>
                  <pic:spPr bwMode="auto">
                    <a:xfrm>
                      <a:off x="0" y="0"/>
                      <a:ext cx="1332230" cy="97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4FA6D3" w14:textId="77777777" w:rsidR="008C0F6F" w:rsidRPr="008C0F6F" w:rsidRDefault="008C0F6F" w:rsidP="008C0F6F">
      <w:pPr>
        <w:pStyle w:val="Prrafodelista"/>
        <w:numPr>
          <w:ilvl w:val="0"/>
          <w:numId w:val="5"/>
        </w:numPr>
        <w:spacing w:line="259" w:lineRule="auto"/>
        <w:rPr>
          <w:color w:val="FFFFFF" w:themeColor="background1"/>
        </w:rPr>
      </w:pPr>
      <w:r w:rsidRPr="008C0F6F">
        <w:rPr>
          <w:color w:val="FFFFFF" w:themeColor="background1"/>
          <w:u w:val="single"/>
        </w:rPr>
        <w:t>Pistola Orbital:</w:t>
      </w:r>
    </w:p>
    <w:p w14:paraId="04BFC94E"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25</w:t>
      </w:r>
    </w:p>
    <w:p w14:paraId="4C9A6CA2"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2</w:t>
      </w:r>
    </w:p>
    <w:p w14:paraId="5B465EA3" w14:textId="77777777" w:rsid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3 </w:t>
      </w:r>
    </w:p>
    <w:p w14:paraId="35A9809C" w14:textId="77777777" w:rsidR="008C0F6F" w:rsidRPr="008C0F6F" w:rsidRDefault="008C0F6F" w:rsidP="008C0F6F">
      <w:pPr>
        <w:pStyle w:val="Prrafodelista"/>
        <w:spacing w:line="259" w:lineRule="auto"/>
        <w:ind w:left="1440"/>
        <w:rPr>
          <w:color w:val="FFFFFF" w:themeColor="background1"/>
        </w:rPr>
      </w:pPr>
      <w:r w:rsidRPr="008C0F6F">
        <w:rPr>
          <w:noProof/>
        </w:rPr>
        <w:drawing>
          <wp:anchor distT="0" distB="0" distL="114300" distR="114300" simplePos="0" relativeHeight="251748352" behindDoc="1" locked="0" layoutInCell="1" allowOverlap="1" wp14:anchorId="426E5725" wp14:editId="1E11F040">
            <wp:simplePos x="0" y="0"/>
            <wp:positionH relativeFrom="margin">
              <wp:posOffset>3481813</wp:posOffset>
            </wp:positionH>
            <wp:positionV relativeFrom="paragraph">
              <wp:posOffset>275962</wp:posOffset>
            </wp:positionV>
            <wp:extent cx="2127250" cy="742950"/>
            <wp:effectExtent l="76200" t="76200" r="139700" b="133350"/>
            <wp:wrapTight wrapText="bothSides">
              <wp:wrapPolygon edited="0">
                <wp:start x="-387" y="-2215"/>
                <wp:lineTo x="-774" y="-1662"/>
                <wp:lineTo x="-774" y="22708"/>
                <wp:lineTo x="-387" y="24923"/>
                <wp:lineTo x="22438" y="24923"/>
                <wp:lineTo x="22825" y="16615"/>
                <wp:lineTo x="22825" y="7200"/>
                <wp:lineTo x="22438" y="-1108"/>
                <wp:lineTo x="22438" y="-2215"/>
                <wp:lineTo x="-387" y="-2215"/>
              </wp:wrapPolygon>
            </wp:wrapTight>
            <wp:docPr id="2092" name="Imagen 2092" descr="https://cdnb.artstation.com/p/assets/images/images/011/529/283/large/emre-aktuna-pulse-rifle2.jpg?1530040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b.artstation.com/p/assets/images/images/011/529/283/large/emre-aktuna-pulse-rifle2.jpg?1530040550"/>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7409" t="11705" r="53198" b="63838"/>
                    <a:stretch/>
                  </pic:blipFill>
                  <pic:spPr bwMode="auto">
                    <a:xfrm>
                      <a:off x="0" y="0"/>
                      <a:ext cx="212725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42B7C201" w14:textId="77777777" w:rsidR="008C0F6F" w:rsidRPr="008C0F6F" w:rsidRDefault="008C0F6F" w:rsidP="008C0F6F">
      <w:pPr>
        <w:pStyle w:val="Prrafodelista"/>
        <w:numPr>
          <w:ilvl w:val="0"/>
          <w:numId w:val="5"/>
        </w:numPr>
        <w:spacing w:line="259" w:lineRule="auto"/>
        <w:rPr>
          <w:color w:val="FFFFFF" w:themeColor="background1"/>
        </w:rPr>
      </w:pPr>
      <w:r w:rsidRPr="008C0F6F">
        <w:rPr>
          <w:color w:val="FFFFFF" w:themeColor="background1"/>
          <w:u w:val="single"/>
        </w:rPr>
        <w:t>Pistola Láser:</w:t>
      </w:r>
    </w:p>
    <w:p w14:paraId="1E9A7855"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50</w:t>
      </w:r>
    </w:p>
    <w:p w14:paraId="270711CC"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30</w:t>
      </w:r>
    </w:p>
    <w:p w14:paraId="55428C6F"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0,5 </w:t>
      </w:r>
    </w:p>
    <w:p w14:paraId="7512698B" w14:textId="77777777" w:rsidR="008C0F6F" w:rsidRPr="008C0F6F" w:rsidRDefault="008C0F6F" w:rsidP="008C0F6F">
      <w:pPr>
        <w:pStyle w:val="Prrafodelista"/>
        <w:ind w:left="1440"/>
        <w:rPr>
          <w:color w:val="FFFFFF" w:themeColor="background1"/>
        </w:rPr>
      </w:pPr>
      <w:r w:rsidRPr="008C0F6F">
        <w:rPr>
          <w:noProof/>
          <w:color w:val="FFFFFF" w:themeColor="background1"/>
        </w:rPr>
        <w:drawing>
          <wp:anchor distT="0" distB="0" distL="114300" distR="114300" simplePos="0" relativeHeight="251753472" behindDoc="1" locked="0" layoutInCell="1" allowOverlap="1" wp14:anchorId="313A7781" wp14:editId="2B0768CE">
            <wp:simplePos x="0" y="0"/>
            <wp:positionH relativeFrom="column">
              <wp:posOffset>4234696</wp:posOffset>
            </wp:positionH>
            <wp:positionV relativeFrom="paragraph">
              <wp:posOffset>211946</wp:posOffset>
            </wp:positionV>
            <wp:extent cx="1352550" cy="958850"/>
            <wp:effectExtent l="76200" t="76200" r="133350" b="127000"/>
            <wp:wrapTight wrapText="bothSides">
              <wp:wrapPolygon edited="0">
                <wp:start x="-608" y="-1717"/>
                <wp:lineTo x="-1217" y="-1287"/>
                <wp:lineTo x="-1217" y="22315"/>
                <wp:lineTo x="-608" y="24032"/>
                <wp:lineTo x="22817" y="24032"/>
                <wp:lineTo x="23425" y="19740"/>
                <wp:lineTo x="23425" y="5579"/>
                <wp:lineTo x="22817" y="-858"/>
                <wp:lineTo x="22817" y="-1717"/>
                <wp:lineTo x="-608" y="-1717"/>
              </wp:wrapPolygon>
            </wp:wrapTight>
            <wp:docPr id="2093" name="Imagen 2093" descr="https://cdna.artstation.com/p/assets/images/images/006/747/968/large/stepan-dolgopolov-5.jpg?1500971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cdna.artstation.com/p/assets/images/images/006/747/968/large/stepan-dolgopolov-5.jpg?1500971851"/>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9877" t="16776" r="8749" b="6240"/>
                    <a:stretch/>
                  </pic:blipFill>
                  <pic:spPr bwMode="auto">
                    <a:xfrm>
                      <a:off x="0" y="0"/>
                      <a:ext cx="1352550" cy="958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67F6ED" w14:textId="77777777" w:rsidR="008C0F6F" w:rsidRPr="008C0F6F" w:rsidRDefault="008C0F6F" w:rsidP="008C0F6F">
      <w:pPr>
        <w:pStyle w:val="Prrafodelista"/>
        <w:numPr>
          <w:ilvl w:val="0"/>
          <w:numId w:val="5"/>
        </w:numPr>
        <w:spacing w:line="259" w:lineRule="auto"/>
        <w:rPr>
          <w:color w:val="FFFFFF" w:themeColor="background1"/>
        </w:rPr>
      </w:pPr>
      <w:r w:rsidRPr="008C0F6F">
        <w:rPr>
          <w:color w:val="FFFFFF" w:themeColor="background1"/>
          <w:u w:val="single"/>
        </w:rPr>
        <w:t>Pistola Eléctrica:</w:t>
      </w:r>
    </w:p>
    <w:p w14:paraId="5578BEA2"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15</w:t>
      </w:r>
    </w:p>
    <w:p w14:paraId="14363335"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15</w:t>
      </w:r>
    </w:p>
    <w:p w14:paraId="7E57305F"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4 </w:t>
      </w:r>
    </w:p>
    <w:p w14:paraId="71E7AE96" w14:textId="77777777" w:rsidR="008C0F6F" w:rsidRPr="008C0F6F" w:rsidRDefault="008C0F6F" w:rsidP="008C0F6F">
      <w:pPr>
        <w:pStyle w:val="Prrafodelista"/>
        <w:ind w:left="1440"/>
        <w:rPr>
          <w:color w:val="FFFFFF" w:themeColor="background1"/>
        </w:rPr>
      </w:pPr>
      <w:r w:rsidRPr="008C0F6F">
        <w:rPr>
          <w:noProof/>
        </w:rPr>
        <w:drawing>
          <wp:anchor distT="0" distB="0" distL="114300" distR="114300" simplePos="0" relativeHeight="251752448" behindDoc="1" locked="0" layoutInCell="1" allowOverlap="1" wp14:anchorId="564C719D" wp14:editId="4DAF7883">
            <wp:simplePos x="0" y="0"/>
            <wp:positionH relativeFrom="margin">
              <wp:align>right</wp:align>
            </wp:positionH>
            <wp:positionV relativeFrom="paragraph">
              <wp:posOffset>237286</wp:posOffset>
            </wp:positionV>
            <wp:extent cx="977900" cy="1052195"/>
            <wp:effectExtent l="76200" t="76200" r="127000" b="128905"/>
            <wp:wrapTight wrapText="bothSides">
              <wp:wrapPolygon edited="0">
                <wp:start x="-842" y="-1564"/>
                <wp:lineTo x="-1683" y="-1173"/>
                <wp:lineTo x="-1683" y="22291"/>
                <wp:lineTo x="-842" y="23855"/>
                <wp:lineTo x="23143" y="23855"/>
                <wp:lineTo x="23984" y="17989"/>
                <wp:lineTo x="23984" y="5084"/>
                <wp:lineTo x="23143" y="-782"/>
                <wp:lineTo x="23143" y="-1564"/>
                <wp:lineTo x="-842" y="-1564"/>
              </wp:wrapPolygon>
            </wp:wrapTight>
            <wp:docPr id="2094" name="Imagen 209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n relacionada"/>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l="18109" t="6164" r="18627"/>
                    <a:stretch/>
                  </pic:blipFill>
                  <pic:spPr bwMode="auto">
                    <a:xfrm>
                      <a:off x="0" y="0"/>
                      <a:ext cx="977900" cy="105219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2196EB" w14:textId="77777777" w:rsidR="008C0F6F" w:rsidRPr="008C0F6F" w:rsidRDefault="008C0F6F" w:rsidP="008C0F6F">
      <w:pPr>
        <w:pStyle w:val="Prrafodelista"/>
        <w:numPr>
          <w:ilvl w:val="0"/>
          <w:numId w:val="5"/>
        </w:numPr>
        <w:spacing w:line="259" w:lineRule="auto"/>
        <w:rPr>
          <w:color w:val="FFFFFF" w:themeColor="background1"/>
        </w:rPr>
      </w:pPr>
      <w:r w:rsidRPr="008C0F6F">
        <w:rPr>
          <w:color w:val="FFFFFF" w:themeColor="background1"/>
          <w:u w:val="single"/>
        </w:rPr>
        <w:t>Pistola de Ondas:</w:t>
      </w:r>
      <w:r w:rsidRPr="008C0F6F">
        <w:rPr>
          <w:color w:val="FFFFFF" w:themeColor="background1"/>
        </w:rPr>
        <w:t xml:space="preserve"> </w:t>
      </w:r>
    </w:p>
    <w:p w14:paraId="03A79AE7"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30</w:t>
      </w:r>
    </w:p>
    <w:p w14:paraId="4FEE481D"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25</w:t>
      </w:r>
    </w:p>
    <w:p w14:paraId="03516338"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3 </w:t>
      </w:r>
    </w:p>
    <w:p w14:paraId="64581749" w14:textId="77777777" w:rsidR="008C0F6F" w:rsidRPr="008C0F6F" w:rsidRDefault="008C0F6F" w:rsidP="008C0F6F">
      <w:pPr>
        <w:pStyle w:val="Prrafodelista"/>
        <w:ind w:left="1440"/>
        <w:rPr>
          <w:color w:val="FFFFFF" w:themeColor="background1"/>
        </w:rPr>
      </w:pPr>
    </w:p>
    <w:p w14:paraId="2282315A" w14:textId="77777777" w:rsidR="008C0F6F" w:rsidRPr="008C0F6F" w:rsidRDefault="008C0F6F" w:rsidP="008C0F6F">
      <w:pPr>
        <w:pStyle w:val="Prrafodelista"/>
        <w:numPr>
          <w:ilvl w:val="0"/>
          <w:numId w:val="5"/>
        </w:numPr>
        <w:spacing w:line="259" w:lineRule="auto"/>
        <w:rPr>
          <w:color w:val="FFFFFF" w:themeColor="background1"/>
        </w:rPr>
      </w:pPr>
      <w:r w:rsidRPr="008C0F6F">
        <w:rPr>
          <w:noProof/>
          <w:color w:val="FFFFFF" w:themeColor="background1"/>
        </w:rPr>
        <w:drawing>
          <wp:anchor distT="0" distB="0" distL="114300" distR="114300" simplePos="0" relativeHeight="251754496" behindDoc="1" locked="0" layoutInCell="1" allowOverlap="1" wp14:anchorId="5FAF29AE" wp14:editId="5DDEEE39">
            <wp:simplePos x="0" y="0"/>
            <wp:positionH relativeFrom="margin">
              <wp:align>right</wp:align>
            </wp:positionH>
            <wp:positionV relativeFrom="paragraph">
              <wp:posOffset>80597</wp:posOffset>
            </wp:positionV>
            <wp:extent cx="1910715" cy="1073785"/>
            <wp:effectExtent l="76200" t="76200" r="127635" b="126365"/>
            <wp:wrapTight wrapText="bothSides">
              <wp:wrapPolygon edited="0">
                <wp:start x="-431" y="-1533"/>
                <wp:lineTo x="-861" y="-1150"/>
                <wp:lineTo x="-861" y="22226"/>
                <wp:lineTo x="-431" y="23759"/>
                <wp:lineTo x="22397" y="23759"/>
                <wp:lineTo x="22397" y="23376"/>
                <wp:lineTo x="22828" y="17627"/>
                <wp:lineTo x="22828" y="4982"/>
                <wp:lineTo x="22397" y="-766"/>
                <wp:lineTo x="22397" y="-1533"/>
                <wp:lineTo x="-431" y="-1533"/>
              </wp:wrapPolygon>
            </wp:wrapTight>
            <wp:docPr id="2095" name="Imagen 2095" descr="https://cdnb.artstation.com/p/assets/images/images/009/682/417/large/samuel-amp-joshua-mccarthy-1.jpg?1520320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cdnb.artstation.com/p/assets/images/images/009/682/417/large/samuel-amp-joshua-mccarthy-1.jpg?152032048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910715" cy="1073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Ametralladora Pesada:</w:t>
      </w:r>
    </w:p>
    <w:p w14:paraId="77AC0E67"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6</w:t>
      </w:r>
    </w:p>
    <w:p w14:paraId="1EB174EA"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Rango: 10</w:t>
      </w:r>
    </w:p>
    <w:p w14:paraId="18DEF347"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Cadencia: 10 </w:t>
      </w:r>
    </w:p>
    <w:p w14:paraId="3C279C19" w14:textId="77777777" w:rsidR="00F87DF2" w:rsidRDefault="00F87DF2" w:rsidP="003E12E8"/>
    <w:p w14:paraId="569C327D" w14:textId="77777777" w:rsidR="003E12E8" w:rsidRDefault="003E12E8" w:rsidP="003E12E8"/>
    <w:p w14:paraId="4149C338" w14:textId="77777777" w:rsidR="003E12E8" w:rsidRDefault="003E12E8" w:rsidP="003E12E8">
      <w:pPr>
        <w:pStyle w:val="paragraph"/>
        <w:spacing w:before="0" w:beforeAutospacing="0" w:after="0" w:afterAutospacing="0"/>
        <w:ind w:firstLine="705"/>
        <w:textAlignment w:val="baseline"/>
        <w:rPr>
          <w:rStyle w:val="normaltextrun"/>
          <w:rFonts w:ascii="Calibri" w:hAnsi="Calibri" w:cs="Calibri"/>
          <w:sz w:val="22"/>
          <w:szCs w:val="22"/>
        </w:rPr>
      </w:pPr>
    </w:p>
    <w:p w14:paraId="45D32511" w14:textId="77777777" w:rsidR="008C0F6F" w:rsidRDefault="008C0F6F">
      <w:r>
        <w:br w:type="page"/>
      </w:r>
    </w:p>
    <w:p w14:paraId="5041E254" w14:textId="77777777" w:rsidR="008C0F6F" w:rsidRDefault="008C0F6F" w:rsidP="008C0F6F">
      <w:pPr>
        <w:pStyle w:val="Ttulo1"/>
      </w:pPr>
      <w:r w:rsidRPr="00E0286F">
        <w:lastRenderedPageBreak/>
        <w:t>Enemigos</w:t>
      </w:r>
    </w:p>
    <w:p w14:paraId="0A94929A" w14:textId="77777777" w:rsidR="008C0F6F" w:rsidRDefault="008C0F6F" w:rsidP="008C0F6F">
      <w:pPr>
        <w:pStyle w:val="Prrafodelista"/>
        <w:rPr>
          <w:i/>
          <w:u w:val="single"/>
        </w:rPr>
      </w:pPr>
    </w:p>
    <w:p w14:paraId="00C8C882" w14:textId="77777777" w:rsidR="008C0F6F" w:rsidRDefault="008C0F6F" w:rsidP="008C0F6F">
      <w:pPr>
        <w:pStyle w:val="Ttulo2"/>
      </w:pPr>
      <w:r w:rsidRPr="00E0286F">
        <w:t>Estadísticas</w:t>
      </w:r>
      <w:r>
        <w:t>:</w:t>
      </w:r>
    </w:p>
    <w:p w14:paraId="31C0DD4C" w14:textId="77777777" w:rsidR="008C0F6F" w:rsidRPr="008C0F6F" w:rsidRDefault="008C0F6F" w:rsidP="008C0F6F">
      <w:pPr>
        <w:pStyle w:val="Prrafodelista"/>
        <w:numPr>
          <w:ilvl w:val="0"/>
          <w:numId w:val="5"/>
        </w:numPr>
        <w:spacing w:line="259" w:lineRule="auto"/>
        <w:rPr>
          <w:color w:val="FFFFFF" w:themeColor="background1"/>
          <w:u w:val="single"/>
        </w:rPr>
      </w:pPr>
      <w:r w:rsidRPr="008C0F6F">
        <w:rPr>
          <w:noProof/>
          <w:color w:val="FFFFFF" w:themeColor="background1"/>
        </w:rPr>
        <w:drawing>
          <wp:anchor distT="0" distB="0" distL="114300" distR="114300" simplePos="0" relativeHeight="251759616" behindDoc="1" locked="0" layoutInCell="1" allowOverlap="1" wp14:anchorId="4C65DDC4" wp14:editId="7AF998F8">
            <wp:simplePos x="0" y="0"/>
            <wp:positionH relativeFrom="rightMargin">
              <wp:posOffset>-33655</wp:posOffset>
            </wp:positionH>
            <wp:positionV relativeFrom="paragraph">
              <wp:posOffset>81280</wp:posOffset>
            </wp:positionV>
            <wp:extent cx="194310" cy="176530"/>
            <wp:effectExtent l="76200" t="76200" r="129540" b="128270"/>
            <wp:wrapTight wrapText="bothSides">
              <wp:wrapPolygon edited="0">
                <wp:start x="-4235" y="-9324"/>
                <wp:lineTo x="-8471" y="-6993"/>
                <wp:lineTo x="-8471" y="25640"/>
                <wp:lineTo x="-4235" y="34964"/>
                <wp:lineTo x="29647" y="34964"/>
                <wp:lineTo x="33882" y="30302"/>
                <wp:lineTo x="29647" y="-4662"/>
                <wp:lineTo x="29647" y="-9324"/>
                <wp:lineTo x="-4235" y="-9324"/>
              </wp:wrapPolygon>
            </wp:wrapTight>
            <wp:docPr id="2096" name="Imagen 2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cstate="print">
                      <a:extLst>
                        <a:ext uri="{28A0092B-C50C-407E-A947-70E740481C1C}">
                          <a14:useLocalDpi xmlns:a14="http://schemas.microsoft.com/office/drawing/2010/main" val="0"/>
                        </a:ext>
                      </a:extLst>
                    </a:blip>
                    <a:srcRect b="9333"/>
                    <a:stretch/>
                  </pic:blipFill>
                  <pic:spPr bwMode="auto">
                    <a:xfrm>
                      <a:off x="0" y="0"/>
                      <a:ext cx="194310" cy="176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Vida</w:t>
      </w:r>
      <w:r w:rsidRPr="008C0F6F">
        <w:rPr>
          <w:color w:val="FFFFFF" w:themeColor="background1"/>
        </w:rPr>
        <w:t>: La vida es la salud de los enemigos, recibe el 100% del daño infligido por el arma del jugador. Cuando llega a 0, el enemigo es eliminado. La vida no se recupera.</w:t>
      </w:r>
      <w:r w:rsidRPr="008C0F6F">
        <w:rPr>
          <w:noProof/>
          <w:color w:val="FFFFFF" w:themeColor="background1"/>
        </w:rPr>
        <w:t xml:space="preserve"> </w:t>
      </w:r>
    </w:p>
    <w:p w14:paraId="4EF67DAF" w14:textId="77777777" w:rsidR="008C0F6F" w:rsidRPr="008C0F6F" w:rsidRDefault="008C0F6F" w:rsidP="008C0F6F">
      <w:pPr>
        <w:pStyle w:val="Prrafodelista"/>
        <w:numPr>
          <w:ilvl w:val="0"/>
          <w:numId w:val="5"/>
        </w:numPr>
        <w:spacing w:line="259" w:lineRule="auto"/>
        <w:rPr>
          <w:color w:val="FFFFFF" w:themeColor="background1"/>
          <w:u w:val="single"/>
        </w:rPr>
      </w:pPr>
      <w:r w:rsidRPr="008C0F6F">
        <w:rPr>
          <w:noProof/>
          <w:color w:val="FFFFFF" w:themeColor="background1"/>
        </w:rPr>
        <w:drawing>
          <wp:anchor distT="0" distB="0" distL="114300" distR="114300" simplePos="0" relativeHeight="251760640" behindDoc="1" locked="0" layoutInCell="1" allowOverlap="1" wp14:anchorId="546E4A18" wp14:editId="261D590E">
            <wp:simplePos x="0" y="0"/>
            <wp:positionH relativeFrom="rightMargin">
              <wp:posOffset>-98425</wp:posOffset>
            </wp:positionH>
            <wp:positionV relativeFrom="paragraph">
              <wp:posOffset>57150</wp:posOffset>
            </wp:positionV>
            <wp:extent cx="232410" cy="276225"/>
            <wp:effectExtent l="76200" t="76200" r="129540" b="142875"/>
            <wp:wrapTight wrapText="bothSides">
              <wp:wrapPolygon edited="0">
                <wp:start x="-3541" y="-5959"/>
                <wp:lineTo x="-7082" y="-4469"/>
                <wp:lineTo x="-7082" y="25324"/>
                <wp:lineTo x="-3541" y="31283"/>
                <wp:lineTo x="28328" y="31283"/>
                <wp:lineTo x="31869" y="20855"/>
                <wp:lineTo x="31869" y="19366"/>
                <wp:lineTo x="28328" y="-2979"/>
                <wp:lineTo x="28328" y="-5959"/>
                <wp:lineTo x="-3541" y="-5959"/>
              </wp:wrapPolygon>
            </wp:wrapTight>
            <wp:docPr id="2097" name="Imagen 2097" descr="Resultado de imagen de armo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armor icon"/>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flipH="1">
                      <a:off x="0" y="0"/>
                      <a:ext cx="232410" cy="276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noProof/>
          <w:color w:val="FFFFFF" w:themeColor="background1"/>
        </w:rPr>
        <w:drawing>
          <wp:anchor distT="0" distB="0" distL="114300" distR="114300" simplePos="0" relativeHeight="251761664" behindDoc="1" locked="0" layoutInCell="1" allowOverlap="1" wp14:anchorId="4EEE3BDC" wp14:editId="247B5598">
            <wp:simplePos x="0" y="0"/>
            <wp:positionH relativeFrom="column">
              <wp:posOffset>5324475</wp:posOffset>
            </wp:positionH>
            <wp:positionV relativeFrom="paragraph">
              <wp:posOffset>472440</wp:posOffset>
            </wp:positionV>
            <wp:extent cx="236220" cy="229235"/>
            <wp:effectExtent l="76200" t="76200" r="125730" b="132715"/>
            <wp:wrapTight wrapText="bothSides">
              <wp:wrapPolygon edited="0">
                <wp:start x="-3484" y="-7180"/>
                <wp:lineTo x="-6968" y="-5385"/>
                <wp:lineTo x="-6968" y="23335"/>
                <wp:lineTo x="-3484" y="32310"/>
                <wp:lineTo x="27871" y="32310"/>
                <wp:lineTo x="31355" y="23335"/>
                <wp:lineTo x="27871" y="-3590"/>
                <wp:lineTo x="27871" y="-7180"/>
                <wp:lineTo x="-3484" y="-7180"/>
              </wp:wrapPolygon>
            </wp:wrapTight>
            <wp:docPr id="2098" name="Imagen 2098" descr="Resultado de imagen de boot w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ultado de imagen de boot wings icon"/>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6220" cy="2292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Armadura</w:t>
      </w:r>
      <w:r w:rsidRPr="008C0F6F">
        <w:rPr>
          <w:color w:val="FFFFFF" w:themeColor="background1"/>
        </w:rPr>
        <w:t xml:space="preserve">: Es una coraza que protege a los enemigos, recibe el 50% del daño recibido. Cuando llega a 0 pierde la armadura y comienza a perder salud. La armadura se puede </w:t>
      </w:r>
      <w:proofErr w:type="gramStart"/>
      <w:r w:rsidRPr="008C0F6F">
        <w:rPr>
          <w:color w:val="FFFFFF" w:themeColor="background1"/>
        </w:rPr>
        <w:t>recuperar(</w:t>
      </w:r>
      <w:proofErr w:type="gramEnd"/>
      <w:r w:rsidRPr="008C0F6F">
        <w:rPr>
          <w:color w:val="FFFFFF" w:themeColor="background1"/>
        </w:rPr>
        <w:t>¿???????)</w:t>
      </w:r>
    </w:p>
    <w:p w14:paraId="61407615" w14:textId="77777777" w:rsidR="008C0F6F" w:rsidRPr="008C0F6F" w:rsidRDefault="008C0F6F" w:rsidP="008C0F6F">
      <w:pPr>
        <w:pStyle w:val="Prrafodelista"/>
        <w:numPr>
          <w:ilvl w:val="0"/>
          <w:numId w:val="5"/>
        </w:numPr>
        <w:spacing w:line="259" w:lineRule="auto"/>
        <w:rPr>
          <w:color w:val="FFFFFF" w:themeColor="background1"/>
          <w:u w:val="single"/>
        </w:rPr>
      </w:pPr>
      <w:r w:rsidRPr="008C0F6F">
        <w:rPr>
          <w:color w:val="FFFFFF" w:themeColor="background1"/>
          <w:u w:val="single"/>
        </w:rPr>
        <w:t>Velocidad:</w:t>
      </w:r>
      <w:r w:rsidRPr="008C0F6F">
        <w:rPr>
          <w:color w:val="FFFFFF" w:themeColor="background1"/>
        </w:rPr>
        <w:t xml:space="preserve"> Es la rapidez de desplazamiento de los enemigos. </w:t>
      </w:r>
    </w:p>
    <w:p w14:paraId="00FEDB26" w14:textId="77777777" w:rsidR="008C0F6F" w:rsidRPr="008C0F6F" w:rsidRDefault="008C0F6F" w:rsidP="008C0F6F">
      <w:pPr>
        <w:pStyle w:val="Prrafodelista"/>
        <w:numPr>
          <w:ilvl w:val="0"/>
          <w:numId w:val="5"/>
        </w:numPr>
        <w:spacing w:line="259" w:lineRule="auto"/>
        <w:rPr>
          <w:color w:val="FFFFFF" w:themeColor="background1"/>
        </w:rPr>
      </w:pPr>
      <w:r w:rsidRPr="008C0F6F">
        <w:rPr>
          <w:noProof/>
          <w:color w:val="FFFFFF" w:themeColor="background1"/>
        </w:rPr>
        <w:drawing>
          <wp:anchor distT="0" distB="0" distL="114300" distR="114300" simplePos="0" relativeHeight="251764736" behindDoc="0" locked="0" layoutInCell="1" allowOverlap="1" wp14:anchorId="2A8F6690" wp14:editId="5A5E5A95">
            <wp:simplePos x="0" y="0"/>
            <wp:positionH relativeFrom="column">
              <wp:posOffset>5678805</wp:posOffset>
            </wp:positionH>
            <wp:positionV relativeFrom="paragraph">
              <wp:posOffset>140335</wp:posOffset>
            </wp:positionV>
            <wp:extent cx="363220" cy="347345"/>
            <wp:effectExtent l="76200" t="76200" r="132080" b="128905"/>
            <wp:wrapTight wrapText="bothSides">
              <wp:wrapPolygon edited="0">
                <wp:start x="-2266" y="-4739"/>
                <wp:lineTo x="-4531" y="-3554"/>
                <wp:lineTo x="-4531" y="23693"/>
                <wp:lineTo x="-2266" y="28431"/>
                <wp:lineTo x="26056" y="28431"/>
                <wp:lineTo x="28322" y="16585"/>
                <wp:lineTo x="28322" y="15400"/>
                <wp:lineTo x="26056" y="-2369"/>
                <wp:lineTo x="26056" y="-4739"/>
                <wp:lineTo x="-2266" y="-4739"/>
              </wp:wrapPolygon>
            </wp:wrapTight>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a:picLocks noChangeAspect="1"/>
                    </pic:cNvPicPr>
                  </pic:nvPicPr>
                  <pic:blipFill>
                    <a:blip r:embed="rId100" cstate="print">
                      <a:extLst>
                        <a:ext uri="{BEBA8EAE-BF5A-486C-A8C5-ECC9F3942E4B}">
                          <a14:imgProps xmlns:a14="http://schemas.microsoft.com/office/drawing/2010/main">
                            <a14:imgLayer r:embed="rId101">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bwMode="auto">
                    <a:xfrm>
                      <a:off x="0" y="0"/>
                      <a:ext cx="363220" cy="347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noProof/>
          <w:color w:val="FFFFFF" w:themeColor="background1"/>
        </w:rPr>
        <w:drawing>
          <wp:anchor distT="0" distB="0" distL="114300" distR="114300" simplePos="0" relativeHeight="251763712" behindDoc="0" locked="0" layoutInCell="1" allowOverlap="1" wp14:anchorId="70C5EFC6" wp14:editId="748C837A">
            <wp:simplePos x="0" y="0"/>
            <wp:positionH relativeFrom="column">
              <wp:posOffset>5165090</wp:posOffset>
            </wp:positionH>
            <wp:positionV relativeFrom="paragraph">
              <wp:posOffset>139065</wp:posOffset>
            </wp:positionV>
            <wp:extent cx="363220" cy="350520"/>
            <wp:effectExtent l="76200" t="76200" r="132080" b="125730"/>
            <wp:wrapTight wrapText="bothSides">
              <wp:wrapPolygon edited="0">
                <wp:start x="-2266" y="-4696"/>
                <wp:lineTo x="-4531" y="-3522"/>
                <wp:lineTo x="-4531" y="23478"/>
                <wp:lineTo x="-2266" y="28174"/>
                <wp:lineTo x="26056" y="28174"/>
                <wp:lineTo x="28322" y="16435"/>
                <wp:lineTo x="28322" y="15261"/>
                <wp:lineTo x="26056" y="-2348"/>
                <wp:lineTo x="26056" y="-4696"/>
                <wp:lineTo x="-2266" y="-4696"/>
              </wp:wrapPolygon>
            </wp:wrapTight>
            <wp:docPr id="2099" name="Imagen 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a:picLocks noChangeAspect="1"/>
                    </pic:cNvPicPr>
                  </pic:nvPicPr>
                  <pic:blipFill>
                    <a:blip r:embed="rId102" cstate="print">
                      <a:extLst>
                        <a:ext uri="{28A0092B-C50C-407E-A947-70E740481C1C}">
                          <a14:useLocalDpi xmlns:a14="http://schemas.microsoft.com/office/drawing/2010/main" val="0"/>
                        </a:ext>
                        <a:ext uri="{837473B0-CC2E-450A-ABE3-18F120FF3D39}">
                          <a1611:picAttrSrcUrl xmlns:a1611="http://schemas.microsoft.com/office/drawing/2016/11/main" r:id="rId103"/>
                        </a:ext>
                      </a:extLst>
                    </a:blip>
                    <a:stretch>
                      <a:fillRect/>
                    </a:stretch>
                  </pic:blipFill>
                  <pic:spPr bwMode="auto">
                    <a:xfrm>
                      <a:off x="0" y="0"/>
                      <a:ext cx="363220" cy="350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noProof/>
          <w:color w:val="FFFFFF" w:themeColor="background1"/>
        </w:rPr>
        <w:drawing>
          <wp:anchor distT="0" distB="0" distL="114300" distR="114300" simplePos="0" relativeHeight="251762688" behindDoc="1" locked="0" layoutInCell="1" allowOverlap="1" wp14:anchorId="4D9CC599" wp14:editId="1255562D">
            <wp:simplePos x="0" y="0"/>
            <wp:positionH relativeFrom="column">
              <wp:posOffset>4638675</wp:posOffset>
            </wp:positionH>
            <wp:positionV relativeFrom="paragraph">
              <wp:posOffset>161925</wp:posOffset>
            </wp:positionV>
            <wp:extent cx="373380" cy="296545"/>
            <wp:effectExtent l="76200" t="76200" r="140970" b="141605"/>
            <wp:wrapTight wrapText="bothSides">
              <wp:wrapPolygon edited="0">
                <wp:start x="-2204" y="-5550"/>
                <wp:lineTo x="-4408" y="-4163"/>
                <wp:lineTo x="-4408" y="24976"/>
                <wp:lineTo x="-2204" y="30527"/>
                <wp:lineTo x="26449" y="30527"/>
                <wp:lineTo x="28653" y="19426"/>
                <wp:lineTo x="28653" y="18039"/>
                <wp:lineTo x="26449" y="-2775"/>
                <wp:lineTo x="26449" y="-5550"/>
                <wp:lineTo x="-2204" y="-5550"/>
              </wp:wrapPolygon>
            </wp:wrapTight>
            <wp:docPr id="2100" name="Imagen 2100" descr="https://www.wpclipart.com/signs_symbol/assorted/ink_splash/ink_splash_cy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wpclipart.com/signs_symbol/assorted/ink_splash/ink_splash_cyan.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73380" cy="296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 xml:space="preserve">Color: </w:t>
      </w:r>
      <w:r w:rsidRPr="008C0F6F">
        <w:rPr>
          <w:color w:val="FFFFFF" w:themeColor="background1"/>
        </w:rPr>
        <w:t>El color es la representación visual de la compañía a loa que pertenecen, pueden ser de cualquiera de los 3 colores (cian, magenta o amarillo) o una combinación de 2 de ellos (cian-magenta, cian-amarillo, amarillo-magenta)</w:t>
      </w:r>
    </w:p>
    <w:p w14:paraId="4C29FA46" w14:textId="77777777" w:rsidR="008C0F6F" w:rsidRPr="008C0F6F" w:rsidRDefault="008C0F6F" w:rsidP="008C0F6F">
      <w:pPr>
        <w:pStyle w:val="Prrafodelista"/>
        <w:numPr>
          <w:ilvl w:val="0"/>
          <w:numId w:val="5"/>
        </w:numPr>
        <w:spacing w:line="259" w:lineRule="auto"/>
        <w:rPr>
          <w:color w:val="FFFFFF" w:themeColor="background1"/>
        </w:rPr>
      </w:pPr>
      <w:r w:rsidRPr="008C0F6F">
        <w:rPr>
          <w:noProof/>
          <w:color w:val="FFFFFF" w:themeColor="background1"/>
        </w:rPr>
        <w:drawing>
          <wp:anchor distT="0" distB="0" distL="114300" distR="114300" simplePos="0" relativeHeight="251766784" behindDoc="1" locked="0" layoutInCell="1" allowOverlap="1" wp14:anchorId="6ED7BCC9" wp14:editId="65724CF3">
            <wp:simplePos x="0" y="0"/>
            <wp:positionH relativeFrom="column">
              <wp:posOffset>5495925</wp:posOffset>
            </wp:positionH>
            <wp:positionV relativeFrom="paragraph">
              <wp:posOffset>702310</wp:posOffset>
            </wp:positionV>
            <wp:extent cx="419100" cy="419100"/>
            <wp:effectExtent l="76200" t="76200" r="133350" b="133350"/>
            <wp:wrapTight wrapText="bothSides">
              <wp:wrapPolygon edited="0">
                <wp:start x="-1964" y="-3927"/>
                <wp:lineTo x="-3927" y="-2945"/>
                <wp:lineTo x="-3927" y="23564"/>
                <wp:lineTo x="-1964" y="27491"/>
                <wp:lineTo x="25527" y="27491"/>
                <wp:lineTo x="27491" y="13745"/>
                <wp:lineTo x="27491" y="12764"/>
                <wp:lineTo x="25527" y="-1964"/>
                <wp:lineTo x="25527" y="-3927"/>
                <wp:lineTo x="-1964" y="-3927"/>
              </wp:wrapPolygon>
            </wp:wrapTight>
            <wp:docPr id="42" name="Imagen 42" descr="Resultado de imagen de gu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sultado de imagen de gun icon"/>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noProof/>
          <w:color w:val="FFFFFF" w:themeColor="background1"/>
        </w:rPr>
        <w:drawing>
          <wp:anchor distT="0" distB="0" distL="114300" distR="114300" simplePos="0" relativeHeight="251765760" behindDoc="1" locked="0" layoutInCell="1" allowOverlap="1" wp14:anchorId="6CFEEFB3" wp14:editId="0B3E95AD">
            <wp:simplePos x="0" y="0"/>
            <wp:positionH relativeFrom="column">
              <wp:posOffset>5564505</wp:posOffset>
            </wp:positionH>
            <wp:positionV relativeFrom="paragraph">
              <wp:posOffset>81280</wp:posOffset>
            </wp:positionV>
            <wp:extent cx="449580" cy="449580"/>
            <wp:effectExtent l="76200" t="76200" r="140970" b="140970"/>
            <wp:wrapTight wrapText="bothSides">
              <wp:wrapPolygon edited="0">
                <wp:start x="-1831" y="-3661"/>
                <wp:lineTo x="-3661" y="-2746"/>
                <wp:lineTo x="-3661" y="23797"/>
                <wp:lineTo x="-1831" y="27458"/>
                <wp:lineTo x="25627" y="27458"/>
                <wp:lineTo x="25627" y="26542"/>
                <wp:lineTo x="27458" y="12814"/>
                <wp:lineTo x="27458" y="11898"/>
                <wp:lineTo x="25627" y="-1831"/>
                <wp:lineTo x="25627" y="-3661"/>
                <wp:lineTo x="-1831" y="-3661"/>
              </wp:wrapPolygon>
            </wp:wrapTight>
            <wp:docPr id="41" name="Imagen 41" descr="Resultado de imagen de virtual mon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sultado de imagen de virtual money icon"/>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Recompensa:</w:t>
      </w:r>
      <w:r w:rsidRPr="008C0F6F">
        <w:rPr>
          <w:color w:val="FFFFFF" w:themeColor="background1"/>
        </w:rPr>
        <w:t xml:space="preserve"> Al ser eliminados, los enemigos dejan información (en forma de códigos) que el jugador recoge al vencerles, traduciendo estos códigos en dinero. El valor de dichos códigos depende de cada enemigo y puede haber ciertas fluctuaciones, es decir, no siempre consigue la misma cantidad de dinero por los códigos.</w:t>
      </w:r>
    </w:p>
    <w:p w14:paraId="0173357D" w14:textId="77777777" w:rsidR="008C0F6F" w:rsidRPr="008C0F6F" w:rsidRDefault="008C0F6F" w:rsidP="008C0F6F">
      <w:pPr>
        <w:pStyle w:val="Prrafodelista"/>
        <w:numPr>
          <w:ilvl w:val="0"/>
          <w:numId w:val="5"/>
        </w:numPr>
        <w:spacing w:line="259" w:lineRule="auto"/>
        <w:rPr>
          <w:color w:val="FFFFFF" w:themeColor="background1"/>
        </w:rPr>
      </w:pPr>
      <w:r w:rsidRPr="008C0F6F">
        <w:rPr>
          <w:color w:val="FFFFFF" w:themeColor="background1"/>
          <w:u w:val="single"/>
        </w:rPr>
        <w:t>Arma:</w:t>
      </w:r>
      <w:r w:rsidRPr="008C0F6F">
        <w:rPr>
          <w:color w:val="FFFFFF" w:themeColor="background1"/>
        </w:rPr>
        <w:t xml:space="preserve">  Se corresponde al arma equipada por los enemigos, cada enemigo tiene un arma asociada. Cada arma tiene una serie de </w:t>
      </w:r>
      <w:proofErr w:type="spellStart"/>
      <w:r w:rsidRPr="008C0F6F">
        <w:rPr>
          <w:color w:val="FFFFFF" w:themeColor="background1"/>
        </w:rPr>
        <w:t>stats</w:t>
      </w:r>
      <w:proofErr w:type="spellEnd"/>
    </w:p>
    <w:p w14:paraId="3BD7A41F"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Daño: Valor que indica el daño que produce el arma</w:t>
      </w:r>
    </w:p>
    <w:p w14:paraId="5AC01D71"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 xml:space="preserve">Rango: Valor que indica la distancia efectiva del arma </w:t>
      </w:r>
    </w:p>
    <w:p w14:paraId="173657BD"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rPr>
        <w:t>Cadencia: Valor que indica cuantos proyectiles/segundo dispara el arma</w:t>
      </w:r>
    </w:p>
    <w:p w14:paraId="1AD09F6A" w14:textId="77777777" w:rsidR="008C0F6F" w:rsidRPr="008C0F6F" w:rsidRDefault="008C0F6F" w:rsidP="008C0F6F">
      <w:pPr>
        <w:pStyle w:val="Prrafodelista"/>
        <w:rPr>
          <w:color w:val="FFFFFF" w:themeColor="background1"/>
          <w:u w:val="single"/>
        </w:rPr>
      </w:pPr>
    </w:p>
    <w:p w14:paraId="5080705C" w14:textId="77777777" w:rsidR="008C0F6F" w:rsidRDefault="008C0F6F">
      <w:pPr>
        <w:rPr>
          <w:rFonts w:ascii="Rockwell" w:eastAsiaTheme="majorEastAsia" w:hAnsi="Rockwell" w:cstheme="majorBidi"/>
          <w:b/>
          <w:sz w:val="56"/>
          <w:szCs w:val="26"/>
        </w:rPr>
      </w:pPr>
      <w:r>
        <w:br w:type="page"/>
      </w:r>
    </w:p>
    <w:p w14:paraId="6A6364DE" w14:textId="77777777" w:rsidR="008C0F6F" w:rsidRPr="008C0F6F" w:rsidRDefault="008C0F6F" w:rsidP="008C0F6F">
      <w:pPr>
        <w:pStyle w:val="Ttulo2"/>
      </w:pPr>
      <w:r w:rsidRPr="008C0F6F">
        <w:rPr>
          <w:noProof/>
        </w:rPr>
        <w:lastRenderedPageBreak/>
        <w:drawing>
          <wp:anchor distT="0" distB="0" distL="114300" distR="114300" simplePos="0" relativeHeight="251767808" behindDoc="1" locked="0" layoutInCell="1" allowOverlap="1" wp14:anchorId="7B00B3D5" wp14:editId="64FFF61A">
            <wp:simplePos x="0" y="0"/>
            <wp:positionH relativeFrom="column">
              <wp:posOffset>5415915</wp:posOffset>
            </wp:positionH>
            <wp:positionV relativeFrom="paragraph">
              <wp:posOffset>48260</wp:posOffset>
            </wp:positionV>
            <wp:extent cx="533400" cy="379095"/>
            <wp:effectExtent l="76200" t="76200" r="133350" b="135255"/>
            <wp:wrapTight wrapText="bothSides">
              <wp:wrapPolygon edited="0">
                <wp:start x="-1543" y="-4342"/>
                <wp:lineTo x="-3086" y="-3256"/>
                <wp:lineTo x="-3086" y="23879"/>
                <wp:lineTo x="-1543" y="28221"/>
                <wp:lineTo x="24686" y="28221"/>
                <wp:lineTo x="26229" y="15196"/>
                <wp:lineTo x="26229" y="14111"/>
                <wp:lineTo x="24686" y="-2171"/>
                <wp:lineTo x="24686" y="-4342"/>
                <wp:lineTo x="-1543" y="-4342"/>
              </wp:wrapPolygon>
            </wp:wrapTight>
            <wp:docPr id="43" name="Imagen 43" descr="C:\Users\Propietario\AppData\Local\Microsoft\Windows\INetCache\Content.MSO\896FEA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ropietario\AppData\Local\Microsoft\Windows\INetCache\Content.MSO\896FEA64.tmp"/>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11133"/>
                    <a:stretch/>
                  </pic:blipFill>
                  <pic:spPr bwMode="auto">
                    <a:xfrm>
                      <a:off x="0" y="0"/>
                      <a:ext cx="533400" cy="379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0F6F">
        <w:t>Comportamiento</w:t>
      </w:r>
    </w:p>
    <w:p w14:paraId="022184A0" w14:textId="77777777" w:rsidR="008C0F6F" w:rsidRDefault="008C0F6F" w:rsidP="008C0F6F">
      <w:pPr>
        <w:pStyle w:val="Prrafodelista"/>
        <w:rPr>
          <w:color w:val="FFFFFF" w:themeColor="background1"/>
        </w:rPr>
      </w:pPr>
    </w:p>
    <w:p w14:paraId="5AE997C9" w14:textId="77777777" w:rsidR="008C0F6F" w:rsidRPr="008C0F6F" w:rsidRDefault="008C0F6F" w:rsidP="008C0F6F">
      <w:pPr>
        <w:pStyle w:val="Prrafodelista"/>
        <w:rPr>
          <w:color w:val="FFFFFF" w:themeColor="background1"/>
        </w:rPr>
      </w:pPr>
      <w:r w:rsidRPr="008C0F6F">
        <w:rPr>
          <w:color w:val="FFFFFF" w:themeColor="background1"/>
        </w:rPr>
        <w:t>En cuanto al movimiento distinguimos entre dos fases, la fase de patrulla y la fase de ataque:</w:t>
      </w:r>
    </w:p>
    <w:p w14:paraId="4E70D390" w14:textId="77777777" w:rsidR="008C0F6F" w:rsidRPr="008C0F6F" w:rsidRDefault="008C0F6F" w:rsidP="008C0F6F">
      <w:pPr>
        <w:pStyle w:val="Prrafodelista"/>
        <w:numPr>
          <w:ilvl w:val="0"/>
          <w:numId w:val="5"/>
        </w:numPr>
        <w:spacing w:line="259" w:lineRule="auto"/>
        <w:rPr>
          <w:color w:val="FFFFFF" w:themeColor="background1"/>
          <w:u w:val="single"/>
        </w:rPr>
      </w:pPr>
      <w:r w:rsidRPr="008C0F6F">
        <w:rPr>
          <w:color w:val="FFFFFF" w:themeColor="background1"/>
          <w:u w:val="single"/>
        </w:rPr>
        <w:t xml:space="preserve">Fase de patrulla: </w:t>
      </w:r>
      <w:r w:rsidRPr="008C0F6F">
        <w:rPr>
          <w:color w:val="FFFFFF" w:themeColor="background1"/>
        </w:rPr>
        <w:t>En esta fase los enemigos se concentran en deambular por su zona de patrulla a la espera, cubriendo las zonas, a la espera de que aparezca el jugador. Tras verle, entrarán en fase de ataque.</w:t>
      </w:r>
    </w:p>
    <w:p w14:paraId="5971081D" w14:textId="77777777" w:rsidR="008C0F6F" w:rsidRPr="008C0F6F" w:rsidRDefault="008C0F6F" w:rsidP="008C0F6F">
      <w:pPr>
        <w:pStyle w:val="Prrafodelista"/>
        <w:numPr>
          <w:ilvl w:val="0"/>
          <w:numId w:val="5"/>
        </w:numPr>
        <w:spacing w:line="259" w:lineRule="auto"/>
        <w:rPr>
          <w:color w:val="FFFFFF" w:themeColor="background1"/>
          <w:u w:val="single"/>
        </w:rPr>
      </w:pPr>
      <w:r w:rsidRPr="008C0F6F">
        <w:rPr>
          <w:color w:val="FFFFFF" w:themeColor="background1"/>
          <w:u w:val="single"/>
        </w:rPr>
        <w:t>Fase de ataque:</w:t>
      </w:r>
      <w:r w:rsidRPr="008C0F6F">
        <w:rPr>
          <w:color w:val="FFFFFF" w:themeColor="background1"/>
        </w:rPr>
        <w:t xml:space="preserve"> En esta fase distinguimos 3 movimientos característicos:</w:t>
      </w:r>
    </w:p>
    <w:p w14:paraId="6051215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Ofensivo: </w:t>
      </w:r>
      <w:r w:rsidRPr="008C0F6F">
        <w:rPr>
          <w:color w:val="FFFFFF" w:themeColor="background1"/>
        </w:rPr>
        <w:t>Tiende a avanzar hacia el jugador para aprovechar al máximo sus armas de corto-medio alcance. He aquí un ejemplo de su comportamiento:</w:t>
      </w:r>
    </w:p>
    <w:p w14:paraId="2378FA86" w14:textId="77777777" w:rsidR="008C0F6F" w:rsidRDefault="008C0F6F">
      <w:pPr>
        <w:rPr>
          <w:u w:val="single"/>
        </w:rPr>
      </w:pPr>
      <w:r w:rsidRPr="008C0F6F">
        <w:rPr>
          <w:i/>
          <w:noProof/>
          <w:u w:val="single"/>
        </w:rPr>
        <w:drawing>
          <wp:anchor distT="0" distB="0" distL="114300" distR="114300" simplePos="0" relativeHeight="251756544" behindDoc="0" locked="0" layoutInCell="1" allowOverlap="1" wp14:anchorId="4A9129DF" wp14:editId="3E003577">
            <wp:simplePos x="0" y="0"/>
            <wp:positionH relativeFrom="margin">
              <wp:posOffset>1423107</wp:posOffset>
            </wp:positionH>
            <wp:positionV relativeFrom="paragraph">
              <wp:posOffset>92386</wp:posOffset>
            </wp:positionV>
            <wp:extent cx="3035935" cy="3232150"/>
            <wp:effectExtent l="76200" t="76200" r="126365" b="139700"/>
            <wp:wrapSquare wrapText="bothSides"/>
            <wp:docPr id="2101" name="Imagen 2101" descr="C:\Users\Propietario\Downloads\Untitled Diagram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ropietario\Downloads\Untitled Diagram (9).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35935" cy="3232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u w:val="single"/>
        </w:rPr>
        <w:br w:type="page"/>
      </w:r>
    </w:p>
    <w:p w14:paraId="732F9A1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noProof/>
          <w:color w:val="FFFFFF" w:themeColor="background1"/>
        </w:rPr>
        <w:lastRenderedPageBreak/>
        <w:drawing>
          <wp:anchor distT="0" distB="0" distL="114300" distR="114300" simplePos="0" relativeHeight="251758592" behindDoc="0" locked="0" layoutInCell="1" allowOverlap="1" wp14:anchorId="290FEDD3" wp14:editId="63237817">
            <wp:simplePos x="0" y="0"/>
            <wp:positionH relativeFrom="margin">
              <wp:posOffset>1871309</wp:posOffset>
            </wp:positionH>
            <wp:positionV relativeFrom="paragraph">
              <wp:posOffset>870849</wp:posOffset>
            </wp:positionV>
            <wp:extent cx="2696845" cy="3424555"/>
            <wp:effectExtent l="76200" t="76200" r="141605" b="137795"/>
            <wp:wrapTopAndBottom/>
            <wp:docPr id="2102" name="Imagen 2102" descr="C:\Users\Propietario\Downloads\Untitled Diagra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ropietario\Downloads\Untitled Diagram (11).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696845" cy="34245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C0F6F">
        <w:rPr>
          <w:color w:val="FFFFFF" w:themeColor="background1"/>
          <w:u w:val="single"/>
        </w:rPr>
        <w:t xml:space="preserve">Defensivo: </w:t>
      </w:r>
      <w:r w:rsidRPr="008C0F6F">
        <w:rPr>
          <w:color w:val="FFFFFF" w:themeColor="background1"/>
        </w:rPr>
        <w:t>Tiende a moverse delante de sus compañeros para cubrirlos de los ataques del jugador. Este tipo es característico de los enemigos con armaduras o mayor vitalidad. Dejo aquí un ejemplo de su comportamiento</w:t>
      </w:r>
    </w:p>
    <w:p w14:paraId="0436E25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noProof/>
          <w:color w:val="FFFFFF" w:themeColor="background1"/>
        </w:rPr>
        <w:drawing>
          <wp:anchor distT="0" distB="0" distL="114300" distR="114300" simplePos="0" relativeHeight="251757568" behindDoc="0" locked="0" layoutInCell="1" allowOverlap="1" wp14:anchorId="62C2EC49" wp14:editId="6AEF95DE">
            <wp:simplePos x="0" y="0"/>
            <wp:positionH relativeFrom="margin">
              <wp:posOffset>1500661</wp:posOffset>
            </wp:positionH>
            <wp:positionV relativeFrom="paragraph">
              <wp:posOffset>4140140</wp:posOffset>
            </wp:positionV>
            <wp:extent cx="3382645" cy="2768600"/>
            <wp:effectExtent l="76200" t="76200" r="141605" b="127000"/>
            <wp:wrapTopAndBottom/>
            <wp:docPr id="2103" name="Imagen 2103" descr="C:\Users\Propietario\Downloads\Untitled Diagram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ropietario\Downloads\Untitled Diagram (10).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82645" cy="2768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8C0F6F">
        <w:rPr>
          <w:color w:val="FFFFFF" w:themeColor="background1"/>
          <w:u w:val="single"/>
        </w:rPr>
        <w:t>De Repliegue:</w:t>
      </w:r>
      <w:r w:rsidRPr="008C0F6F">
        <w:rPr>
          <w:color w:val="FFFFFF" w:themeColor="background1"/>
        </w:rPr>
        <w:t xml:space="preserve"> Tiende a procurar mantener la distancia con el jugador para sacarle el máximo partido a sus armas de gran rango</w:t>
      </w:r>
    </w:p>
    <w:p w14:paraId="4895B47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pecial:</w:t>
      </w:r>
      <w:r w:rsidRPr="008C0F6F">
        <w:rPr>
          <w:color w:val="FFFFFF" w:themeColor="background1"/>
        </w:rPr>
        <w:t xml:space="preserve"> Este comportamiento se da en algunos enemigos con características únicas como el Dron-Torreta Fijo (el cual se queda estático en el sitio) o el administrador (crea </w:t>
      </w:r>
      <w:proofErr w:type="spellStart"/>
      <w:r w:rsidRPr="008C0F6F">
        <w:rPr>
          <w:color w:val="FFFFFF" w:themeColor="background1"/>
        </w:rPr>
        <w:t>IAs</w:t>
      </w:r>
      <w:proofErr w:type="spellEnd"/>
      <w:r w:rsidRPr="008C0F6F">
        <w:rPr>
          <w:color w:val="FFFFFF" w:themeColor="background1"/>
        </w:rPr>
        <w:t xml:space="preserve"> enemigas)</w:t>
      </w:r>
    </w:p>
    <w:p w14:paraId="32390E0D" w14:textId="77777777" w:rsidR="008C0F6F" w:rsidRDefault="008C0F6F">
      <w:pPr>
        <w:rPr>
          <w:b/>
          <w:sz w:val="40"/>
        </w:rPr>
      </w:pPr>
      <w:r>
        <w:rPr>
          <w:b/>
          <w:sz w:val="40"/>
        </w:rPr>
        <w:br w:type="page"/>
      </w:r>
    </w:p>
    <w:p w14:paraId="51DCD3E0" w14:textId="77777777" w:rsidR="008C0F6F" w:rsidRPr="008C0F6F" w:rsidRDefault="008C0F6F" w:rsidP="008C0F6F">
      <w:pPr>
        <w:pStyle w:val="Ttulo2"/>
      </w:pPr>
      <w:r w:rsidRPr="008C0F6F">
        <w:lastRenderedPageBreak/>
        <w:t>Tipos de Enemigos</w:t>
      </w:r>
    </w:p>
    <w:p w14:paraId="1FB91956" w14:textId="77777777" w:rsidR="008C0F6F" w:rsidRDefault="008C0F6F" w:rsidP="008C0F6F">
      <w:pPr>
        <w:pStyle w:val="Prrafodelista"/>
        <w:spacing w:line="259" w:lineRule="auto"/>
        <w:rPr>
          <w:i/>
          <w:color w:val="FFFFFF" w:themeColor="background1"/>
          <w:u w:val="single"/>
        </w:rPr>
      </w:pPr>
    </w:p>
    <w:p w14:paraId="1B0DAD5E"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FtlaPist_01</w:t>
      </w:r>
      <w:r w:rsidRPr="008C0F6F">
        <w:rPr>
          <w:i/>
          <w:color w:val="FFFFFF" w:themeColor="background1"/>
        </w:rPr>
        <w:t>:</w:t>
      </w:r>
      <w:r w:rsidRPr="008C0F6F">
        <w:rPr>
          <w:color w:val="FFFFFF" w:themeColor="background1"/>
        </w:rPr>
        <w:t xml:space="preserve"> </w:t>
      </w:r>
    </w:p>
    <w:p w14:paraId="76C0C0AB" w14:textId="77777777" w:rsidR="008C0F6F" w:rsidRPr="008C0F6F" w:rsidRDefault="008C0F6F" w:rsidP="008C0F6F">
      <w:pPr>
        <w:pStyle w:val="Prrafodelista"/>
        <w:numPr>
          <w:ilvl w:val="1"/>
          <w:numId w:val="5"/>
        </w:numPr>
        <w:spacing w:line="259" w:lineRule="auto"/>
        <w:rPr>
          <w:i/>
          <w:color w:val="FFFFFF" w:themeColor="background1"/>
          <w:u w:val="single"/>
        </w:rPr>
      </w:pPr>
      <w:r w:rsidRPr="008C0F6F">
        <w:rPr>
          <w:color w:val="FFFFFF" w:themeColor="background1"/>
          <w:u w:val="single"/>
        </w:rPr>
        <w:t>Descripción General:</w:t>
      </w:r>
      <w:r w:rsidRPr="008C0F6F">
        <w:rPr>
          <w:color w:val="FFFFFF" w:themeColor="background1"/>
        </w:rPr>
        <w:t xml:space="preserve"> Se corresponde al enemigo básico equipado con una pistola.</w:t>
      </w:r>
    </w:p>
    <w:p w14:paraId="5BAC51F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Amarillo</w:t>
      </w:r>
    </w:p>
    <w:p w14:paraId="7CD03ABA"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25</w:t>
      </w:r>
    </w:p>
    <w:p w14:paraId="5B69E9E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0</w:t>
      </w:r>
    </w:p>
    <w:p w14:paraId="093F385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5</w:t>
      </w:r>
    </w:p>
    <w:p w14:paraId="5960E08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749392F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00-150</w:t>
      </w:r>
    </w:p>
    <w:p w14:paraId="5C79A60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Pistola</w:t>
      </w:r>
    </w:p>
    <w:p w14:paraId="41E26EDF"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5</w:t>
      </w:r>
    </w:p>
    <w:p w14:paraId="26C43A2E"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10</w:t>
      </w:r>
    </w:p>
    <w:p w14:paraId="50F8B008"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5</w:t>
      </w:r>
    </w:p>
    <w:p w14:paraId="6F85FB0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w:t>
      </w:r>
    </w:p>
    <w:p w14:paraId="01FBE00A"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Early</w:t>
      </w:r>
      <w:proofErr w:type="spellEnd"/>
      <w:r w:rsidRPr="008C0F6F">
        <w:rPr>
          <w:color w:val="FFFFFF" w:themeColor="background1"/>
        </w:rPr>
        <w:t>-</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p>
    <w:p w14:paraId="36CE7E6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2AD50E8B" w14:textId="77777777" w:rsidR="008C0F6F" w:rsidRPr="008C0F6F" w:rsidRDefault="008C0F6F" w:rsidP="008C0F6F">
      <w:pPr>
        <w:pStyle w:val="Prrafodelista"/>
        <w:ind w:left="1440"/>
        <w:rPr>
          <w:color w:val="FFFFFF" w:themeColor="background1"/>
          <w:u w:val="single"/>
        </w:rPr>
      </w:pPr>
    </w:p>
    <w:p w14:paraId="4A9BA70A"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FtlaShot_02</w:t>
      </w:r>
      <w:r w:rsidRPr="008C0F6F">
        <w:rPr>
          <w:i/>
          <w:color w:val="FFFFFF" w:themeColor="background1"/>
        </w:rPr>
        <w:t>:</w:t>
      </w:r>
      <w:r w:rsidRPr="008C0F6F">
        <w:rPr>
          <w:color w:val="FFFFFF" w:themeColor="background1"/>
        </w:rPr>
        <w:t xml:space="preserve"> </w:t>
      </w:r>
    </w:p>
    <w:p w14:paraId="5063FB7B" w14:textId="77777777" w:rsidR="008C0F6F" w:rsidRPr="008C0F6F" w:rsidRDefault="008C0F6F" w:rsidP="008C0F6F">
      <w:pPr>
        <w:pStyle w:val="Prrafodelista"/>
        <w:numPr>
          <w:ilvl w:val="1"/>
          <w:numId w:val="5"/>
        </w:numPr>
        <w:spacing w:line="259" w:lineRule="auto"/>
        <w:rPr>
          <w:i/>
          <w:color w:val="FFFFFF" w:themeColor="background1"/>
          <w:u w:val="single"/>
        </w:rPr>
      </w:pPr>
      <w:r w:rsidRPr="008C0F6F">
        <w:rPr>
          <w:color w:val="FFFFFF" w:themeColor="background1"/>
          <w:u w:val="single"/>
        </w:rPr>
        <w:t>Descripción General:</w:t>
      </w:r>
      <w:r w:rsidRPr="008C0F6F">
        <w:rPr>
          <w:color w:val="FFFFFF" w:themeColor="background1"/>
        </w:rPr>
        <w:t xml:space="preserve"> Se corresponde al enemigo básico equipado con una escopeta.</w:t>
      </w:r>
    </w:p>
    <w:p w14:paraId="26B3772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Amarillo</w:t>
      </w:r>
    </w:p>
    <w:p w14:paraId="4DEEC1F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25</w:t>
      </w:r>
    </w:p>
    <w:p w14:paraId="5B9541A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0</w:t>
      </w:r>
    </w:p>
    <w:p w14:paraId="0803B03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4</w:t>
      </w:r>
    </w:p>
    <w:p w14:paraId="108B984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565CB58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00-150</w:t>
      </w:r>
    </w:p>
    <w:p w14:paraId="3DACD38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Escopeta</w:t>
      </w:r>
    </w:p>
    <w:p w14:paraId="2A3CF4C9"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10</w:t>
      </w:r>
    </w:p>
    <w:p w14:paraId="7F8782B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5</w:t>
      </w:r>
    </w:p>
    <w:p w14:paraId="0CAE42BB"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3</w:t>
      </w:r>
    </w:p>
    <w:p w14:paraId="1442C5D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 manteniendo las distancias para salirse de su rango</w:t>
      </w:r>
    </w:p>
    <w:p w14:paraId="60ACB50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Early</w:t>
      </w:r>
      <w:proofErr w:type="spellEnd"/>
      <w:r w:rsidRPr="008C0F6F">
        <w:rPr>
          <w:color w:val="FFFFFF" w:themeColor="background1"/>
        </w:rPr>
        <w:t>-</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p>
    <w:p w14:paraId="5CA8B06B"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4E84D688" w14:textId="77777777" w:rsidR="008C0F6F" w:rsidRPr="008C0F6F" w:rsidRDefault="008C0F6F" w:rsidP="008C0F6F">
      <w:pPr>
        <w:rPr>
          <w:u w:val="single"/>
        </w:rPr>
      </w:pPr>
    </w:p>
    <w:p w14:paraId="5926FB31" w14:textId="77777777" w:rsidR="008C0F6F" w:rsidRPr="008C0F6F" w:rsidRDefault="008C0F6F" w:rsidP="008C0F6F">
      <w:pPr>
        <w:rPr>
          <w:u w:val="single"/>
        </w:rPr>
      </w:pPr>
    </w:p>
    <w:p w14:paraId="477F7432" w14:textId="77777777" w:rsidR="008C0F6F" w:rsidRPr="008C0F6F" w:rsidRDefault="008C0F6F" w:rsidP="008C0F6F">
      <w:pPr>
        <w:rPr>
          <w:u w:val="single"/>
        </w:rPr>
      </w:pPr>
    </w:p>
    <w:p w14:paraId="7F99837E" w14:textId="77777777" w:rsidR="008C0F6F" w:rsidRPr="008C0F6F" w:rsidRDefault="008C0F6F" w:rsidP="008C0F6F">
      <w:pPr>
        <w:rPr>
          <w:u w:val="single"/>
        </w:rPr>
      </w:pPr>
    </w:p>
    <w:p w14:paraId="3F56771A" w14:textId="77777777" w:rsidR="008C0F6F" w:rsidRPr="008C0F6F" w:rsidRDefault="008C0F6F" w:rsidP="008C0F6F">
      <w:pPr>
        <w:rPr>
          <w:u w:val="single"/>
        </w:rPr>
      </w:pPr>
    </w:p>
    <w:p w14:paraId="732403DF"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lastRenderedPageBreak/>
        <w:t>FtlaSnip_03</w:t>
      </w:r>
      <w:r w:rsidRPr="008C0F6F">
        <w:rPr>
          <w:i/>
          <w:color w:val="FFFFFF" w:themeColor="background1"/>
        </w:rPr>
        <w:t>:</w:t>
      </w:r>
      <w:r w:rsidRPr="008C0F6F">
        <w:rPr>
          <w:color w:val="FFFFFF" w:themeColor="background1"/>
        </w:rPr>
        <w:t xml:space="preserve"> </w:t>
      </w:r>
    </w:p>
    <w:p w14:paraId="47B583A3" w14:textId="77777777" w:rsidR="008C0F6F" w:rsidRPr="008C0F6F" w:rsidRDefault="008C0F6F" w:rsidP="008C0F6F">
      <w:pPr>
        <w:pStyle w:val="Prrafodelista"/>
        <w:numPr>
          <w:ilvl w:val="1"/>
          <w:numId w:val="5"/>
        </w:numPr>
        <w:spacing w:line="259" w:lineRule="auto"/>
        <w:rPr>
          <w:i/>
          <w:color w:val="FFFFFF" w:themeColor="background1"/>
          <w:u w:val="single"/>
        </w:rPr>
      </w:pPr>
      <w:r w:rsidRPr="008C0F6F">
        <w:rPr>
          <w:color w:val="FFFFFF" w:themeColor="background1"/>
          <w:u w:val="single"/>
        </w:rPr>
        <w:t>Descripción General:</w:t>
      </w:r>
      <w:r w:rsidRPr="008C0F6F">
        <w:rPr>
          <w:color w:val="FFFFFF" w:themeColor="background1"/>
        </w:rPr>
        <w:t xml:space="preserve"> Se corresponde al enemigo básico equipado con un francotirador.</w:t>
      </w:r>
    </w:p>
    <w:p w14:paraId="1987E75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Amarillo</w:t>
      </w:r>
    </w:p>
    <w:p w14:paraId="0DC300BA"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25</w:t>
      </w:r>
    </w:p>
    <w:p w14:paraId="0CFF865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0</w:t>
      </w:r>
    </w:p>
    <w:p w14:paraId="41D05B0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3</w:t>
      </w:r>
    </w:p>
    <w:p w14:paraId="71408BE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Repliegue</w:t>
      </w:r>
    </w:p>
    <w:p w14:paraId="5443385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00-150</w:t>
      </w:r>
    </w:p>
    <w:p w14:paraId="31D62AEB"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Francotirador</w:t>
      </w:r>
    </w:p>
    <w:p w14:paraId="003938C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25</w:t>
      </w:r>
    </w:p>
    <w:p w14:paraId="2E435DF1"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40</w:t>
      </w:r>
    </w:p>
    <w:p w14:paraId="6977BCDE"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1</w:t>
      </w:r>
    </w:p>
    <w:p w14:paraId="3195827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 acercándote para compensar su superioridad en el rango</w:t>
      </w:r>
    </w:p>
    <w:p w14:paraId="4FBAE5B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Early</w:t>
      </w:r>
      <w:proofErr w:type="spellEnd"/>
      <w:r w:rsidRPr="008C0F6F">
        <w:rPr>
          <w:color w:val="FFFFFF" w:themeColor="background1"/>
        </w:rPr>
        <w:t>-</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500ACF0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49B538ED" w14:textId="77777777" w:rsidR="008C0F6F" w:rsidRPr="008C0F6F" w:rsidRDefault="008C0F6F" w:rsidP="008C0F6F">
      <w:pPr>
        <w:pStyle w:val="Prrafodelista"/>
        <w:ind w:left="1440"/>
        <w:rPr>
          <w:color w:val="FFFFFF" w:themeColor="background1"/>
          <w:u w:val="single"/>
        </w:rPr>
      </w:pPr>
    </w:p>
    <w:p w14:paraId="4855BFD4"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FtlaBoomrg_04</w:t>
      </w:r>
      <w:r w:rsidRPr="008C0F6F">
        <w:rPr>
          <w:i/>
          <w:color w:val="FFFFFF" w:themeColor="background1"/>
        </w:rPr>
        <w:t>:</w:t>
      </w:r>
      <w:r w:rsidRPr="008C0F6F">
        <w:rPr>
          <w:color w:val="FFFFFF" w:themeColor="background1"/>
        </w:rPr>
        <w:t xml:space="preserve"> </w:t>
      </w:r>
    </w:p>
    <w:p w14:paraId="1CACF8CA" w14:textId="77777777" w:rsidR="008C0F6F" w:rsidRPr="008C0F6F" w:rsidRDefault="008C0F6F" w:rsidP="008C0F6F">
      <w:pPr>
        <w:pStyle w:val="Prrafodelista"/>
        <w:numPr>
          <w:ilvl w:val="1"/>
          <w:numId w:val="5"/>
        </w:numPr>
        <w:spacing w:line="259" w:lineRule="auto"/>
        <w:rPr>
          <w:i/>
          <w:color w:val="FFFFFF" w:themeColor="background1"/>
          <w:u w:val="single"/>
        </w:rPr>
      </w:pPr>
      <w:r w:rsidRPr="008C0F6F">
        <w:rPr>
          <w:color w:val="FFFFFF" w:themeColor="background1"/>
          <w:u w:val="single"/>
        </w:rPr>
        <w:t>Descripción General:</w:t>
      </w:r>
      <w:r w:rsidRPr="008C0F6F">
        <w:rPr>
          <w:color w:val="FFFFFF" w:themeColor="background1"/>
        </w:rPr>
        <w:t xml:space="preserve"> Se corresponde al enemigo básico equipado con un boomerang.</w:t>
      </w:r>
    </w:p>
    <w:p w14:paraId="32D12FE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Amarillo</w:t>
      </w:r>
    </w:p>
    <w:p w14:paraId="1E26A40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25</w:t>
      </w:r>
    </w:p>
    <w:p w14:paraId="4B70745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0</w:t>
      </w:r>
    </w:p>
    <w:p w14:paraId="342C23D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6</w:t>
      </w:r>
    </w:p>
    <w:p w14:paraId="1C67E11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Repliegue</w:t>
      </w:r>
    </w:p>
    <w:p w14:paraId="583253F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00-150</w:t>
      </w:r>
    </w:p>
    <w:p w14:paraId="1DCB2DA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Boomerang</w:t>
      </w:r>
    </w:p>
    <w:p w14:paraId="16A4199F"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5</w:t>
      </w:r>
    </w:p>
    <w:p w14:paraId="30779F1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20</w:t>
      </w:r>
    </w:p>
    <w:p w14:paraId="781EDCEA"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1</w:t>
      </w:r>
    </w:p>
    <w:p w14:paraId="530DF99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 acercándote para compensar su superioridad en el rango</w:t>
      </w:r>
    </w:p>
    <w:p w14:paraId="5A2DD89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Early</w:t>
      </w:r>
      <w:proofErr w:type="spellEnd"/>
      <w:r w:rsidRPr="008C0F6F">
        <w:rPr>
          <w:color w:val="FFFFFF" w:themeColor="background1"/>
        </w:rPr>
        <w:t>-</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2BDA3F6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6EBEBDCF" w14:textId="77777777" w:rsidR="008C0F6F" w:rsidRPr="008C0F6F" w:rsidRDefault="008C0F6F" w:rsidP="008C0F6F">
      <w:pPr>
        <w:pStyle w:val="Prrafodelista"/>
        <w:ind w:left="1440"/>
        <w:rPr>
          <w:color w:val="FFFFFF" w:themeColor="background1"/>
          <w:u w:val="single"/>
        </w:rPr>
      </w:pPr>
    </w:p>
    <w:p w14:paraId="2684B047" w14:textId="77777777" w:rsidR="008C0F6F" w:rsidRPr="008C0F6F" w:rsidRDefault="008C0F6F" w:rsidP="008C0F6F">
      <w:pPr>
        <w:pStyle w:val="Prrafodelista"/>
        <w:ind w:left="1440"/>
        <w:rPr>
          <w:color w:val="FFFFFF" w:themeColor="background1"/>
          <w:u w:val="single"/>
        </w:rPr>
      </w:pPr>
    </w:p>
    <w:p w14:paraId="4B6B53DB" w14:textId="77777777" w:rsidR="008C0F6F" w:rsidRPr="008C0F6F" w:rsidRDefault="008C0F6F" w:rsidP="008C0F6F">
      <w:pPr>
        <w:pStyle w:val="Prrafodelista"/>
        <w:ind w:left="1440"/>
        <w:rPr>
          <w:color w:val="FFFFFF" w:themeColor="background1"/>
          <w:u w:val="single"/>
        </w:rPr>
      </w:pPr>
    </w:p>
    <w:p w14:paraId="6F7CDE02" w14:textId="77777777" w:rsidR="008C0F6F" w:rsidRPr="008C0F6F" w:rsidRDefault="008C0F6F" w:rsidP="008C0F6F">
      <w:pPr>
        <w:pStyle w:val="Prrafodelista"/>
        <w:ind w:left="1440"/>
        <w:rPr>
          <w:color w:val="FFFFFF" w:themeColor="background1"/>
          <w:u w:val="single"/>
        </w:rPr>
      </w:pPr>
    </w:p>
    <w:p w14:paraId="245DF0AF" w14:textId="77777777" w:rsidR="008C0F6F" w:rsidRPr="008C0F6F" w:rsidRDefault="008C0F6F" w:rsidP="008C0F6F">
      <w:pPr>
        <w:pStyle w:val="Prrafodelista"/>
        <w:ind w:left="1440"/>
        <w:rPr>
          <w:color w:val="FFFFFF" w:themeColor="background1"/>
          <w:u w:val="single"/>
        </w:rPr>
      </w:pPr>
    </w:p>
    <w:p w14:paraId="42E72A16" w14:textId="77777777" w:rsidR="008C0F6F" w:rsidRPr="008C0F6F" w:rsidRDefault="008C0F6F" w:rsidP="008C0F6F">
      <w:pPr>
        <w:rPr>
          <w:u w:val="single"/>
        </w:rPr>
      </w:pPr>
    </w:p>
    <w:p w14:paraId="394676E4"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lastRenderedPageBreak/>
        <w:t>HayveStogun_01</w:t>
      </w:r>
      <w:r w:rsidRPr="008C0F6F">
        <w:rPr>
          <w:i/>
          <w:color w:val="FFFFFF" w:themeColor="background1"/>
        </w:rPr>
        <w:t>:</w:t>
      </w:r>
      <w:r w:rsidRPr="008C0F6F">
        <w:rPr>
          <w:color w:val="FFFFFF" w:themeColor="background1"/>
        </w:rPr>
        <w:t xml:space="preserve"> </w:t>
      </w:r>
    </w:p>
    <w:p w14:paraId="5F4BEE0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provisto de una armadura de un color mientras que él es de otro color. Asimismo, va equipado con una escopeta.</w:t>
      </w:r>
    </w:p>
    <w:p w14:paraId="7EF8782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Cian(Amarillo)/Magenta(Cian)/Magenta(Amarillo)/ Amarillo(Cian)/Amarillo(Magenta)</w:t>
      </w:r>
    </w:p>
    <w:p w14:paraId="1D25A385"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u w:val="single"/>
        </w:rPr>
        <w:t xml:space="preserve">Vida: </w:t>
      </w:r>
      <w:r w:rsidRPr="008C0F6F">
        <w:rPr>
          <w:color w:val="FFFFFF" w:themeColor="background1"/>
        </w:rPr>
        <w:t>200</w:t>
      </w:r>
    </w:p>
    <w:p w14:paraId="47FEDFD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50</w:t>
      </w:r>
    </w:p>
    <w:p w14:paraId="17DDE94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4</w:t>
      </w:r>
    </w:p>
    <w:p w14:paraId="374A84F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Defensivo</w:t>
      </w:r>
    </w:p>
    <w:p w14:paraId="40DC82A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250-350</w:t>
      </w:r>
    </w:p>
    <w:p w14:paraId="668C0E1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Escopeta</w:t>
      </w:r>
    </w:p>
    <w:p w14:paraId="26064E25"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10</w:t>
      </w:r>
    </w:p>
    <w:p w14:paraId="5AF0B29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5</w:t>
      </w:r>
    </w:p>
    <w:p w14:paraId="5F0019D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3</w:t>
      </w:r>
    </w:p>
    <w:p w14:paraId="21EBC51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 sólo que para eliminarlo primero has de destruir su armadura de diferente color.</w:t>
      </w:r>
    </w:p>
    <w:p w14:paraId="6CF4CC7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065595A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1C5BE597" w14:textId="77777777" w:rsidR="008C0F6F" w:rsidRPr="008C0F6F" w:rsidRDefault="008C0F6F" w:rsidP="008C0F6F">
      <w:pPr>
        <w:pStyle w:val="Prrafodelista"/>
        <w:ind w:left="1440"/>
        <w:rPr>
          <w:color w:val="FFFFFF" w:themeColor="background1"/>
          <w:u w:val="single"/>
        </w:rPr>
      </w:pPr>
    </w:p>
    <w:p w14:paraId="0C83A03C"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HavyeGinMuni_02</w:t>
      </w:r>
      <w:r w:rsidRPr="008C0F6F">
        <w:rPr>
          <w:i/>
          <w:color w:val="FFFFFF" w:themeColor="background1"/>
        </w:rPr>
        <w:t>:</w:t>
      </w:r>
      <w:r w:rsidRPr="008C0F6F">
        <w:rPr>
          <w:color w:val="FFFFFF" w:themeColor="background1"/>
        </w:rPr>
        <w:t xml:space="preserve"> </w:t>
      </w:r>
    </w:p>
    <w:p w14:paraId="30A6D12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provisto de una armadura de un color mientras que él es de otro color. Asimismo, va equipado con una ametralladora.</w:t>
      </w:r>
    </w:p>
    <w:p w14:paraId="0AB17C5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Cian(Amarillo)/Magenta(Cian)/Magenta(Amarillo)/ Amarillo(Cian)/Amarillo(Magenta)</w:t>
      </w:r>
    </w:p>
    <w:p w14:paraId="55FCB70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200</w:t>
      </w:r>
    </w:p>
    <w:p w14:paraId="5B07618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50</w:t>
      </w:r>
    </w:p>
    <w:p w14:paraId="4536A41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4</w:t>
      </w:r>
    </w:p>
    <w:p w14:paraId="5C4294F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Defensivo</w:t>
      </w:r>
    </w:p>
    <w:p w14:paraId="015AD7C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250-350</w:t>
      </w:r>
    </w:p>
    <w:p w14:paraId="1514984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Ametralladora</w:t>
      </w:r>
    </w:p>
    <w:p w14:paraId="5223A5DA"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3</w:t>
      </w:r>
    </w:p>
    <w:p w14:paraId="3C9E8668"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10</w:t>
      </w:r>
    </w:p>
    <w:p w14:paraId="28971CA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10</w:t>
      </w:r>
    </w:p>
    <w:p w14:paraId="4832D01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Reto básico sólo que para eliminarlo primero has de destruir su armadura de diferente color.</w:t>
      </w:r>
    </w:p>
    <w:p w14:paraId="6066D12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6371F51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25D386B6" w14:textId="77777777" w:rsidR="008C0F6F" w:rsidRDefault="008C0F6F">
      <w:pPr>
        <w:rPr>
          <w:u w:val="single"/>
        </w:rPr>
      </w:pPr>
      <w:r>
        <w:rPr>
          <w:u w:val="single"/>
        </w:rPr>
        <w:br w:type="page"/>
      </w:r>
    </w:p>
    <w:p w14:paraId="3EE3BF6C" w14:textId="77777777" w:rsidR="008C0F6F" w:rsidRPr="008C0F6F" w:rsidRDefault="008C0F6F" w:rsidP="008C0F6F">
      <w:pPr>
        <w:rPr>
          <w:u w:val="single"/>
        </w:rPr>
      </w:pPr>
    </w:p>
    <w:p w14:paraId="42335AC4" w14:textId="77777777" w:rsidR="008C0F6F" w:rsidRPr="008C0F6F" w:rsidRDefault="008C0F6F" w:rsidP="008C0F6F">
      <w:pPr>
        <w:pStyle w:val="Prrafodelista"/>
        <w:numPr>
          <w:ilvl w:val="0"/>
          <w:numId w:val="5"/>
        </w:numPr>
        <w:spacing w:line="259" w:lineRule="auto"/>
        <w:rPr>
          <w:i/>
          <w:color w:val="FFFFFF" w:themeColor="background1"/>
          <w:u w:val="single"/>
        </w:rPr>
      </w:pPr>
      <w:proofErr w:type="spellStart"/>
      <w:r w:rsidRPr="008C0F6F">
        <w:rPr>
          <w:i/>
          <w:color w:val="FFFFFF" w:themeColor="background1"/>
          <w:u w:val="single"/>
        </w:rPr>
        <w:t>Draklawk</w:t>
      </w:r>
      <w:proofErr w:type="spellEnd"/>
      <w:r w:rsidRPr="008C0F6F">
        <w:rPr>
          <w:i/>
          <w:color w:val="FFFFFF" w:themeColor="background1"/>
        </w:rPr>
        <w:t>:</w:t>
      </w:r>
      <w:r w:rsidRPr="008C0F6F">
        <w:rPr>
          <w:color w:val="FFFFFF" w:themeColor="background1"/>
        </w:rPr>
        <w:t xml:space="preserve"> </w:t>
      </w:r>
    </w:p>
    <w:p w14:paraId="472DE47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uede volverse negro, convirtiéndose por unos segundos en un enemigo invulnerable. Aprovecha dicha invulnerabilidad para acercarse al enemigo y eliminarlo con su pistola</w:t>
      </w:r>
    </w:p>
    <w:p w14:paraId="46A1E20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Amarillo</w:t>
      </w:r>
    </w:p>
    <w:p w14:paraId="4B69D122"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u w:val="single"/>
        </w:rPr>
        <w:t xml:space="preserve">Vida: </w:t>
      </w:r>
      <w:r w:rsidRPr="008C0F6F">
        <w:rPr>
          <w:color w:val="FFFFFF" w:themeColor="background1"/>
        </w:rPr>
        <w:t>50</w:t>
      </w:r>
    </w:p>
    <w:p w14:paraId="3588D8F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0</w:t>
      </w:r>
    </w:p>
    <w:p w14:paraId="5DF8973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10</w:t>
      </w:r>
    </w:p>
    <w:p w14:paraId="24CDA26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7FDCDEB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300-350</w:t>
      </w:r>
    </w:p>
    <w:p w14:paraId="5759691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Pistola</w:t>
      </w:r>
    </w:p>
    <w:p w14:paraId="1C20E023"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5</w:t>
      </w:r>
    </w:p>
    <w:p w14:paraId="3443573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10</w:t>
      </w:r>
    </w:p>
    <w:p w14:paraId="16758AD0"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5</w:t>
      </w:r>
    </w:p>
    <w:p w14:paraId="365AF90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El jugador ha de </w:t>
      </w:r>
      <w:proofErr w:type="spellStart"/>
      <w:r w:rsidRPr="008C0F6F">
        <w:rPr>
          <w:color w:val="FFFFFF" w:themeColor="background1"/>
        </w:rPr>
        <w:t>timear</w:t>
      </w:r>
      <w:proofErr w:type="spellEnd"/>
      <w:r w:rsidRPr="008C0F6F">
        <w:rPr>
          <w:color w:val="FFFFFF" w:themeColor="background1"/>
        </w:rPr>
        <w:t xml:space="preserve"> el esfuerzo ofensivo sobre este enemigo en los espacios en los que no es invulnerable</w:t>
      </w:r>
    </w:p>
    <w:p w14:paraId="5B101C2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Late Game</w:t>
      </w:r>
      <w:r w:rsidRPr="008C0F6F">
        <w:rPr>
          <w:color w:val="FFFFFF" w:themeColor="background1"/>
          <w:u w:val="single"/>
        </w:rPr>
        <w:t xml:space="preserve"> </w:t>
      </w:r>
    </w:p>
    <w:p w14:paraId="14147D6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Invulnerabilidad durante cierto tiempo</w:t>
      </w:r>
    </w:p>
    <w:p w14:paraId="711C8B19" w14:textId="77777777" w:rsidR="008C0F6F" w:rsidRPr="008C0F6F" w:rsidRDefault="008C0F6F" w:rsidP="008C0F6F">
      <w:pPr>
        <w:pStyle w:val="Prrafodelista"/>
        <w:ind w:left="1440"/>
        <w:rPr>
          <w:color w:val="FFFFFF" w:themeColor="background1"/>
          <w:u w:val="single"/>
        </w:rPr>
      </w:pPr>
    </w:p>
    <w:p w14:paraId="6F112960" w14:textId="77777777" w:rsidR="008C0F6F" w:rsidRPr="008C0F6F" w:rsidRDefault="008C0F6F" w:rsidP="008C0F6F">
      <w:pPr>
        <w:pStyle w:val="Prrafodelista"/>
        <w:numPr>
          <w:ilvl w:val="0"/>
          <w:numId w:val="5"/>
        </w:numPr>
        <w:spacing w:line="259" w:lineRule="auto"/>
        <w:rPr>
          <w:i/>
          <w:color w:val="FFFFFF" w:themeColor="background1"/>
          <w:u w:val="single"/>
        </w:rPr>
      </w:pPr>
      <w:proofErr w:type="spellStart"/>
      <w:r w:rsidRPr="008C0F6F">
        <w:rPr>
          <w:i/>
          <w:color w:val="FFFFFF" w:themeColor="background1"/>
          <w:u w:val="single"/>
        </w:rPr>
        <w:t>Sheldi</w:t>
      </w:r>
      <w:proofErr w:type="spellEnd"/>
      <w:r w:rsidRPr="008C0F6F">
        <w:rPr>
          <w:i/>
          <w:color w:val="FFFFFF" w:themeColor="background1"/>
        </w:rPr>
        <w:t>:</w:t>
      </w:r>
      <w:r w:rsidRPr="008C0F6F">
        <w:rPr>
          <w:color w:val="FFFFFF" w:themeColor="background1"/>
        </w:rPr>
        <w:t xml:space="preserve"> </w:t>
      </w:r>
    </w:p>
    <w:p w14:paraId="006D4C4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osee un escudo de color negro (por lo que absorbe todos los proyectiles) alrededor suyo exceptuando la espalda</w:t>
      </w:r>
    </w:p>
    <w:p w14:paraId="7C13F1C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Amarillo</w:t>
      </w:r>
    </w:p>
    <w:p w14:paraId="242EF25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50</w:t>
      </w:r>
    </w:p>
    <w:p w14:paraId="381344C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0</w:t>
      </w:r>
    </w:p>
    <w:p w14:paraId="56424BFA"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2</w:t>
      </w:r>
    </w:p>
    <w:p w14:paraId="48698CD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144BDCF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300-350</w:t>
      </w:r>
    </w:p>
    <w:p w14:paraId="3D6965B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Escudo</w:t>
      </w:r>
    </w:p>
    <w:p w14:paraId="0F702A33"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15</w:t>
      </w:r>
    </w:p>
    <w:p w14:paraId="5D0F9EA6"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25</w:t>
      </w:r>
    </w:p>
    <w:p w14:paraId="3B46220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Cadencia: 1</w:t>
      </w:r>
    </w:p>
    <w:p w14:paraId="0C93D9E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El jugador tiene que buscar la espalda del enemigo para buscar la parte vulnerable o aprovechar que lanza su escudo para herirle</w:t>
      </w:r>
    </w:p>
    <w:p w14:paraId="1F1A723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 xml:space="preserve"> </w:t>
      </w:r>
    </w:p>
    <w:p w14:paraId="549B996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Invulnerabilidad mientras posee el escudo alrededor de su cuerpo (a excepción de la espalda)</w:t>
      </w:r>
    </w:p>
    <w:p w14:paraId="70587821" w14:textId="77777777" w:rsidR="008C0F6F" w:rsidRPr="008C0F6F" w:rsidRDefault="008C0F6F" w:rsidP="008C0F6F">
      <w:pPr>
        <w:rPr>
          <w:u w:val="single"/>
        </w:rPr>
      </w:pPr>
    </w:p>
    <w:p w14:paraId="0D056BEC" w14:textId="77777777" w:rsidR="008C0F6F" w:rsidRPr="008C0F6F" w:rsidRDefault="008C0F6F" w:rsidP="008C0F6F">
      <w:pPr>
        <w:rPr>
          <w:u w:val="single"/>
        </w:rPr>
      </w:pPr>
    </w:p>
    <w:p w14:paraId="2409FFCC" w14:textId="77777777" w:rsidR="008C0F6F" w:rsidRPr="008C0F6F" w:rsidRDefault="008C0F6F" w:rsidP="008C0F6F">
      <w:pPr>
        <w:pStyle w:val="Prrafodelista"/>
        <w:numPr>
          <w:ilvl w:val="0"/>
          <w:numId w:val="5"/>
        </w:numPr>
        <w:spacing w:line="259" w:lineRule="auto"/>
        <w:rPr>
          <w:i/>
          <w:color w:val="FFFFFF" w:themeColor="background1"/>
          <w:u w:val="single"/>
        </w:rPr>
      </w:pPr>
      <w:proofErr w:type="spellStart"/>
      <w:r w:rsidRPr="008C0F6F">
        <w:rPr>
          <w:i/>
          <w:color w:val="FFFFFF" w:themeColor="background1"/>
          <w:u w:val="single"/>
        </w:rPr>
        <w:lastRenderedPageBreak/>
        <w:t>Admin</w:t>
      </w:r>
      <w:proofErr w:type="spellEnd"/>
      <w:r w:rsidRPr="008C0F6F">
        <w:rPr>
          <w:i/>
          <w:color w:val="FFFFFF" w:themeColor="background1"/>
        </w:rPr>
        <w:t>:</w:t>
      </w:r>
      <w:r w:rsidRPr="008C0F6F">
        <w:rPr>
          <w:color w:val="FFFFFF" w:themeColor="background1"/>
        </w:rPr>
        <w:t xml:space="preserve"> </w:t>
      </w:r>
    </w:p>
    <w:p w14:paraId="2EA6FE64"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osee la capacidad de crear nuevas </w:t>
      </w:r>
      <w:proofErr w:type="spellStart"/>
      <w:r w:rsidRPr="008C0F6F">
        <w:rPr>
          <w:color w:val="FFFFFF" w:themeColor="background1"/>
        </w:rPr>
        <w:t>IAs</w:t>
      </w:r>
      <w:proofErr w:type="spellEnd"/>
      <w:r w:rsidRPr="008C0F6F">
        <w:rPr>
          <w:color w:val="FFFFFF" w:themeColor="background1"/>
        </w:rPr>
        <w:t xml:space="preserve"> (enemigos) para aumentar las filas</w:t>
      </w:r>
    </w:p>
    <w:p w14:paraId="577A0E8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Amarillo</w:t>
      </w:r>
    </w:p>
    <w:p w14:paraId="008C46D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25</w:t>
      </w:r>
    </w:p>
    <w:p w14:paraId="2086218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0</w:t>
      </w:r>
    </w:p>
    <w:p w14:paraId="54C15B8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2</w:t>
      </w:r>
    </w:p>
    <w:p w14:paraId="18E1892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Especial</w:t>
      </w:r>
    </w:p>
    <w:p w14:paraId="1F57480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50-100</w:t>
      </w:r>
    </w:p>
    <w:p w14:paraId="72730A7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Ninguna</w:t>
      </w:r>
    </w:p>
    <w:p w14:paraId="42661E00"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 xml:space="preserve">Crea nuevas </w:t>
      </w:r>
      <w:proofErr w:type="spellStart"/>
      <w:r w:rsidRPr="008C0F6F">
        <w:rPr>
          <w:color w:val="FFFFFF" w:themeColor="background1"/>
        </w:rPr>
        <w:t>IAs</w:t>
      </w:r>
      <w:proofErr w:type="spellEnd"/>
      <w:r w:rsidRPr="008C0F6F">
        <w:rPr>
          <w:color w:val="FFFFFF" w:themeColor="background1"/>
        </w:rPr>
        <w:t xml:space="preserve"> con una ratio de 3 cada 5s</w:t>
      </w:r>
    </w:p>
    <w:p w14:paraId="6299AFA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to:</w:t>
      </w:r>
      <w:r w:rsidRPr="008C0F6F">
        <w:rPr>
          <w:color w:val="FFFFFF" w:themeColor="background1"/>
        </w:rPr>
        <w:t xml:space="preserve"> El jugador tiene que eliminarlo lo más pronto posible para evitar que siga creando </w:t>
      </w:r>
      <w:proofErr w:type="spellStart"/>
      <w:r w:rsidRPr="008C0F6F">
        <w:rPr>
          <w:color w:val="FFFFFF" w:themeColor="background1"/>
        </w:rPr>
        <w:t>IAs</w:t>
      </w:r>
      <w:proofErr w:type="spellEnd"/>
      <w:r w:rsidRPr="008C0F6F">
        <w:rPr>
          <w:color w:val="FFFFFF" w:themeColor="background1"/>
        </w:rPr>
        <w:t xml:space="preserve"> enemigas.</w:t>
      </w:r>
    </w:p>
    <w:p w14:paraId="3CF488B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w:t>
      </w:r>
    </w:p>
    <w:p w14:paraId="0C2D8F4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Ninguno.</w:t>
      </w:r>
    </w:p>
    <w:p w14:paraId="4ADF4700" w14:textId="77777777" w:rsidR="008C0F6F" w:rsidRPr="008C0F6F" w:rsidRDefault="008C0F6F" w:rsidP="008C0F6F">
      <w:pPr>
        <w:pStyle w:val="Prrafodelista"/>
        <w:ind w:left="1440"/>
        <w:rPr>
          <w:color w:val="FFFFFF" w:themeColor="background1"/>
          <w:u w:val="single"/>
        </w:rPr>
      </w:pPr>
    </w:p>
    <w:p w14:paraId="72B3B685"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Dron-Torreta Fija</w:t>
      </w:r>
      <w:r w:rsidRPr="008C0F6F">
        <w:rPr>
          <w:i/>
          <w:color w:val="FFFFFF" w:themeColor="background1"/>
        </w:rPr>
        <w:t>:</w:t>
      </w:r>
      <w:r w:rsidRPr="008C0F6F">
        <w:rPr>
          <w:color w:val="FFFFFF" w:themeColor="background1"/>
        </w:rPr>
        <w:t xml:space="preserve"> </w:t>
      </w:r>
    </w:p>
    <w:p w14:paraId="736DFF4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automatizado que dispara a los enemigos a la vista desde su posición fija.</w:t>
      </w:r>
    </w:p>
    <w:p w14:paraId="5DE6530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Amarillo</w:t>
      </w:r>
    </w:p>
    <w:p w14:paraId="680C1B7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50</w:t>
      </w:r>
    </w:p>
    <w:p w14:paraId="3386A1F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0</w:t>
      </w:r>
    </w:p>
    <w:p w14:paraId="4F002C4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0</w:t>
      </w:r>
    </w:p>
    <w:p w14:paraId="54AEF4A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Especial</w:t>
      </w:r>
    </w:p>
    <w:p w14:paraId="56EBD31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150-200</w:t>
      </w:r>
    </w:p>
    <w:p w14:paraId="300D732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Ametralladora Fija</w:t>
      </w:r>
    </w:p>
    <w:p w14:paraId="0F0713DB"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5</w:t>
      </w:r>
    </w:p>
    <w:p w14:paraId="1D9181FE"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15</w:t>
      </w:r>
    </w:p>
    <w:p w14:paraId="7234A10C" w14:textId="77777777" w:rsidR="008C0F6F" w:rsidRPr="008C0F6F" w:rsidRDefault="008C0F6F" w:rsidP="008C0F6F">
      <w:pPr>
        <w:pStyle w:val="Prrafodelista"/>
        <w:numPr>
          <w:ilvl w:val="2"/>
          <w:numId w:val="5"/>
        </w:numPr>
        <w:spacing w:line="259" w:lineRule="auto"/>
        <w:rPr>
          <w:color w:val="FFFFFF" w:themeColor="background1"/>
        </w:rPr>
      </w:pPr>
      <w:r w:rsidRPr="008C0F6F">
        <w:rPr>
          <w:color w:val="FFFFFF" w:themeColor="background1"/>
        </w:rPr>
        <w:t>Cadencia: 10</w:t>
      </w:r>
    </w:p>
    <w:p w14:paraId="681336E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Reto: </w:t>
      </w:r>
      <w:r w:rsidRPr="008C0F6F">
        <w:rPr>
          <w:color w:val="FFFFFF" w:themeColor="background1"/>
        </w:rPr>
        <w:t>El jugador ha de aprovecharse del entorno para evitar las ráfagas de este enemigo y (sabiendo su posición) eliminarlo desde alguna cobertura sin oposición.</w:t>
      </w:r>
    </w:p>
    <w:p w14:paraId="442E2B5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w:t>
      </w:r>
      <w:proofErr w:type="spellStart"/>
      <w:r w:rsidRPr="008C0F6F">
        <w:rPr>
          <w:color w:val="FFFFFF" w:themeColor="background1"/>
        </w:rPr>
        <w:t>Mid</w:t>
      </w:r>
      <w:proofErr w:type="spellEnd"/>
      <w:r w:rsidRPr="008C0F6F">
        <w:rPr>
          <w:color w:val="FFFFFF" w:themeColor="background1"/>
        </w:rPr>
        <w:t xml:space="preserve">-Late </w:t>
      </w:r>
      <w:proofErr w:type="spellStart"/>
      <w:r w:rsidRPr="008C0F6F">
        <w:rPr>
          <w:color w:val="FFFFFF" w:themeColor="background1"/>
        </w:rPr>
        <w:t>Game</w:t>
      </w:r>
      <w:proofErr w:type="spellEnd"/>
      <w:r w:rsidRPr="008C0F6F">
        <w:rPr>
          <w:color w:val="FFFFFF" w:themeColor="background1"/>
          <w:u w:val="single"/>
        </w:rPr>
        <w:t>.</w:t>
      </w:r>
    </w:p>
    <w:p w14:paraId="3A415FE7" w14:textId="77777777" w:rsidR="008C0F6F" w:rsidRPr="008C0F6F" w:rsidRDefault="008C0F6F" w:rsidP="008C0F6F">
      <w:pPr>
        <w:pStyle w:val="Prrafodelista"/>
        <w:numPr>
          <w:ilvl w:val="1"/>
          <w:numId w:val="5"/>
        </w:numPr>
        <w:spacing w:line="259" w:lineRule="auto"/>
        <w:rPr>
          <w:color w:val="FFFFFF" w:themeColor="background1"/>
        </w:rPr>
      </w:pPr>
      <w:r w:rsidRPr="008C0F6F">
        <w:rPr>
          <w:color w:val="FFFFFF" w:themeColor="background1"/>
          <w:u w:val="single"/>
        </w:rPr>
        <w:t>Estados especiales:</w:t>
      </w:r>
      <w:r w:rsidRPr="008C0F6F">
        <w:rPr>
          <w:color w:val="FFFFFF" w:themeColor="background1"/>
        </w:rPr>
        <w:t xml:space="preserve">  </w:t>
      </w:r>
      <w:r>
        <w:rPr>
          <w:color w:val="FFFFFF" w:themeColor="background1"/>
        </w:rPr>
        <w:t>No puede moverse.</w:t>
      </w:r>
    </w:p>
    <w:p w14:paraId="7908FCB4" w14:textId="77777777" w:rsidR="008C0F6F" w:rsidRPr="008C0F6F" w:rsidRDefault="008C0F6F" w:rsidP="008C0F6F">
      <w:pPr>
        <w:rPr>
          <w:u w:val="single"/>
        </w:rPr>
      </w:pPr>
    </w:p>
    <w:p w14:paraId="68D372C9" w14:textId="77777777" w:rsidR="008C0F6F" w:rsidRDefault="008C0F6F">
      <w:pPr>
        <w:rPr>
          <w:i/>
          <w:u w:val="single"/>
        </w:rPr>
      </w:pPr>
      <w:r>
        <w:rPr>
          <w:i/>
          <w:u w:val="single"/>
        </w:rPr>
        <w:br w:type="page"/>
      </w:r>
    </w:p>
    <w:p w14:paraId="12E76A5B"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lastRenderedPageBreak/>
        <w:t>2CoSerla_01</w:t>
      </w:r>
      <w:r w:rsidRPr="008C0F6F">
        <w:rPr>
          <w:i/>
          <w:color w:val="FFFFFF" w:themeColor="background1"/>
        </w:rPr>
        <w:t>:</w:t>
      </w:r>
      <w:r w:rsidRPr="008C0F6F">
        <w:rPr>
          <w:color w:val="FFFFFF" w:themeColor="background1"/>
        </w:rPr>
        <w:t xml:space="preserve"> </w:t>
      </w:r>
    </w:p>
    <w:p w14:paraId="52E7D6A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osee dos colores (haciendo y recibiendo el daño de dos colores a la vez) equipado con una Pistola de Rayos</w:t>
      </w:r>
    </w:p>
    <w:p w14:paraId="2322F4A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Magenta-Amarillo/Amarillo-Cian</w:t>
      </w:r>
    </w:p>
    <w:p w14:paraId="0F115E2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100</w:t>
      </w:r>
    </w:p>
    <w:p w14:paraId="2856A93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25</w:t>
      </w:r>
    </w:p>
    <w:p w14:paraId="1FA62D5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6</w:t>
      </w:r>
    </w:p>
    <w:p w14:paraId="45257F2D"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Repliegue</w:t>
      </w:r>
    </w:p>
    <w:p w14:paraId="4A8CB9C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400-450</w:t>
      </w:r>
    </w:p>
    <w:p w14:paraId="13BF549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Pistola Láser</w:t>
      </w:r>
    </w:p>
    <w:p w14:paraId="2E1C19A4"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25</w:t>
      </w:r>
    </w:p>
    <w:p w14:paraId="07106FB0"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30</w:t>
      </w:r>
    </w:p>
    <w:p w14:paraId="1C9974E0" w14:textId="77777777" w:rsidR="008C0F6F" w:rsidRPr="008C0F6F" w:rsidRDefault="008C0F6F" w:rsidP="008C0F6F">
      <w:pPr>
        <w:pStyle w:val="Prrafodelista"/>
        <w:numPr>
          <w:ilvl w:val="2"/>
          <w:numId w:val="5"/>
        </w:numPr>
        <w:spacing w:line="259" w:lineRule="auto"/>
        <w:rPr>
          <w:color w:val="FFFFFF" w:themeColor="background1"/>
        </w:rPr>
      </w:pPr>
      <w:r w:rsidRPr="008C0F6F">
        <w:rPr>
          <w:color w:val="FFFFFF" w:themeColor="background1"/>
        </w:rPr>
        <w:t>Cadencia: 0.5</w:t>
      </w:r>
    </w:p>
    <w:p w14:paraId="46258938"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Reto: </w:t>
      </w:r>
      <w:r w:rsidRPr="008C0F6F">
        <w:rPr>
          <w:color w:val="FFFFFF" w:themeColor="background1"/>
        </w:rPr>
        <w:t>El jugador ha de aprovechar el tiempo entre los mortíferos rayos para abatir al enemigo, mientras busca el color que le pueda dañar</w:t>
      </w:r>
    </w:p>
    <w:p w14:paraId="290E0D00"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Late Game</w:t>
      </w:r>
      <w:r w:rsidRPr="008C0F6F">
        <w:rPr>
          <w:color w:val="FFFFFF" w:themeColor="background1"/>
          <w:u w:val="single"/>
        </w:rPr>
        <w:t>.</w:t>
      </w:r>
    </w:p>
    <w:p w14:paraId="1B1582C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Posee permanentemente dos colores al unísono</w:t>
      </w:r>
    </w:p>
    <w:p w14:paraId="2347EF75" w14:textId="77777777" w:rsidR="008C0F6F" w:rsidRPr="008C0F6F" w:rsidRDefault="008C0F6F" w:rsidP="008C0F6F">
      <w:pPr>
        <w:pStyle w:val="Prrafodelista"/>
        <w:ind w:left="1440"/>
        <w:rPr>
          <w:color w:val="FFFFFF" w:themeColor="background1"/>
          <w:u w:val="single"/>
        </w:rPr>
      </w:pPr>
    </w:p>
    <w:p w14:paraId="19BA0E15" w14:textId="77777777" w:rsidR="008C0F6F" w:rsidRPr="008C0F6F" w:rsidRDefault="008C0F6F" w:rsidP="008C0F6F">
      <w:pPr>
        <w:pStyle w:val="Prrafodelista"/>
        <w:numPr>
          <w:ilvl w:val="0"/>
          <w:numId w:val="5"/>
        </w:numPr>
        <w:spacing w:line="259" w:lineRule="auto"/>
        <w:rPr>
          <w:i/>
          <w:color w:val="FFFFFF" w:themeColor="background1"/>
          <w:u w:val="single"/>
        </w:rPr>
      </w:pPr>
      <w:r w:rsidRPr="008C0F6F">
        <w:rPr>
          <w:i/>
          <w:color w:val="FFFFFF" w:themeColor="background1"/>
          <w:u w:val="single"/>
        </w:rPr>
        <w:t>2CoWaves_02</w:t>
      </w:r>
      <w:r w:rsidRPr="008C0F6F">
        <w:rPr>
          <w:i/>
          <w:color w:val="FFFFFF" w:themeColor="background1"/>
        </w:rPr>
        <w:t>:</w:t>
      </w:r>
      <w:r w:rsidRPr="008C0F6F">
        <w:rPr>
          <w:color w:val="FFFFFF" w:themeColor="background1"/>
        </w:rPr>
        <w:t xml:space="preserve"> </w:t>
      </w:r>
    </w:p>
    <w:p w14:paraId="11BB0669"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Descripción General:</w:t>
      </w:r>
      <w:r w:rsidRPr="008C0F6F">
        <w:rPr>
          <w:color w:val="FFFFFF" w:themeColor="background1"/>
        </w:rPr>
        <w:t xml:space="preserve"> Enemigo que posee dos colores (haciendo y recibiendo el daño de dos colores a la vez) equipado con una Pistola de Ondas</w:t>
      </w:r>
    </w:p>
    <w:p w14:paraId="4EF1A84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lor: </w:t>
      </w:r>
      <w:r w:rsidRPr="008C0F6F">
        <w:rPr>
          <w:color w:val="FFFFFF" w:themeColor="background1"/>
        </w:rPr>
        <w:t>Cian-Magenta/Magenta-Amarillo/Amarillo-Cian</w:t>
      </w:r>
    </w:p>
    <w:p w14:paraId="27D0DC12"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ida: </w:t>
      </w:r>
      <w:r w:rsidRPr="008C0F6F">
        <w:rPr>
          <w:color w:val="FFFFFF" w:themeColor="background1"/>
        </w:rPr>
        <w:t>100</w:t>
      </w:r>
    </w:p>
    <w:p w14:paraId="12976E31"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Armadura: </w:t>
      </w:r>
      <w:r w:rsidRPr="008C0F6F">
        <w:rPr>
          <w:color w:val="FFFFFF" w:themeColor="background1"/>
        </w:rPr>
        <w:t>25</w:t>
      </w:r>
    </w:p>
    <w:p w14:paraId="566B047F"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Velocidad: </w:t>
      </w:r>
      <w:r w:rsidRPr="008C0F6F">
        <w:rPr>
          <w:color w:val="FFFFFF" w:themeColor="background1"/>
        </w:rPr>
        <w:t>7</w:t>
      </w:r>
    </w:p>
    <w:p w14:paraId="62986CE7"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Comportamiento: </w:t>
      </w:r>
      <w:r w:rsidRPr="008C0F6F">
        <w:rPr>
          <w:color w:val="FFFFFF" w:themeColor="background1"/>
        </w:rPr>
        <w:t>Ofensivo</w:t>
      </w:r>
    </w:p>
    <w:p w14:paraId="0C96C1EC"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Recompensa</w:t>
      </w:r>
      <w:r w:rsidRPr="008C0F6F">
        <w:rPr>
          <w:color w:val="FFFFFF" w:themeColor="background1"/>
        </w:rPr>
        <w:t>: 400-450</w:t>
      </w:r>
    </w:p>
    <w:p w14:paraId="0E9A32B6"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Arma</w:t>
      </w:r>
      <w:r w:rsidRPr="008C0F6F">
        <w:rPr>
          <w:color w:val="FFFFFF" w:themeColor="background1"/>
        </w:rPr>
        <w:t>: Pistola de Ondas</w:t>
      </w:r>
    </w:p>
    <w:p w14:paraId="4C981787"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Daño: 15</w:t>
      </w:r>
    </w:p>
    <w:p w14:paraId="01CB84B7" w14:textId="77777777" w:rsidR="008C0F6F" w:rsidRPr="008C0F6F" w:rsidRDefault="008C0F6F" w:rsidP="008C0F6F">
      <w:pPr>
        <w:pStyle w:val="Prrafodelista"/>
        <w:numPr>
          <w:ilvl w:val="2"/>
          <w:numId w:val="5"/>
        </w:numPr>
        <w:spacing w:line="259" w:lineRule="auto"/>
        <w:rPr>
          <w:color w:val="FFFFFF" w:themeColor="background1"/>
          <w:u w:val="single"/>
        </w:rPr>
      </w:pPr>
      <w:r w:rsidRPr="008C0F6F">
        <w:rPr>
          <w:color w:val="FFFFFF" w:themeColor="background1"/>
        </w:rPr>
        <w:t>Rango: 25</w:t>
      </w:r>
    </w:p>
    <w:p w14:paraId="77AF1ED1" w14:textId="77777777" w:rsidR="008C0F6F" w:rsidRPr="008C0F6F" w:rsidRDefault="008C0F6F" w:rsidP="008C0F6F">
      <w:pPr>
        <w:pStyle w:val="Prrafodelista"/>
        <w:numPr>
          <w:ilvl w:val="2"/>
          <w:numId w:val="5"/>
        </w:numPr>
        <w:spacing w:line="259" w:lineRule="auto"/>
        <w:rPr>
          <w:color w:val="FFFFFF" w:themeColor="background1"/>
        </w:rPr>
      </w:pPr>
      <w:r w:rsidRPr="008C0F6F">
        <w:rPr>
          <w:color w:val="FFFFFF" w:themeColor="background1"/>
        </w:rPr>
        <w:t>Cadencia: 3</w:t>
      </w:r>
    </w:p>
    <w:p w14:paraId="143E3CEE"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 xml:space="preserve">Reto: </w:t>
      </w:r>
      <w:r w:rsidRPr="008C0F6F">
        <w:rPr>
          <w:color w:val="FFFFFF" w:themeColor="background1"/>
        </w:rPr>
        <w:t>El jugador ha de buscar el color que pueda dañar al enemigo mientras evita los ataques (que rebotan) de su arma de ondas.</w:t>
      </w:r>
    </w:p>
    <w:p w14:paraId="32B42A63"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Ubicación:</w:t>
      </w:r>
      <w:r w:rsidRPr="008C0F6F">
        <w:rPr>
          <w:color w:val="FFFFFF" w:themeColor="background1"/>
        </w:rPr>
        <w:t xml:space="preserve"> Late Game</w:t>
      </w:r>
      <w:r w:rsidRPr="008C0F6F">
        <w:rPr>
          <w:color w:val="FFFFFF" w:themeColor="background1"/>
          <w:u w:val="single"/>
        </w:rPr>
        <w:t>.</w:t>
      </w:r>
    </w:p>
    <w:p w14:paraId="44CAED15" w14:textId="77777777" w:rsidR="008C0F6F" w:rsidRPr="008C0F6F" w:rsidRDefault="008C0F6F" w:rsidP="008C0F6F">
      <w:pPr>
        <w:pStyle w:val="Prrafodelista"/>
        <w:numPr>
          <w:ilvl w:val="1"/>
          <w:numId w:val="5"/>
        </w:numPr>
        <w:spacing w:line="259" w:lineRule="auto"/>
        <w:rPr>
          <w:color w:val="FFFFFF" w:themeColor="background1"/>
          <w:u w:val="single"/>
        </w:rPr>
      </w:pPr>
      <w:r w:rsidRPr="008C0F6F">
        <w:rPr>
          <w:color w:val="FFFFFF" w:themeColor="background1"/>
          <w:u w:val="single"/>
        </w:rPr>
        <w:t>Estados especiales:</w:t>
      </w:r>
      <w:r w:rsidRPr="008C0F6F">
        <w:rPr>
          <w:color w:val="FFFFFF" w:themeColor="background1"/>
        </w:rPr>
        <w:t xml:space="preserve">  Posee permanentemente dos colores al unísono</w:t>
      </w:r>
    </w:p>
    <w:p w14:paraId="37F625A8" w14:textId="77777777" w:rsidR="008C0F6F" w:rsidRPr="008C0F6F" w:rsidRDefault="008C0F6F" w:rsidP="008C0F6F">
      <w:pPr>
        <w:ind w:left="1080"/>
        <w:rPr>
          <w:u w:val="single"/>
        </w:rPr>
      </w:pPr>
    </w:p>
    <w:p w14:paraId="790F6E80" w14:textId="77777777" w:rsidR="008C0F6F" w:rsidRPr="008C0F6F" w:rsidRDefault="008C0F6F" w:rsidP="008C0F6F">
      <w:pPr>
        <w:rPr>
          <w:u w:val="single"/>
        </w:rPr>
      </w:pPr>
    </w:p>
    <w:p w14:paraId="600F27D9" w14:textId="77777777" w:rsidR="008C0F6F" w:rsidRDefault="008C0F6F" w:rsidP="008C0F6F">
      <w:pPr>
        <w:pStyle w:val="Ttulo3"/>
        <w:rPr>
          <w:b w:val="0"/>
        </w:rPr>
      </w:pPr>
      <w:r w:rsidRPr="008C0F6F">
        <w:rPr>
          <w:b w:val="0"/>
          <w:noProof/>
        </w:rPr>
        <w:lastRenderedPageBreak/>
        <w:drawing>
          <wp:anchor distT="0" distB="0" distL="114300" distR="114300" simplePos="0" relativeHeight="251768832" behindDoc="0" locked="0" layoutInCell="1" allowOverlap="1" wp14:anchorId="04554E54" wp14:editId="57AA968D">
            <wp:simplePos x="0" y="0"/>
            <wp:positionH relativeFrom="margin">
              <wp:posOffset>-61020</wp:posOffset>
            </wp:positionH>
            <wp:positionV relativeFrom="paragraph">
              <wp:posOffset>491226</wp:posOffset>
            </wp:positionV>
            <wp:extent cx="6176010" cy="3397885"/>
            <wp:effectExtent l="0" t="0" r="0" b="0"/>
            <wp:wrapTopAndBottom/>
            <wp:docPr id="2104" name="Imagen 2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1">
                      <a:lum bright="70000" contrast="-70000"/>
                      <a:extLst>
                        <a:ext uri="{28A0092B-C50C-407E-A947-70E740481C1C}">
                          <a14:useLocalDpi xmlns:a14="http://schemas.microsoft.com/office/drawing/2010/main" val="0"/>
                        </a:ext>
                      </a:extLst>
                    </a:blip>
                    <a:srcRect/>
                    <a:stretch>
                      <a:fillRect/>
                    </a:stretch>
                  </pic:blipFill>
                  <pic:spPr bwMode="auto">
                    <a:xfrm>
                      <a:off x="0" y="0"/>
                      <a:ext cx="6176010" cy="339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val="0"/>
          <w:noProof/>
        </w:rPr>
        <w:t>Tabla</w:t>
      </w:r>
      <w:r w:rsidRPr="008C0F6F">
        <w:rPr>
          <w:b w:val="0"/>
        </w:rPr>
        <w:t xml:space="preserve"> de enemigos</w:t>
      </w:r>
    </w:p>
    <w:p w14:paraId="407899B5" w14:textId="77777777" w:rsidR="008C0F6F" w:rsidRPr="008C0F6F" w:rsidRDefault="008C0F6F" w:rsidP="008C0F6F"/>
    <w:p w14:paraId="6DAD817A" w14:textId="77777777" w:rsidR="008C0F6F" w:rsidRPr="008C0F6F" w:rsidRDefault="008C0F6F" w:rsidP="008C0F6F"/>
    <w:p w14:paraId="344D2586" w14:textId="77777777" w:rsidR="008C0F6F" w:rsidRPr="008C0F6F" w:rsidRDefault="008C0F6F" w:rsidP="008C0F6F"/>
    <w:p w14:paraId="0EA5576E" w14:textId="77777777" w:rsidR="008C0F6F" w:rsidRPr="008C0F6F" w:rsidRDefault="008C0F6F" w:rsidP="008C0F6F"/>
    <w:p w14:paraId="7817D0F4" w14:textId="77777777" w:rsidR="00AB6AB2" w:rsidRDefault="00AB6AB2">
      <w:r>
        <w:br w:type="page"/>
      </w:r>
    </w:p>
    <w:p w14:paraId="44B8111C" w14:textId="77777777" w:rsidR="00AB6AB2" w:rsidRDefault="00AB6AB2" w:rsidP="00AB6AB2">
      <w:pPr>
        <w:pStyle w:val="Ttulo1"/>
      </w:pPr>
      <w:r>
        <w:lastRenderedPageBreak/>
        <w:t xml:space="preserve">Core </w:t>
      </w:r>
      <w:proofErr w:type="spellStart"/>
      <w:r>
        <w:t>Loop</w:t>
      </w:r>
      <w:proofErr w:type="spellEnd"/>
    </w:p>
    <w:p w14:paraId="64752B5F" w14:textId="77777777" w:rsidR="00AB6AB2" w:rsidRDefault="00AB6AB2" w:rsidP="00AB6AB2">
      <w:pPr>
        <w:rPr>
          <w:noProof/>
        </w:rPr>
      </w:pPr>
    </w:p>
    <w:p w14:paraId="7E0DD14C" w14:textId="77777777" w:rsidR="00AB6AB2" w:rsidRDefault="00AB6AB2" w:rsidP="00AB6AB2">
      <w:pPr>
        <w:rPr>
          <w:noProof/>
        </w:rPr>
      </w:pPr>
    </w:p>
    <w:p w14:paraId="73233F20" w14:textId="77777777" w:rsidR="00AB6AB2" w:rsidRDefault="0058423E" w:rsidP="00AB6AB2">
      <w:pPr>
        <w:rPr>
          <w:noProof/>
        </w:rPr>
      </w:pPr>
      <w:r>
        <w:rPr>
          <w:noProof/>
        </w:rPr>
        <w:drawing>
          <wp:anchor distT="0" distB="0" distL="114300" distR="114300" simplePos="0" relativeHeight="251785216" behindDoc="0" locked="0" layoutInCell="1" allowOverlap="1" wp14:anchorId="465E753E" wp14:editId="5BCF2D6D">
            <wp:simplePos x="0" y="0"/>
            <wp:positionH relativeFrom="column">
              <wp:posOffset>523875</wp:posOffset>
            </wp:positionH>
            <wp:positionV relativeFrom="paragraph">
              <wp:posOffset>179070</wp:posOffset>
            </wp:positionV>
            <wp:extent cx="4200525" cy="3152775"/>
            <wp:effectExtent l="76200" t="76200" r="142875" b="142875"/>
            <wp:wrapSquare wrapText="bothSides"/>
            <wp:docPr id="2070" name="Imagen 2070" descr="D:\Cij\Carpeta de Usuario\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ij\Carpeta de Usuario\Untitled Diagram (3).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200525"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A39ABD5" w14:textId="77777777" w:rsidR="005D3EEF" w:rsidRDefault="005D3EEF" w:rsidP="00AB6AB2">
      <w:pPr>
        <w:jc w:val="both"/>
      </w:pPr>
    </w:p>
    <w:p w14:paraId="0181D1F1" w14:textId="77777777" w:rsidR="005D3EEF" w:rsidRDefault="005D3EEF" w:rsidP="00AB6AB2">
      <w:pPr>
        <w:jc w:val="both"/>
      </w:pPr>
    </w:p>
    <w:p w14:paraId="6C5FA992" w14:textId="77777777" w:rsidR="005D3EEF" w:rsidRDefault="005D3EEF" w:rsidP="00AB6AB2">
      <w:pPr>
        <w:jc w:val="both"/>
      </w:pPr>
    </w:p>
    <w:p w14:paraId="2CF92786" w14:textId="77777777" w:rsidR="005D3EEF" w:rsidRDefault="005D3EEF" w:rsidP="00AB6AB2">
      <w:pPr>
        <w:jc w:val="both"/>
      </w:pPr>
    </w:p>
    <w:p w14:paraId="6D6E0AD5" w14:textId="77777777" w:rsidR="005D3EEF" w:rsidRDefault="005D3EEF" w:rsidP="00AB6AB2">
      <w:pPr>
        <w:jc w:val="both"/>
      </w:pPr>
    </w:p>
    <w:p w14:paraId="31A26E56" w14:textId="77777777" w:rsidR="005D3EEF" w:rsidRDefault="005D3EEF" w:rsidP="00AB6AB2">
      <w:pPr>
        <w:jc w:val="both"/>
      </w:pPr>
    </w:p>
    <w:p w14:paraId="3F6FB4E1" w14:textId="77777777" w:rsidR="005D3EEF" w:rsidRDefault="005D3EEF" w:rsidP="00AB6AB2">
      <w:pPr>
        <w:jc w:val="both"/>
      </w:pPr>
    </w:p>
    <w:p w14:paraId="3B7AFB33" w14:textId="77777777" w:rsidR="005D3EEF" w:rsidRDefault="005D3EEF" w:rsidP="00AB6AB2">
      <w:pPr>
        <w:jc w:val="both"/>
      </w:pPr>
    </w:p>
    <w:p w14:paraId="780396BC" w14:textId="77777777" w:rsidR="005D3EEF" w:rsidRDefault="005D3EEF" w:rsidP="00AB6AB2">
      <w:pPr>
        <w:jc w:val="both"/>
      </w:pPr>
    </w:p>
    <w:p w14:paraId="3CBAA7E1" w14:textId="77777777" w:rsidR="005D3EEF" w:rsidRDefault="005D3EEF" w:rsidP="00AB6AB2">
      <w:pPr>
        <w:jc w:val="both"/>
      </w:pPr>
    </w:p>
    <w:p w14:paraId="5FC726B2" w14:textId="77777777" w:rsidR="005D3EEF" w:rsidRDefault="005D3EEF" w:rsidP="00AB6AB2">
      <w:pPr>
        <w:jc w:val="both"/>
      </w:pPr>
    </w:p>
    <w:p w14:paraId="76247133" w14:textId="77777777" w:rsidR="005D3EEF" w:rsidRDefault="005D3EEF" w:rsidP="00AB6AB2">
      <w:pPr>
        <w:jc w:val="both"/>
      </w:pPr>
    </w:p>
    <w:p w14:paraId="6F179900" w14:textId="77777777" w:rsidR="005D3EEF" w:rsidRDefault="005D3EEF" w:rsidP="00AB6AB2">
      <w:pPr>
        <w:jc w:val="both"/>
      </w:pPr>
      <w:r>
        <w:t xml:space="preserve">El </w:t>
      </w:r>
      <w:proofErr w:type="spellStart"/>
      <w:r>
        <w:t>core</w:t>
      </w:r>
      <w:proofErr w:type="spellEnd"/>
      <w:r>
        <w:t xml:space="preserve"> </w:t>
      </w:r>
      <w:proofErr w:type="spellStart"/>
      <w:r>
        <w:t>Loop</w:t>
      </w:r>
      <w:proofErr w:type="spellEnd"/>
      <w:r>
        <w:t xml:space="preserve"> de Color </w:t>
      </w:r>
      <w:proofErr w:type="spellStart"/>
      <w:r>
        <w:t>Spectrum</w:t>
      </w:r>
      <w:proofErr w:type="spellEnd"/>
      <w:r>
        <w:t xml:space="preserve"> se puede dividir en 4 secciones diferentes. La primera sección se trata de la “Selección de fase”. En esta sección el jugador puede elegir cualquier misión disponible para poder iniciar una fase del juego. La segunda sección se trataría de un nivel en sí. El jugador deberá cumplir el objetivo marcado desde un inicio para poder finalizarlo. </w:t>
      </w:r>
    </w:p>
    <w:p w14:paraId="77558F5B" w14:textId="77777777" w:rsidR="005D3EEF" w:rsidRDefault="005D3EEF" w:rsidP="00AB6AB2">
      <w:pPr>
        <w:jc w:val="both"/>
      </w:pPr>
      <w:r>
        <w:t xml:space="preserve">Una vez cumplido el objetivo de la misión pasa a la pantalla donde se muestra la puntuación obtenida por el jugador y la recompensas que se han obtenido durante la misión y tras terminarla. Tras terminar la pantalla de resultados de la fase, el jugador puede acceder tanto la tienda, el </w:t>
      </w:r>
      <w:r w:rsidR="006E5D5D">
        <w:t>menú</w:t>
      </w:r>
      <w:r>
        <w:t xml:space="preserve"> de customización como</w:t>
      </w:r>
      <w:r w:rsidR="006E5D5D">
        <w:t xml:space="preserve"> el selector de niveles. En la tienda de customización </w:t>
      </w:r>
      <w:r w:rsidR="0058423E">
        <w:t xml:space="preserve">el jugador podrá comprar pequeñas modificaciones de </w:t>
      </w:r>
      <w:proofErr w:type="spellStart"/>
      <w:r w:rsidR="0058423E">
        <w:t>stats</w:t>
      </w:r>
      <w:proofErr w:type="spellEnd"/>
      <w:r w:rsidR="0058423E">
        <w:t xml:space="preserve"> y nuevas armas. Una vez compradas el jugador puede ir al menú de customización para poder equiparse dichas armas o mejoras de </w:t>
      </w:r>
      <w:proofErr w:type="spellStart"/>
      <w:r w:rsidR="0058423E">
        <w:t>stats</w:t>
      </w:r>
      <w:proofErr w:type="spellEnd"/>
      <w:r w:rsidR="0058423E">
        <w:t>. Una vez terminado de prepararse el jugador, el jugador debe volver a elegir una fase para jugar otro nivel del juego.</w:t>
      </w:r>
    </w:p>
    <w:p w14:paraId="286987BA" w14:textId="77777777" w:rsidR="005D3EEF" w:rsidRDefault="005D3EEF" w:rsidP="00AB6AB2">
      <w:pPr>
        <w:jc w:val="both"/>
      </w:pPr>
    </w:p>
    <w:p w14:paraId="7388B32C" w14:textId="77777777" w:rsidR="00AB6AB2" w:rsidRDefault="00AB6AB2" w:rsidP="00AB6AB2">
      <w:pPr>
        <w:pStyle w:val="Ttulo1"/>
      </w:pPr>
      <w:r>
        <w:lastRenderedPageBreak/>
        <w:t>Niveles</w:t>
      </w:r>
    </w:p>
    <w:p w14:paraId="5E4E9F8F" w14:textId="77777777" w:rsidR="00AB6AB2" w:rsidRDefault="00AB6AB2" w:rsidP="00AB6AB2"/>
    <w:p w14:paraId="094C2577" w14:textId="77777777" w:rsidR="00AB6AB2" w:rsidRDefault="00AB6AB2" w:rsidP="00AB6AB2">
      <w:r>
        <w:t>Todos los eventos del juego sucederán en la ciudad “</w:t>
      </w:r>
      <w:proofErr w:type="spellStart"/>
      <w:r>
        <w:t>Cyber</w:t>
      </w:r>
      <w:proofErr w:type="spellEnd"/>
      <w:r>
        <w:t>”. El jugador se desplazará a través de los tres barrios que conforman la ciudad y destruir las compañías que los gobiernan.</w:t>
      </w:r>
    </w:p>
    <w:p w14:paraId="49460B04" w14:textId="77777777" w:rsidR="00AB6AB2" w:rsidRDefault="00AB6AB2" w:rsidP="00AB6AB2">
      <w:r>
        <w:t>La ciudad estará dividida en tres áreas,</w:t>
      </w:r>
      <w:r w:rsidR="007923EB">
        <w:t xml:space="preserve"> donde el jugador tendrá acceso a los diferentes niveles mediante una selección de un mapa.</w:t>
      </w:r>
    </w:p>
    <w:p w14:paraId="1F21688E" w14:textId="77777777" w:rsidR="00AB6AB2" w:rsidRDefault="00AB6AB2" w:rsidP="00AB6AB2"/>
    <w:p w14:paraId="5FB4C9BB" w14:textId="77777777" w:rsidR="00AB6AB2" w:rsidRDefault="00AB6AB2" w:rsidP="00AB6AB2">
      <w:pPr>
        <w:pStyle w:val="Ttulo2"/>
      </w:pPr>
      <w:r>
        <w:t xml:space="preserve">El </w:t>
      </w:r>
      <w:proofErr w:type="spellStart"/>
      <w:r>
        <w:t>hub</w:t>
      </w:r>
      <w:proofErr w:type="spellEnd"/>
    </w:p>
    <w:p w14:paraId="35ABE2FA" w14:textId="77777777" w:rsidR="00AB6AB2" w:rsidRPr="00AB6AB2" w:rsidRDefault="00AB6AB2" w:rsidP="00AB6AB2"/>
    <w:p w14:paraId="1E2F54B5" w14:textId="77777777" w:rsidR="00764BF2" w:rsidRDefault="006342CE" w:rsidP="00764BF2">
      <w:r>
        <w:rPr>
          <w:noProof/>
        </w:rPr>
        <w:drawing>
          <wp:anchor distT="0" distB="0" distL="114300" distR="114300" simplePos="0" relativeHeight="251784192" behindDoc="0" locked="0" layoutInCell="1" allowOverlap="1" wp14:anchorId="004B5204" wp14:editId="64961E92">
            <wp:simplePos x="0" y="0"/>
            <wp:positionH relativeFrom="column">
              <wp:posOffset>3340735</wp:posOffset>
            </wp:positionH>
            <wp:positionV relativeFrom="paragraph">
              <wp:posOffset>489585</wp:posOffset>
            </wp:positionV>
            <wp:extent cx="3118956" cy="1752600"/>
            <wp:effectExtent l="0" t="0" r="5715" b="0"/>
            <wp:wrapSquare wrapText="bothSides"/>
            <wp:docPr id="2066" name="Imagen 2066" descr="Resultado de imagen de Killer is dead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iller is dead menu"/>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3118956" cy="1752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923EB">
        <w:t xml:space="preserve">El </w:t>
      </w:r>
      <w:proofErr w:type="gramStart"/>
      <w:r w:rsidR="007923EB">
        <w:t>Hub</w:t>
      </w:r>
      <w:proofErr w:type="gramEnd"/>
      <w:r w:rsidR="007923EB">
        <w:t xml:space="preserve"> consiste en un mapa de la ciudad donde el jugador podrá seleccionar libremente la misión que desee realizar</w:t>
      </w:r>
      <w:r w:rsidR="00AB6AB2">
        <w:t>.</w:t>
      </w:r>
      <w:r w:rsidR="007923EB">
        <w:t xml:space="preserve"> Cada área tendrá un mapa propio donde tendrá a disposición un numero limitado de niveles en un inicio. Al terminar niveles, el jugador tendrá un mayor acceso de niveles.</w:t>
      </w:r>
      <w:r>
        <w:t xml:space="preserve"> Al finalizar una misión, y seleccionar de nuevo una misión, se le mostrara al jugador la puntuación que ha tenido y su clasificación. Este sistema de </w:t>
      </w:r>
      <w:proofErr w:type="gramStart"/>
      <w:r>
        <w:t>Hub</w:t>
      </w:r>
      <w:proofErr w:type="gramEnd"/>
      <w:r>
        <w:t xml:space="preserve"> tiene una cierta similitud a lo que se ha visto en el videojuego “</w:t>
      </w:r>
      <w:proofErr w:type="spellStart"/>
      <w:r>
        <w:t>Killer</w:t>
      </w:r>
      <w:proofErr w:type="spellEnd"/>
      <w:r>
        <w:t xml:space="preserve"> </w:t>
      </w:r>
      <w:proofErr w:type="spellStart"/>
      <w:r>
        <w:t>is</w:t>
      </w:r>
      <w:proofErr w:type="spellEnd"/>
      <w:r>
        <w:t xml:space="preserve"> </w:t>
      </w:r>
      <w:proofErr w:type="spellStart"/>
      <w:r>
        <w:t>Dead</w:t>
      </w:r>
      <w:proofErr w:type="spellEnd"/>
      <w:r>
        <w:t>”</w:t>
      </w:r>
    </w:p>
    <w:p w14:paraId="18D16CF6" w14:textId="77777777" w:rsidR="00764BF2" w:rsidRDefault="00764BF2" w:rsidP="00764BF2"/>
    <w:p w14:paraId="354DDE9A" w14:textId="77777777" w:rsidR="00AB6AB2" w:rsidRDefault="00AB6AB2" w:rsidP="00764BF2">
      <w:pPr>
        <w:pStyle w:val="Ttulo3"/>
      </w:pPr>
      <w:r>
        <w:t>Tiendas</w:t>
      </w:r>
    </w:p>
    <w:p w14:paraId="07618D7E" w14:textId="77777777" w:rsidR="00AB6AB2" w:rsidRPr="00AB6AB2" w:rsidRDefault="00AB6AB2" w:rsidP="00AB6AB2"/>
    <w:p w14:paraId="724D29CC" w14:textId="672A80C6" w:rsidR="00764BF2" w:rsidRPr="00DF34FE" w:rsidRDefault="00764BF2" w:rsidP="00AE6804">
      <w:pPr>
        <w:jc w:val="both"/>
      </w:pPr>
      <w:r>
        <w:t xml:space="preserve">Antes de la selección de un nivel, el jugador podrá navegar mediante el menú a la tienda. En esta tienda se pueden comprar diferentes objetos para el inventario o para optimizar el equipo. También </w:t>
      </w:r>
      <w:r w:rsidR="00DF34FE">
        <w:t xml:space="preserve">se </w:t>
      </w:r>
      <w:r>
        <w:t>pod</w:t>
      </w:r>
      <w:r w:rsidR="009A28BD">
        <w:t>rá</w:t>
      </w:r>
      <w:r>
        <w:t xml:space="preserve"> vender los </w:t>
      </w:r>
      <w:r w:rsidR="009A28BD">
        <w:t>chips que no</w:t>
      </w:r>
      <w:r w:rsidR="00DF34FE">
        <w:t xml:space="preserve"> se</w:t>
      </w:r>
      <w:r w:rsidR="009A28BD">
        <w:t xml:space="preserve"> desee</w:t>
      </w:r>
      <w:r w:rsidR="00DF34FE">
        <w:t>n</w:t>
      </w:r>
      <w:r w:rsidR="009A28BD">
        <w:t>.</w:t>
      </w:r>
      <w:r w:rsidR="00DF34FE">
        <w:t xml:space="preserve"> Los objetos de </w:t>
      </w:r>
      <w:r w:rsidR="00AE6804">
        <w:t>esta</w:t>
      </w:r>
      <w:r w:rsidR="00DF34FE">
        <w:t xml:space="preserve"> se irán desbloqueado a medida que el jugador acumule una cierta cantidad de </w:t>
      </w:r>
      <w:r w:rsidR="00AE6804">
        <w:t>influencia (puntos) los cuales se obtienen tras completar un nivel. Los objetos que podemos encontrar son:</w:t>
      </w:r>
    </w:p>
    <w:p w14:paraId="4A1D37E0" w14:textId="13222830" w:rsidR="00DF34FE" w:rsidRDefault="00DF34FE" w:rsidP="00AE6804">
      <w:pPr>
        <w:pStyle w:val="Prrafodelista"/>
        <w:numPr>
          <w:ilvl w:val="1"/>
          <w:numId w:val="13"/>
        </w:numPr>
        <w:spacing w:line="259" w:lineRule="auto"/>
        <w:jc w:val="both"/>
        <w:rPr>
          <w:color w:val="FFFFFF" w:themeColor="background1"/>
        </w:rPr>
      </w:pPr>
      <w:r w:rsidRPr="00AB6AB2">
        <w:rPr>
          <w:color w:val="FFFFFF" w:themeColor="background1"/>
        </w:rPr>
        <w:t>A</w:t>
      </w:r>
      <w:r w:rsidR="00AB6AB2" w:rsidRPr="00AB6AB2">
        <w:rPr>
          <w:color w:val="FFFFFF" w:themeColor="background1"/>
        </w:rPr>
        <w:t>rmas</w:t>
      </w:r>
      <w:r>
        <w:rPr>
          <w:color w:val="FFFFFF" w:themeColor="background1"/>
        </w:rPr>
        <w:t>: Desbloqueables únicamente si se poseen los planos además de pagar una suma de dinero.</w:t>
      </w:r>
    </w:p>
    <w:p w14:paraId="15496DF3" w14:textId="78D66108" w:rsidR="00AB6AB2" w:rsidRDefault="00DF34FE" w:rsidP="00AE6804">
      <w:pPr>
        <w:pStyle w:val="Prrafodelista"/>
        <w:numPr>
          <w:ilvl w:val="1"/>
          <w:numId w:val="13"/>
        </w:numPr>
        <w:spacing w:line="259" w:lineRule="auto"/>
        <w:jc w:val="both"/>
        <w:rPr>
          <w:color w:val="FFFFFF" w:themeColor="background1"/>
        </w:rPr>
      </w:pPr>
      <w:r>
        <w:rPr>
          <w:color w:val="FFFFFF" w:themeColor="background1"/>
        </w:rPr>
        <w:t>M</w:t>
      </w:r>
      <w:r w:rsidR="00AB6AB2" w:rsidRPr="00AB6AB2">
        <w:rPr>
          <w:color w:val="FFFFFF" w:themeColor="background1"/>
        </w:rPr>
        <w:t>ejoras de armas y mejoras de jugador</w:t>
      </w:r>
      <w:r>
        <w:rPr>
          <w:color w:val="FFFFFF" w:themeColor="background1"/>
        </w:rPr>
        <w:t xml:space="preserve"> (Chips): Estos se podrán adquirir a cambio de dinero</w:t>
      </w:r>
      <w:r w:rsidR="00AE6804">
        <w:rPr>
          <w:color w:val="FFFFFF" w:themeColor="background1"/>
        </w:rPr>
        <w:t>.</w:t>
      </w:r>
    </w:p>
    <w:p w14:paraId="05ED5619" w14:textId="70248A02" w:rsidR="00AB6AB2" w:rsidRPr="00AE6804" w:rsidRDefault="00AE6804" w:rsidP="00AB6AB2">
      <w:pPr>
        <w:pStyle w:val="Prrafodelista"/>
        <w:numPr>
          <w:ilvl w:val="1"/>
          <w:numId w:val="13"/>
        </w:numPr>
        <w:spacing w:line="259" w:lineRule="auto"/>
        <w:jc w:val="both"/>
        <w:rPr>
          <w:color w:val="FFFFFF" w:themeColor="background1"/>
        </w:rPr>
      </w:pPr>
      <w:r>
        <w:rPr>
          <w:color w:val="FFFFFF" w:themeColor="background1"/>
        </w:rPr>
        <w:t xml:space="preserve">Mejora de </w:t>
      </w:r>
      <w:proofErr w:type="spellStart"/>
      <w:r>
        <w:rPr>
          <w:color w:val="FFFFFF" w:themeColor="background1"/>
        </w:rPr>
        <w:t>Ram</w:t>
      </w:r>
      <w:proofErr w:type="spellEnd"/>
      <w:r>
        <w:rPr>
          <w:color w:val="FFFFFF" w:themeColor="background1"/>
        </w:rPr>
        <w:t>: Estas se podrán adquirir a cambio de dinero</w:t>
      </w:r>
    </w:p>
    <w:p w14:paraId="7D0CBA98" w14:textId="7EA9B6E3" w:rsidR="00AB6AB2" w:rsidRDefault="00AE6804" w:rsidP="00AB6AB2">
      <w:pPr>
        <w:pStyle w:val="Ttulo3"/>
      </w:pPr>
      <w:r>
        <w:lastRenderedPageBreak/>
        <w:t>Menú</w:t>
      </w:r>
      <w:r w:rsidR="00764BF2">
        <w:t xml:space="preserve"> de equipamiento</w:t>
      </w:r>
    </w:p>
    <w:p w14:paraId="6C5F5E4A" w14:textId="77777777" w:rsidR="00AB6AB2" w:rsidRPr="00AB6AB2" w:rsidRDefault="00AB6AB2" w:rsidP="00AB6AB2"/>
    <w:p w14:paraId="21B12D81" w14:textId="60C92148" w:rsidR="00764BF2" w:rsidRDefault="00764BF2" w:rsidP="00764BF2">
      <w:r>
        <w:t xml:space="preserve">Antes de la selección de un nivel, el jugador también puede acceder al menú de equipamiento. Aquí el jugador podrá customizar tanto las armas que quiere llevar equipadas como un pequeño aumento de estadísticas. </w:t>
      </w:r>
      <w:r w:rsidR="006342CE">
        <w:t>Esta parte del HUD esta explicado en profundidad en la customización del jugador</w:t>
      </w:r>
    </w:p>
    <w:p w14:paraId="252B61A4" w14:textId="77777777" w:rsidR="00764BF2" w:rsidRDefault="00764BF2" w:rsidP="00AB6AB2"/>
    <w:p w14:paraId="0C4D97C3" w14:textId="77777777" w:rsidR="00AB6AB2" w:rsidRPr="006342CE" w:rsidRDefault="00AB6AB2" w:rsidP="006342CE">
      <w:pPr>
        <w:pStyle w:val="Ttulo3"/>
      </w:pPr>
      <w:r>
        <w:t>Acceso a niveles</w:t>
      </w:r>
    </w:p>
    <w:p w14:paraId="17C3DCBF" w14:textId="77777777" w:rsidR="00AB6AB2" w:rsidRPr="00AB6AB2" w:rsidRDefault="00AB6AB2" w:rsidP="00AB6AB2"/>
    <w:p w14:paraId="4FF85B1C" w14:textId="77777777" w:rsidR="00AB6AB2" w:rsidRDefault="00AB6AB2" w:rsidP="000A13F9">
      <w:r>
        <w:t>No todos los niveles del juego estarán disponibles desde el principio</w:t>
      </w:r>
      <w:r w:rsidR="000A13F9">
        <w:t xml:space="preserve">. En cada distrito habrá un numero limitado de niveles. Al finalizar niveles, se irán desbloqueando nuevos niveles de esa zona. </w:t>
      </w:r>
      <w:r w:rsidR="0093719F">
        <w:t>Para acceder a un nivel únicamente hay que seleccionar el nivel deseado y empezar el nivel.</w:t>
      </w:r>
    </w:p>
    <w:p w14:paraId="05CC2534" w14:textId="77777777" w:rsidR="000A13F9" w:rsidRDefault="000A13F9" w:rsidP="000A13F9"/>
    <w:p w14:paraId="03BC022D" w14:textId="77777777" w:rsidR="00AB6AB2" w:rsidRDefault="00AB6AB2" w:rsidP="000A13F9">
      <w:pPr>
        <w:pStyle w:val="Ttulo2"/>
      </w:pPr>
      <w:r>
        <w:t>Sistema de progreso de niveles</w:t>
      </w:r>
    </w:p>
    <w:p w14:paraId="5EAC3A5C" w14:textId="77777777" w:rsidR="00AB6AB2" w:rsidRPr="00AB6AB2" w:rsidRDefault="00AB6AB2" w:rsidP="00AB6AB2"/>
    <w:p w14:paraId="1047B63D" w14:textId="77777777" w:rsidR="0093719F" w:rsidRDefault="00AB6AB2" w:rsidP="00AE6804">
      <w:pPr>
        <w:jc w:val="both"/>
      </w:pPr>
      <w:r>
        <w:t xml:space="preserve">Al iniciar el juego, el jugador se introducirá al mundo a través de un nivel </w:t>
      </w:r>
      <w:r w:rsidR="0093719F">
        <w:t xml:space="preserve">tutorial para comprender los conceptos básicos del juego. Una vez terminado se le </w:t>
      </w:r>
      <w:r w:rsidR="00B60A8D">
        <w:t>envía</w:t>
      </w:r>
      <w:r w:rsidR="0093719F">
        <w:t xml:space="preserve"> el jugador al selector de niveles donde el jugador elige libremente el nivel deseado.</w:t>
      </w:r>
    </w:p>
    <w:p w14:paraId="2A26FB55" w14:textId="77777777" w:rsidR="00B60A8D" w:rsidRDefault="00B60A8D" w:rsidP="00AE6804">
      <w:pPr>
        <w:jc w:val="both"/>
      </w:pPr>
    </w:p>
    <w:p w14:paraId="3484B60F" w14:textId="05270795" w:rsidR="00AB6AB2" w:rsidRDefault="00B60A8D" w:rsidP="00AE6804">
      <w:pPr>
        <w:jc w:val="both"/>
      </w:pPr>
      <w:r>
        <w:t xml:space="preserve">En un inicio el jugador no </w:t>
      </w:r>
      <w:r w:rsidR="00AE6804">
        <w:t>tendrá</w:t>
      </w:r>
      <w:r>
        <w:t xml:space="preserve"> desbloqueado todos los niveles, teniendo que desbloquearlo cuando el jugador finaliza diferentes niveles. El</w:t>
      </w:r>
      <w:r w:rsidR="00AB6AB2">
        <w:t xml:space="preserve"> jugador podrá pas</w:t>
      </w:r>
      <w:r>
        <w:t xml:space="preserve">arse los niveles en </w:t>
      </w:r>
      <w:r w:rsidR="00AB6AB2">
        <w:t>el orden que quiera. Este set de niveles iniciales tendrá una dificultad sencilla similar, por lo que el jugador no sentirá que no está preparado para ninguno de los niveles.</w:t>
      </w:r>
    </w:p>
    <w:p w14:paraId="6249308B" w14:textId="77777777" w:rsidR="00AB6AB2" w:rsidRDefault="00AB6AB2" w:rsidP="00AE6804">
      <w:pPr>
        <w:jc w:val="both"/>
      </w:pPr>
      <w:r>
        <w:t xml:space="preserve">Cuando el jugador se haya pasado un total de X niveles del primer set se desbloqueará un solo nivel. Tras pasarse ese nivel, se desbloqueará el segundo set de niveles. Independientemente de si el jugador se ha pasado todos los niveles del primer set o no, el jugador podrá desbloquear el segundo set y empezar a jugar sus niveles. </w:t>
      </w:r>
    </w:p>
    <w:p w14:paraId="2CD82F32" w14:textId="77777777" w:rsidR="00AB6AB2" w:rsidRDefault="00AB6AB2" w:rsidP="00AE6804">
      <w:pPr>
        <w:jc w:val="both"/>
      </w:pPr>
      <w:r>
        <w:t>De nuevo, cuando el jugador se haya pasado otro total de niveles X, ya sean del primer o del segundo set, se desbloqueará el último nivel del segundo nivel. Pasarse este nivel hará accesibles los últimos niveles bloqueados.</w:t>
      </w:r>
    </w:p>
    <w:p w14:paraId="7C975DD0" w14:textId="77777777" w:rsidR="00AB6AB2" w:rsidRPr="00B60A8D" w:rsidRDefault="00AB6AB2" w:rsidP="00AE6804">
      <w:pPr>
        <w:jc w:val="both"/>
      </w:pPr>
      <w:r>
        <w:t>El último nivel del juego se desbloqueará cuando el jugador se haya pasado todos los niveles.</w:t>
      </w:r>
    </w:p>
    <w:p w14:paraId="55F6EDCC" w14:textId="77777777" w:rsidR="00AB6AB2" w:rsidRDefault="00AB6AB2" w:rsidP="00AB6AB2">
      <w:pPr>
        <w:pStyle w:val="Ttulo2"/>
      </w:pPr>
      <w:r>
        <w:lastRenderedPageBreak/>
        <w:t>Estructura de los niveles</w:t>
      </w:r>
    </w:p>
    <w:p w14:paraId="7D0D810C" w14:textId="77777777" w:rsidR="00AB6AB2" w:rsidRPr="00AB6AB2" w:rsidRDefault="00AB6AB2" w:rsidP="00AB6AB2"/>
    <w:p w14:paraId="0C9CB2AE" w14:textId="04838916" w:rsidR="00AB6AB2" w:rsidRPr="00AB6AB2" w:rsidRDefault="00AB6AB2" w:rsidP="00B84E42">
      <w:pPr>
        <w:jc w:val="both"/>
      </w:pPr>
      <w:r>
        <w:t>El objetivo en cada nivel será alcanzar una determinada habitación donde se encontrará el elemento por el cual el jugador ha entrado en dicho nivel.</w:t>
      </w:r>
      <w:r w:rsidR="0064595D">
        <w:t xml:space="preserve"> El objetivo de cada nivel varía dependiendo de este, ya sea eliminar a X cantidad de enemigos, defender unas </w:t>
      </w:r>
      <w:r w:rsidR="00B84E42">
        <w:t>balizas o robar unos códigos.</w:t>
      </w:r>
    </w:p>
    <w:p w14:paraId="7E307839" w14:textId="6CA3DA53" w:rsidR="00B60A8D" w:rsidRDefault="00B60A8D" w:rsidP="00B84E42">
      <w:pPr>
        <w:jc w:val="both"/>
      </w:pPr>
      <w:r>
        <w:t xml:space="preserve">Los niveles estarán estructurados por diferentes salas donde equivaldrá como una arena donde el jugador tendrá que sacar partido todas las mecánicas del juego para salir airoso del combate. </w:t>
      </w:r>
      <w:r w:rsidR="00B84E42">
        <w:t>S</w:t>
      </w:r>
      <w:r>
        <w:t>e tratará de niveles completamente lineales donde el objetivo es más la misma acción</w:t>
      </w:r>
      <w:r w:rsidR="00B84E42">
        <w:t>.</w:t>
      </w:r>
    </w:p>
    <w:p w14:paraId="5F4742B9" w14:textId="77777777" w:rsidR="00AB6AB2" w:rsidRDefault="00AB6AB2" w:rsidP="00AB6AB2">
      <w:pPr>
        <w:pStyle w:val="Ttulo2"/>
      </w:pPr>
      <w:r>
        <w:t>Contenido de un nivel</w:t>
      </w:r>
    </w:p>
    <w:p w14:paraId="4BD7A313" w14:textId="77777777" w:rsidR="00AB6AB2" w:rsidRPr="00AB6AB2" w:rsidRDefault="00AB6AB2" w:rsidP="00AB6AB2"/>
    <w:p w14:paraId="2A97F103" w14:textId="52CF8064" w:rsidR="00AB6AB2" w:rsidRDefault="00AB6AB2" w:rsidP="00AB6AB2">
      <w:r>
        <w:t>Un nivel contendrá los siguientes elementos</w:t>
      </w:r>
    </w:p>
    <w:p w14:paraId="2205C327" w14:textId="77777777" w:rsidR="00AB6AB2" w:rsidRPr="00AB6AB2" w:rsidRDefault="00AB6AB2" w:rsidP="00AB6AB2">
      <w:pPr>
        <w:pStyle w:val="Prrafodelista"/>
        <w:numPr>
          <w:ilvl w:val="0"/>
          <w:numId w:val="15"/>
        </w:numPr>
        <w:spacing w:line="259" w:lineRule="auto"/>
        <w:rPr>
          <w:color w:val="FFFFFF" w:themeColor="background1"/>
        </w:rPr>
      </w:pPr>
      <w:r w:rsidRPr="00AB6AB2">
        <w:rPr>
          <w:color w:val="FFFFFF" w:themeColor="background1"/>
        </w:rPr>
        <w:t>Enemigos: Los enemigos que aparezcan en un determinado nivel dependerán de la dificultad del propio nivel. En los niveles iniciales aparecerán exclusivamente enemigos comunes, y cuanto más difíciles sean los niveles, los enemigos serán más duros. La dificultad de los enemigos no dependerá del equipamiento que tenga el jugador, pudiendo entrar con el arma más fuerte en el nivel más sencillo sin que los enemigos obtengan estadísticas mejoradas.</w:t>
      </w:r>
    </w:p>
    <w:p w14:paraId="521C7872" w14:textId="77777777" w:rsidR="00AB6AB2" w:rsidRPr="00AB6AB2" w:rsidRDefault="00AB6AB2" w:rsidP="00AB6AB2">
      <w:pPr>
        <w:pStyle w:val="Prrafodelista"/>
        <w:rPr>
          <w:color w:val="FFFFFF" w:themeColor="background1"/>
        </w:rPr>
      </w:pPr>
    </w:p>
    <w:p w14:paraId="29459FFB" w14:textId="77777777" w:rsidR="00AB6AB2" w:rsidRPr="00AB6AB2" w:rsidRDefault="00AB6AB2" w:rsidP="00AB6AB2">
      <w:pPr>
        <w:pStyle w:val="Prrafodelista"/>
        <w:numPr>
          <w:ilvl w:val="0"/>
          <w:numId w:val="15"/>
        </w:numPr>
        <w:spacing w:line="259" w:lineRule="auto"/>
        <w:rPr>
          <w:color w:val="FFFFFF" w:themeColor="background1"/>
        </w:rPr>
      </w:pPr>
      <w:r w:rsidRPr="00AB6AB2">
        <w:rPr>
          <w:color w:val="FFFFFF" w:themeColor="background1"/>
        </w:rPr>
        <w:t>Obstáculos: Un nivel contendrá diferentes obstáculos con la finalidad de hacer más complicado el combate contra los enemigos. No habrá ningún obstáculo que requiera el uso de una de las habilidades especiales del jugador.</w:t>
      </w:r>
    </w:p>
    <w:p w14:paraId="6F172F9B" w14:textId="77777777" w:rsidR="00AB6AB2" w:rsidRPr="00AB6AB2" w:rsidRDefault="00AB6AB2" w:rsidP="00AB6AB2">
      <w:pPr>
        <w:pStyle w:val="Prrafodelista"/>
        <w:rPr>
          <w:color w:val="FFFFFF" w:themeColor="background1"/>
        </w:rPr>
      </w:pPr>
    </w:p>
    <w:p w14:paraId="678A3BD3" w14:textId="77777777" w:rsidR="00AB6AB2" w:rsidRPr="00D64A28" w:rsidRDefault="00AB6AB2" w:rsidP="00D64A28">
      <w:pPr>
        <w:pStyle w:val="Prrafodelista"/>
        <w:numPr>
          <w:ilvl w:val="0"/>
          <w:numId w:val="15"/>
        </w:numPr>
        <w:spacing w:line="259" w:lineRule="auto"/>
        <w:rPr>
          <w:color w:val="FFFFFF" w:themeColor="background1"/>
        </w:rPr>
      </w:pPr>
      <w:proofErr w:type="spellStart"/>
      <w:r w:rsidRPr="00AB6AB2">
        <w:rPr>
          <w:color w:val="FFFFFF" w:themeColor="background1"/>
        </w:rPr>
        <w:t>Interactuables</w:t>
      </w:r>
      <w:proofErr w:type="spellEnd"/>
      <w:r w:rsidRPr="00AB6AB2">
        <w:rPr>
          <w:color w:val="FFFFFF" w:themeColor="background1"/>
        </w:rPr>
        <w:t xml:space="preserve">: Algunos niveles contendrán elementos con los que el jugador podrá interactuar para modificar una parte del nivel o un obstáculo. La interacción de estos elementos será por medio del disparo del jugador. Algunos de estos elementos </w:t>
      </w:r>
      <w:proofErr w:type="spellStart"/>
      <w:r w:rsidRPr="00AB6AB2">
        <w:rPr>
          <w:color w:val="FFFFFF" w:themeColor="background1"/>
        </w:rPr>
        <w:t>interactuables</w:t>
      </w:r>
      <w:proofErr w:type="spellEnd"/>
      <w:r w:rsidRPr="00AB6AB2">
        <w:rPr>
          <w:color w:val="FFFFFF" w:themeColor="background1"/>
        </w:rPr>
        <w:t xml:space="preserve"> son botones y palancas.</w:t>
      </w:r>
    </w:p>
    <w:p w14:paraId="3D260ADC" w14:textId="77777777" w:rsidR="00AB6AB2" w:rsidRPr="00AB6AB2" w:rsidRDefault="00AB6AB2" w:rsidP="00AB6AB2">
      <w:pPr>
        <w:pStyle w:val="Prrafodelista"/>
        <w:rPr>
          <w:color w:val="FFFFFF" w:themeColor="background1"/>
        </w:rPr>
      </w:pPr>
    </w:p>
    <w:p w14:paraId="53549132" w14:textId="01C4239F" w:rsidR="00AB6AB2" w:rsidRDefault="00AB6AB2" w:rsidP="00AB6AB2">
      <w:pPr>
        <w:pStyle w:val="Prrafodelista"/>
        <w:numPr>
          <w:ilvl w:val="0"/>
          <w:numId w:val="15"/>
        </w:numPr>
        <w:spacing w:line="259" w:lineRule="auto"/>
        <w:rPr>
          <w:color w:val="FFFFFF" w:themeColor="background1"/>
        </w:rPr>
      </w:pPr>
      <w:r w:rsidRPr="009A7DAA">
        <w:rPr>
          <w:color w:val="FFFFFF" w:themeColor="background1"/>
        </w:rPr>
        <w:t xml:space="preserve">Recompensas: </w:t>
      </w:r>
      <w:r w:rsidR="009A7DAA">
        <w:rPr>
          <w:color w:val="FFFFFF" w:themeColor="background1"/>
        </w:rPr>
        <w:t xml:space="preserve">El jugador podrá obtener 3 tipos de recompensa en nivel. </w:t>
      </w:r>
    </w:p>
    <w:p w14:paraId="30BD0187" w14:textId="77777777" w:rsidR="009A7DAA" w:rsidRPr="009A7DAA" w:rsidRDefault="009A7DAA" w:rsidP="009A7DAA">
      <w:pPr>
        <w:pStyle w:val="Prrafodelista"/>
        <w:rPr>
          <w:color w:val="FFFFFF" w:themeColor="background1"/>
        </w:rPr>
      </w:pPr>
    </w:p>
    <w:p w14:paraId="5C973AF0" w14:textId="297C3826" w:rsidR="009A7DAA" w:rsidRDefault="009A7DAA" w:rsidP="009A7DAA">
      <w:pPr>
        <w:pStyle w:val="Prrafodelista"/>
        <w:numPr>
          <w:ilvl w:val="1"/>
          <w:numId w:val="15"/>
        </w:numPr>
        <w:spacing w:line="259" w:lineRule="auto"/>
        <w:rPr>
          <w:color w:val="FFFFFF" w:themeColor="background1"/>
        </w:rPr>
      </w:pPr>
      <w:r>
        <w:rPr>
          <w:color w:val="FFFFFF" w:themeColor="background1"/>
        </w:rPr>
        <w:t>Dinero: Matando enemigos o disparando a los cajeros automáticos.</w:t>
      </w:r>
    </w:p>
    <w:p w14:paraId="210A4B68" w14:textId="055F93DC" w:rsidR="009A7DAA" w:rsidRDefault="009A7DAA" w:rsidP="009A7DAA">
      <w:pPr>
        <w:pStyle w:val="Prrafodelista"/>
        <w:numPr>
          <w:ilvl w:val="1"/>
          <w:numId w:val="15"/>
        </w:numPr>
        <w:spacing w:line="259" w:lineRule="auto"/>
        <w:rPr>
          <w:color w:val="FFFFFF" w:themeColor="background1"/>
        </w:rPr>
      </w:pPr>
      <w:r>
        <w:rPr>
          <w:color w:val="FFFFFF" w:themeColor="background1"/>
        </w:rPr>
        <w:t>Chips: Tras completar el nivel dependiendo de la puntuación obtenida.</w:t>
      </w:r>
    </w:p>
    <w:p w14:paraId="3EB8219C" w14:textId="25D30543" w:rsidR="009A7DAA" w:rsidRDefault="009A7DAA" w:rsidP="009A7DAA">
      <w:pPr>
        <w:pStyle w:val="Prrafodelista"/>
        <w:numPr>
          <w:ilvl w:val="1"/>
          <w:numId w:val="15"/>
        </w:numPr>
        <w:spacing w:line="259" w:lineRule="auto"/>
        <w:rPr>
          <w:color w:val="FFFFFF" w:themeColor="background1"/>
        </w:rPr>
      </w:pPr>
      <w:r>
        <w:rPr>
          <w:color w:val="FFFFFF" w:themeColor="background1"/>
        </w:rPr>
        <w:t>Plano de armas: Estos se encuentran en determinados niveles.</w:t>
      </w:r>
    </w:p>
    <w:p w14:paraId="42E4441C" w14:textId="77777777" w:rsidR="009A7DAA" w:rsidRPr="009A7DAA" w:rsidRDefault="009A7DAA" w:rsidP="009A7DAA">
      <w:pPr>
        <w:pStyle w:val="Prrafodelista"/>
        <w:rPr>
          <w:color w:val="FFFFFF" w:themeColor="background1"/>
        </w:rPr>
      </w:pPr>
    </w:p>
    <w:p w14:paraId="1691425B" w14:textId="77777777" w:rsidR="009A7DAA" w:rsidRPr="009A7DAA" w:rsidRDefault="009A7DAA" w:rsidP="009A7DAA"/>
    <w:p w14:paraId="6E5310D7" w14:textId="77777777" w:rsidR="00AB6AB2" w:rsidRPr="00AB6AB2" w:rsidRDefault="00AB6AB2" w:rsidP="00B84E42">
      <w:pPr>
        <w:pStyle w:val="Prrafodelista"/>
        <w:numPr>
          <w:ilvl w:val="0"/>
          <w:numId w:val="15"/>
        </w:numPr>
        <w:spacing w:line="259" w:lineRule="auto"/>
        <w:jc w:val="both"/>
        <w:rPr>
          <w:color w:val="FFFFFF" w:themeColor="background1"/>
        </w:rPr>
      </w:pPr>
      <w:proofErr w:type="spellStart"/>
      <w:r w:rsidRPr="00AB6AB2">
        <w:rPr>
          <w:color w:val="FFFFFF" w:themeColor="background1"/>
        </w:rPr>
        <w:lastRenderedPageBreak/>
        <w:t>Checkpoints</w:t>
      </w:r>
      <w:proofErr w:type="spellEnd"/>
      <w:r w:rsidRPr="00AB6AB2">
        <w:rPr>
          <w:color w:val="FFFFFF" w:themeColor="background1"/>
        </w:rPr>
        <w:t xml:space="preserve">: A lo largo del nivel el jugador se encontrará una serie de </w:t>
      </w:r>
      <w:proofErr w:type="spellStart"/>
      <w:r w:rsidRPr="00AB6AB2">
        <w:rPr>
          <w:color w:val="FFFFFF" w:themeColor="background1"/>
        </w:rPr>
        <w:t>checkpoints</w:t>
      </w:r>
      <w:proofErr w:type="spellEnd"/>
      <w:r w:rsidRPr="00AB6AB2">
        <w:rPr>
          <w:color w:val="FFFFFF" w:themeColor="background1"/>
        </w:rPr>
        <w:t xml:space="preserve"> a los que volverá cada vez que pierda toda la vida. Para ello, el jugador tendrá que pasar cerca de un </w:t>
      </w:r>
      <w:proofErr w:type="spellStart"/>
      <w:r w:rsidRPr="00AB6AB2">
        <w:rPr>
          <w:color w:val="FFFFFF" w:themeColor="background1"/>
        </w:rPr>
        <w:t>checkpoint</w:t>
      </w:r>
      <w:proofErr w:type="spellEnd"/>
      <w:r w:rsidRPr="00AB6AB2">
        <w:rPr>
          <w:color w:val="FFFFFF" w:themeColor="background1"/>
        </w:rPr>
        <w:t xml:space="preserve"> para activarlo. Los </w:t>
      </w:r>
      <w:proofErr w:type="spellStart"/>
      <w:r w:rsidRPr="00AB6AB2">
        <w:rPr>
          <w:color w:val="FFFFFF" w:themeColor="background1"/>
        </w:rPr>
        <w:t>checkpoints</w:t>
      </w:r>
      <w:proofErr w:type="spellEnd"/>
      <w:r w:rsidRPr="00AB6AB2">
        <w:rPr>
          <w:color w:val="FFFFFF" w:themeColor="background1"/>
        </w:rPr>
        <w:t xml:space="preserve"> estarán ubicados fuera de las zonas de combate, por lo que el jugador podrá replantear la forma de pasar la próxima zona sin correr ningún tipo de peligro. Los </w:t>
      </w:r>
      <w:proofErr w:type="spellStart"/>
      <w:r w:rsidRPr="00AB6AB2">
        <w:rPr>
          <w:color w:val="FFFFFF" w:themeColor="background1"/>
        </w:rPr>
        <w:t>checkpoints</w:t>
      </w:r>
      <w:proofErr w:type="spellEnd"/>
      <w:r w:rsidRPr="00AB6AB2">
        <w:rPr>
          <w:color w:val="FFFFFF" w:themeColor="background1"/>
        </w:rPr>
        <w:t xml:space="preserve"> son de un solo uso. El jugador activará cada </w:t>
      </w:r>
      <w:proofErr w:type="spellStart"/>
      <w:r w:rsidRPr="00AB6AB2">
        <w:rPr>
          <w:color w:val="FFFFFF" w:themeColor="background1"/>
        </w:rPr>
        <w:t>checkpoint</w:t>
      </w:r>
      <w:proofErr w:type="spellEnd"/>
      <w:r w:rsidRPr="00AB6AB2">
        <w:rPr>
          <w:color w:val="FFFFFF" w:themeColor="background1"/>
        </w:rPr>
        <w:t xml:space="preserve"> una vez y solo regresará al último que haya activado. Cada vez que regrese a un </w:t>
      </w:r>
      <w:proofErr w:type="spellStart"/>
      <w:r w:rsidRPr="00AB6AB2">
        <w:rPr>
          <w:color w:val="FFFFFF" w:themeColor="background1"/>
        </w:rPr>
        <w:t>checkpoint</w:t>
      </w:r>
      <w:proofErr w:type="spellEnd"/>
      <w:r w:rsidRPr="00AB6AB2">
        <w:rPr>
          <w:color w:val="FFFFFF" w:themeColor="background1"/>
        </w:rPr>
        <w:t xml:space="preserve"> se reiniciarán todos los elementos que hayan sido modificados tras activar el </w:t>
      </w:r>
      <w:proofErr w:type="spellStart"/>
      <w:r w:rsidRPr="00AB6AB2">
        <w:rPr>
          <w:color w:val="FFFFFF" w:themeColor="background1"/>
        </w:rPr>
        <w:t>checkpoint</w:t>
      </w:r>
      <w:proofErr w:type="spellEnd"/>
      <w:r w:rsidRPr="00AB6AB2">
        <w:rPr>
          <w:color w:val="FFFFFF" w:themeColor="background1"/>
        </w:rPr>
        <w:t>. Los únicos elementos que no se reiniciarán serán los contenedores que guarden recompensas únicas.</w:t>
      </w:r>
    </w:p>
    <w:p w14:paraId="03B9F49B" w14:textId="77777777" w:rsidR="00AB6AB2" w:rsidRPr="00AB6AB2" w:rsidRDefault="00AB6AB2" w:rsidP="00AB6AB2">
      <w:pPr>
        <w:pStyle w:val="Prrafodelista"/>
        <w:rPr>
          <w:color w:val="FFFFFF" w:themeColor="background1"/>
        </w:rPr>
      </w:pPr>
    </w:p>
    <w:p w14:paraId="0FE99263" w14:textId="41948400" w:rsidR="00AB6AB2" w:rsidRPr="00AB6AB2" w:rsidRDefault="00AB6AB2" w:rsidP="00AB6AB2">
      <w:pPr>
        <w:pStyle w:val="Prrafodelista"/>
        <w:numPr>
          <w:ilvl w:val="0"/>
          <w:numId w:val="15"/>
        </w:numPr>
        <w:spacing w:line="259" w:lineRule="auto"/>
        <w:rPr>
          <w:color w:val="FFFFFF" w:themeColor="background1"/>
        </w:rPr>
      </w:pPr>
      <w:r w:rsidRPr="00AB6AB2">
        <w:rPr>
          <w:color w:val="FFFFFF" w:themeColor="background1"/>
        </w:rPr>
        <w:t xml:space="preserve">Eventos narrativos: En algunos niveles sucederán eventos que expongan contenido de la trama. Durante los eventos el jugador no podrá realizar ninguna acción. Estos eventos ocurrirán una única vez, por lo </w:t>
      </w:r>
      <w:r w:rsidR="004C6AFB" w:rsidRPr="00AB6AB2">
        <w:rPr>
          <w:color w:val="FFFFFF" w:themeColor="background1"/>
        </w:rPr>
        <w:t>que,</w:t>
      </w:r>
      <w:r w:rsidRPr="00AB6AB2">
        <w:rPr>
          <w:color w:val="FFFFFF" w:themeColor="background1"/>
        </w:rPr>
        <w:t xml:space="preserve"> si el jugador regresa a ese punto, no saltará ningún evento narrativo.</w:t>
      </w:r>
    </w:p>
    <w:p w14:paraId="6903B7D0" w14:textId="77777777" w:rsidR="00AB6AB2" w:rsidRDefault="00AB6AB2" w:rsidP="00AB6AB2"/>
    <w:p w14:paraId="4EAF9E26" w14:textId="3F67F43E" w:rsidR="00AB6AB2" w:rsidRDefault="004C6AFB" w:rsidP="00AB6AB2">
      <w:pPr>
        <w:pStyle w:val="Ttulo3"/>
      </w:pPr>
      <w:r>
        <w:t>Influencia (puntuación)</w:t>
      </w:r>
    </w:p>
    <w:p w14:paraId="506CD1C2" w14:textId="35FD102A" w:rsidR="004C6AFB" w:rsidRDefault="004C6AFB" w:rsidP="004C6AFB"/>
    <w:p w14:paraId="4861FD90" w14:textId="78C56009" w:rsidR="004C6AFB" w:rsidRDefault="004C6AFB" w:rsidP="005B7758">
      <w:pPr>
        <w:jc w:val="both"/>
      </w:pPr>
      <w:r>
        <w:t>Tras completar un nivel a este se le asignará una puntuación (Influencia) la cual va ligada al hecho de cuan bien se haya completado nivel. Esto dependerá de varios factores como son la cantidad de enemigos eliminados, el tiempo que se tarda en finalizar el nivel</w:t>
      </w:r>
      <w:r w:rsidR="007B55CE">
        <w:t>,</w:t>
      </w:r>
      <w:r>
        <w:t xml:space="preserve"> la cantidad de daño recibido</w:t>
      </w:r>
      <w:r w:rsidR="007B55CE">
        <w:t xml:space="preserve"> y un contador de combo</w:t>
      </w:r>
      <w:r>
        <w:t>.</w:t>
      </w:r>
      <w:r w:rsidR="007B55CE">
        <w:t xml:space="preserve"> Este contador se reinicia tras unos segundos sin atacar o tras recibir daño. </w:t>
      </w:r>
    </w:p>
    <w:p w14:paraId="371B3491" w14:textId="7B5CA284" w:rsidR="004C6AFB" w:rsidRDefault="004C6AFB" w:rsidP="005B7758">
      <w:pPr>
        <w:jc w:val="both"/>
      </w:pPr>
      <w:r>
        <w:t>Cuanto mejor sea las estadísticas en estos parámetros, mayor será la cantidad de influencia que recibas. Cada nivel tiene una cantidad de influencia máxima, no pudiendo conseguir una mejor puntuación por muchas veces que lo intentes.</w:t>
      </w:r>
    </w:p>
    <w:p w14:paraId="7AB8DE0C" w14:textId="79545C1A" w:rsidR="005B7758" w:rsidRPr="004C6AFB" w:rsidRDefault="005B7758" w:rsidP="005B7758">
      <w:pPr>
        <w:jc w:val="both"/>
      </w:pPr>
      <w:r>
        <w:rPr>
          <w:noProof/>
        </w:rPr>
        <w:drawing>
          <wp:anchor distT="0" distB="0" distL="114300" distR="114300" simplePos="0" relativeHeight="251793408" behindDoc="0" locked="0" layoutInCell="1" allowOverlap="1" wp14:anchorId="19568E32" wp14:editId="7F98E9E0">
            <wp:simplePos x="0" y="0"/>
            <wp:positionH relativeFrom="margin">
              <wp:align>center</wp:align>
            </wp:positionH>
            <wp:positionV relativeFrom="paragraph">
              <wp:posOffset>1045210</wp:posOffset>
            </wp:positionV>
            <wp:extent cx="3448050" cy="1938655"/>
            <wp:effectExtent l="0" t="0" r="0" b="4445"/>
            <wp:wrapTopAndBottom/>
            <wp:docPr id="2074" name="Imagen 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448050" cy="1938655"/>
                    </a:xfrm>
                    <a:prstGeom prst="rect">
                      <a:avLst/>
                    </a:prstGeom>
                  </pic:spPr>
                </pic:pic>
              </a:graphicData>
            </a:graphic>
            <wp14:sizeRelH relativeFrom="margin">
              <wp14:pctWidth>0</wp14:pctWidth>
            </wp14:sizeRelH>
            <wp14:sizeRelV relativeFrom="margin">
              <wp14:pctHeight>0</wp14:pctHeight>
            </wp14:sizeRelV>
          </wp:anchor>
        </w:drawing>
      </w:r>
      <w:r w:rsidR="004C6AFB">
        <w:t>Para guiar al jugador e indicarle cuan bien lo ha hecho, no solo verá los puntos de influencia, sino que también se le otorgará una letra</w:t>
      </w:r>
      <w:r>
        <w:t>. Estas letras irán de “C” a “S”, combinadas con signos, representando así la “S+” el número máximo de influencia que se puede conseguir.</w:t>
      </w:r>
    </w:p>
    <w:p w14:paraId="10BA1696" w14:textId="77777777" w:rsidR="004C6AFB" w:rsidRDefault="004C6AFB" w:rsidP="004C6AFB">
      <w:pPr>
        <w:pStyle w:val="Ttulo3"/>
      </w:pPr>
      <w:proofErr w:type="spellStart"/>
      <w:r>
        <w:lastRenderedPageBreak/>
        <w:t>Rejugabilidad</w:t>
      </w:r>
      <w:proofErr w:type="spellEnd"/>
      <w:r>
        <w:t xml:space="preserve"> de un nivel</w:t>
      </w:r>
    </w:p>
    <w:p w14:paraId="4252EDBF" w14:textId="77777777" w:rsidR="00AB6AB2" w:rsidRPr="00AB6AB2" w:rsidRDefault="00AB6AB2" w:rsidP="00AB6AB2"/>
    <w:p w14:paraId="02779F58" w14:textId="77777777" w:rsidR="00AB6AB2" w:rsidRDefault="00AB6AB2" w:rsidP="00AB6AB2">
      <w:r>
        <w:t xml:space="preserve">El jugador podrá entrar dentro de un nivel múltiples veces tras pasárselo para </w:t>
      </w:r>
      <w:r w:rsidR="00D64A28">
        <w:t>obtener una mayor puntuación.</w:t>
      </w:r>
      <w:r>
        <w:t xml:space="preserve"> La mayoría de los elementos del nivel se repondrán cada vez que se entre nuevamente en un nivel; es decir, aparecerán los mismos </w:t>
      </w:r>
      <w:bookmarkStart w:id="1" w:name="_GoBack"/>
      <w:r>
        <w:t>enemigos y obstáculos que el jugador se encontró la primera vez</w:t>
      </w:r>
    </w:p>
    <w:bookmarkEnd w:id="1"/>
    <w:p w14:paraId="4228961C" w14:textId="77777777" w:rsidR="00AB6AB2" w:rsidRDefault="00AB6AB2" w:rsidP="00AB6AB2">
      <w:r>
        <w:t>Los elementos que no se reiniciarán al regresar a un nivel serán:</w:t>
      </w:r>
    </w:p>
    <w:p w14:paraId="2A139148" w14:textId="77777777" w:rsidR="00AB6AB2" w:rsidRDefault="00AB6AB2" w:rsidP="00D64A28">
      <w:pPr>
        <w:pStyle w:val="Prrafodelista"/>
        <w:numPr>
          <w:ilvl w:val="0"/>
          <w:numId w:val="16"/>
        </w:numPr>
        <w:spacing w:line="259" w:lineRule="auto"/>
        <w:rPr>
          <w:color w:val="FFFFFF" w:themeColor="background1"/>
        </w:rPr>
      </w:pPr>
      <w:r w:rsidRPr="00AB6AB2">
        <w:rPr>
          <w:color w:val="FFFFFF" w:themeColor="background1"/>
        </w:rPr>
        <w:t>Eventos narrativos: Tras terminar un nivel, cualquier evento narrativo que haya sucedido no se reproducirá de nuevo.</w:t>
      </w:r>
    </w:p>
    <w:p w14:paraId="4BB95138" w14:textId="77777777" w:rsidR="00D64A28" w:rsidRPr="00D64A28" w:rsidRDefault="00D64A28" w:rsidP="00D64A28">
      <w:pPr>
        <w:pStyle w:val="Prrafodelista"/>
        <w:spacing w:line="259" w:lineRule="auto"/>
        <w:rPr>
          <w:color w:val="FFFFFF" w:themeColor="background1"/>
        </w:rPr>
      </w:pPr>
    </w:p>
    <w:p w14:paraId="1F6DB7EC" w14:textId="77777777" w:rsidR="00AB6AB2" w:rsidRPr="00AB6AB2" w:rsidRDefault="00AB6AB2" w:rsidP="00AB6AB2">
      <w:pPr>
        <w:pStyle w:val="Prrafodelista"/>
        <w:numPr>
          <w:ilvl w:val="0"/>
          <w:numId w:val="16"/>
        </w:numPr>
        <w:spacing w:line="259" w:lineRule="auto"/>
        <w:rPr>
          <w:color w:val="FFFFFF" w:themeColor="background1"/>
        </w:rPr>
      </w:pPr>
      <w:r w:rsidRPr="00AB6AB2">
        <w:rPr>
          <w:color w:val="FFFFFF" w:themeColor="background1"/>
        </w:rPr>
        <w:t>Objetivo de la misión: El elemento que tuvo que ser recuperado o destruido para completar por primera vez la misión no se repondrá.</w:t>
      </w:r>
    </w:p>
    <w:p w14:paraId="4F35A5C3" w14:textId="77777777" w:rsidR="00AB6AB2" w:rsidRDefault="00AB6AB2" w:rsidP="00AB6AB2"/>
    <w:p w14:paraId="5824F930" w14:textId="77777777" w:rsidR="008C0F6F" w:rsidRPr="008C0F6F" w:rsidRDefault="008C0F6F" w:rsidP="008C0F6F"/>
    <w:p w14:paraId="1D788DFE" w14:textId="77777777" w:rsidR="008C0F6F" w:rsidRPr="008C0F6F" w:rsidRDefault="008C0F6F" w:rsidP="008C0F6F"/>
    <w:p w14:paraId="34EBFDCD" w14:textId="77777777" w:rsidR="008C0F6F" w:rsidRPr="008C0F6F" w:rsidRDefault="008C0F6F" w:rsidP="008C0F6F"/>
    <w:p w14:paraId="5C74619C" w14:textId="77777777" w:rsidR="00AB6AB2" w:rsidRDefault="00AB6AB2">
      <w:r>
        <w:br w:type="page"/>
      </w:r>
    </w:p>
    <w:p w14:paraId="77D18A17" w14:textId="77777777" w:rsidR="00AB6AB2" w:rsidRDefault="00AB6AB2" w:rsidP="00AB6AB2">
      <w:pPr>
        <w:pStyle w:val="Ttulo2"/>
      </w:pPr>
      <w:r>
        <w:lastRenderedPageBreak/>
        <w:t>Obstáculos</w:t>
      </w:r>
    </w:p>
    <w:p w14:paraId="3CAB8E30" w14:textId="77777777" w:rsidR="00AB6AB2" w:rsidRPr="00AB6AB2" w:rsidRDefault="00AB6AB2" w:rsidP="00AB6AB2"/>
    <w:p w14:paraId="1C7AAEC4" w14:textId="77777777" w:rsidR="00AB6AB2" w:rsidRDefault="00AB6AB2" w:rsidP="00AB6AB2">
      <w:pPr>
        <w:rPr>
          <w:rStyle w:val="eop"/>
          <w:rFonts w:cs="Tahoma"/>
          <w:szCs w:val="24"/>
        </w:rPr>
      </w:pPr>
      <w:r w:rsidRPr="00AB6AB2">
        <w:rPr>
          <w:rStyle w:val="normaltextrun"/>
          <w:rFonts w:cs="Tahoma"/>
          <w:szCs w:val="24"/>
        </w:rPr>
        <w:t>Estos pueden o bien servirte como cobertura o bien limitar tus posibilidades.</w:t>
      </w:r>
      <w:r w:rsidRPr="00AB6AB2">
        <w:rPr>
          <w:rStyle w:val="eop"/>
          <w:rFonts w:cs="Tahoma"/>
          <w:szCs w:val="24"/>
        </w:rPr>
        <w:t> </w:t>
      </w:r>
    </w:p>
    <w:p w14:paraId="298F5B30" w14:textId="77777777" w:rsidR="00AB6AB2" w:rsidRPr="00AB6AB2" w:rsidRDefault="00AB6AB2" w:rsidP="00AB6AB2">
      <w:pPr>
        <w:rPr>
          <w:rStyle w:val="normaltextrun"/>
        </w:rPr>
      </w:pPr>
    </w:p>
    <w:p w14:paraId="7BAA0CF0" w14:textId="77777777" w:rsidR="00AB6AB2" w:rsidRDefault="00AB6AB2" w:rsidP="00AB6AB2">
      <w:pPr>
        <w:pStyle w:val="Ttulo3"/>
        <w:rPr>
          <w:lang w:eastAsia="es-ES"/>
        </w:rPr>
      </w:pPr>
      <w:r>
        <w:rPr>
          <w:lang w:eastAsia="es-ES"/>
        </w:rPr>
        <w:t>Barreras Normales:</w:t>
      </w:r>
    </w:p>
    <w:p w14:paraId="45BF3E7C" w14:textId="77777777" w:rsidR="00AB6AB2" w:rsidRDefault="00AB6AB2" w:rsidP="00AB6AB2">
      <w:pPr>
        <w:tabs>
          <w:tab w:val="left" w:pos="2175"/>
        </w:tabs>
        <w:jc w:val="both"/>
        <w:rPr>
          <w:lang w:eastAsia="es-ES"/>
        </w:rPr>
      </w:pPr>
      <w:r>
        <w:rPr>
          <w:lang w:eastAsia="es-ES"/>
        </w:rPr>
        <w:t>Barrera cian/magenta/amarilla que puede ser traspasada tanto por el jugador como sus balas, si este es del mismo color. Se ven como una pared normal.</w:t>
      </w:r>
    </w:p>
    <w:p w14:paraId="54CCF915" w14:textId="77777777" w:rsidR="00AB6AB2" w:rsidRDefault="00AB6AB2" w:rsidP="00AB6AB2">
      <w:pPr>
        <w:tabs>
          <w:tab w:val="left" w:pos="2175"/>
        </w:tabs>
        <w:jc w:val="both"/>
        <w:rPr>
          <w:lang w:eastAsia="es-ES"/>
        </w:rPr>
      </w:pPr>
      <w:r>
        <w:rPr>
          <w:noProof/>
          <w:lang w:eastAsia="es-ES"/>
        </w:rPr>
        <w:drawing>
          <wp:anchor distT="0" distB="0" distL="114300" distR="114300" simplePos="0" relativeHeight="251770880" behindDoc="0" locked="0" layoutInCell="1" allowOverlap="1" wp14:anchorId="6E1FACF1" wp14:editId="503A82F9">
            <wp:simplePos x="0" y="0"/>
            <wp:positionH relativeFrom="margin">
              <wp:posOffset>1214120</wp:posOffset>
            </wp:positionH>
            <wp:positionV relativeFrom="paragraph">
              <wp:posOffset>9525</wp:posOffset>
            </wp:positionV>
            <wp:extent cx="3295650" cy="2409825"/>
            <wp:effectExtent l="0" t="0" r="0" b="9525"/>
            <wp:wrapSquare wrapText="bothSides"/>
            <wp:docPr id="2106" name="Imagen 2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295650" cy="2409825"/>
                    </a:xfrm>
                    <a:prstGeom prst="rect">
                      <a:avLst/>
                    </a:prstGeom>
                    <a:noFill/>
                    <a:ln>
                      <a:noFill/>
                    </a:ln>
                  </pic:spPr>
                </pic:pic>
              </a:graphicData>
            </a:graphic>
          </wp:anchor>
        </w:drawing>
      </w:r>
    </w:p>
    <w:p w14:paraId="567C72E5" w14:textId="77777777" w:rsidR="00AB6AB2" w:rsidRPr="00A16D86" w:rsidRDefault="00AB6AB2" w:rsidP="00AB6AB2">
      <w:pPr>
        <w:jc w:val="both"/>
        <w:rPr>
          <w:lang w:eastAsia="es-ES"/>
        </w:rPr>
      </w:pPr>
    </w:p>
    <w:p w14:paraId="7F5093FA" w14:textId="77777777" w:rsidR="00AB6AB2" w:rsidRPr="00A16D86" w:rsidRDefault="00AB6AB2" w:rsidP="00AB6AB2">
      <w:pPr>
        <w:jc w:val="both"/>
        <w:rPr>
          <w:lang w:eastAsia="es-ES"/>
        </w:rPr>
      </w:pPr>
    </w:p>
    <w:p w14:paraId="5149E763" w14:textId="77777777" w:rsidR="00AB6AB2" w:rsidRPr="00A16D86" w:rsidRDefault="00AB6AB2" w:rsidP="00AB6AB2">
      <w:pPr>
        <w:jc w:val="both"/>
        <w:rPr>
          <w:lang w:eastAsia="es-ES"/>
        </w:rPr>
      </w:pPr>
    </w:p>
    <w:p w14:paraId="1B3EADB0" w14:textId="77777777" w:rsidR="00AB6AB2" w:rsidRPr="00A16D86" w:rsidRDefault="00AB6AB2" w:rsidP="00AB6AB2">
      <w:pPr>
        <w:jc w:val="both"/>
        <w:rPr>
          <w:lang w:eastAsia="es-ES"/>
        </w:rPr>
      </w:pPr>
    </w:p>
    <w:p w14:paraId="4E9A01EB" w14:textId="77777777" w:rsidR="00AB6AB2" w:rsidRPr="00A16D86" w:rsidRDefault="00AB6AB2" w:rsidP="00AB6AB2">
      <w:pPr>
        <w:jc w:val="both"/>
        <w:rPr>
          <w:lang w:eastAsia="es-ES"/>
        </w:rPr>
      </w:pPr>
    </w:p>
    <w:p w14:paraId="05486B11" w14:textId="77777777" w:rsidR="00AB6AB2" w:rsidRPr="00A16D86" w:rsidRDefault="00AB6AB2" w:rsidP="00AB6AB2">
      <w:pPr>
        <w:jc w:val="both"/>
        <w:rPr>
          <w:lang w:eastAsia="es-ES"/>
        </w:rPr>
      </w:pPr>
    </w:p>
    <w:p w14:paraId="464024B8" w14:textId="77777777" w:rsidR="00AB6AB2" w:rsidRPr="00A16D86" w:rsidRDefault="00AB6AB2" w:rsidP="00AB6AB2">
      <w:pPr>
        <w:jc w:val="both"/>
        <w:rPr>
          <w:lang w:eastAsia="es-ES"/>
        </w:rPr>
      </w:pPr>
    </w:p>
    <w:p w14:paraId="25CD93DE" w14:textId="77777777" w:rsidR="00AB6AB2" w:rsidRPr="00A16D86" w:rsidRDefault="00AB6AB2" w:rsidP="00AB6AB2">
      <w:pPr>
        <w:jc w:val="both"/>
        <w:rPr>
          <w:lang w:eastAsia="es-ES"/>
        </w:rPr>
      </w:pPr>
    </w:p>
    <w:p w14:paraId="5AAE6A23" w14:textId="77777777" w:rsidR="00AB6AB2" w:rsidRDefault="00AB6AB2" w:rsidP="00AB6AB2">
      <w:pPr>
        <w:jc w:val="both"/>
        <w:rPr>
          <w:lang w:eastAsia="es-ES"/>
        </w:rPr>
      </w:pPr>
    </w:p>
    <w:p w14:paraId="702AAD49" w14:textId="77777777" w:rsidR="00AB6AB2" w:rsidRDefault="00AB6AB2" w:rsidP="00AB6AB2">
      <w:pPr>
        <w:pStyle w:val="Ttulo3"/>
        <w:rPr>
          <w:lang w:eastAsia="es-ES"/>
        </w:rPr>
      </w:pPr>
      <w:r>
        <w:rPr>
          <w:lang w:eastAsia="es-ES"/>
        </w:rPr>
        <w:t>Barreras estroboscópicas:</w:t>
      </w:r>
    </w:p>
    <w:p w14:paraId="3046AAED" w14:textId="77777777" w:rsidR="00AB6AB2" w:rsidRDefault="00AB6AB2" w:rsidP="00AB6AB2">
      <w:pPr>
        <w:jc w:val="both"/>
        <w:rPr>
          <w:lang w:eastAsia="es-ES"/>
        </w:rPr>
      </w:pPr>
      <w:r>
        <w:rPr>
          <w:noProof/>
        </w:rPr>
        <w:drawing>
          <wp:anchor distT="0" distB="0" distL="114300" distR="114300" simplePos="0" relativeHeight="251771904" behindDoc="0" locked="0" layoutInCell="1" allowOverlap="1" wp14:anchorId="6FBF7A2C" wp14:editId="1FBEE385">
            <wp:simplePos x="0" y="0"/>
            <wp:positionH relativeFrom="margin">
              <wp:align>center</wp:align>
            </wp:positionH>
            <wp:positionV relativeFrom="paragraph">
              <wp:posOffset>890905</wp:posOffset>
            </wp:positionV>
            <wp:extent cx="3657600" cy="1348105"/>
            <wp:effectExtent l="0" t="0" r="0" b="4445"/>
            <wp:wrapTopAndBottom/>
            <wp:docPr id="2107" name="Imagen 2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57600" cy="13481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s-ES"/>
        </w:rPr>
        <w:t>Barreras que van alternando, tras pasar unos segundos, su color. Existentes en cualquier combinación (de cian a magenta, de cian a amarillo, de amarillo a cian, de cian a amarillo a magenta, etc.). Esta barrera puede ser traspasada por el jugador o sus balas, si este es del mismo color. Se diferencian por tener leds en las esquinas.</w:t>
      </w:r>
    </w:p>
    <w:p w14:paraId="22182509" w14:textId="77777777" w:rsidR="00AB6AB2" w:rsidRDefault="00AB6AB2" w:rsidP="00AB6AB2">
      <w:pPr>
        <w:jc w:val="both"/>
        <w:rPr>
          <w:lang w:eastAsia="es-ES"/>
        </w:rPr>
      </w:pPr>
    </w:p>
    <w:p w14:paraId="13518311" w14:textId="77777777" w:rsidR="00AB6AB2" w:rsidRDefault="00AB6AB2" w:rsidP="00AB6AB2">
      <w:pPr>
        <w:jc w:val="both"/>
        <w:rPr>
          <w:lang w:eastAsia="es-ES"/>
        </w:rPr>
      </w:pPr>
    </w:p>
    <w:p w14:paraId="391DF0E1" w14:textId="77777777" w:rsidR="00AB6AB2" w:rsidRDefault="00AB6AB2" w:rsidP="00AB6AB2">
      <w:pPr>
        <w:jc w:val="both"/>
        <w:rPr>
          <w:lang w:eastAsia="es-ES"/>
        </w:rPr>
      </w:pPr>
    </w:p>
    <w:p w14:paraId="4CAEA913" w14:textId="77777777" w:rsidR="00AB6AB2" w:rsidRDefault="00AB6AB2" w:rsidP="00AB6AB2">
      <w:pPr>
        <w:jc w:val="both"/>
        <w:rPr>
          <w:lang w:eastAsia="es-ES"/>
        </w:rPr>
      </w:pPr>
    </w:p>
    <w:p w14:paraId="639926BA" w14:textId="77777777" w:rsidR="00AB6AB2" w:rsidRDefault="00AB6AB2" w:rsidP="00AB6AB2">
      <w:pPr>
        <w:pStyle w:val="Ttulo3"/>
        <w:rPr>
          <w:lang w:eastAsia="es-ES"/>
        </w:rPr>
      </w:pPr>
      <w:r>
        <w:rPr>
          <w:lang w:eastAsia="es-ES"/>
        </w:rPr>
        <w:lastRenderedPageBreak/>
        <w:t>Barreras lienzo</w:t>
      </w:r>
    </w:p>
    <w:p w14:paraId="056F8BD6" w14:textId="77777777" w:rsidR="00AB6AB2" w:rsidRPr="00AB6AB2" w:rsidRDefault="00AB6AB2" w:rsidP="00AB6AB2">
      <w:pPr>
        <w:rPr>
          <w:lang w:eastAsia="es-ES"/>
        </w:rPr>
      </w:pPr>
    </w:p>
    <w:p w14:paraId="23543130" w14:textId="77777777" w:rsidR="00AB6AB2" w:rsidRDefault="00AB6AB2" w:rsidP="00AB6AB2">
      <w:pPr>
        <w:jc w:val="both"/>
        <w:rPr>
          <w:lang w:eastAsia="es-ES"/>
        </w:rPr>
      </w:pPr>
      <w:r>
        <w:rPr>
          <w:noProof/>
        </w:rPr>
        <w:drawing>
          <wp:anchor distT="0" distB="0" distL="114300" distR="114300" simplePos="0" relativeHeight="251772928" behindDoc="0" locked="0" layoutInCell="1" allowOverlap="1" wp14:anchorId="792B30C4" wp14:editId="08FACC0A">
            <wp:simplePos x="0" y="0"/>
            <wp:positionH relativeFrom="margin">
              <wp:align>center</wp:align>
            </wp:positionH>
            <wp:positionV relativeFrom="paragraph">
              <wp:posOffset>647700</wp:posOffset>
            </wp:positionV>
            <wp:extent cx="3733800" cy="1376045"/>
            <wp:effectExtent l="0" t="0" r="0" b="0"/>
            <wp:wrapTopAndBottom/>
            <wp:docPr id="2108" name="Imagen 2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73380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s-ES"/>
        </w:rPr>
        <w:t>Barreras de color blanco las cuales puede disparar el jugador para cambiarla al color de la bala impactada. Una vez cambie de blanco al color deseado, esta no podrá volver a pintarse.</w:t>
      </w:r>
    </w:p>
    <w:p w14:paraId="6FEFCADD" w14:textId="77777777" w:rsidR="00AB6AB2" w:rsidRDefault="00AB6AB2" w:rsidP="00AB6AB2">
      <w:pPr>
        <w:jc w:val="both"/>
        <w:rPr>
          <w:lang w:eastAsia="es-ES"/>
        </w:rPr>
      </w:pPr>
    </w:p>
    <w:p w14:paraId="5D46649D" w14:textId="77777777" w:rsidR="00AB6AB2" w:rsidRDefault="00AB6AB2" w:rsidP="00AB6AB2">
      <w:pPr>
        <w:jc w:val="both"/>
        <w:rPr>
          <w:lang w:eastAsia="es-ES"/>
        </w:rPr>
      </w:pPr>
    </w:p>
    <w:p w14:paraId="708EBD43" w14:textId="77777777" w:rsidR="00AB6AB2" w:rsidRDefault="00AB6AB2" w:rsidP="00AB6AB2">
      <w:pPr>
        <w:pStyle w:val="Ttulo3"/>
        <w:rPr>
          <w:lang w:eastAsia="es-ES"/>
        </w:rPr>
      </w:pPr>
      <w:r>
        <w:rPr>
          <w:lang w:eastAsia="es-ES"/>
        </w:rPr>
        <w:t>Barreras blindadas</w:t>
      </w:r>
    </w:p>
    <w:p w14:paraId="2EFFB890" w14:textId="77777777" w:rsidR="00AB6AB2" w:rsidRPr="00AB6AB2" w:rsidRDefault="00AB6AB2" w:rsidP="00AB6AB2">
      <w:pPr>
        <w:rPr>
          <w:lang w:eastAsia="es-ES"/>
        </w:rPr>
      </w:pPr>
    </w:p>
    <w:p w14:paraId="235844A8" w14:textId="77777777" w:rsidR="00AB6AB2" w:rsidRDefault="00AB6AB2" w:rsidP="00AB6AB2">
      <w:pPr>
        <w:jc w:val="both"/>
        <w:rPr>
          <w:lang w:eastAsia="es-ES"/>
        </w:rPr>
      </w:pPr>
      <w:r>
        <w:rPr>
          <w:noProof/>
        </w:rPr>
        <w:drawing>
          <wp:anchor distT="0" distB="0" distL="114300" distR="114300" simplePos="0" relativeHeight="251773952" behindDoc="0" locked="0" layoutInCell="1" allowOverlap="1" wp14:anchorId="1872406D" wp14:editId="721E5030">
            <wp:simplePos x="0" y="0"/>
            <wp:positionH relativeFrom="margin">
              <wp:align>center</wp:align>
            </wp:positionH>
            <wp:positionV relativeFrom="paragraph">
              <wp:posOffset>791845</wp:posOffset>
            </wp:positionV>
            <wp:extent cx="4705350" cy="1533525"/>
            <wp:effectExtent l="0" t="0" r="0" b="9525"/>
            <wp:wrapTopAndBottom/>
            <wp:docPr id="2109" name="Imagen 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705350" cy="1533525"/>
                    </a:xfrm>
                    <a:prstGeom prst="rect">
                      <a:avLst/>
                    </a:prstGeom>
                    <a:noFill/>
                    <a:ln>
                      <a:noFill/>
                    </a:ln>
                  </pic:spPr>
                </pic:pic>
              </a:graphicData>
            </a:graphic>
          </wp:anchor>
        </w:drawing>
      </w:r>
      <w:r>
        <w:rPr>
          <w:lang w:eastAsia="es-ES"/>
        </w:rPr>
        <w:t>Barreras que no permiten el paso de balas, incluso cuando estas son del mismo color, sin embargo, si permiten el paso de personajes si estos son del mismo color. Se diferencian por tener bordes metálicos.</w:t>
      </w:r>
    </w:p>
    <w:p w14:paraId="0C4E9A6E" w14:textId="77777777" w:rsidR="00AB6AB2" w:rsidRDefault="00AB6AB2" w:rsidP="00AB6AB2">
      <w:pPr>
        <w:jc w:val="both"/>
        <w:rPr>
          <w:lang w:eastAsia="es-ES"/>
        </w:rPr>
      </w:pPr>
    </w:p>
    <w:p w14:paraId="3E8726AF" w14:textId="77777777" w:rsidR="00AB6AB2" w:rsidRDefault="00AB6AB2" w:rsidP="00AB6AB2">
      <w:pPr>
        <w:jc w:val="both"/>
        <w:rPr>
          <w:lang w:eastAsia="es-ES"/>
        </w:rPr>
      </w:pPr>
    </w:p>
    <w:p w14:paraId="61E3CE4E" w14:textId="77777777" w:rsidR="00AB6AB2" w:rsidRDefault="00AB6AB2">
      <w:pPr>
        <w:rPr>
          <w:rFonts w:ascii="Rockwell" w:eastAsiaTheme="majorEastAsia" w:hAnsi="Rockwell" w:cstheme="majorBidi"/>
          <w:b/>
          <w:sz w:val="40"/>
          <w:szCs w:val="24"/>
          <w:lang w:eastAsia="es-ES"/>
        </w:rPr>
      </w:pPr>
      <w:r>
        <w:rPr>
          <w:lang w:eastAsia="es-ES"/>
        </w:rPr>
        <w:br w:type="page"/>
      </w:r>
    </w:p>
    <w:p w14:paraId="7B6E7228" w14:textId="77777777" w:rsidR="00AB6AB2" w:rsidRDefault="00AB6AB2" w:rsidP="00AB6AB2">
      <w:pPr>
        <w:pStyle w:val="Ttulo3"/>
        <w:rPr>
          <w:lang w:eastAsia="es-ES"/>
        </w:rPr>
      </w:pPr>
      <w:r>
        <w:rPr>
          <w:lang w:eastAsia="es-ES"/>
        </w:rPr>
        <w:lastRenderedPageBreak/>
        <w:t>Barreras antipersonas</w:t>
      </w:r>
    </w:p>
    <w:p w14:paraId="571E50FB" w14:textId="77777777" w:rsidR="00AB6AB2" w:rsidRPr="00AB6AB2" w:rsidRDefault="00AB6AB2" w:rsidP="00AB6AB2">
      <w:pPr>
        <w:rPr>
          <w:lang w:eastAsia="es-ES"/>
        </w:rPr>
      </w:pPr>
    </w:p>
    <w:p w14:paraId="41158F1D" w14:textId="77777777" w:rsidR="00AB6AB2" w:rsidRDefault="00AB6AB2" w:rsidP="00AB6AB2">
      <w:pPr>
        <w:jc w:val="both"/>
        <w:rPr>
          <w:lang w:eastAsia="es-ES"/>
        </w:rPr>
      </w:pPr>
      <w:r>
        <w:rPr>
          <w:noProof/>
        </w:rPr>
        <w:drawing>
          <wp:anchor distT="0" distB="0" distL="114300" distR="114300" simplePos="0" relativeHeight="251774976" behindDoc="0" locked="0" layoutInCell="1" allowOverlap="1" wp14:anchorId="0FF7434B" wp14:editId="1BDD3F7B">
            <wp:simplePos x="0" y="0"/>
            <wp:positionH relativeFrom="margin">
              <wp:align>center</wp:align>
            </wp:positionH>
            <wp:positionV relativeFrom="paragraph">
              <wp:posOffset>768985</wp:posOffset>
            </wp:positionV>
            <wp:extent cx="4705350" cy="1533525"/>
            <wp:effectExtent l="0" t="0" r="0" b="9525"/>
            <wp:wrapTopAndBottom/>
            <wp:docPr id="2110" name="Imagen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705350" cy="1533525"/>
                    </a:xfrm>
                    <a:prstGeom prst="rect">
                      <a:avLst/>
                    </a:prstGeom>
                    <a:noFill/>
                    <a:ln>
                      <a:noFill/>
                    </a:ln>
                  </pic:spPr>
                </pic:pic>
              </a:graphicData>
            </a:graphic>
          </wp:anchor>
        </w:drawing>
      </w:r>
      <w:r>
        <w:rPr>
          <w:lang w:eastAsia="es-ES"/>
        </w:rPr>
        <w:t xml:space="preserve">Barrera que no permite el paso de personajes, incluso </w:t>
      </w:r>
      <w:proofErr w:type="spellStart"/>
      <w:r>
        <w:rPr>
          <w:lang w:eastAsia="es-ES"/>
        </w:rPr>
        <w:t>cunado</w:t>
      </w:r>
      <w:proofErr w:type="spellEnd"/>
      <w:r>
        <w:rPr>
          <w:lang w:eastAsia="es-ES"/>
        </w:rPr>
        <w:t xml:space="preserve"> estas son del mismo color, sin embargo, si permiten el paso de balas si son del mismo color.</w:t>
      </w:r>
    </w:p>
    <w:p w14:paraId="732034E2" w14:textId="77777777" w:rsidR="00AB6AB2" w:rsidRDefault="00AB6AB2" w:rsidP="00AB6AB2">
      <w:pPr>
        <w:jc w:val="both"/>
        <w:rPr>
          <w:lang w:eastAsia="es-ES"/>
        </w:rPr>
      </w:pPr>
    </w:p>
    <w:p w14:paraId="3599AAC7" w14:textId="77777777" w:rsidR="00AB6AB2" w:rsidRDefault="00AB6AB2" w:rsidP="00AB6AB2">
      <w:pPr>
        <w:jc w:val="both"/>
        <w:rPr>
          <w:lang w:eastAsia="es-ES"/>
        </w:rPr>
      </w:pPr>
    </w:p>
    <w:p w14:paraId="633964B0" w14:textId="77777777" w:rsidR="00AB6AB2" w:rsidRDefault="00AB6AB2" w:rsidP="00AB6AB2">
      <w:pPr>
        <w:jc w:val="both"/>
        <w:rPr>
          <w:lang w:eastAsia="es-ES"/>
        </w:rPr>
      </w:pPr>
    </w:p>
    <w:p w14:paraId="2BD8B052" w14:textId="77777777" w:rsidR="00AB6AB2" w:rsidRDefault="00AB6AB2" w:rsidP="00AB6AB2">
      <w:pPr>
        <w:jc w:val="both"/>
        <w:rPr>
          <w:lang w:eastAsia="es-ES"/>
        </w:rPr>
      </w:pPr>
    </w:p>
    <w:p w14:paraId="32F10159" w14:textId="77777777" w:rsidR="00AB6AB2" w:rsidRDefault="00AB6AB2" w:rsidP="00AB6AB2">
      <w:pPr>
        <w:pStyle w:val="Ttulo3"/>
        <w:rPr>
          <w:lang w:eastAsia="es-ES"/>
        </w:rPr>
      </w:pPr>
      <w:r>
        <w:rPr>
          <w:lang w:eastAsia="es-ES"/>
        </w:rPr>
        <w:t>Suelo estroboscópico</w:t>
      </w:r>
    </w:p>
    <w:p w14:paraId="62CD78B7" w14:textId="77777777" w:rsidR="00AB6AB2" w:rsidRPr="00AB6AB2" w:rsidRDefault="00AB6AB2" w:rsidP="00AB6AB2">
      <w:pPr>
        <w:rPr>
          <w:lang w:eastAsia="es-ES"/>
        </w:rPr>
      </w:pPr>
    </w:p>
    <w:p w14:paraId="7F9CE5F5" w14:textId="77777777" w:rsidR="00AB6AB2" w:rsidRDefault="00AB6AB2" w:rsidP="00AB6AB2">
      <w:pPr>
        <w:jc w:val="both"/>
        <w:rPr>
          <w:noProof/>
        </w:rPr>
      </w:pPr>
      <w:r>
        <w:rPr>
          <w:noProof/>
        </w:rPr>
        <w:drawing>
          <wp:anchor distT="0" distB="0" distL="114300" distR="114300" simplePos="0" relativeHeight="251776000" behindDoc="0" locked="0" layoutInCell="1" allowOverlap="1" wp14:anchorId="11D9241C" wp14:editId="524AF227">
            <wp:simplePos x="0" y="0"/>
            <wp:positionH relativeFrom="margin">
              <wp:posOffset>560070</wp:posOffset>
            </wp:positionH>
            <wp:positionV relativeFrom="paragraph">
              <wp:posOffset>1117888</wp:posOffset>
            </wp:positionV>
            <wp:extent cx="4611370" cy="1162050"/>
            <wp:effectExtent l="0" t="0" r="0" b="0"/>
            <wp:wrapTopAndBottom/>
            <wp:docPr id="2111" name="Imagen 2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11370" cy="1162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s-ES"/>
        </w:rPr>
        <w:t xml:space="preserve">Área de suelo que van alternando, tras pasar unos segundos, su color. Existentes en cualquier combinación (de cian a magenta, de cian a amarillo, de amarillo a cian, de cian a amarillo a magenta, etc.) </w:t>
      </w:r>
      <w:r>
        <w:rPr>
          <w:noProof/>
        </w:rPr>
        <w:t>Este área no podrá ser pisada a menos que poseas el mismo color. Si el área combia de color cuando el jugador está dentro, este cambia automaticamente al color del suelo.</w:t>
      </w:r>
    </w:p>
    <w:p w14:paraId="412EF445" w14:textId="77777777" w:rsidR="00AB6AB2" w:rsidRDefault="00AB6AB2" w:rsidP="00AB6AB2">
      <w:pPr>
        <w:jc w:val="both"/>
        <w:rPr>
          <w:lang w:eastAsia="es-ES"/>
        </w:rPr>
      </w:pPr>
    </w:p>
    <w:p w14:paraId="415DD61B" w14:textId="77777777" w:rsidR="00AB6AB2" w:rsidRDefault="00AB6AB2">
      <w:pPr>
        <w:rPr>
          <w:rFonts w:ascii="Rockwell" w:eastAsiaTheme="majorEastAsia" w:hAnsi="Rockwell" w:cstheme="majorBidi"/>
          <w:b/>
          <w:sz w:val="40"/>
          <w:szCs w:val="24"/>
          <w:lang w:eastAsia="es-ES"/>
        </w:rPr>
      </w:pPr>
      <w:r>
        <w:rPr>
          <w:lang w:eastAsia="es-ES"/>
        </w:rPr>
        <w:br w:type="page"/>
      </w:r>
    </w:p>
    <w:p w14:paraId="47EB97E2" w14:textId="77777777" w:rsidR="00AB6AB2" w:rsidRDefault="00AB6AB2" w:rsidP="00AB6AB2">
      <w:pPr>
        <w:pStyle w:val="Ttulo3"/>
        <w:rPr>
          <w:lang w:eastAsia="es-ES"/>
        </w:rPr>
      </w:pPr>
      <w:r>
        <w:rPr>
          <w:lang w:eastAsia="es-ES"/>
        </w:rPr>
        <w:lastRenderedPageBreak/>
        <w:t>Zona restringida</w:t>
      </w:r>
    </w:p>
    <w:p w14:paraId="342E9D48" w14:textId="77777777" w:rsidR="00AB6AB2" w:rsidRPr="00AB6AB2" w:rsidRDefault="00AB6AB2" w:rsidP="00AB6AB2">
      <w:pPr>
        <w:rPr>
          <w:lang w:eastAsia="es-ES"/>
        </w:rPr>
      </w:pPr>
    </w:p>
    <w:p w14:paraId="7B54A75F" w14:textId="77777777" w:rsidR="00AB6AB2" w:rsidRDefault="00AB6AB2" w:rsidP="00AB6AB2">
      <w:pPr>
        <w:jc w:val="both"/>
        <w:rPr>
          <w:lang w:eastAsia="es-ES"/>
        </w:rPr>
      </w:pPr>
      <w:r>
        <w:rPr>
          <w:lang w:eastAsia="es-ES"/>
        </w:rPr>
        <w:t>Al pasar por esta zona, queda bloqueado el cambio de color, permaneciendo del mismo color que el área por X segundos.</w:t>
      </w:r>
    </w:p>
    <w:p w14:paraId="79A5EE01" w14:textId="77777777" w:rsidR="00AB6AB2" w:rsidRDefault="00AB6AB2" w:rsidP="00AB6AB2">
      <w:pPr>
        <w:jc w:val="both"/>
        <w:rPr>
          <w:lang w:eastAsia="es-ES"/>
        </w:rPr>
      </w:pPr>
      <w:r>
        <w:rPr>
          <w:noProof/>
        </w:rPr>
        <w:drawing>
          <wp:anchor distT="0" distB="0" distL="114300" distR="114300" simplePos="0" relativeHeight="251777024" behindDoc="0" locked="0" layoutInCell="1" allowOverlap="1" wp14:anchorId="2038B3E9" wp14:editId="3A5AC125">
            <wp:simplePos x="0" y="0"/>
            <wp:positionH relativeFrom="margin">
              <wp:align>center</wp:align>
            </wp:positionH>
            <wp:positionV relativeFrom="paragraph">
              <wp:posOffset>187325</wp:posOffset>
            </wp:positionV>
            <wp:extent cx="4683760" cy="1352550"/>
            <wp:effectExtent l="0" t="0" r="2540" b="0"/>
            <wp:wrapTopAndBottom/>
            <wp:docPr id="2112" name="Imagen 2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683760" cy="135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A89E5D" w14:textId="77777777" w:rsidR="00AB6AB2" w:rsidRDefault="00AB6AB2" w:rsidP="00AB6AB2">
      <w:pPr>
        <w:jc w:val="both"/>
        <w:rPr>
          <w:lang w:eastAsia="es-ES"/>
        </w:rPr>
      </w:pPr>
    </w:p>
    <w:p w14:paraId="78D03551" w14:textId="77777777" w:rsidR="00AB6AB2" w:rsidRDefault="00AB6AB2" w:rsidP="00AB6AB2">
      <w:pPr>
        <w:pStyle w:val="Ttulo3"/>
        <w:rPr>
          <w:lang w:eastAsia="es-ES"/>
        </w:rPr>
      </w:pPr>
      <w:r>
        <w:rPr>
          <w:lang w:eastAsia="es-ES"/>
        </w:rPr>
        <w:t>Amplificador</w:t>
      </w:r>
    </w:p>
    <w:p w14:paraId="669A550A" w14:textId="77777777" w:rsidR="00AB6AB2" w:rsidRPr="00AB6AB2" w:rsidRDefault="00AB6AB2" w:rsidP="00AB6AB2">
      <w:pPr>
        <w:rPr>
          <w:lang w:eastAsia="es-ES"/>
        </w:rPr>
      </w:pPr>
    </w:p>
    <w:p w14:paraId="49BD6122" w14:textId="77777777" w:rsidR="00AB6AB2" w:rsidRDefault="00AB6AB2" w:rsidP="00AB6AB2">
      <w:pPr>
        <w:jc w:val="both"/>
        <w:rPr>
          <w:lang w:eastAsia="es-ES"/>
        </w:rPr>
      </w:pPr>
      <w:r>
        <w:rPr>
          <w:noProof/>
        </w:rPr>
        <w:drawing>
          <wp:anchor distT="0" distB="0" distL="114300" distR="114300" simplePos="0" relativeHeight="251778048" behindDoc="0" locked="0" layoutInCell="1" allowOverlap="1" wp14:anchorId="46B07791" wp14:editId="7AE7C852">
            <wp:simplePos x="0" y="0"/>
            <wp:positionH relativeFrom="margin">
              <wp:align>center</wp:align>
            </wp:positionH>
            <wp:positionV relativeFrom="paragraph">
              <wp:posOffset>638882</wp:posOffset>
            </wp:positionV>
            <wp:extent cx="4581525" cy="1600200"/>
            <wp:effectExtent l="0" t="0" r="9525" b="0"/>
            <wp:wrapTopAndBottom/>
            <wp:docPr id="2113" name="Imagen 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581525" cy="1600200"/>
                    </a:xfrm>
                    <a:prstGeom prst="rect">
                      <a:avLst/>
                    </a:prstGeom>
                    <a:noFill/>
                    <a:ln>
                      <a:noFill/>
                    </a:ln>
                  </pic:spPr>
                </pic:pic>
              </a:graphicData>
            </a:graphic>
          </wp:anchor>
        </w:drawing>
      </w:r>
      <w:r>
        <w:rPr>
          <w:lang w:eastAsia="es-ES"/>
        </w:rPr>
        <w:t>Antena que suelta ondas concéntricas cian/amarillo/magenta las cuales si impactan en el jugador harán que cambie de color.</w:t>
      </w:r>
    </w:p>
    <w:p w14:paraId="014442E7" w14:textId="77777777" w:rsidR="00AB6AB2" w:rsidRDefault="00AB6AB2" w:rsidP="00AB6AB2">
      <w:pPr>
        <w:jc w:val="both"/>
        <w:rPr>
          <w:lang w:eastAsia="es-ES"/>
        </w:rPr>
      </w:pPr>
    </w:p>
    <w:p w14:paraId="32C73A76" w14:textId="77777777" w:rsidR="00AB6AB2" w:rsidRDefault="00AB6AB2" w:rsidP="00AB6AB2"/>
    <w:p w14:paraId="201A9098" w14:textId="77777777" w:rsidR="008C0F6F" w:rsidRPr="008C0F6F" w:rsidRDefault="008C0F6F" w:rsidP="008C0F6F"/>
    <w:p w14:paraId="3629E063" w14:textId="77777777" w:rsidR="008C0F6F" w:rsidRPr="008C0F6F" w:rsidRDefault="008C0F6F" w:rsidP="008C0F6F"/>
    <w:p w14:paraId="7F920AE4" w14:textId="77777777" w:rsidR="00A87681" w:rsidRPr="008C0F6F" w:rsidRDefault="00A87681" w:rsidP="008C0F6F"/>
    <w:sectPr w:rsidR="00A87681" w:rsidRPr="008C0F6F">
      <w:headerReference w:type="default" r:id="rId1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AFEAB" w14:textId="77777777" w:rsidR="006D7C53" w:rsidRDefault="006D7C53" w:rsidP="00C10854">
      <w:pPr>
        <w:spacing w:after="0" w:line="240" w:lineRule="auto"/>
      </w:pPr>
      <w:r>
        <w:separator/>
      </w:r>
    </w:p>
  </w:endnote>
  <w:endnote w:type="continuationSeparator" w:id="0">
    <w:p w14:paraId="7CBE4098" w14:textId="77777777" w:rsidR="006D7C53" w:rsidRDefault="006D7C53" w:rsidP="00C10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48437" w14:textId="77777777" w:rsidR="006D7C53" w:rsidRDefault="006D7C53" w:rsidP="00C10854">
      <w:pPr>
        <w:spacing w:after="0" w:line="240" w:lineRule="auto"/>
      </w:pPr>
      <w:r>
        <w:separator/>
      </w:r>
    </w:p>
  </w:footnote>
  <w:footnote w:type="continuationSeparator" w:id="0">
    <w:p w14:paraId="1B08A545" w14:textId="77777777" w:rsidR="006D7C53" w:rsidRDefault="006D7C53" w:rsidP="00C10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C726C" w14:textId="77777777" w:rsidR="00513927" w:rsidRDefault="00513927">
    <w:pPr>
      <w:pStyle w:val="Encabezado"/>
    </w:pPr>
    <w:r>
      <w:rPr>
        <w:noProof/>
      </w:rPr>
      <mc:AlternateContent>
        <mc:Choice Requires="wps">
          <w:drawing>
            <wp:anchor distT="0" distB="0" distL="114300" distR="114300" simplePos="0" relativeHeight="251659264" behindDoc="0" locked="0" layoutInCell="1" allowOverlap="1" wp14:anchorId="269EB012" wp14:editId="30D565FA">
              <wp:simplePos x="0" y="0"/>
              <wp:positionH relativeFrom="page">
                <wp:align>left</wp:align>
              </wp:positionH>
              <wp:positionV relativeFrom="paragraph">
                <wp:posOffset>-449580</wp:posOffset>
              </wp:positionV>
              <wp:extent cx="7562850" cy="10791825"/>
              <wp:effectExtent l="0" t="0" r="0" b="9525"/>
              <wp:wrapNone/>
              <wp:docPr id="2" name="Rectángulo 2"/>
              <wp:cNvGraphicFramePr/>
              <a:graphic xmlns:a="http://schemas.openxmlformats.org/drawingml/2006/main">
                <a:graphicData uri="http://schemas.microsoft.com/office/word/2010/wordprocessingShape">
                  <wps:wsp>
                    <wps:cNvSpPr/>
                    <wps:spPr>
                      <a:xfrm>
                        <a:off x="0" y="0"/>
                        <a:ext cx="7562850" cy="107918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B5ED95" w14:textId="77777777" w:rsidR="00513927" w:rsidRDefault="00513927" w:rsidP="00C10854">
                          <w:pPr>
                            <w:pStyle w:val="Ttulo"/>
                          </w:pPr>
                        </w:p>
                        <w:p w14:paraId="2F6824BA" w14:textId="77777777" w:rsidR="00513927" w:rsidRPr="00C10854" w:rsidRDefault="00513927" w:rsidP="00C1085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9EB012" id="Rectángulo 2" o:spid="_x0000_s1026" style="position:absolute;margin-left:0;margin-top:-35.4pt;width:595.5pt;height:849.7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" stroked="f" strokeweight="1pt">
              <v:fill r:id="rId2" o:title="" recolor="t" rotate="t" type="frame"/>
              <v:textbox>
                <w:txbxContent>
                  <w:p w14:paraId="05B5ED95" w14:textId="77777777" w:rsidR="00513927" w:rsidRDefault="00513927" w:rsidP="00C10854">
                    <w:pPr>
                      <w:pStyle w:val="Ttulo"/>
                    </w:pPr>
                  </w:p>
                  <w:p w14:paraId="2F6824BA" w14:textId="77777777" w:rsidR="00513927" w:rsidRPr="00C10854" w:rsidRDefault="00513927" w:rsidP="00C10854"/>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04989"/>
    <w:multiLevelType w:val="hybridMultilevel"/>
    <w:tmpl w:val="89E81D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E145A67"/>
    <w:multiLevelType w:val="hybridMultilevel"/>
    <w:tmpl w:val="CF72CE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6BF5C6D"/>
    <w:multiLevelType w:val="multilevel"/>
    <w:tmpl w:val="57667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1036B0"/>
    <w:multiLevelType w:val="hybridMultilevel"/>
    <w:tmpl w:val="859E99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DAF79E5"/>
    <w:multiLevelType w:val="hybridMultilevel"/>
    <w:tmpl w:val="8924AF8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3367CE8"/>
    <w:multiLevelType w:val="multilevel"/>
    <w:tmpl w:val="57667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560035"/>
    <w:multiLevelType w:val="hybridMultilevel"/>
    <w:tmpl w:val="62861E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767272F"/>
    <w:multiLevelType w:val="hybridMultilevel"/>
    <w:tmpl w:val="089CAB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AFE6D3A"/>
    <w:multiLevelType w:val="hybridMultilevel"/>
    <w:tmpl w:val="46FA4EC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1772AA1"/>
    <w:multiLevelType w:val="hybridMultilevel"/>
    <w:tmpl w:val="4F12B4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9673AF6"/>
    <w:multiLevelType w:val="hybridMultilevel"/>
    <w:tmpl w:val="59CE9F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21C50FA"/>
    <w:multiLevelType w:val="multilevel"/>
    <w:tmpl w:val="8996D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5DB08A9"/>
    <w:multiLevelType w:val="hybridMultilevel"/>
    <w:tmpl w:val="F572A1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CAB3A4E"/>
    <w:multiLevelType w:val="hybridMultilevel"/>
    <w:tmpl w:val="121624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721A1042"/>
    <w:multiLevelType w:val="hybridMultilevel"/>
    <w:tmpl w:val="C87836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759B7A40"/>
    <w:multiLevelType w:val="hybridMultilevel"/>
    <w:tmpl w:val="5F0A88F8"/>
    <w:lvl w:ilvl="0" w:tplc="A9E0926C">
      <w:numFmt w:val="bullet"/>
      <w:lvlText w:val=""/>
      <w:lvlJc w:val="left"/>
      <w:pPr>
        <w:ind w:left="720" w:hanging="360"/>
      </w:pPr>
      <w:rPr>
        <w:rFonts w:ascii="Symbol" w:eastAsiaTheme="minorHAnsi" w:hAnsi="Symbol" w:cstheme="minorBid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E3B6122"/>
    <w:multiLevelType w:val="hybridMultilevel"/>
    <w:tmpl w:val="5CF458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5"/>
  </w:num>
  <w:num w:numId="4">
    <w:abstractNumId w:val="11"/>
  </w:num>
  <w:num w:numId="5">
    <w:abstractNumId w:val="15"/>
  </w:num>
  <w:num w:numId="6">
    <w:abstractNumId w:val="2"/>
  </w:num>
  <w:num w:numId="7">
    <w:abstractNumId w:val="13"/>
  </w:num>
  <w:num w:numId="8">
    <w:abstractNumId w:val="3"/>
  </w:num>
  <w:num w:numId="9">
    <w:abstractNumId w:val="1"/>
  </w:num>
  <w:num w:numId="10">
    <w:abstractNumId w:val="12"/>
  </w:num>
  <w:num w:numId="11">
    <w:abstractNumId w:val="6"/>
  </w:num>
  <w:num w:numId="12">
    <w:abstractNumId w:val="14"/>
  </w:num>
  <w:num w:numId="13">
    <w:abstractNumId w:val="8"/>
  </w:num>
  <w:num w:numId="14">
    <w:abstractNumId w:val="16"/>
  </w:num>
  <w:num w:numId="15">
    <w:abstractNumId w:val="4"/>
  </w:num>
  <w:num w:numId="16">
    <w:abstractNumId w:val="7"/>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t7AwNbOwMDYzNzFT0lEKTi0uzszPAykwrAUAlcrWViwAAAA="/>
  </w:docVars>
  <w:rsids>
    <w:rsidRoot w:val="00C10854"/>
    <w:rsid w:val="00061527"/>
    <w:rsid w:val="00063E80"/>
    <w:rsid w:val="0007779F"/>
    <w:rsid w:val="0008662B"/>
    <w:rsid w:val="00087FB5"/>
    <w:rsid w:val="000A13F9"/>
    <w:rsid w:val="000C6E45"/>
    <w:rsid w:val="000E7592"/>
    <w:rsid w:val="0012538B"/>
    <w:rsid w:val="0015012F"/>
    <w:rsid w:val="001713E1"/>
    <w:rsid w:val="00177E29"/>
    <w:rsid w:val="00180BDA"/>
    <w:rsid w:val="001C2500"/>
    <w:rsid w:val="001E078F"/>
    <w:rsid w:val="001E5B05"/>
    <w:rsid w:val="00265EFB"/>
    <w:rsid w:val="002A5D32"/>
    <w:rsid w:val="002C00F3"/>
    <w:rsid w:val="002E0B9C"/>
    <w:rsid w:val="002E3FF6"/>
    <w:rsid w:val="00314404"/>
    <w:rsid w:val="00332FD5"/>
    <w:rsid w:val="00340230"/>
    <w:rsid w:val="003468BB"/>
    <w:rsid w:val="0034691B"/>
    <w:rsid w:val="00352260"/>
    <w:rsid w:val="003550EC"/>
    <w:rsid w:val="00373AC0"/>
    <w:rsid w:val="00384972"/>
    <w:rsid w:val="003C527A"/>
    <w:rsid w:val="003E0A1E"/>
    <w:rsid w:val="003E12E8"/>
    <w:rsid w:val="003F16F2"/>
    <w:rsid w:val="00442B74"/>
    <w:rsid w:val="00451FD8"/>
    <w:rsid w:val="004579EA"/>
    <w:rsid w:val="00482CAD"/>
    <w:rsid w:val="00491E35"/>
    <w:rsid w:val="004B09E5"/>
    <w:rsid w:val="004C6AFB"/>
    <w:rsid w:val="00513927"/>
    <w:rsid w:val="00553398"/>
    <w:rsid w:val="005700DF"/>
    <w:rsid w:val="0058423E"/>
    <w:rsid w:val="005B7758"/>
    <w:rsid w:val="005D3EEF"/>
    <w:rsid w:val="005F0E7A"/>
    <w:rsid w:val="005F59DF"/>
    <w:rsid w:val="006342CE"/>
    <w:rsid w:val="0064595D"/>
    <w:rsid w:val="00686BC3"/>
    <w:rsid w:val="006B2B9A"/>
    <w:rsid w:val="006C4AA3"/>
    <w:rsid w:val="006D7C53"/>
    <w:rsid w:val="006E5D5D"/>
    <w:rsid w:val="00703A53"/>
    <w:rsid w:val="00716CF0"/>
    <w:rsid w:val="00753FEC"/>
    <w:rsid w:val="00764BF2"/>
    <w:rsid w:val="007923EB"/>
    <w:rsid w:val="00794159"/>
    <w:rsid w:val="007A1C31"/>
    <w:rsid w:val="007A3471"/>
    <w:rsid w:val="007B24A3"/>
    <w:rsid w:val="007B55CE"/>
    <w:rsid w:val="007B7167"/>
    <w:rsid w:val="007F0B2B"/>
    <w:rsid w:val="007F3D55"/>
    <w:rsid w:val="008369A9"/>
    <w:rsid w:val="00843B1A"/>
    <w:rsid w:val="00880B9E"/>
    <w:rsid w:val="008A220F"/>
    <w:rsid w:val="008C0F6F"/>
    <w:rsid w:val="008C2E8B"/>
    <w:rsid w:val="008D0630"/>
    <w:rsid w:val="00915689"/>
    <w:rsid w:val="0093719F"/>
    <w:rsid w:val="00964C01"/>
    <w:rsid w:val="009660C8"/>
    <w:rsid w:val="009700CC"/>
    <w:rsid w:val="009A28BD"/>
    <w:rsid w:val="009A7DAA"/>
    <w:rsid w:val="009B02A7"/>
    <w:rsid w:val="009B197D"/>
    <w:rsid w:val="00A4268E"/>
    <w:rsid w:val="00A53E9E"/>
    <w:rsid w:val="00A87681"/>
    <w:rsid w:val="00AB6AB2"/>
    <w:rsid w:val="00AC36D2"/>
    <w:rsid w:val="00AC433E"/>
    <w:rsid w:val="00AE65CB"/>
    <w:rsid w:val="00AE6804"/>
    <w:rsid w:val="00B17674"/>
    <w:rsid w:val="00B60A8D"/>
    <w:rsid w:val="00B61CC1"/>
    <w:rsid w:val="00B755C5"/>
    <w:rsid w:val="00B84E42"/>
    <w:rsid w:val="00B95988"/>
    <w:rsid w:val="00B9701D"/>
    <w:rsid w:val="00C10854"/>
    <w:rsid w:val="00C1780B"/>
    <w:rsid w:val="00C4280D"/>
    <w:rsid w:val="00C72A42"/>
    <w:rsid w:val="00C86081"/>
    <w:rsid w:val="00CB3AE6"/>
    <w:rsid w:val="00D04918"/>
    <w:rsid w:val="00D62E0D"/>
    <w:rsid w:val="00D64A28"/>
    <w:rsid w:val="00D74ABE"/>
    <w:rsid w:val="00D75C59"/>
    <w:rsid w:val="00D85517"/>
    <w:rsid w:val="00DF34FE"/>
    <w:rsid w:val="00E04365"/>
    <w:rsid w:val="00E11307"/>
    <w:rsid w:val="00E27D78"/>
    <w:rsid w:val="00E40A0F"/>
    <w:rsid w:val="00E67238"/>
    <w:rsid w:val="00E7490E"/>
    <w:rsid w:val="00EA0089"/>
    <w:rsid w:val="00EE0F7A"/>
    <w:rsid w:val="00F86D6A"/>
    <w:rsid w:val="00F87DF2"/>
    <w:rsid w:val="00FF2C32"/>
    <w:rsid w:val="00FF340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38F9D"/>
  <w15:chartTrackingRefBased/>
  <w15:docId w15:val="{3D9AEEEB-DAAD-4E40-8F47-C1FBDF8B2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7681"/>
    <w:rPr>
      <w:rFonts w:ascii="Tahoma" w:hAnsi="Tahoma"/>
      <w:color w:val="FFFFFF" w:themeColor="background1"/>
      <w:sz w:val="24"/>
    </w:rPr>
  </w:style>
  <w:style w:type="paragraph" w:styleId="Ttulo1">
    <w:name w:val="heading 1"/>
    <w:basedOn w:val="Normal"/>
    <w:next w:val="Normal"/>
    <w:link w:val="Ttulo1Car"/>
    <w:uiPriority w:val="9"/>
    <w:qFormat/>
    <w:rsid w:val="00340230"/>
    <w:pPr>
      <w:keepNext/>
      <w:keepLines/>
      <w:pBdr>
        <w:left w:val="single" w:sz="24" w:space="4" w:color="FFFFFF" w:themeColor="background1"/>
        <w:bottom w:val="single" w:sz="24" w:space="1" w:color="FFFFFF" w:themeColor="background1"/>
      </w:pBdr>
      <w:spacing w:before="240" w:after="0"/>
      <w:outlineLvl w:val="0"/>
    </w:pPr>
    <w:rPr>
      <w:rFonts w:ascii="Bauhaus 93" w:eastAsiaTheme="majorEastAsia" w:hAnsi="Bauhaus 93" w:cstheme="majorBidi"/>
      <w:sz w:val="96"/>
      <w:szCs w:val="32"/>
    </w:rPr>
  </w:style>
  <w:style w:type="paragraph" w:styleId="Ttulo2">
    <w:name w:val="heading 2"/>
    <w:basedOn w:val="Normal"/>
    <w:next w:val="Normal"/>
    <w:link w:val="Ttulo2Car"/>
    <w:uiPriority w:val="9"/>
    <w:unhideWhenUsed/>
    <w:qFormat/>
    <w:rsid w:val="00340230"/>
    <w:pPr>
      <w:keepNext/>
      <w:keepLines/>
      <w:pBdr>
        <w:left w:val="single" w:sz="8" w:space="4" w:color="FFFFFF" w:themeColor="background1"/>
      </w:pBdr>
      <w:spacing w:before="40" w:after="0"/>
      <w:outlineLvl w:val="1"/>
    </w:pPr>
    <w:rPr>
      <w:rFonts w:ascii="Rockwell" w:eastAsiaTheme="majorEastAsia" w:hAnsi="Rockwell" w:cstheme="majorBidi"/>
      <w:b/>
      <w:sz w:val="56"/>
      <w:szCs w:val="26"/>
    </w:rPr>
  </w:style>
  <w:style w:type="paragraph" w:styleId="Ttulo3">
    <w:name w:val="heading 3"/>
    <w:basedOn w:val="Normal"/>
    <w:next w:val="Normal"/>
    <w:link w:val="Ttulo3Car"/>
    <w:uiPriority w:val="9"/>
    <w:unhideWhenUsed/>
    <w:qFormat/>
    <w:rsid w:val="00340230"/>
    <w:pPr>
      <w:keepNext/>
      <w:keepLines/>
      <w:pBdr>
        <w:left w:val="single" w:sz="8" w:space="4" w:color="FFFFFF" w:themeColor="background1"/>
      </w:pBdr>
      <w:spacing w:before="40" w:after="0"/>
      <w:outlineLvl w:val="2"/>
    </w:pPr>
    <w:rPr>
      <w:rFonts w:ascii="Rockwell" w:eastAsiaTheme="majorEastAsia" w:hAnsi="Rockwell" w:cstheme="majorBidi"/>
      <w:b/>
      <w:sz w:val="40"/>
      <w:szCs w:val="24"/>
    </w:rPr>
  </w:style>
  <w:style w:type="paragraph" w:styleId="Ttulo4">
    <w:name w:val="heading 4"/>
    <w:basedOn w:val="Normal"/>
    <w:next w:val="Normal"/>
    <w:link w:val="Ttulo4Car"/>
    <w:uiPriority w:val="9"/>
    <w:unhideWhenUsed/>
    <w:qFormat/>
    <w:rsid w:val="00C10854"/>
    <w:pPr>
      <w:keepNext/>
      <w:keepLines/>
      <w:spacing w:before="40" w:after="0"/>
      <w:outlineLvl w:val="3"/>
    </w:pPr>
    <w:rPr>
      <w:rFonts w:ascii="Rockwell" w:eastAsiaTheme="majorEastAsia" w:hAnsi="Rockwell" w:cstheme="majorBidi"/>
      <w:b/>
      <w:iCs/>
      <w:sz w:val="32"/>
    </w:rPr>
  </w:style>
  <w:style w:type="paragraph" w:styleId="Ttulo5">
    <w:name w:val="heading 5"/>
    <w:basedOn w:val="Normal"/>
    <w:next w:val="Normal"/>
    <w:link w:val="Ttulo5Car"/>
    <w:uiPriority w:val="9"/>
    <w:unhideWhenUsed/>
    <w:qFormat/>
    <w:rsid w:val="00F87DF2"/>
    <w:pPr>
      <w:keepNext/>
      <w:keepLines/>
      <w:spacing w:before="40" w:after="0"/>
      <w:outlineLvl w:val="4"/>
    </w:pPr>
    <w:rPr>
      <w:rFonts w:ascii="Rockwell" w:eastAsiaTheme="majorEastAsia" w:hAnsi="Rockwell" w:cstheme="majorBidi"/>
      <w:b/>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10854"/>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10854"/>
  </w:style>
  <w:style w:type="paragraph" w:styleId="Piedepgina">
    <w:name w:val="footer"/>
    <w:basedOn w:val="Normal"/>
    <w:link w:val="PiedepginaCar"/>
    <w:uiPriority w:val="99"/>
    <w:unhideWhenUsed/>
    <w:rsid w:val="00C10854"/>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C10854"/>
  </w:style>
  <w:style w:type="paragraph" w:styleId="Ttulo">
    <w:name w:val="Title"/>
    <w:basedOn w:val="Normal"/>
    <w:next w:val="Normal"/>
    <w:link w:val="TtuloCar"/>
    <w:uiPriority w:val="10"/>
    <w:qFormat/>
    <w:rsid w:val="00C108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C10854"/>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340230"/>
    <w:rPr>
      <w:rFonts w:ascii="Bauhaus 93" w:eastAsiaTheme="majorEastAsia" w:hAnsi="Bauhaus 93" w:cstheme="majorBidi"/>
      <w:color w:val="FFFFFF" w:themeColor="background1"/>
      <w:sz w:val="96"/>
      <w:szCs w:val="32"/>
    </w:rPr>
  </w:style>
  <w:style w:type="character" w:customStyle="1" w:styleId="Ttulo2Car">
    <w:name w:val="Título 2 Car"/>
    <w:basedOn w:val="Fuentedeprrafopredeter"/>
    <w:link w:val="Ttulo2"/>
    <w:uiPriority w:val="9"/>
    <w:rsid w:val="00340230"/>
    <w:rPr>
      <w:rFonts w:ascii="Rockwell" w:eastAsiaTheme="majorEastAsia" w:hAnsi="Rockwell" w:cstheme="majorBidi"/>
      <w:b/>
      <w:color w:val="FFFFFF" w:themeColor="background1"/>
      <w:sz w:val="56"/>
      <w:szCs w:val="26"/>
    </w:rPr>
  </w:style>
  <w:style w:type="paragraph" w:styleId="Sinespaciado">
    <w:name w:val="No Spacing"/>
    <w:uiPriority w:val="1"/>
    <w:qFormat/>
    <w:rsid w:val="00340230"/>
    <w:pPr>
      <w:spacing w:after="0" w:line="240" w:lineRule="auto"/>
      <w:ind w:firstLine="284"/>
    </w:pPr>
    <w:rPr>
      <w:rFonts w:ascii="Tahoma" w:hAnsi="Tahoma"/>
      <w:color w:val="FFFFFF" w:themeColor="background1"/>
      <w:sz w:val="24"/>
    </w:rPr>
  </w:style>
  <w:style w:type="character" w:customStyle="1" w:styleId="Ttulo3Car">
    <w:name w:val="Título 3 Car"/>
    <w:basedOn w:val="Fuentedeprrafopredeter"/>
    <w:link w:val="Ttulo3"/>
    <w:uiPriority w:val="9"/>
    <w:rsid w:val="00340230"/>
    <w:rPr>
      <w:rFonts w:ascii="Rockwell" w:eastAsiaTheme="majorEastAsia" w:hAnsi="Rockwell" w:cstheme="majorBidi"/>
      <w:b/>
      <w:color w:val="FFFFFF" w:themeColor="background1"/>
      <w:sz w:val="40"/>
      <w:szCs w:val="24"/>
    </w:rPr>
  </w:style>
  <w:style w:type="character" w:customStyle="1" w:styleId="Ttulo4Car">
    <w:name w:val="Título 4 Car"/>
    <w:basedOn w:val="Fuentedeprrafopredeter"/>
    <w:link w:val="Ttulo4"/>
    <w:uiPriority w:val="9"/>
    <w:rsid w:val="00C10854"/>
    <w:rPr>
      <w:rFonts w:ascii="Rockwell" w:eastAsiaTheme="majorEastAsia" w:hAnsi="Rockwell" w:cstheme="majorBidi"/>
      <w:b/>
      <w:iCs/>
      <w:color w:val="FFFFFF" w:themeColor="background1"/>
      <w:sz w:val="32"/>
    </w:rPr>
  </w:style>
  <w:style w:type="paragraph" w:styleId="Prrafodelista">
    <w:name w:val="List Paragraph"/>
    <w:basedOn w:val="Normal"/>
    <w:uiPriority w:val="34"/>
    <w:qFormat/>
    <w:rsid w:val="00A87681"/>
    <w:pPr>
      <w:spacing w:line="360" w:lineRule="auto"/>
      <w:ind w:left="720"/>
      <w:contextualSpacing/>
    </w:pPr>
    <w:rPr>
      <w:color w:val="auto"/>
    </w:rPr>
  </w:style>
  <w:style w:type="paragraph" w:customStyle="1" w:styleId="paragraph">
    <w:name w:val="paragraph"/>
    <w:basedOn w:val="Normal"/>
    <w:rsid w:val="00A87681"/>
    <w:pPr>
      <w:spacing w:before="100" w:beforeAutospacing="1" w:after="100" w:afterAutospacing="1" w:line="240" w:lineRule="auto"/>
    </w:pPr>
    <w:rPr>
      <w:rFonts w:ascii="Times New Roman" w:eastAsia="Times New Roman" w:hAnsi="Times New Roman" w:cs="Times New Roman"/>
      <w:color w:val="auto"/>
      <w:szCs w:val="24"/>
      <w:lang w:eastAsia="es-ES"/>
    </w:rPr>
  </w:style>
  <w:style w:type="character" w:customStyle="1" w:styleId="normaltextrun">
    <w:name w:val="normaltextrun"/>
    <w:basedOn w:val="Fuentedeprrafopredeter"/>
    <w:rsid w:val="00A87681"/>
  </w:style>
  <w:style w:type="character" w:customStyle="1" w:styleId="eop">
    <w:name w:val="eop"/>
    <w:basedOn w:val="Fuentedeprrafopredeter"/>
    <w:rsid w:val="00A87681"/>
  </w:style>
  <w:style w:type="character" w:customStyle="1" w:styleId="Ttulo5Car">
    <w:name w:val="Título 5 Car"/>
    <w:basedOn w:val="Fuentedeprrafopredeter"/>
    <w:link w:val="Ttulo5"/>
    <w:uiPriority w:val="9"/>
    <w:rsid w:val="00F87DF2"/>
    <w:rPr>
      <w:rFonts w:ascii="Rockwell" w:eastAsiaTheme="majorEastAsia" w:hAnsi="Rockwell" w:cstheme="majorBidi"/>
      <w:b/>
      <w:color w:val="FFFFFF" w:themeColor="background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6.png"/><Relationship Id="rId21" Type="http://schemas.openxmlformats.org/officeDocument/2006/relationships/image" Target="media/image12.sv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jpeg"/><Relationship Id="rId112" Type="http://schemas.openxmlformats.org/officeDocument/2006/relationships/image" Target="media/image101.png"/><Relationship Id="rId16" Type="http://schemas.openxmlformats.org/officeDocument/2006/relationships/image" Target="media/image7.png"/><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3.jpeg"/><Relationship Id="rId37" Type="http://schemas.openxmlformats.org/officeDocument/2006/relationships/image" Target="media/image28.jpeg"/><Relationship Id="rId53" Type="http://schemas.openxmlformats.org/officeDocument/2006/relationships/image" Target="media/image44.jpe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2.jpeg"/><Relationship Id="rId123" Type="http://schemas.openxmlformats.org/officeDocument/2006/relationships/header" Target="header1.xml"/><Relationship Id="rId5" Type="http://schemas.openxmlformats.org/officeDocument/2006/relationships/styles" Target="styles.xml"/><Relationship Id="rId61" Type="http://schemas.openxmlformats.org/officeDocument/2006/relationships/image" Target="media/image52.jpeg"/><Relationship Id="rId82" Type="http://schemas.openxmlformats.org/officeDocument/2006/relationships/image" Target="media/image73.png"/><Relationship Id="rId90" Type="http://schemas.openxmlformats.org/officeDocument/2006/relationships/image" Target="media/image81.jpeg"/><Relationship Id="rId95" Type="http://schemas.openxmlformats.org/officeDocument/2006/relationships/image" Target="media/image86.jpeg"/><Relationship Id="rId19" Type="http://schemas.openxmlformats.org/officeDocument/2006/relationships/image" Target="media/image10.sv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image" Target="media/image47.jpe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4.png"/><Relationship Id="rId113" Type="http://schemas.openxmlformats.org/officeDocument/2006/relationships/image" Target="media/image102.jpeg"/><Relationship Id="rId118" Type="http://schemas.openxmlformats.org/officeDocument/2006/relationships/image" Target="media/image107.png"/><Relationship Id="rId8" Type="http://schemas.openxmlformats.org/officeDocument/2006/relationships/footnotes" Target="footnotes.xml"/><Relationship Id="rId51" Type="http://schemas.openxmlformats.org/officeDocument/2006/relationships/image" Target="media/image42.jpe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jpeg"/><Relationship Id="rId98" Type="http://schemas.openxmlformats.org/officeDocument/2006/relationships/image" Target="media/image89.png"/><Relationship Id="rId121" Type="http://schemas.openxmlformats.org/officeDocument/2006/relationships/image" Target="media/image110.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image" Target="media/image16.sv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hyperlink" Target="http://stackoverflow.com/questions/15968717/draw-a-progressive-paint-splash-on-a-canvas" TargetMode="External"/><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jpeg"/><Relationship Id="rId91" Type="http://schemas.openxmlformats.org/officeDocument/2006/relationships/image" Target="media/image82.jpeg"/><Relationship Id="rId96" Type="http://schemas.openxmlformats.org/officeDocument/2006/relationships/image" Target="media/image87.jpeg"/><Relationship Id="rId111" Type="http://schemas.openxmlformats.org/officeDocument/2006/relationships/image" Target="media/image100.emf"/><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sv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6" Type="http://schemas.openxmlformats.org/officeDocument/2006/relationships/image" Target="media/image95.jpeg"/><Relationship Id="rId114" Type="http://schemas.openxmlformats.org/officeDocument/2006/relationships/image" Target="media/image103.jpeg"/><Relationship Id="rId119" Type="http://schemas.openxmlformats.org/officeDocument/2006/relationships/image" Target="media/image108.png"/><Relationship Id="rId10" Type="http://schemas.openxmlformats.org/officeDocument/2006/relationships/image" Target="media/image1.jpeg"/><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image" Target="media/image43.jpe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emf"/><Relationship Id="rId94" Type="http://schemas.openxmlformats.org/officeDocument/2006/relationships/image" Target="media/image85.jpeg"/><Relationship Id="rId99" Type="http://schemas.openxmlformats.org/officeDocument/2006/relationships/image" Target="media/image90.png"/><Relationship Id="rId101" Type="http://schemas.microsoft.com/office/2007/relationships/hdphoto" Target="media/hdphoto1.wdp"/><Relationship Id="rId122" Type="http://schemas.openxmlformats.org/officeDocument/2006/relationships/image" Target="media/image111.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8.png"/><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image" Target="media/image62.png"/><Relationship Id="rId92" Type="http://schemas.openxmlformats.org/officeDocument/2006/relationships/image" Target="media/image83.jpe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jpeg"/><Relationship Id="rId110" Type="http://schemas.openxmlformats.org/officeDocument/2006/relationships/image" Target="media/image99.png"/><Relationship Id="rId115" Type="http://schemas.openxmlformats.org/officeDocument/2006/relationships/image" Target="media/image104.png"/></Relationships>
</file>

<file path=word/_rels/header1.xml.rels><?xml version="1.0" encoding="UTF-8" standalone="yes"?>
<Relationships xmlns="http://schemas.openxmlformats.org/package/2006/relationships"><Relationship Id="rId2" Type="http://schemas.openxmlformats.org/officeDocument/2006/relationships/image" Target="media/image113.png"/><Relationship Id="rId1" Type="http://schemas.openxmlformats.org/officeDocument/2006/relationships/image" Target="media/image11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6DB039E284094182E1205E56A134C5" ma:contentTypeVersion="3" ma:contentTypeDescription="Create a new document." ma:contentTypeScope="" ma:versionID="da83778f0b7ba8eb90f929960474d957">
  <xsd:schema xmlns:xsd="http://www.w3.org/2001/XMLSchema" xmlns:xs="http://www.w3.org/2001/XMLSchema" xmlns:p="http://schemas.microsoft.com/office/2006/metadata/properties" xmlns:ns2="db76e810-f377-4771-a473-64819bf2f943" targetNamespace="http://schemas.microsoft.com/office/2006/metadata/properties" ma:root="true" ma:fieldsID="1dc9cf201d005df76dbc7f5a9e9277cb" ns2:_="">
    <xsd:import namespace="db76e810-f377-4771-a473-64819bf2f943"/>
    <xsd:element name="properties">
      <xsd:complexType>
        <xsd:sequence>
          <xsd:element name="documentManagement">
            <xsd:complexType>
              <xsd:all>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6e810-f377-4771-a473-64819bf2f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DBF282-E613-4E99-954A-6B70E39C43C9}">
  <ds:schemaRefs>
    <ds:schemaRef ds:uri="http://schemas.microsoft.com/sharepoint/v3/contenttype/forms"/>
  </ds:schemaRefs>
</ds:datastoreItem>
</file>

<file path=customXml/itemProps2.xml><?xml version="1.0" encoding="utf-8"?>
<ds:datastoreItem xmlns:ds="http://schemas.openxmlformats.org/officeDocument/2006/customXml" ds:itemID="{73FB4C9F-ADFB-4612-8F6E-055CBCC7FE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0A3EBC-1DFD-4ECF-9599-D30322883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6e810-f377-4771-a473-64819bf2f9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7318</Words>
  <Characters>40250</Characters>
  <Application>Microsoft Office Word</Application>
  <DocSecurity>0</DocSecurity>
  <Lines>335</Lines>
  <Paragraphs>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Castiella Lemmens</dc:creator>
  <cp:keywords/>
  <dc:description/>
  <cp:lastModifiedBy>Propietario</cp:lastModifiedBy>
  <cp:revision>2</cp:revision>
  <dcterms:created xsi:type="dcterms:W3CDTF">2018-12-03T06:57:00Z</dcterms:created>
  <dcterms:modified xsi:type="dcterms:W3CDTF">2018-12-0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DB039E284094182E1205E56A134C5</vt:lpwstr>
  </property>
</Properties>
</file>